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FDF60E" w14:textId="0D6FD036" w:rsidR="00C537BE" w:rsidRDefault="00C63583">
      <w:pPr>
        <w:rPr>
          <w:i/>
          <w:color w:val="FFFFFF"/>
          <w:sz w:val="18"/>
          <w:szCs w:val="18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8240" behindDoc="1" locked="0" layoutInCell="1" hidden="0" allowOverlap="1" wp14:anchorId="4517D1DE" wp14:editId="5BAC69DC">
                <wp:simplePos x="0" y="0"/>
                <wp:positionH relativeFrom="column">
                  <wp:posOffset>-1078865</wp:posOffset>
                </wp:positionH>
                <wp:positionV relativeFrom="paragraph">
                  <wp:posOffset>-1317625</wp:posOffset>
                </wp:positionV>
                <wp:extent cx="7579995" cy="10699115"/>
                <wp:effectExtent l="0" t="0" r="1905" b="6985"/>
                <wp:wrapNone/>
                <wp:docPr id="1613369271" name="Retângulo 161336927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79995" cy="10699115"/>
                        </a:xfrm>
                        <a:prstGeom prst="rect">
                          <a:avLst/>
                        </a:prstGeom>
                        <a:blipFill rotWithShape="1">
                          <a:blip r:embed="rId9">
                            <a:alphaModFix/>
                          </a:blip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txbx>
                        <w:txbxContent>
                          <w:p w14:paraId="20AAE739" w14:textId="77777777" w:rsidR="00C537BE" w:rsidRDefault="00C537BE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517D1DE" id="Retângulo 1613369271" o:spid="_x0000_s1026" style="position:absolute;margin-left:-84.95pt;margin-top:-103.75pt;width:596.85pt;height:842.45pt;z-index:-251658240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" stroked="f">
                <v:fill r:id="rId10" o:title="" recolor="t" rotate="t" type="frame"/>
                <v:textbox inset="2.53958mm,2.53958mm,2.53958mm,2.53958mm">
                  <w:txbxContent>
                    <w:p w14:paraId="20AAE739" w14:textId="77777777" w:rsidR="00C537BE" w:rsidRDefault="00C537BE">
                      <w:pPr>
                        <w:spacing w:after="0" w:line="240" w:lineRule="auto"/>
                        <w:textDirection w:val="btLr"/>
                      </w:pPr>
                    </w:p>
                  </w:txbxContent>
                </v:textbox>
              </v:rect>
            </w:pict>
          </mc:Fallback>
        </mc:AlternateContent>
      </w:r>
    </w:p>
    <w:p w14:paraId="21D558F2" w14:textId="77777777" w:rsidR="00C537BE" w:rsidRDefault="00C537BE">
      <w:pPr>
        <w:rPr>
          <w:i/>
          <w:color w:val="FFFFFF"/>
          <w:sz w:val="18"/>
          <w:szCs w:val="18"/>
        </w:rPr>
      </w:pPr>
    </w:p>
    <w:p w14:paraId="77BE2E6A" w14:textId="6FA7E95A" w:rsidR="00AF6D68" w:rsidRDefault="00C63583" w:rsidP="001E74F6">
      <w:pPr>
        <w:jc w:val="center"/>
        <w:rPr>
          <w:b/>
          <w:bCs/>
          <w:color w:val="5F5F64"/>
          <w:sz w:val="50"/>
          <w:szCs w:val="50"/>
          <w:lang w:val="en-US"/>
        </w:rPr>
      </w:pPr>
      <w:r w:rsidRPr="00EB35E9">
        <w:rPr>
          <w:i/>
          <w:color w:val="FFFFFF"/>
          <w:sz w:val="18"/>
          <w:szCs w:val="18"/>
          <w:lang w:val="en-US"/>
        </w:rPr>
        <w:br/>
      </w:r>
    </w:p>
    <w:p w14:paraId="127C39D0" w14:textId="45956B47" w:rsidR="00C537BE" w:rsidRPr="00494ED0" w:rsidRDefault="00D274C5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center"/>
        <w:rPr>
          <w:b/>
          <w:color w:val="5F5F64"/>
          <w:sz w:val="72"/>
          <w:szCs w:val="72"/>
        </w:rPr>
      </w:pPr>
      <w:r w:rsidRPr="00494ED0">
        <w:rPr>
          <w:b/>
          <w:bCs/>
          <w:color w:val="5F5F64"/>
          <w:sz w:val="50"/>
          <w:szCs w:val="50"/>
        </w:rPr>
        <w:t xml:space="preserve">Projeto: </w:t>
      </w:r>
      <w:r w:rsidRPr="00494ED0">
        <w:rPr>
          <w:b/>
          <w:bCs/>
          <w:color w:val="5F5F64"/>
          <w:sz w:val="50"/>
          <w:szCs w:val="50"/>
        </w:rPr>
        <w:br/>
        <w:t xml:space="preserve">PlanaFlor – </w:t>
      </w:r>
      <w:bookmarkStart w:id="0" w:name="_Hlk135123915"/>
      <w:r w:rsidR="006E7832" w:rsidRPr="00494ED0">
        <w:rPr>
          <w:b/>
          <w:bCs/>
          <w:color w:val="5F5F64"/>
          <w:sz w:val="50"/>
          <w:szCs w:val="50"/>
        </w:rPr>
        <w:t>Plano</w:t>
      </w:r>
      <w:r w:rsidRPr="00494ED0">
        <w:rPr>
          <w:b/>
          <w:bCs/>
          <w:color w:val="5F5F64"/>
          <w:sz w:val="50"/>
          <w:szCs w:val="50"/>
        </w:rPr>
        <w:t xml:space="preserve"> </w:t>
      </w:r>
      <w:r w:rsidR="00494ED0" w:rsidRPr="00494ED0">
        <w:rPr>
          <w:b/>
          <w:bCs/>
          <w:color w:val="5F5F64"/>
          <w:sz w:val="50"/>
          <w:szCs w:val="50"/>
        </w:rPr>
        <w:t>e</w:t>
      </w:r>
      <w:r w:rsidR="00494ED0">
        <w:rPr>
          <w:b/>
          <w:bCs/>
          <w:color w:val="5F5F64"/>
          <w:sz w:val="50"/>
          <w:szCs w:val="50"/>
        </w:rPr>
        <w:t>stratégico</w:t>
      </w:r>
      <w:r w:rsidR="000D53DF">
        <w:rPr>
          <w:b/>
          <w:bCs/>
          <w:color w:val="5F5F64"/>
          <w:sz w:val="50"/>
          <w:szCs w:val="50"/>
        </w:rPr>
        <w:t xml:space="preserve"> </w:t>
      </w:r>
      <w:r w:rsidRPr="00494ED0">
        <w:rPr>
          <w:b/>
          <w:bCs/>
          <w:color w:val="5F5F64"/>
          <w:sz w:val="50"/>
          <w:szCs w:val="50"/>
        </w:rPr>
        <w:t xml:space="preserve">para </w:t>
      </w:r>
      <w:r w:rsidR="000D53DF">
        <w:rPr>
          <w:b/>
          <w:bCs/>
          <w:color w:val="5F5F64"/>
          <w:sz w:val="50"/>
          <w:szCs w:val="50"/>
        </w:rPr>
        <w:t>implementação do Código Florestal</w:t>
      </w:r>
      <w:bookmarkEnd w:id="0"/>
    </w:p>
    <w:p w14:paraId="6BA5D7A1" w14:textId="77777777" w:rsidR="001E74F6" w:rsidRPr="00494ED0" w:rsidRDefault="001E74F6" w:rsidP="00B71E63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right"/>
        <w:rPr>
          <w:b/>
          <w:color w:val="FFFFFF" w:themeColor="background1"/>
          <w:sz w:val="44"/>
          <w:szCs w:val="44"/>
        </w:rPr>
      </w:pPr>
    </w:p>
    <w:p w14:paraId="583DC815" w14:textId="77777777" w:rsidR="001E74F6" w:rsidRPr="00494ED0" w:rsidRDefault="001E74F6" w:rsidP="00B71E63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right"/>
        <w:rPr>
          <w:b/>
          <w:color w:val="FFFFFF" w:themeColor="background1"/>
          <w:sz w:val="44"/>
          <w:szCs w:val="44"/>
        </w:rPr>
      </w:pPr>
    </w:p>
    <w:p w14:paraId="6D1D9653" w14:textId="77777777" w:rsidR="001E74F6" w:rsidRPr="00494ED0" w:rsidRDefault="001E74F6" w:rsidP="00B71E63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right"/>
        <w:rPr>
          <w:b/>
          <w:color w:val="FFFFFF" w:themeColor="background1"/>
          <w:sz w:val="44"/>
          <w:szCs w:val="44"/>
        </w:rPr>
      </w:pPr>
    </w:p>
    <w:p w14:paraId="06D83D06" w14:textId="77777777" w:rsidR="001E74F6" w:rsidRPr="00494ED0" w:rsidRDefault="001E74F6" w:rsidP="00B71E63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right"/>
        <w:rPr>
          <w:b/>
          <w:color w:val="FFFFFF" w:themeColor="background1"/>
          <w:sz w:val="44"/>
          <w:szCs w:val="44"/>
        </w:rPr>
      </w:pPr>
    </w:p>
    <w:p w14:paraId="7AE2A11B" w14:textId="77777777" w:rsidR="001E74F6" w:rsidRPr="00494ED0" w:rsidRDefault="001E74F6" w:rsidP="00B71E63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right"/>
        <w:rPr>
          <w:b/>
          <w:color w:val="FFFFFF" w:themeColor="background1"/>
          <w:sz w:val="44"/>
          <w:szCs w:val="44"/>
        </w:rPr>
      </w:pPr>
    </w:p>
    <w:p w14:paraId="6899269E" w14:textId="2B73DB49" w:rsidR="00B71E63" w:rsidRPr="00494ED0" w:rsidRDefault="001E74F6" w:rsidP="0029567F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right"/>
        <w:rPr>
          <w:b/>
          <w:color w:val="FFFFFF" w:themeColor="background1"/>
          <w:sz w:val="44"/>
          <w:szCs w:val="44"/>
        </w:rPr>
      </w:pPr>
      <w:r w:rsidRPr="00494ED0">
        <w:rPr>
          <w:b/>
          <w:color w:val="FFFFFF" w:themeColor="background1"/>
          <w:sz w:val="44"/>
          <w:szCs w:val="44"/>
        </w:rPr>
        <w:t>Term</w:t>
      </w:r>
      <w:r w:rsidR="00D274C5" w:rsidRPr="00494ED0">
        <w:rPr>
          <w:b/>
          <w:color w:val="FFFFFF" w:themeColor="background1"/>
          <w:sz w:val="44"/>
          <w:szCs w:val="44"/>
        </w:rPr>
        <w:t>o</w:t>
      </w:r>
      <w:r w:rsidRPr="00494ED0">
        <w:rPr>
          <w:b/>
          <w:color w:val="FFFFFF" w:themeColor="background1"/>
          <w:sz w:val="44"/>
          <w:szCs w:val="44"/>
        </w:rPr>
        <w:t xml:space="preserve"> </w:t>
      </w:r>
      <w:r w:rsidR="00D274C5" w:rsidRPr="00494ED0">
        <w:rPr>
          <w:b/>
          <w:color w:val="FFFFFF" w:themeColor="background1"/>
          <w:sz w:val="44"/>
          <w:szCs w:val="44"/>
        </w:rPr>
        <w:t>de</w:t>
      </w:r>
      <w:r w:rsidRPr="00494ED0">
        <w:rPr>
          <w:b/>
          <w:color w:val="FFFFFF" w:themeColor="background1"/>
          <w:sz w:val="44"/>
          <w:szCs w:val="44"/>
        </w:rPr>
        <w:t xml:space="preserve"> Refer</w:t>
      </w:r>
      <w:r w:rsidR="00D274C5" w:rsidRPr="00494ED0">
        <w:rPr>
          <w:b/>
          <w:color w:val="FFFFFF" w:themeColor="background1"/>
          <w:sz w:val="44"/>
          <w:szCs w:val="44"/>
        </w:rPr>
        <w:t>ên</w:t>
      </w:r>
      <w:r w:rsidRPr="00494ED0">
        <w:rPr>
          <w:b/>
          <w:color w:val="FFFFFF" w:themeColor="background1"/>
          <w:sz w:val="44"/>
          <w:szCs w:val="44"/>
        </w:rPr>
        <w:t>c</w:t>
      </w:r>
      <w:r w:rsidR="00D274C5" w:rsidRPr="00494ED0">
        <w:rPr>
          <w:b/>
          <w:color w:val="FFFFFF" w:themeColor="background1"/>
          <w:sz w:val="44"/>
          <w:szCs w:val="44"/>
        </w:rPr>
        <w:t>ia</w:t>
      </w:r>
      <w:r w:rsidRPr="00494ED0">
        <w:rPr>
          <w:b/>
          <w:color w:val="FFFFFF" w:themeColor="background1"/>
          <w:sz w:val="44"/>
          <w:szCs w:val="44"/>
        </w:rPr>
        <w:t xml:space="preserve"> </w:t>
      </w:r>
      <w:r w:rsidR="00D274C5" w:rsidRPr="00494ED0">
        <w:rPr>
          <w:b/>
          <w:color w:val="FFFFFF" w:themeColor="background1"/>
          <w:sz w:val="44"/>
          <w:szCs w:val="44"/>
        </w:rPr>
        <w:t>–</w:t>
      </w:r>
      <w:r w:rsidRPr="00494ED0">
        <w:rPr>
          <w:b/>
          <w:color w:val="FFFFFF" w:themeColor="background1"/>
          <w:sz w:val="44"/>
          <w:szCs w:val="44"/>
        </w:rPr>
        <w:t xml:space="preserve"> </w:t>
      </w:r>
      <w:r w:rsidR="006A6135">
        <w:rPr>
          <w:b/>
          <w:color w:val="FFFFFF" w:themeColor="background1"/>
          <w:sz w:val="44"/>
          <w:szCs w:val="44"/>
        </w:rPr>
        <w:t>Avaliação</w:t>
      </w:r>
      <w:r w:rsidR="00D274C5" w:rsidRPr="00494ED0">
        <w:rPr>
          <w:b/>
          <w:color w:val="FFFFFF" w:themeColor="background1"/>
          <w:sz w:val="44"/>
          <w:szCs w:val="44"/>
        </w:rPr>
        <w:t xml:space="preserve"> </w:t>
      </w:r>
      <w:r w:rsidR="00B50428" w:rsidRPr="00494ED0">
        <w:rPr>
          <w:b/>
          <w:color w:val="FFFFFF" w:themeColor="background1"/>
          <w:sz w:val="44"/>
          <w:szCs w:val="44"/>
        </w:rPr>
        <w:t>Intermediária</w:t>
      </w:r>
    </w:p>
    <w:p w14:paraId="507B5D04" w14:textId="2EEEA96C" w:rsidR="00B71E63" w:rsidRPr="00494ED0" w:rsidRDefault="00B71E63" w:rsidP="00624F8E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right"/>
        <w:rPr>
          <w:b/>
          <w:color w:val="FFFFFF" w:themeColor="background1"/>
          <w:sz w:val="28"/>
          <w:szCs w:val="28"/>
        </w:rPr>
      </w:pPr>
      <w:r w:rsidRPr="00494ED0">
        <w:rPr>
          <w:b/>
          <w:color w:val="FFFFFF" w:themeColor="background1"/>
          <w:sz w:val="44"/>
          <w:szCs w:val="44"/>
        </w:rPr>
        <w:t xml:space="preserve"> </w:t>
      </w:r>
      <w:r w:rsidRPr="00494ED0">
        <w:rPr>
          <w:b/>
          <w:color w:val="FFFFFF" w:themeColor="background1"/>
          <w:sz w:val="44"/>
          <w:szCs w:val="44"/>
        </w:rPr>
        <w:tab/>
      </w:r>
    </w:p>
    <w:p w14:paraId="3C548536" w14:textId="77777777" w:rsidR="00C537BE" w:rsidRPr="00494ED0" w:rsidRDefault="00C537BE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center"/>
        <w:rPr>
          <w:b/>
          <w:color w:val="5F5F64"/>
          <w:sz w:val="72"/>
          <w:szCs w:val="72"/>
        </w:rPr>
      </w:pPr>
    </w:p>
    <w:p w14:paraId="685264A2" w14:textId="1B27CEF7" w:rsidR="00900872" w:rsidRPr="00494ED0" w:rsidRDefault="00C63583" w:rsidP="0029567F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center"/>
        <w:rPr>
          <w:b/>
          <w:color w:val="000000"/>
        </w:rPr>
      </w:pPr>
      <w:r w:rsidRPr="00494ED0">
        <w:rPr>
          <w:b/>
          <w:color w:val="5F5F64"/>
          <w:sz w:val="72"/>
          <w:szCs w:val="72"/>
        </w:rPr>
        <w:t xml:space="preserve"> </w:t>
      </w:r>
      <w:bookmarkStart w:id="1" w:name="_heading=h.30j0zll" w:colFirst="0" w:colLast="0"/>
      <w:bookmarkEnd w:id="1"/>
    </w:p>
    <w:p w14:paraId="6AEAB5D5" w14:textId="770BDF29" w:rsidR="004D535C" w:rsidRPr="00494ED0" w:rsidRDefault="00900872" w:rsidP="00CA1DAF">
      <w:pPr>
        <w:rPr>
          <w:color w:val="4F4F56"/>
          <w:sz w:val="20"/>
          <w:szCs w:val="20"/>
        </w:rPr>
      </w:pPr>
      <w:r w:rsidRPr="00494ED0">
        <w:rPr>
          <w:b/>
          <w:color w:val="964E22"/>
          <w:sz w:val="32"/>
          <w:szCs w:val="32"/>
        </w:rPr>
        <w:br w:type="page"/>
      </w:r>
    </w:p>
    <w:p w14:paraId="6966BA51" w14:textId="6B0C377B" w:rsidR="001D7491" w:rsidRDefault="001D7491" w:rsidP="00D123C8">
      <w:pPr>
        <w:spacing w:after="120" w:line="360" w:lineRule="auto"/>
        <w:jc w:val="center"/>
        <w:rPr>
          <w:b/>
          <w:color w:val="5F5F64"/>
        </w:rPr>
      </w:pPr>
      <w:r w:rsidRPr="00494ED0">
        <w:rPr>
          <w:b/>
          <w:color w:val="5F5F64"/>
        </w:rPr>
        <w:lastRenderedPageBreak/>
        <w:t xml:space="preserve">PlanaFlor: </w:t>
      </w:r>
      <w:r w:rsidR="006E7832" w:rsidRPr="00494ED0">
        <w:rPr>
          <w:b/>
          <w:color w:val="5F5F64"/>
        </w:rPr>
        <w:t>Plano</w:t>
      </w:r>
      <w:r w:rsidR="000D53DF">
        <w:rPr>
          <w:b/>
          <w:color w:val="5F5F64"/>
        </w:rPr>
        <w:t xml:space="preserve"> estratégico para implementação do Código Florestal</w:t>
      </w:r>
    </w:p>
    <w:p w14:paraId="537F2F5E" w14:textId="77777777" w:rsidR="003616BD" w:rsidRPr="00494ED0" w:rsidRDefault="003616BD" w:rsidP="00D123C8">
      <w:pPr>
        <w:spacing w:after="120" w:line="360" w:lineRule="auto"/>
        <w:jc w:val="center"/>
        <w:rPr>
          <w:b/>
          <w:color w:val="5F5F64"/>
        </w:rPr>
      </w:pPr>
    </w:p>
    <w:p w14:paraId="250691AA" w14:textId="50022096" w:rsidR="001D7491" w:rsidRPr="009B7AF7" w:rsidRDefault="009B7AF7" w:rsidP="00D123C8">
      <w:pPr>
        <w:spacing w:after="120" w:line="360" w:lineRule="auto"/>
        <w:rPr>
          <w:b/>
          <w:color w:val="964E22"/>
          <w:sz w:val="28"/>
          <w:szCs w:val="28"/>
          <w:lang w:val="en-US"/>
        </w:rPr>
      </w:pPr>
      <w:r w:rsidRPr="009B7AF7">
        <w:rPr>
          <w:b/>
          <w:color w:val="964E22"/>
          <w:sz w:val="28"/>
          <w:szCs w:val="28"/>
          <w:lang w:val="en-US"/>
        </w:rPr>
        <w:t xml:space="preserve">1. </w:t>
      </w:r>
      <w:proofErr w:type="spellStart"/>
      <w:r w:rsidR="006E7832">
        <w:rPr>
          <w:b/>
          <w:color w:val="964E22"/>
          <w:sz w:val="28"/>
          <w:szCs w:val="28"/>
          <w:lang w:val="en-US"/>
        </w:rPr>
        <w:t>Histórico</w:t>
      </w:r>
      <w:proofErr w:type="spellEnd"/>
    </w:p>
    <w:p w14:paraId="2F9AECD6" w14:textId="46B73084" w:rsidR="006E7832" w:rsidRPr="00494ED0" w:rsidRDefault="006E7832" w:rsidP="00D123C8">
      <w:pPr>
        <w:pBdr>
          <w:top w:val="nil"/>
          <w:left w:val="nil"/>
          <w:bottom w:val="nil"/>
          <w:right w:val="nil"/>
          <w:between w:val="nil"/>
        </w:pBdr>
        <w:spacing w:after="120" w:line="360" w:lineRule="auto"/>
        <w:jc w:val="both"/>
        <w:rPr>
          <w:color w:val="5F5F64"/>
          <w:sz w:val="20"/>
          <w:szCs w:val="20"/>
        </w:rPr>
      </w:pPr>
      <w:r w:rsidRPr="009714CA">
        <w:rPr>
          <w:color w:val="5F5F64"/>
          <w:sz w:val="20"/>
          <w:szCs w:val="20"/>
        </w:rPr>
        <w:t xml:space="preserve">PlanaFlor tem sido executado pela Fundação Brasileira para o Desenvolvimento Sustentável (FBDS) em parceria com Instituto BVRio, Fundação Getúlio Vargas (FGV) e Conservation Strategy Fund (CSF). </w:t>
      </w:r>
      <w:r w:rsidR="00A011DD" w:rsidRPr="009714CA">
        <w:rPr>
          <w:color w:val="5F5F64"/>
          <w:sz w:val="20"/>
          <w:szCs w:val="20"/>
        </w:rPr>
        <w:t xml:space="preserve">O projeto é financiado </w:t>
      </w:r>
      <w:proofErr w:type="gramStart"/>
      <w:r w:rsidR="00A011DD" w:rsidRPr="009714CA">
        <w:rPr>
          <w:color w:val="5F5F64"/>
          <w:sz w:val="20"/>
          <w:szCs w:val="20"/>
        </w:rPr>
        <w:t xml:space="preserve">pela </w:t>
      </w:r>
      <w:r w:rsidR="00E066F1" w:rsidRPr="009714CA">
        <w:rPr>
          <w:color w:val="5F5F64"/>
          <w:sz w:val="20"/>
          <w:szCs w:val="20"/>
        </w:rPr>
        <w:t> Iniciativa</w:t>
      </w:r>
      <w:proofErr w:type="gramEnd"/>
      <w:r w:rsidR="00E066F1" w:rsidRPr="009714CA">
        <w:rPr>
          <w:color w:val="5F5F64"/>
          <w:sz w:val="20"/>
          <w:szCs w:val="20"/>
        </w:rPr>
        <w:t xml:space="preserve"> Internacional para o Clima e as Florestas (NICFI) da Noruega</w:t>
      </w:r>
      <w:r w:rsidR="00A011DD" w:rsidRPr="009714CA">
        <w:rPr>
          <w:color w:val="5F5F64"/>
          <w:sz w:val="20"/>
          <w:szCs w:val="20"/>
        </w:rPr>
        <w:t xml:space="preserve"> através do Acordo de </w:t>
      </w:r>
      <w:r w:rsidR="009C2A80" w:rsidRPr="009714CA">
        <w:rPr>
          <w:color w:val="5F5F64"/>
          <w:sz w:val="20"/>
          <w:szCs w:val="20"/>
        </w:rPr>
        <w:t>Financiamento</w:t>
      </w:r>
      <w:r w:rsidR="00A011DD" w:rsidRPr="009714CA">
        <w:rPr>
          <w:color w:val="5F5F64"/>
          <w:sz w:val="20"/>
          <w:szCs w:val="20"/>
        </w:rPr>
        <w:t xml:space="preserve"> BRA-2056 BRA-21/0002. </w:t>
      </w:r>
      <w:r w:rsidR="00A011DD" w:rsidRPr="00494ED0">
        <w:rPr>
          <w:color w:val="5F5F64"/>
          <w:sz w:val="20"/>
          <w:szCs w:val="20"/>
        </w:rPr>
        <w:t>O projeto foi iniciado em junho de 2021 com du</w:t>
      </w:r>
      <w:r w:rsidR="005A0F26" w:rsidRPr="00494ED0">
        <w:rPr>
          <w:color w:val="5F5F64"/>
          <w:sz w:val="20"/>
          <w:szCs w:val="20"/>
        </w:rPr>
        <w:t>r</w:t>
      </w:r>
      <w:r w:rsidR="00A011DD" w:rsidRPr="00494ED0">
        <w:rPr>
          <w:color w:val="5F5F64"/>
          <w:sz w:val="20"/>
          <w:szCs w:val="20"/>
        </w:rPr>
        <w:t>ação prevista até dezembro de 2025.</w:t>
      </w:r>
    </w:p>
    <w:p w14:paraId="039A536F" w14:textId="4DBFC285" w:rsidR="00086BA4" w:rsidRPr="00494ED0" w:rsidRDefault="00086BA4" w:rsidP="00D123C8">
      <w:pPr>
        <w:pBdr>
          <w:top w:val="nil"/>
          <w:left w:val="nil"/>
          <w:bottom w:val="nil"/>
          <w:right w:val="nil"/>
          <w:between w:val="nil"/>
        </w:pBdr>
        <w:spacing w:after="120" w:line="360" w:lineRule="auto"/>
        <w:jc w:val="both"/>
        <w:rPr>
          <w:color w:val="5F5F64"/>
          <w:sz w:val="20"/>
          <w:szCs w:val="20"/>
        </w:rPr>
      </w:pPr>
      <w:r w:rsidRPr="00494ED0">
        <w:rPr>
          <w:color w:val="5F5F64"/>
          <w:sz w:val="20"/>
          <w:szCs w:val="20"/>
        </w:rPr>
        <w:t>O modelo do PlanaFlor baseia-se no entendimento de que o Código Florestal Brasileiro (CFB) é um dos mecanismos mais eficazes para evitar o desmatamento e a proteção da</w:t>
      </w:r>
      <w:r w:rsidR="00F25EC3">
        <w:rPr>
          <w:color w:val="5F5F64"/>
          <w:sz w:val="20"/>
          <w:szCs w:val="20"/>
        </w:rPr>
        <w:t xml:space="preserve"> vegetação nativa</w:t>
      </w:r>
      <w:r w:rsidRPr="00494ED0">
        <w:rPr>
          <w:color w:val="5F5F64"/>
          <w:sz w:val="20"/>
          <w:szCs w:val="20"/>
        </w:rPr>
        <w:t>.</w:t>
      </w:r>
      <w:r w:rsidR="00B43DC6" w:rsidRPr="00494ED0">
        <w:rPr>
          <w:color w:val="5F5F64"/>
          <w:sz w:val="20"/>
          <w:szCs w:val="20"/>
        </w:rPr>
        <w:t xml:space="preserve"> Se totalmente implementado, o CFB tem o potencial de </w:t>
      </w:r>
      <w:proofErr w:type="spellStart"/>
      <w:r w:rsidR="00B43DC6" w:rsidRPr="00494ED0">
        <w:rPr>
          <w:color w:val="5F5F64"/>
          <w:sz w:val="20"/>
          <w:szCs w:val="20"/>
        </w:rPr>
        <w:t>conserver</w:t>
      </w:r>
      <w:proofErr w:type="spellEnd"/>
      <w:r w:rsidR="00B43DC6" w:rsidRPr="00494ED0">
        <w:rPr>
          <w:color w:val="5F5F64"/>
          <w:sz w:val="20"/>
          <w:szCs w:val="20"/>
        </w:rPr>
        <w:t xml:space="preserve"> mais de 250 milhões de hectares de vegetação nativa no Brasil com capacidade para armazenar 100 GtCO2 (</w:t>
      </w:r>
      <w:r w:rsidR="00BA5344">
        <w:rPr>
          <w:color w:val="5F5F64"/>
          <w:sz w:val="20"/>
          <w:szCs w:val="20"/>
        </w:rPr>
        <w:t>g</w:t>
      </w:r>
      <w:r w:rsidR="00B43DC6" w:rsidRPr="00494ED0">
        <w:rPr>
          <w:color w:val="5F5F64"/>
          <w:sz w:val="20"/>
          <w:szCs w:val="20"/>
        </w:rPr>
        <w:t>iga toneladas de CO2).</w:t>
      </w:r>
    </w:p>
    <w:p w14:paraId="55060EE8" w14:textId="215A7942" w:rsidR="00B43DC6" w:rsidRPr="00494ED0" w:rsidRDefault="00B43DC6" w:rsidP="00D123C8">
      <w:pPr>
        <w:pBdr>
          <w:top w:val="nil"/>
          <w:left w:val="nil"/>
          <w:bottom w:val="nil"/>
          <w:right w:val="nil"/>
          <w:between w:val="nil"/>
        </w:pBdr>
        <w:spacing w:after="120" w:line="360" w:lineRule="auto"/>
        <w:jc w:val="both"/>
        <w:rPr>
          <w:color w:val="5F5F64"/>
          <w:sz w:val="20"/>
          <w:szCs w:val="20"/>
        </w:rPr>
      </w:pPr>
      <w:r w:rsidRPr="009714CA">
        <w:rPr>
          <w:color w:val="5F5F64"/>
          <w:sz w:val="20"/>
          <w:szCs w:val="20"/>
        </w:rPr>
        <w:t>Além disso, o CFB fornece uma plataforma para um novo modelo de desenvolvimento macroeconômico baseado no agronegócio</w:t>
      </w:r>
      <w:r w:rsidR="0008143A" w:rsidRPr="009714CA">
        <w:rPr>
          <w:color w:val="5F5F64"/>
          <w:sz w:val="20"/>
          <w:szCs w:val="20"/>
        </w:rPr>
        <w:t xml:space="preserve"> e meio-ambiente, revitalizando a economia rural, criando empregos e uma nova indústria de serviços de preservação ambiental. </w:t>
      </w:r>
      <w:r w:rsidR="0008143A" w:rsidRPr="00494ED0">
        <w:rPr>
          <w:color w:val="5F5F64"/>
          <w:sz w:val="20"/>
          <w:szCs w:val="20"/>
        </w:rPr>
        <w:t xml:space="preserve">Ou seja, a recuperação econômica brasileira é </w:t>
      </w:r>
      <w:proofErr w:type="gramStart"/>
      <w:r w:rsidR="0008143A" w:rsidRPr="00494ED0">
        <w:rPr>
          <w:color w:val="5F5F64"/>
          <w:sz w:val="20"/>
          <w:szCs w:val="20"/>
        </w:rPr>
        <w:t>baseado</w:t>
      </w:r>
      <w:proofErr w:type="gramEnd"/>
      <w:r w:rsidR="0008143A" w:rsidRPr="00494ED0">
        <w:rPr>
          <w:color w:val="5F5F64"/>
          <w:sz w:val="20"/>
          <w:szCs w:val="20"/>
        </w:rPr>
        <w:t xml:space="preserve"> em soluções ecologicamente sustentáveis.</w:t>
      </w:r>
    </w:p>
    <w:p w14:paraId="74CF3E2D" w14:textId="5F3713AA" w:rsidR="0008143A" w:rsidRPr="00494ED0" w:rsidRDefault="0021652A" w:rsidP="00D123C8">
      <w:pPr>
        <w:pBdr>
          <w:top w:val="nil"/>
          <w:left w:val="nil"/>
          <w:bottom w:val="nil"/>
          <w:right w:val="nil"/>
          <w:between w:val="nil"/>
        </w:pBdr>
        <w:spacing w:after="120" w:line="360" w:lineRule="auto"/>
        <w:jc w:val="both"/>
        <w:rPr>
          <w:color w:val="5F5F64"/>
          <w:sz w:val="20"/>
          <w:szCs w:val="20"/>
        </w:rPr>
      </w:pPr>
      <w:r w:rsidRPr="00494ED0">
        <w:rPr>
          <w:color w:val="5F5F64"/>
          <w:sz w:val="20"/>
          <w:szCs w:val="20"/>
        </w:rPr>
        <w:t xml:space="preserve">Este projeto visa desenvolver um Plano Estratégico Nacional – PlanaFlor – para guiar a recuperação </w:t>
      </w:r>
      <w:proofErr w:type="spellStart"/>
      <w:r w:rsidRPr="00494ED0">
        <w:rPr>
          <w:color w:val="5F5F64"/>
          <w:sz w:val="20"/>
          <w:szCs w:val="20"/>
        </w:rPr>
        <w:t>ecnômica</w:t>
      </w:r>
      <w:proofErr w:type="spellEnd"/>
      <w:r w:rsidRPr="00494ED0">
        <w:rPr>
          <w:color w:val="5F5F64"/>
          <w:sz w:val="20"/>
          <w:szCs w:val="20"/>
        </w:rPr>
        <w:t xml:space="preserve"> e promover o desenvolvimento sustentável com foco em soluções ambientais numa escala ampla. O projeto está estruturado sobre </w:t>
      </w:r>
      <w:r w:rsidR="00786C11">
        <w:rPr>
          <w:color w:val="5F5F64"/>
          <w:sz w:val="20"/>
          <w:szCs w:val="20"/>
        </w:rPr>
        <w:t>dois produtos</w:t>
      </w:r>
      <w:r w:rsidRPr="00494ED0">
        <w:rPr>
          <w:color w:val="5F5F64"/>
          <w:sz w:val="20"/>
          <w:szCs w:val="20"/>
        </w:rPr>
        <w:t>: 1. As partes interessadas (</w:t>
      </w:r>
      <w:r w:rsidRPr="0058719B">
        <w:rPr>
          <w:i/>
          <w:iCs/>
          <w:color w:val="5F5F64"/>
          <w:sz w:val="20"/>
          <w:szCs w:val="20"/>
        </w:rPr>
        <w:t>stakeholders</w:t>
      </w:r>
      <w:r w:rsidRPr="00494ED0">
        <w:rPr>
          <w:color w:val="5F5F64"/>
          <w:sz w:val="20"/>
          <w:szCs w:val="20"/>
        </w:rPr>
        <w:t xml:space="preserve">) devem estar engajadas e prontas para </w:t>
      </w:r>
      <w:proofErr w:type="spellStart"/>
      <w:r w:rsidRPr="00494ED0">
        <w:rPr>
          <w:color w:val="5F5F64"/>
          <w:sz w:val="20"/>
          <w:szCs w:val="20"/>
        </w:rPr>
        <w:t>implanter</w:t>
      </w:r>
      <w:proofErr w:type="spellEnd"/>
      <w:r w:rsidRPr="00494ED0">
        <w:rPr>
          <w:color w:val="5F5F64"/>
          <w:sz w:val="20"/>
          <w:szCs w:val="20"/>
        </w:rPr>
        <w:t xml:space="preserve"> o PlanaFlor; 2. PlanaFlor deve ser </w:t>
      </w:r>
      <w:proofErr w:type="spellStart"/>
      <w:r w:rsidRPr="00494ED0">
        <w:rPr>
          <w:color w:val="5F5F64"/>
          <w:sz w:val="20"/>
          <w:szCs w:val="20"/>
        </w:rPr>
        <w:t>implemtado</w:t>
      </w:r>
      <w:proofErr w:type="spellEnd"/>
      <w:r w:rsidRPr="00494ED0">
        <w:rPr>
          <w:color w:val="5F5F64"/>
          <w:sz w:val="20"/>
          <w:szCs w:val="20"/>
        </w:rPr>
        <w:t xml:space="preserve"> </w:t>
      </w:r>
      <w:proofErr w:type="gramStart"/>
      <w:r w:rsidRPr="00494ED0">
        <w:rPr>
          <w:color w:val="5F5F64"/>
          <w:sz w:val="20"/>
          <w:szCs w:val="20"/>
        </w:rPr>
        <w:t>pelos governo federal</w:t>
      </w:r>
      <w:proofErr w:type="gramEnd"/>
      <w:r w:rsidRPr="00494ED0">
        <w:rPr>
          <w:color w:val="5F5F64"/>
          <w:sz w:val="20"/>
          <w:szCs w:val="20"/>
        </w:rPr>
        <w:t xml:space="preserve"> e/ou governos estaduais e ser monitorado pelos </w:t>
      </w:r>
      <w:r w:rsidRPr="0058719B">
        <w:rPr>
          <w:i/>
          <w:iCs/>
          <w:color w:val="5F5F64"/>
          <w:sz w:val="20"/>
          <w:szCs w:val="20"/>
        </w:rPr>
        <w:t>stakeholders</w:t>
      </w:r>
      <w:r w:rsidRPr="00494ED0">
        <w:rPr>
          <w:color w:val="5F5F64"/>
          <w:sz w:val="20"/>
          <w:szCs w:val="20"/>
        </w:rPr>
        <w:t>.</w:t>
      </w:r>
    </w:p>
    <w:p w14:paraId="2ADF7D78" w14:textId="3EEAA3D4" w:rsidR="0021652A" w:rsidRPr="00494ED0" w:rsidRDefault="00014F08" w:rsidP="00D123C8">
      <w:pPr>
        <w:pBdr>
          <w:top w:val="nil"/>
          <w:left w:val="nil"/>
          <w:bottom w:val="nil"/>
          <w:right w:val="nil"/>
          <w:between w:val="nil"/>
        </w:pBdr>
        <w:spacing w:after="120" w:line="360" w:lineRule="auto"/>
        <w:jc w:val="both"/>
        <w:rPr>
          <w:color w:val="5F5F64"/>
          <w:sz w:val="20"/>
          <w:szCs w:val="20"/>
        </w:rPr>
      </w:pPr>
      <w:r w:rsidRPr="00494ED0">
        <w:rPr>
          <w:color w:val="5F5F64"/>
          <w:sz w:val="20"/>
          <w:szCs w:val="20"/>
        </w:rPr>
        <w:t xml:space="preserve">O projeto PlanaFlor terá impactos significativos na proteção </w:t>
      </w:r>
      <w:proofErr w:type="gramStart"/>
      <w:r w:rsidRPr="00494ED0">
        <w:rPr>
          <w:color w:val="5F5F64"/>
          <w:sz w:val="20"/>
          <w:szCs w:val="20"/>
        </w:rPr>
        <w:t xml:space="preserve">das </w:t>
      </w:r>
      <w:r w:rsidR="0058719B">
        <w:rPr>
          <w:color w:val="5F5F64"/>
          <w:sz w:val="20"/>
          <w:szCs w:val="20"/>
        </w:rPr>
        <w:t>vegetação nativa</w:t>
      </w:r>
      <w:proofErr w:type="gramEnd"/>
      <w:r w:rsidRPr="00494ED0">
        <w:rPr>
          <w:color w:val="5F5F64"/>
          <w:sz w:val="20"/>
          <w:szCs w:val="20"/>
        </w:rPr>
        <w:t xml:space="preserve"> e na melhoria das condições de vida da população rural do país ao </w:t>
      </w:r>
      <w:r w:rsidR="00FC49A4">
        <w:rPr>
          <w:color w:val="5F5F64"/>
          <w:sz w:val="20"/>
          <w:szCs w:val="20"/>
        </w:rPr>
        <w:t>sustentar os</w:t>
      </w:r>
      <w:r w:rsidRPr="00494ED0">
        <w:rPr>
          <w:color w:val="5F5F64"/>
          <w:sz w:val="20"/>
          <w:szCs w:val="20"/>
        </w:rPr>
        <w:t xml:space="preserve"> objetivos estabelecidos no Acordo de Paris</w:t>
      </w:r>
      <w:r w:rsidR="00F125B1" w:rsidRPr="00494ED0">
        <w:rPr>
          <w:color w:val="5F5F64"/>
          <w:sz w:val="20"/>
          <w:szCs w:val="20"/>
        </w:rPr>
        <w:t>/2015</w:t>
      </w:r>
      <w:r w:rsidRPr="00494ED0">
        <w:rPr>
          <w:color w:val="5F5F64"/>
          <w:sz w:val="20"/>
          <w:szCs w:val="20"/>
        </w:rPr>
        <w:t xml:space="preserve"> (“NDC </w:t>
      </w:r>
      <w:proofErr w:type="spellStart"/>
      <w:r w:rsidRPr="00494ED0">
        <w:rPr>
          <w:color w:val="5F5F64"/>
          <w:sz w:val="20"/>
          <w:szCs w:val="20"/>
        </w:rPr>
        <w:t>goals</w:t>
      </w:r>
      <w:proofErr w:type="spellEnd"/>
      <w:r w:rsidRPr="00494ED0">
        <w:rPr>
          <w:color w:val="5F5F64"/>
          <w:sz w:val="20"/>
          <w:szCs w:val="20"/>
        </w:rPr>
        <w:t>”) e implementar uma lei de importância nacional (</w:t>
      </w:r>
      <w:r w:rsidR="004E7A99">
        <w:rPr>
          <w:color w:val="5F5F64"/>
          <w:sz w:val="20"/>
          <w:szCs w:val="20"/>
        </w:rPr>
        <w:t>CFB</w:t>
      </w:r>
      <w:r w:rsidRPr="00494ED0">
        <w:rPr>
          <w:color w:val="5F5F64"/>
          <w:sz w:val="20"/>
          <w:szCs w:val="20"/>
        </w:rPr>
        <w:t>). O PlanaFlor abrange integração da prod</w:t>
      </w:r>
      <w:r w:rsidR="00F125B1" w:rsidRPr="00494ED0">
        <w:rPr>
          <w:color w:val="5F5F64"/>
          <w:sz w:val="20"/>
          <w:szCs w:val="20"/>
        </w:rPr>
        <w:t>u</w:t>
      </w:r>
      <w:r w:rsidRPr="00494ED0">
        <w:rPr>
          <w:color w:val="5F5F64"/>
          <w:sz w:val="20"/>
          <w:szCs w:val="20"/>
        </w:rPr>
        <w:t>ção agr</w:t>
      </w:r>
      <w:r w:rsidR="00F125B1" w:rsidRPr="00494ED0">
        <w:rPr>
          <w:color w:val="5F5F64"/>
          <w:sz w:val="20"/>
          <w:szCs w:val="20"/>
        </w:rPr>
        <w:t>ícola</w:t>
      </w:r>
      <w:r w:rsidRPr="00494ED0">
        <w:rPr>
          <w:color w:val="5F5F64"/>
          <w:sz w:val="20"/>
          <w:szCs w:val="20"/>
        </w:rPr>
        <w:t>, pecuária</w:t>
      </w:r>
      <w:r w:rsidR="00F125B1" w:rsidRPr="00494ED0">
        <w:rPr>
          <w:color w:val="5F5F64"/>
          <w:sz w:val="20"/>
          <w:szCs w:val="20"/>
        </w:rPr>
        <w:t xml:space="preserve"> e florestal com objetivos sustentáveis.</w:t>
      </w:r>
    </w:p>
    <w:p w14:paraId="3D8B81C1" w14:textId="77777777" w:rsidR="008428FA" w:rsidRDefault="008428FA" w:rsidP="00D123C8">
      <w:pPr>
        <w:pBdr>
          <w:top w:val="nil"/>
          <w:left w:val="nil"/>
          <w:bottom w:val="nil"/>
          <w:right w:val="nil"/>
          <w:between w:val="nil"/>
        </w:pBdr>
        <w:spacing w:after="120" w:line="360" w:lineRule="auto"/>
        <w:jc w:val="both"/>
        <w:rPr>
          <w:b/>
          <w:color w:val="C45911" w:themeColor="accent2" w:themeShade="BF"/>
        </w:rPr>
      </w:pPr>
    </w:p>
    <w:p w14:paraId="1A490110" w14:textId="77777777" w:rsidR="003C2B08" w:rsidRDefault="003C2B08" w:rsidP="00D123C8">
      <w:pPr>
        <w:pBdr>
          <w:top w:val="nil"/>
          <w:left w:val="nil"/>
          <w:bottom w:val="nil"/>
          <w:right w:val="nil"/>
          <w:between w:val="nil"/>
        </w:pBdr>
        <w:spacing w:after="120" w:line="360" w:lineRule="auto"/>
        <w:jc w:val="both"/>
        <w:rPr>
          <w:b/>
          <w:color w:val="C45911" w:themeColor="accent2" w:themeShade="BF"/>
        </w:rPr>
      </w:pPr>
    </w:p>
    <w:p w14:paraId="7484101F" w14:textId="77777777" w:rsidR="003C2B08" w:rsidRPr="00494ED0" w:rsidRDefault="003C2B08" w:rsidP="00D123C8">
      <w:pPr>
        <w:pBdr>
          <w:top w:val="nil"/>
          <w:left w:val="nil"/>
          <w:bottom w:val="nil"/>
          <w:right w:val="nil"/>
          <w:between w:val="nil"/>
        </w:pBdr>
        <w:spacing w:after="120" w:line="360" w:lineRule="auto"/>
        <w:jc w:val="both"/>
        <w:rPr>
          <w:b/>
          <w:color w:val="C45911" w:themeColor="accent2" w:themeShade="BF"/>
        </w:rPr>
      </w:pPr>
    </w:p>
    <w:p w14:paraId="1ECA4AD5" w14:textId="66BC4A5A" w:rsidR="001D7491" w:rsidRPr="009714CA" w:rsidRDefault="008B17C9" w:rsidP="00D123C8">
      <w:pPr>
        <w:pBdr>
          <w:top w:val="nil"/>
          <w:left w:val="nil"/>
          <w:bottom w:val="nil"/>
          <w:right w:val="nil"/>
          <w:between w:val="nil"/>
        </w:pBdr>
        <w:spacing w:after="120" w:line="360" w:lineRule="auto"/>
        <w:jc w:val="both"/>
        <w:rPr>
          <w:b/>
          <w:bCs/>
          <w:color w:val="C45911" w:themeColor="accent2" w:themeShade="BF"/>
        </w:rPr>
      </w:pPr>
      <w:r w:rsidRPr="009714CA">
        <w:rPr>
          <w:b/>
          <w:color w:val="C45911" w:themeColor="accent2" w:themeShade="BF"/>
        </w:rPr>
        <w:lastRenderedPageBreak/>
        <w:t xml:space="preserve">Público-alvo, resultados </w:t>
      </w:r>
      <w:r w:rsidR="00E066F1" w:rsidRPr="009714CA">
        <w:rPr>
          <w:b/>
          <w:color w:val="C45911" w:themeColor="accent2" w:themeShade="BF"/>
        </w:rPr>
        <w:t>esperados pel</w:t>
      </w:r>
      <w:r w:rsidR="00935125" w:rsidRPr="009714CA">
        <w:rPr>
          <w:b/>
          <w:color w:val="C45911" w:themeColor="accent2" w:themeShade="BF"/>
        </w:rPr>
        <w:t>a</w:t>
      </w:r>
      <w:r w:rsidR="00E066F1" w:rsidRPr="009714CA">
        <w:rPr>
          <w:b/>
          <w:color w:val="C45911" w:themeColor="accent2" w:themeShade="BF"/>
        </w:rPr>
        <w:t xml:space="preserve"> </w:t>
      </w:r>
      <w:r w:rsidRPr="009714CA">
        <w:rPr>
          <w:b/>
          <w:color w:val="C45911" w:themeColor="accent2" w:themeShade="BF"/>
        </w:rPr>
        <w:t>NICF</w:t>
      </w:r>
      <w:r w:rsidR="00E066F1" w:rsidRPr="009714CA">
        <w:rPr>
          <w:b/>
          <w:color w:val="C45911" w:themeColor="accent2" w:themeShade="BF"/>
        </w:rPr>
        <w:t>I</w:t>
      </w:r>
      <w:r w:rsidRPr="009714CA">
        <w:rPr>
          <w:b/>
          <w:color w:val="C45911" w:themeColor="accent2" w:themeShade="BF"/>
        </w:rPr>
        <w:t xml:space="preserve"> e objetivos do </w:t>
      </w:r>
      <w:r w:rsidR="0017597B" w:rsidRPr="009714CA">
        <w:rPr>
          <w:b/>
          <w:color w:val="C45911" w:themeColor="accent2" w:themeShade="BF"/>
        </w:rPr>
        <w:t xml:space="preserve">PlanaFlor </w:t>
      </w:r>
    </w:p>
    <w:p w14:paraId="4C26A30A" w14:textId="450FC9FC" w:rsidR="00230936" w:rsidRPr="00494ED0" w:rsidRDefault="00974351" w:rsidP="00D123C8">
      <w:pPr>
        <w:pBdr>
          <w:top w:val="nil"/>
          <w:left w:val="nil"/>
          <w:bottom w:val="nil"/>
          <w:right w:val="nil"/>
          <w:between w:val="nil"/>
        </w:pBdr>
        <w:spacing w:after="120" w:line="360" w:lineRule="auto"/>
        <w:jc w:val="both"/>
        <w:rPr>
          <w:color w:val="5F5F64"/>
          <w:sz w:val="20"/>
          <w:szCs w:val="20"/>
        </w:rPr>
      </w:pPr>
      <w:r>
        <w:rPr>
          <w:color w:val="5F5F64"/>
          <w:sz w:val="20"/>
          <w:szCs w:val="20"/>
        </w:rPr>
        <w:t xml:space="preserve">O </w:t>
      </w:r>
      <w:r w:rsidR="00230936" w:rsidRPr="00494ED0">
        <w:rPr>
          <w:color w:val="5F5F64"/>
          <w:sz w:val="20"/>
          <w:szCs w:val="20"/>
        </w:rPr>
        <w:t>PlanaFlor vai beneficiar diretamente os seguintes público-alvo:</w:t>
      </w:r>
    </w:p>
    <w:p w14:paraId="4E4F9A2D" w14:textId="686A1040" w:rsidR="00230936" w:rsidRPr="009714CA" w:rsidRDefault="00230936" w:rsidP="00D123C8">
      <w:pPr>
        <w:pBdr>
          <w:top w:val="nil"/>
          <w:left w:val="nil"/>
          <w:bottom w:val="nil"/>
          <w:right w:val="nil"/>
          <w:between w:val="nil"/>
        </w:pBdr>
        <w:spacing w:after="120" w:line="360" w:lineRule="auto"/>
        <w:jc w:val="both"/>
        <w:rPr>
          <w:color w:val="5F5F64"/>
          <w:sz w:val="20"/>
          <w:szCs w:val="20"/>
        </w:rPr>
      </w:pPr>
      <w:r w:rsidRPr="009714CA">
        <w:rPr>
          <w:color w:val="5F5F64"/>
          <w:sz w:val="20"/>
          <w:szCs w:val="20"/>
          <w:u w:val="single"/>
        </w:rPr>
        <w:t xml:space="preserve">Agências e </w:t>
      </w:r>
      <w:proofErr w:type="spellStart"/>
      <w:r w:rsidRPr="009714CA">
        <w:rPr>
          <w:color w:val="5F5F64"/>
          <w:sz w:val="20"/>
          <w:szCs w:val="20"/>
          <w:u w:val="single"/>
        </w:rPr>
        <w:t>orgãos</w:t>
      </w:r>
      <w:proofErr w:type="spellEnd"/>
      <w:r w:rsidRPr="009714CA">
        <w:rPr>
          <w:color w:val="5F5F64"/>
          <w:sz w:val="20"/>
          <w:szCs w:val="20"/>
          <w:u w:val="single"/>
        </w:rPr>
        <w:t xml:space="preserve"> governamentais </w:t>
      </w:r>
      <w:r w:rsidRPr="009714CA">
        <w:rPr>
          <w:color w:val="5F5F64"/>
          <w:sz w:val="20"/>
          <w:szCs w:val="20"/>
        </w:rPr>
        <w:t xml:space="preserve">se beneficiarão </w:t>
      </w:r>
      <w:r w:rsidR="00846BB7" w:rsidRPr="009714CA">
        <w:rPr>
          <w:color w:val="5F5F64"/>
          <w:sz w:val="20"/>
          <w:szCs w:val="20"/>
        </w:rPr>
        <w:t xml:space="preserve">de um plano integrado, com </w:t>
      </w:r>
      <w:r w:rsidR="00E43F90" w:rsidRPr="009714CA">
        <w:rPr>
          <w:color w:val="5F5F64"/>
          <w:sz w:val="20"/>
          <w:szCs w:val="20"/>
        </w:rPr>
        <w:t xml:space="preserve">uma abordagem macroeconômica voltada para tratar os atuais desafios que impedem a implementação ampla do </w:t>
      </w:r>
      <w:r w:rsidR="00080023" w:rsidRPr="009714CA">
        <w:rPr>
          <w:color w:val="5F5F64"/>
          <w:sz w:val="20"/>
          <w:szCs w:val="20"/>
        </w:rPr>
        <w:t xml:space="preserve">CFB </w:t>
      </w:r>
      <w:r w:rsidR="00E43F90" w:rsidRPr="009714CA">
        <w:rPr>
          <w:color w:val="5F5F64"/>
          <w:sz w:val="20"/>
          <w:szCs w:val="20"/>
        </w:rPr>
        <w:t>e um plano estratégico para o desenvolvimento rural sustentável com o apoio de todos os setores da economia.</w:t>
      </w:r>
    </w:p>
    <w:p w14:paraId="599C566C" w14:textId="0BA62D44" w:rsidR="001D7491" w:rsidRPr="00494ED0" w:rsidRDefault="00480493" w:rsidP="00D123C8">
      <w:pPr>
        <w:pBdr>
          <w:top w:val="nil"/>
          <w:left w:val="nil"/>
          <w:bottom w:val="nil"/>
          <w:right w:val="nil"/>
          <w:between w:val="nil"/>
        </w:pBdr>
        <w:spacing w:after="120" w:line="360" w:lineRule="auto"/>
        <w:jc w:val="both"/>
        <w:rPr>
          <w:color w:val="5F5F64"/>
          <w:sz w:val="20"/>
          <w:szCs w:val="20"/>
        </w:rPr>
      </w:pPr>
      <w:r w:rsidRPr="00494ED0">
        <w:rPr>
          <w:color w:val="5F5F64"/>
          <w:sz w:val="20"/>
          <w:szCs w:val="20"/>
          <w:u w:val="single"/>
        </w:rPr>
        <w:t>F</w:t>
      </w:r>
      <w:r w:rsidR="00E43F90" w:rsidRPr="00494ED0">
        <w:rPr>
          <w:color w:val="5F5F64"/>
          <w:sz w:val="20"/>
          <w:szCs w:val="20"/>
          <w:u w:val="single"/>
        </w:rPr>
        <w:t xml:space="preserve">lorestas brasileiras e demais </w:t>
      </w:r>
      <w:proofErr w:type="spellStart"/>
      <w:r w:rsidR="00E43F90" w:rsidRPr="00494ED0">
        <w:rPr>
          <w:color w:val="5F5F64"/>
          <w:sz w:val="20"/>
          <w:szCs w:val="20"/>
          <w:u w:val="single"/>
        </w:rPr>
        <w:t>ecosistemas</w:t>
      </w:r>
      <w:proofErr w:type="spellEnd"/>
      <w:r w:rsidR="00E43F90" w:rsidRPr="00494ED0">
        <w:rPr>
          <w:color w:val="5F5F64"/>
          <w:sz w:val="20"/>
          <w:szCs w:val="20"/>
          <w:u w:val="single"/>
        </w:rPr>
        <w:t xml:space="preserve"> terrestres</w:t>
      </w:r>
      <w:r w:rsidRPr="00494ED0">
        <w:rPr>
          <w:color w:val="5F5F64"/>
          <w:sz w:val="20"/>
          <w:szCs w:val="20"/>
        </w:rPr>
        <w:t xml:space="preserve">, cujo desmatamento será evitado, restauração da vegetação nativa, </w:t>
      </w:r>
      <w:r w:rsidR="00933D64">
        <w:rPr>
          <w:color w:val="5F5F64"/>
          <w:sz w:val="20"/>
          <w:szCs w:val="20"/>
        </w:rPr>
        <w:t>sequestro</w:t>
      </w:r>
      <w:r w:rsidRPr="00494ED0">
        <w:rPr>
          <w:color w:val="5F5F64"/>
          <w:sz w:val="20"/>
          <w:szCs w:val="20"/>
        </w:rPr>
        <w:t xml:space="preserve"> de carbono e crescimento econômico num cenário de recessão pós-pandemia.</w:t>
      </w:r>
    </w:p>
    <w:p w14:paraId="1A1C8BC1" w14:textId="06441F91" w:rsidR="00786202" w:rsidRPr="00494ED0" w:rsidRDefault="00480493" w:rsidP="00786202">
      <w:pPr>
        <w:pBdr>
          <w:top w:val="nil"/>
          <w:left w:val="nil"/>
          <w:bottom w:val="nil"/>
          <w:right w:val="nil"/>
          <w:between w:val="nil"/>
        </w:pBdr>
        <w:spacing w:after="120" w:line="360" w:lineRule="auto"/>
        <w:jc w:val="both"/>
        <w:rPr>
          <w:color w:val="5F5F64"/>
          <w:sz w:val="20"/>
          <w:szCs w:val="20"/>
        </w:rPr>
      </w:pPr>
      <w:r w:rsidRPr="00494ED0">
        <w:rPr>
          <w:color w:val="5F5F64"/>
          <w:sz w:val="20"/>
          <w:szCs w:val="20"/>
          <w:u w:val="single"/>
        </w:rPr>
        <w:t>Proprietários rurais</w:t>
      </w:r>
      <w:r w:rsidRPr="00494ED0">
        <w:rPr>
          <w:color w:val="5F5F64"/>
          <w:sz w:val="20"/>
          <w:szCs w:val="20"/>
        </w:rPr>
        <w:t xml:space="preserve"> se beneficiarão dos incentivos e programas que poderão ser criados para apoiá-los no cumprimento</w:t>
      </w:r>
      <w:r w:rsidR="00933D64">
        <w:rPr>
          <w:color w:val="5F5F64"/>
          <w:sz w:val="20"/>
          <w:szCs w:val="20"/>
        </w:rPr>
        <w:t xml:space="preserve"> ao CFB</w:t>
      </w:r>
      <w:r w:rsidRPr="00494ED0">
        <w:rPr>
          <w:color w:val="5F5F64"/>
          <w:sz w:val="20"/>
          <w:szCs w:val="20"/>
        </w:rPr>
        <w:t>.</w:t>
      </w:r>
    </w:p>
    <w:p w14:paraId="71097A94" w14:textId="11D08B34" w:rsidR="00080023" w:rsidRPr="00494ED0" w:rsidRDefault="00080023" w:rsidP="00786202">
      <w:pPr>
        <w:pBdr>
          <w:top w:val="nil"/>
          <w:left w:val="nil"/>
          <w:bottom w:val="nil"/>
          <w:right w:val="nil"/>
          <w:between w:val="nil"/>
        </w:pBdr>
        <w:spacing w:after="120" w:line="360" w:lineRule="auto"/>
        <w:jc w:val="both"/>
        <w:rPr>
          <w:color w:val="5F5F64"/>
          <w:sz w:val="20"/>
          <w:szCs w:val="20"/>
        </w:rPr>
      </w:pPr>
      <w:r w:rsidRPr="00494ED0">
        <w:rPr>
          <w:color w:val="5F5F64"/>
          <w:sz w:val="20"/>
          <w:szCs w:val="20"/>
          <w:u w:val="single"/>
        </w:rPr>
        <w:t>Grupos Indígenas, comunidades locais e pequenos proprietários</w:t>
      </w:r>
      <w:r w:rsidRPr="00494ED0">
        <w:rPr>
          <w:color w:val="5F5F64"/>
          <w:sz w:val="20"/>
          <w:szCs w:val="20"/>
        </w:rPr>
        <w:t xml:space="preserve"> serão beneficiados por meio de mais clareza e transparência em relação à posse da terra, direitos e acesso à financiamento e mercados.</w:t>
      </w:r>
    </w:p>
    <w:p w14:paraId="38835DEC" w14:textId="401F054E" w:rsidR="001D7491" w:rsidRPr="00494ED0" w:rsidRDefault="00080023" w:rsidP="00D123C8">
      <w:pPr>
        <w:pBdr>
          <w:top w:val="nil"/>
          <w:left w:val="nil"/>
          <w:bottom w:val="nil"/>
          <w:right w:val="nil"/>
          <w:between w:val="nil"/>
        </w:pBdr>
        <w:spacing w:after="120" w:line="360" w:lineRule="auto"/>
        <w:jc w:val="both"/>
        <w:rPr>
          <w:color w:val="5F5F64"/>
          <w:sz w:val="20"/>
          <w:szCs w:val="20"/>
        </w:rPr>
      </w:pPr>
      <w:r w:rsidRPr="00494ED0">
        <w:rPr>
          <w:color w:val="5F5F64"/>
          <w:sz w:val="20"/>
          <w:szCs w:val="20"/>
        </w:rPr>
        <w:t xml:space="preserve">Este projeto está </w:t>
      </w:r>
      <w:r w:rsidR="00E066F1" w:rsidRPr="00494ED0">
        <w:rPr>
          <w:color w:val="5F5F64"/>
          <w:sz w:val="20"/>
          <w:szCs w:val="20"/>
        </w:rPr>
        <w:t xml:space="preserve">estreitamente </w:t>
      </w:r>
      <w:r w:rsidRPr="00494ED0">
        <w:rPr>
          <w:color w:val="5F5F64"/>
          <w:sz w:val="20"/>
          <w:szCs w:val="20"/>
        </w:rPr>
        <w:t xml:space="preserve">alinhado </w:t>
      </w:r>
      <w:r w:rsidR="00E066F1" w:rsidRPr="00494ED0">
        <w:rPr>
          <w:color w:val="5F5F64"/>
          <w:sz w:val="20"/>
          <w:szCs w:val="20"/>
        </w:rPr>
        <w:t xml:space="preserve">ao </w:t>
      </w:r>
      <w:r w:rsidRPr="00494ED0">
        <w:rPr>
          <w:color w:val="5F5F64"/>
          <w:sz w:val="20"/>
          <w:szCs w:val="20"/>
        </w:rPr>
        <w:t xml:space="preserve">modelo estratégico </w:t>
      </w:r>
      <w:r w:rsidR="00E066F1" w:rsidRPr="00494ED0">
        <w:rPr>
          <w:color w:val="5F5F64"/>
          <w:sz w:val="20"/>
          <w:szCs w:val="20"/>
        </w:rPr>
        <w:t>da</w:t>
      </w:r>
      <w:r w:rsidRPr="00494ED0">
        <w:rPr>
          <w:color w:val="5F5F64"/>
          <w:sz w:val="20"/>
          <w:szCs w:val="20"/>
        </w:rPr>
        <w:t xml:space="preserve"> </w:t>
      </w:r>
      <w:r w:rsidR="00E066F1" w:rsidRPr="00494ED0">
        <w:rPr>
          <w:color w:val="5F5F64"/>
          <w:sz w:val="20"/>
          <w:szCs w:val="20"/>
        </w:rPr>
        <w:t>Iniciativa Internacional para o Clima e as Florestas (NICFI) da Noruega. Se implementado por complet</w:t>
      </w:r>
      <w:r w:rsidR="00265296">
        <w:rPr>
          <w:color w:val="5F5F64"/>
          <w:sz w:val="20"/>
          <w:szCs w:val="20"/>
        </w:rPr>
        <w:t>o</w:t>
      </w:r>
      <w:r w:rsidR="00E066F1" w:rsidRPr="00494ED0">
        <w:rPr>
          <w:color w:val="5F5F64"/>
          <w:sz w:val="20"/>
          <w:szCs w:val="20"/>
        </w:rPr>
        <w:t>, o CFB contribuirá, sobretudo, para (1) reduzir a pressão sobre as florestas, (2) uso sustentável da terra, (3) redução da perda das florestas tropicais e (4) proteção da biodiversidade.</w:t>
      </w:r>
    </w:p>
    <w:p w14:paraId="60255200" w14:textId="1E35A74F" w:rsidR="009768D2" w:rsidRPr="00494ED0" w:rsidRDefault="00E066F1" w:rsidP="00D123C8">
      <w:pPr>
        <w:pBdr>
          <w:top w:val="nil"/>
          <w:left w:val="nil"/>
          <w:bottom w:val="nil"/>
          <w:right w:val="nil"/>
          <w:between w:val="nil"/>
        </w:pBdr>
        <w:spacing w:after="120" w:line="360" w:lineRule="auto"/>
        <w:jc w:val="both"/>
        <w:rPr>
          <w:color w:val="5F5F64"/>
          <w:sz w:val="20"/>
          <w:szCs w:val="20"/>
        </w:rPr>
      </w:pPr>
      <w:r w:rsidRPr="00494ED0">
        <w:rPr>
          <w:color w:val="5F5F64"/>
          <w:sz w:val="20"/>
          <w:szCs w:val="20"/>
        </w:rPr>
        <w:t>O projeto se enquadra na categoria 4 d</w:t>
      </w:r>
      <w:r w:rsidR="00586311" w:rsidRPr="00494ED0">
        <w:rPr>
          <w:color w:val="5F5F64"/>
          <w:sz w:val="20"/>
          <w:szCs w:val="20"/>
        </w:rPr>
        <w:t xml:space="preserve">a Chamada de Proposta </w:t>
      </w:r>
      <w:r w:rsidRPr="00494ED0">
        <w:rPr>
          <w:color w:val="5F5F64"/>
          <w:sz w:val="20"/>
          <w:szCs w:val="20"/>
        </w:rPr>
        <w:t xml:space="preserve">2021-2025 </w:t>
      </w:r>
      <w:r w:rsidR="00586311" w:rsidRPr="00494ED0">
        <w:rPr>
          <w:color w:val="5F5F64"/>
          <w:sz w:val="20"/>
          <w:szCs w:val="20"/>
        </w:rPr>
        <w:t xml:space="preserve">NICFI: mobilizar </w:t>
      </w:r>
      <w:r w:rsidR="00540522">
        <w:rPr>
          <w:color w:val="5F5F64"/>
          <w:sz w:val="20"/>
          <w:szCs w:val="20"/>
        </w:rPr>
        <w:t xml:space="preserve">promover o engajamento </w:t>
      </w:r>
      <w:r w:rsidR="005D2083">
        <w:rPr>
          <w:color w:val="5F5F64"/>
          <w:sz w:val="20"/>
          <w:szCs w:val="20"/>
        </w:rPr>
        <w:t>de políticas favoráveis às áreas florestais</w:t>
      </w:r>
      <w:r w:rsidR="00586311" w:rsidRPr="00494ED0">
        <w:rPr>
          <w:color w:val="5F5F64"/>
          <w:sz w:val="20"/>
          <w:szCs w:val="20"/>
        </w:rPr>
        <w:t xml:space="preserve">. No entanto, também contribui, indiretamente, para outras categorias: (1) povos indígenas e comunidades locais, (2) cadeias de suprimentos e mercados financeiros livres de desmatamento, (3) apoio </w:t>
      </w:r>
      <w:r w:rsidR="00363F1A">
        <w:rPr>
          <w:color w:val="5F5F64"/>
          <w:sz w:val="20"/>
          <w:szCs w:val="20"/>
        </w:rPr>
        <w:t>às</w:t>
      </w:r>
      <w:r w:rsidR="00586311" w:rsidRPr="00494ED0">
        <w:rPr>
          <w:color w:val="5F5F64"/>
          <w:sz w:val="20"/>
          <w:szCs w:val="20"/>
        </w:rPr>
        <w:t xml:space="preserve"> políticas</w:t>
      </w:r>
      <w:r w:rsidR="00363F1A">
        <w:rPr>
          <w:color w:val="5F5F64"/>
          <w:sz w:val="20"/>
          <w:szCs w:val="20"/>
        </w:rPr>
        <w:t xml:space="preserve"> favoráveis às</w:t>
      </w:r>
      <w:r w:rsidR="00586311" w:rsidRPr="00494ED0">
        <w:rPr>
          <w:color w:val="5F5F64"/>
          <w:sz w:val="20"/>
          <w:szCs w:val="20"/>
        </w:rPr>
        <w:t xml:space="preserve"> florestais e (5) </w:t>
      </w:r>
      <w:proofErr w:type="spellStart"/>
      <w:r w:rsidR="00586311" w:rsidRPr="00494ED0">
        <w:rPr>
          <w:color w:val="5F5F64"/>
          <w:sz w:val="20"/>
          <w:szCs w:val="20"/>
        </w:rPr>
        <w:t>idéias</w:t>
      </w:r>
      <w:proofErr w:type="spellEnd"/>
      <w:r w:rsidR="00586311" w:rsidRPr="00494ED0">
        <w:rPr>
          <w:color w:val="5F5F64"/>
          <w:sz w:val="20"/>
          <w:szCs w:val="20"/>
        </w:rPr>
        <w:t xml:space="preserve"> inovadoras para reduzir o desmatamento </w:t>
      </w:r>
      <w:r w:rsidR="00ED1AA8">
        <w:rPr>
          <w:color w:val="5F5F64"/>
          <w:sz w:val="20"/>
          <w:szCs w:val="20"/>
        </w:rPr>
        <w:t>(</w:t>
      </w:r>
      <w:r w:rsidR="00586311" w:rsidRPr="00494ED0">
        <w:rPr>
          <w:color w:val="5F5F64"/>
          <w:sz w:val="20"/>
          <w:szCs w:val="20"/>
        </w:rPr>
        <w:t xml:space="preserve">lições </w:t>
      </w:r>
      <w:r w:rsidR="00ED1AA8">
        <w:rPr>
          <w:color w:val="5F5F64"/>
          <w:sz w:val="20"/>
          <w:szCs w:val="20"/>
        </w:rPr>
        <w:t xml:space="preserve">a </w:t>
      </w:r>
      <w:r w:rsidR="00586311" w:rsidRPr="00494ED0">
        <w:rPr>
          <w:color w:val="5F5F64"/>
          <w:sz w:val="20"/>
          <w:szCs w:val="20"/>
        </w:rPr>
        <w:t>serem compartilhadas com outros países).</w:t>
      </w:r>
    </w:p>
    <w:p w14:paraId="033E8D94" w14:textId="05CE2DD4" w:rsidR="00586311" w:rsidRPr="00494ED0" w:rsidRDefault="00586311" w:rsidP="00D123C8">
      <w:pPr>
        <w:pBdr>
          <w:top w:val="nil"/>
          <w:left w:val="nil"/>
          <w:bottom w:val="nil"/>
          <w:right w:val="nil"/>
          <w:between w:val="nil"/>
        </w:pBdr>
        <w:spacing w:after="120" w:line="360" w:lineRule="auto"/>
        <w:jc w:val="both"/>
        <w:rPr>
          <w:color w:val="5F5F64"/>
          <w:sz w:val="20"/>
          <w:szCs w:val="20"/>
        </w:rPr>
      </w:pPr>
      <w:r w:rsidRPr="00494ED0">
        <w:rPr>
          <w:color w:val="5F5F64"/>
          <w:sz w:val="20"/>
          <w:szCs w:val="20"/>
        </w:rPr>
        <w:t xml:space="preserve">Em relação ao modelo estratégico NICFI, </w:t>
      </w:r>
      <w:r w:rsidR="007B14A1" w:rsidRPr="00494ED0">
        <w:rPr>
          <w:color w:val="5F5F64"/>
          <w:sz w:val="20"/>
          <w:szCs w:val="20"/>
        </w:rPr>
        <w:t>o projeto contribui para o</w:t>
      </w:r>
      <w:r w:rsidR="00564B83">
        <w:rPr>
          <w:color w:val="5F5F64"/>
          <w:sz w:val="20"/>
          <w:szCs w:val="20"/>
        </w:rPr>
        <w:t xml:space="preserve"> alcance</w:t>
      </w:r>
      <w:r w:rsidR="007B14A1" w:rsidRPr="00494ED0">
        <w:rPr>
          <w:color w:val="5F5F64"/>
          <w:sz w:val="20"/>
          <w:szCs w:val="20"/>
        </w:rPr>
        <w:t xml:space="preserve"> dos seguintes objetivos: </w:t>
      </w:r>
    </w:p>
    <w:p w14:paraId="273BD2F6" w14:textId="15A274F8" w:rsidR="001D7491" w:rsidRPr="00494ED0" w:rsidRDefault="007B14A1" w:rsidP="00D123C8">
      <w:pPr>
        <w:pStyle w:val="PargrafodaLista"/>
        <w:numPr>
          <w:ilvl w:val="0"/>
          <w:numId w:val="33"/>
        </w:numPr>
        <w:pBdr>
          <w:top w:val="nil"/>
          <w:left w:val="nil"/>
          <w:bottom w:val="nil"/>
          <w:right w:val="nil"/>
          <w:between w:val="nil"/>
        </w:pBdr>
        <w:spacing w:after="120" w:line="360" w:lineRule="auto"/>
        <w:jc w:val="both"/>
        <w:rPr>
          <w:color w:val="5F5F64"/>
          <w:sz w:val="20"/>
          <w:szCs w:val="20"/>
        </w:rPr>
      </w:pPr>
      <w:r w:rsidRPr="00494ED0">
        <w:rPr>
          <w:color w:val="5F5F64"/>
          <w:sz w:val="20"/>
          <w:szCs w:val="20"/>
        </w:rPr>
        <w:t>Aprovação e Implementação de políticas para uso sustentável das florestas e terras em países e regiões de florestas tropicais (mais comuns).</w:t>
      </w:r>
    </w:p>
    <w:p w14:paraId="3D18ED20" w14:textId="357F87CF" w:rsidR="001D7491" w:rsidRPr="00494ED0" w:rsidRDefault="007B14A1" w:rsidP="007B14A1">
      <w:pPr>
        <w:pStyle w:val="PargrafodaLista"/>
        <w:numPr>
          <w:ilvl w:val="0"/>
          <w:numId w:val="34"/>
        </w:numPr>
        <w:pBdr>
          <w:top w:val="nil"/>
          <w:left w:val="nil"/>
          <w:bottom w:val="nil"/>
          <w:right w:val="nil"/>
          <w:between w:val="nil"/>
        </w:pBdr>
        <w:spacing w:after="120" w:line="360" w:lineRule="auto"/>
        <w:jc w:val="both"/>
        <w:rPr>
          <w:color w:val="5F5F64"/>
          <w:sz w:val="20"/>
          <w:szCs w:val="20"/>
        </w:rPr>
      </w:pPr>
      <w:r w:rsidRPr="00494ED0">
        <w:rPr>
          <w:color w:val="5F5F64"/>
          <w:sz w:val="20"/>
          <w:szCs w:val="20"/>
        </w:rPr>
        <w:t>Estruturas de incentiv</w:t>
      </w:r>
      <w:r w:rsidR="00345859">
        <w:rPr>
          <w:color w:val="5F5F64"/>
          <w:sz w:val="20"/>
          <w:szCs w:val="20"/>
        </w:rPr>
        <w:t>os</w:t>
      </w:r>
      <w:r w:rsidRPr="00494ED0">
        <w:rPr>
          <w:color w:val="5F5F64"/>
          <w:sz w:val="20"/>
          <w:szCs w:val="20"/>
        </w:rPr>
        <w:t xml:space="preserve"> internacionais efetivas para reduzir o desmatamento em países de floresta tropical. </w:t>
      </w:r>
    </w:p>
    <w:p w14:paraId="730F9D78" w14:textId="1BC9F551" w:rsidR="007B14A1" w:rsidRPr="00494ED0" w:rsidRDefault="007B14A1" w:rsidP="007B14A1">
      <w:pPr>
        <w:pStyle w:val="PargrafodaLista"/>
        <w:numPr>
          <w:ilvl w:val="0"/>
          <w:numId w:val="34"/>
        </w:numPr>
        <w:pBdr>
          <w:top w:val="nil"/>
          <w:left w:val="nil"/>
          <w:bottom w:val="nil"/>
          <w:right w:val="nil"/>
          <w:between w:val="nil"/>
        </w:pBdr>
        <w:spacing w:after="120" w:line="360" w:lineRule="auto"/>
        <w:jc w:val="both"/>
        <w:rPr>
          <w:color w:val="5F5F64"/>
          <w:sz w:val="20"/>
          <w:szCs w:val="20"/>
        </w:rPr>
      </w:pPr>
      <w:r w:rsidRPr="00494ED0">
        <w:rPr>
          <w:color w:val="5F5F64"/>
          <w:sz w:val="20"/>
          <w:szCs w:val="20"/>
        </w:rPr>
        <w:t xml:space="preserve">Aumento da transparência </w:t>
      </w:r>
      <w:r w:rsidR="00A0708D">
        <w:rPr>
          <w:color w:val="5F5F64"/>
          <w:sz w:val="20"/>
          <w:szCs w:val="20"/>
        </w:rPr>
        <w:t>no manejo e uso da terra</w:t>
      </w:r>
      <w:r w:rsidRPr="00494ED0">
        <w:rPr>
          <w:color w:val="5F5F64"/>
          <w:sz w:val="20"/>
          <w:szCs w:val="20"/>
        </w:rPr>
        <w:t>, na cadeia de valores e financiamento.</w:t>
      </w:r>
    </w:p>
    <w:p w14:paraId="0D9921FD" w14:textId="450F82A1" w:rsidR="007B14A1" w:rsidRPr="00494ED0" w:rsidRDefault="009C3CFB" w:rsidP="007B14A1">
      <w:pPr>
        <w:pStyle w:val="PargrafodaLista"/>
        <w:numPr>
          <w:ilvl w:val="0"/>
          <w:numId w:val="34"/>
        </w:numPr>
        <w:pBdr>
          <w:top w:val="nil"/>
          <w:left w:val="nil"/>
          <w:bottom w:val="nil"/>
          <w:right w:val="nil"/>
          <w:between w:val="nil"/>
        </w:pBdr>
        <w:spacing w:after="120" w:line="360" w:lineRule="auto"/>
        <w:jc w:val="both"/>
        <w:rPr>
          <w:color w:val="5F5F64"/>
          <w:sz w:val="20"/>
          <w:szCs w:val="20"/>
        </w:rPr>
      </w:pPr>
      <w:r w:rsidRPr="00494ED0">
        <w:rPr>
          <w:color w:val="5F5F64"/>
          <w:sz w:val="20"/>
          <w:szCs w:val="20"/>
        </w:rPr>
        <w:t>Estímulo do</w:t>
      </w:r>
      <w:r w:rsidR="007B14A1" w:rsidRPr="00494ED0">
        <w:rPr>
          <w:color w:val="5F5F64"/>
          <w:sz w:val="20"/>
          <w:szCs w:val="20"/>
        </w:rPr>
        <w:t xml:space="preserve"> mercado de commodities </w:t>
      </w:r>
      <w:r w:rsidRPr="00494ED0">
        <w:rPr>
          <w:color w:val="5F5F64"/>
          <w:sz w:val="20"/>
          <w:szCs w:val="20"/>
        </w:rPr>
        <w:t xml:space="preserve">para </w:t>
      </w:r>
      <w:r w:rsidR="007B14A1" w:rsidRPr="00494ED0">
        <w:rPr>
          <w:color w:val="5F5F64"/>
          <w:sz w:val="20"/>
          <w:szCs w:val="20"/>
        </w:rPr>
        <w:t xml:space="preserve">a produção </w:t>
      </w:r>
      <w:r w:rsidRPr="00494ED0">
        <w:rPr>
          <w:color w:val="5F5F64"/>
          <w:sz w:val="20"/>
          <w:szCs w:val="20"/>
        </w:rPr>
        <w:t>sem desmatamento</w:t>
      </w:r>
      <w:r w:rsidR="007B14A1" w:rsidRPr="00494ED0">
        <w:rPr>
          <w:color w:val="5F5F64"/>
          <w:sz w:val="20"/>
          <w:szCs w:val="20"/>
        </w:rPr>
        <w:t xml:space="preserve"> em países de </w:t>
      </w:r>
      <w:r w:rsidR="007B14A1" w:rsidRPr="00494ED0">
        <w:rPr>
          <w:color w:val="5F5F64"/>
          <w:sz w:val="20"/>
          <w:szCs w:val="20"/>
        </w:rPr>
        <w:lastRenderedPageBreak/>
        <w:t>florestas tropicais.</w:t>
      </w:r>
    </w:p>
    <w:p w14:paraId="1A5ADBDC" w14:textId="09C22DF2" w:rsidR="009C3CFB" w:rsidRPr="009714CA" w:rsidRDefault="009C3CFB" w:rsidP="007B14A1">
      <w:pPr>
        <w:pStyle w:val="PargrafodaLista"/>
        <w:numPr>
          <w:ilvl w:val="0"/>
          <w:numId w:val="34"/>
        </w:numPr>
        <w:pBdr>
          <w:top w:val="nil"/>
          <w:left w:val="nil"/>
          <w:bottom w:val="nil"/>
          <w:right w:val="nil"/>
          <w:between w:val="nil"/>
        </w:pBdr>
        <w:spacing w:after="120" w:line="360" w:lineRule="auto"/>
        <w:jc w:val="both"/>
        <w:rPr>
          <w:color w:val="5F5F64"/>
          <w:sz w:val="20"/>
          <w:szCs w:val="20"/>
        </w:rPr>
      </w:pPr>
      <w:r w:rsidRPr="009714CA">
        <w:rPr>
          <w:color w:val="5F5F64"/>
          <w:sz w:val="20"/>
          <w:szCs w:val="20"/>
        </w:rPr>
        <w:t xml:space="preserve">Estímulo dos mercados financeiros para a produção sem </w:t>
      </w:r>
      <w:proofErr w:type="gramStart"/>
      <w:r w:rsidRPr="009714CA">
        <w:rPr>
          <w:color w:val="5F5F64"/>
          <w:sz w:val="20"/>
          <w:szCs w:val="20"/>
        </w:rPr>
        <w:t>desmatamento  em</w:t>
      </w:r>
      <w:proofErr w:type="gramEnd"/>
      <w:r w:rsidRPr="009714CA">
        <w:rPr>
          <w:color w:val="5F5F64"/>
          <w:sz w:val="20"/>
          <w:szCs w:val="20"/>
        </w:rPr>
        <w:t xml:space="preserve"> países de florestas tropicais. </w:t>
      </w:r>
    </w:p>
    <w:p w14:paraId="59F93576" w14:textId="77A46322" w:rsidR="001D7491" w:rsidRPr="00494ED0" w:rsidRDefault="009C3CFB" w:rsidP="00D123C8">
      <w:pPr>
        <w:pBdr>
          <w:top w:val="nil"/>
          <w:left w:val="nil"/>
          <w:bottom w:val="nil"/>
          <w:right w:val="nil"/>
          <w:between w:val="nil"/>
        </w:pBdr>
        <w:spacing w:after="120" w:line="360" w:lineRule="auto"/>
        <w:jc w:val="both"/>
        <w:rPr>
          <w:color w:val="5F5F64"/>
          <w:sz w:val="20"/>
          <w:szCs w:val="20"/>
        </w:rPr>
      </w:pPr>
      <w:r w:rsidRPr="009714CA">
        <w:rPr>
          <w:color w:val="5F5F64"/>
          <w:sz w:val="20"/>
          <w:szCs w:val="20"/>
        </w:rPr>
        <w:t xml:space="preserve">O objetivo geral do projeto é aprovar e implantar o PlanaFlor (plano estratégico </w:t>
      </w:r>
      <w:proofErr w:type="gramStart"/>
      <w:r w:rsidRPr="009714CA">
        <w:rPr>
          <w:color w:val="5F5F64"/>
          <w:sz w:val="20"/>
          <w:szCs w:val="20"/>
        </w:rPr>
        <w:t>nacional)  para</w:t>
      </w:r>
      <w:proofErr w:type="gramEnd"/>
      <w:r w:rsidRPr="009714CA">
        <w:rPr>
          <w:color w:val="5F5F64"/>
          <w:sz w:val="20"/>
          <w:szCs w:val="20"/>
        </w:rPr>
        <w:t xml:space="preserve"> uso sustentável das florestas e terras brasileiras. </w:t>
      </w:r>
      <w:r w:rsidRPr="00494ED0">
        <w:rPr>
          <w:color w:val="5F5F64"/>
          <w:sz w:val="20"/>
          <w:szCs w:val="20"/>
        </w:rPr>
        <w:t xml:space="preserve">Dois resultados principais foram definidos para atingir este objetivo geral: </w:t>
      </w:r>
    </w:p>
    <w:p w14:paraId="4B3C8305" w14:textId="4A9E50A5" w:rsidR="009C3CFB" w:rsidRPr="009714CA" w:rsidRDefault="00380E04" w:rsidP="00D123C8">
      <w:pPr>
        <w:pBdr>
          <w:top w:val="nil"/>
          <w:left w:val="nil"/>
          <w:bottom w:val="nil"/>
          <w:right w:val="nil"/>
          <w:between w:val="nil"/>
        </w:pBdr>
        <w:spacing w:after="120" w:line="360" w:lineRule="auto"/>
        <w:jc w:val="both"/>
        <w:rPr>
          <w:color w:val="5F5F64"/>
          <w:sz w:val="20"/>
          <w:szCs w:val="20"/>
        </w:rPr>
      </w:pPr>
      <w:r w:rsidRPr="009714CA">
        <w:rPr>
          <w:color w:val="5F5F64"/>
          <w:sz w:val="20"/>
          <w:szCs w:val="20"/>
        </w:rPr>
        <w:t xml:space="preserve">1. </w:t>
      </w:r>
      <w:r w:rsidR="00425FC4">
        <w:rPr>
          <w:color w:val="5F5F64"/>
          <w:sz w:val="20"/>
          <w:szCs w:val="20"/>
        </w:rPr>
        <w:t xml:space="preserve">Atores chaves </w:t>
      </w:r>
      <w:r w:rsidRPr="009714CA">
        <w:rPr>
          <w:color w:val="5F5F64"/>
          <w:sz w:val="20"/>
          <w:szCs w:val="20"/>
        </w:rPr>
        <w:t>(</w:t>
      </w:r>
      <w:r w:rsidRPr="00227D85">
        <w:rPr>
          <w:i/>
          <w:iCs/>
          <w:color w:val="5F5F64"/>
          <w:sz w:val="20"/>
          <w:szCs w:val="20"/>
        </w:rPr>
        <w:t>stakeholders</w:t>
      </w:r>
      <w:r w:rsidRPr="009714CA">
        <w:rPr>
          <w:color w:val="5F5F64"/>
          <w:sz w:val="20"/>
          <w:szCs w:val="20"/>
        </w:rPr>
        <w:t>) engajad</w:t>
      </w:r>
      <w:r w:rsidR="00F37E56">
        <w:rPr>
          <w:color w:val="5F5F64"/>
          <w:sz w:val="20"/>
          <w:szCs w:val="20"/>
        </w:rPr>
        <w:t>o</w:t>
      </w:r>
      <w:r w:rsidRPr="009714CA">
        <w:rPr>
          <w:color w:val="5F5F64"/>
          <w:sz w:val="20"/>
          <w:szCs w:val="20"/>
        </w:rPr>
        <w:t>s e pront</w:t>
      </w:r>
      <w:r w:rsidR="00F37E56">
        <w:rPr>
          <w:color w:val="5F5F64"/>
          <w:sz w:val="20"/>
          <w:szCs w:val="20"/>
        </w:rPr>
        <w:t>o</w:t>
      </w:r>
      <w:r w:rsidRPr="009714CA">
        <w:rPr>
          <w:color w:val="5F5F64"/>
          <w:sz w:val="20"/>
          <w:szCs w:val="20"/>
        </w:rPr>
        <w:t>s para implant</w:t>
      </w:r>
      <w:r w:rsidR="00A215EC" w:rsidRPr="009714CA">
        <w:rPr>
          <w:color w:val="5F5F64"/>
          <w:sz w:val="20"/>
          <w:szCs w:val="20"/>
        </w:rPr>
        <w:t>a</w:t>
      </w:r>
      <w:r w:rsidRPr="009714CA">
        <w:rPr>
          <w:color w:val="5F5F64"/>
          <w:sz w:val="20"/>
          <w:szCs w:val="20"/>
        </w:rPr>
        <w:t>r o PlanaFlor, o qu</w:t>
      </w:r>
      <w:r w:rsidR="00F37E56">
        <w:rPr>
          <w:color w:val="5F5F64"/>
          <w:sz w:val="20"/>
          <w:szCs w:val="20"/>
        </w:rPr>
        <w:t>e</w:t>
      </w:r>
      <w:r w:rsidRPr="009714CA">
        <w:rPr>
          <w:color w:val="5F5F64"/>
          <w:sz w:val="20"/>
          <w:szCs w:val="20"/>
        </w:rPr>
        <w:t xml:space="preserve"> envolve a produção e publicação</w:t>
      </w:r>
      <w:r w:rsidR="00227D85">
        <w:rPr>
          <w:color w:val="5F5F64"/>
          <w:sz w:val="20"/>
          <w:szCs w:val="20"/>
        </w:rPr>
        <w:t xml:space="preserve"> do Plano, realização</w:t>
      </w:r>
      <w:r w:rsidRPr="009714CA">
        <w:rPr>
          <w:color w:val="5F5F64"/>
          <w:sz w:val="20"/>
          <w:szCs w:val="20"/>
        </w:rPr>
        <w:t xml:space="preserve"> de workshops </w:t>
      </w:r>
      <w:r w:rsidR="00227D85">
        <w:rPr>
          <w:color w:val="5F5F64"/>
          <w:sz w:val="20"/>
          <w:szCs w:val="20"/>
        </w:rPr>
        <w:t xml:space="preserve">com os </w:t>
      </w:r>
      <w:r w:rsidR="00A215EC" w:rsidRPr="00227D85">
        <w:rPr>
          <w:i/>
          <w:iCs/>
          <w:color w:val="5F5F64"/>
          <w:sz w:val="20"/>
          <w:szCs w:val="20"/>
        </w:rPr>
        <w:t>stakeholders</w:t>
      </w:r>
      <w:r w:rsidRPr="009714CA">
        <w:rPr>
          <w:color w:val="5F5F64"/>
          <w:sz w:val="20"/>
          <w:szCs w:val="20"/>
        </w:rPr>
        <w:t xml:space="preserve"> (sociedade civil, </w:t>
      </w:r>
      <w:proofErr w:type="spellStart"/>
      <w:r w:rsidRPr="009714CA">
        <w:rPr>
          <w:color w:val="5F5F64"/>
          <w:sz w:val="20"/>
          <w:szCs w:val="20"/>
        </w:rPr>
        <w:t>ONG´s</w:t>
      </w:r>
      <w:proofErr w:type="spellEnd"/>
      <w:r w:rsidRPr="009714CA">
        <w:rPr>
          <w:color w:val="5F5F64"/>
          <w:sz w:val="20"/>
          <w:szCs w:val="20"/>
        </w:rPr>
        <w:t xml:space="preserve">, </w:t>
      </w:r>
      <w:r w:rsidR="00227D85">
        <w:rPr>
          <w:color w:val="5F5F64"/>
          <w:sz w:val="20"/>
          <w:szCs w:val="20"/>
        </w:rPr>
        <w:t>academia</w:t>
      </w:r>
      <w:r w:rsidRPr="009714CA">
        <w:rPr>
          <w:color w:val="5F5F64"/>
          <w:sz w:val="20"/>
          <w:szCs w:val="20"/>
        </w:rPr>
        <w:t xml:space="preserve">, </w:t>
      </w:r>
      <w:r w:rsidR="00227D85">
        <w:rPr>
          <w:color w:val="5F5F64"/>
          <w:sz w:val="20"/>
          <w:szCs w:val="20"/>
        </w:rPr>
        <w:t>setor privado</w:t>
      </w:r>
      <w:r w:rsidRPr="009714CA">
        <w:rPr>
          <w:color w:val="5F5F64"/>
          <w:sz w:val="20"/>
          <w:szCs w:val="20"/>
        </w:rPr>
        <w:t xml:space="preserve"> e associações, agências regulatórias, bancos</w:t>
      </w:r>
      <w:r w:rsidR="0041329D">
        <w:rPr>
          <w:color w:val="5F5F64"/>
          <w:sz w:val="20"/>
          <w:szCs w:val="20"/>
        </w:rPr>
        <w:t>, representantes governamentais</w:t>
      </w:r>
      <w:r w:rsidRPr="009714CA">
        <w:rPr>
          <w:color w:val="5F5F64"/>
          <w:sz w:val="20"/>
          <w:szCs w:val="20"/>
        </w:rPr>
        <w:t>)</w:t>
      </w:r>
      <w:r w:rsidR="00A215EC" w:rsidRPr="009714CA">
        <w:rPr>
          <w:color w:val="5F5F64"/>
          <w:sz w:val="20"/>
          <w:szCs w:val="20"/>
        </w:rPr>
        <w:t>;</w:t>
      </w:r>
    </w:p>
    <w:p w14:paraId="150A8C8B" w14:textId="3DDC730F" w:rsidR="00A215EC" w:rsidRPr="009714CA" w:rsidRDefault="001D7491" w:rsidP="002D1E3D">
      <w:pPr>
        <w:pStyle w:val="Default"/>
        <w:spacing w:after="120" w:line="360" w:lineRule="auto"/>
        <w:jc w:val="both"/>
        <w:rPr>
          <w:rFonts w:ascii="Arial" w:hAnsi="Arial" w:cs="Arial"/>
          <w:color w:val="5F5F64"/>
          <w:sz w:val="20"/>
          <w:szCs w:val="20"/>
        </w:rPr>
      </w:pPr>
      <w:r w:rsidRPr="009714CA">
        <w:rPr>
          <w:rFonts w:ascii="Arial" w:hAnsi="Arial" w:cs="Arial"/>
          <w:color w:val="5F5F64"/>
          <w:sz w:val="20"/>
          <w:szCs w:val="20"/>
        </w:rPr>
        <w:t xml:space="preserve">2. </w:t>
      </w:r>
      <w:r w:rsidR="00A215EC" w:rsidRPr="009714CA">
        <w:rPr>
          <w:rFonts w:ascii="Arial" w:hAnsi="Arial" w:cs="Arial"/>
          <w:color w:val="5F5F64"/>
          <w:sz w:val="20"/>
          <w:szCs w:val="20"/>
        </w:rPr>
        <w:t xml:space="preserve">A implantação do PlanaFlor por parte do governo federal e/ou governos estaduais e o monitoramento do plano pelos </w:t>
      </w:r>
      <w:r w:rsidR="0041329D">
        <w:rPr>
          <w:rFonts w:ascii="Arial" w:hAnsi="Arial" w:cs="Arial"/>
          <w:i/>
          <w:iCs/>
          <w:color w:val="5F5F64"/>
          <w:sz w:val="20"/>
          <w:szCs w:val="20"/>
        </w:rPr>
        <w:t>stakeholders</w:t>
      </w:r>
      <w:r w:rsidR="00A215EC" w:rsidRPr="009714CA">
        <w:rPr>
          <w:rFonts w:ascii="Arial" w:hAnsi="Arial" w:cs="Arial"/>
          <w:color w:val="5F5F64"/>
          <w:sz w:val="20"/>
          <w:szCs w:val="20"/>
        </w:rPr>
        <w:t xml:space="preserve"> envolvendo a estrutura e procedimentos adequados e documentados para apoiar os orgãos governamentais. </w:t>
      </w:r>
    </w:p>
    <w:p w14:paraId="40B06AB5" w14:textId="77777777" w:rsidR="008428FA" w:rsidRPr="009714CA" w:rsidRDefault="008428FA" w:rsidP="00D123C8">
      <w:pPr>
        <w:pBdr>
          <w:top w:val="nil"/>
          <w:left w:val="nil"/>
          <w:bottom w:val="nil"/>
          <w:right w:val="nil"/>
          <w:between w:val="nil"/>
        </w:pBdr>
        <w:spacing w:after="120" w:line="360" w:lineRule="auto"/>
        <w:jc w:val="both"/>
        <w:rPr>
          <w:b/>
          <w:color w:val="C45911" w:themeColor="accent2" w:themeShade="BF"/>
        </w:rPr>
      </w:pPr>
    </w:p>
    <w:p w14:paraId="610660BD" w14:textId="77777777" w:rsidR="006A32E1" w:rsidRPr="009714CA" w:rsidRDefault="006A32E1" w:rsidP="00B50428">
      <w:pPr>
        <w:rPr>
          <w:b/>
          <w:color w:val="C45911" w:themeColor="accent2" w:themeShade="BF"/>
        </w:rPr>
      </w:pPr>
    </w:p>
    <w:p w14:paraId="196731B3" w14:textId="77777777" w:rsidR="006A32E1" w:rsidRPr="009714CA" w:rsidRDefault="006A32E1">
      <w:pPr>
        <w:rPr>
          <w:b/>
          <w:color w:val="C45911" w:themeColor="accent2" w:themeShade="BF"/>
        </w:rPr>
      </w:pPr>
      <w:r w:rsidRPr="009714CA">
        <w:rPr>
          <w:b/>
          <w:color w:val="C45911" w:themeColor="accent2" w:themeShade="BF"/>
        </w:rPr>
        <w:br w:type="page"/>
      </w:r>
    </w:p>
    <w:p w14:paraId="27915256" w14:textId="6EC305B6" w:rsidR="00607FDC" w:rsidRDefault="008428FA" w:rsidP="0041329D">
      <w:pPr>
        <w:rPr>
          <w:noProof/>
          <w:color w:val="5F5F64"/>
          <w:sz w:val="20"/>
          <w:szCs w:val="20"/>
          <w:lang w:val="pt-PT"/>
        </w:rPr>
      </w:pPr>
      <w:r w:rsidRPr="00494ED0">
        <w:rPr>
          <w:b/>
          <w:color w:val="C45911" w:themeColor="accent2" w:themeShade="BF"/>
        </w:rPr>
        <w:lastRenderedPageBreak/>
        <w:t>Teoria da Mudança</w:t>
      </w:r>
    </w:p>
    <w:p w14:paraId="2083EFD0" w14:textId="7B5E0667" w:rsidR="00722E78" w:rsidRDefault="00722E78" w:rsidP="0041329D">
      <w:pPr>
        <w:rPr>
          <w:color w:val="5F5F64"/>
          <w:sz w:val="20"/>
          <w:szCs w:val="20"/>
          <w:lang w:val="pt-PT"/>
        </w:rPr>
      </w:pPr>
      <w:r>
        <w:rPr>
          <w:noProof/>
          <w:color w:val="5F5F64"/>
          <w:sz w:val="20"/>
          <w:szCs w:val="20"/>
          <w:lang w:val="pt-PT"/>
        </w:rPr>
        <w:drawing>
          <wp:inline distT="0" distB="0" distL="0" distR="0" wp14:anchorId="61288E8F" wp14:editId="1ACB62E2">
            <wp:extent cx="5400040" cy="7201535"/>
            <wp:effectExtent l="0" t="0" r="0" b="0"/>
            <wp:docPr id="1114868096" name="Imagem 1" descr="Diagrama&#10;&#10;Descrição gerada automaticamente com confiança mé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4868096" name="Imagem 1" descr="Diagrama&#10;&#10;Descrição gerada automaticamente com confiança média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7201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6FE86D" w14:textId="05CBE78B" w:rsidR="004F28AD" w:rsidRPr="00607FDC" w:rsidRDefault="004F28AD" w:rsidP="00607FDC">
      <w:pPr>
        <w:pBdr>
          <w:top w:val="nil"/>
          <w:left w:val="nil"/>
          <w:bottom w:val="nil"/>
          <w:right w:val="nil"/>
          <w:between w:val="nil"/>
        </w:pBdr>
        <w:spacing w:after="120" w:line="360" w:lineRule="auto"/>
        <w:rPr>
          <w:color w:val="5F5F64"/>
          <w:sz w:val="20"/>
          <w:szCs w:val="20"/>
          <w:lang w:val="pt-PT"/>
        </w:rPr>
      </w:pPr>
      <w:r w:rsidRPr="00494ED0">
        <w:rPr>
          <w:b/>
          <w:color w:val="964E22"/>
          <w:sz w:val="28"/>
          <w:szCs w:val="28"/>
        </w:rPr>
        <w:lastRenderedPageBreak/>
        <w:t xml:space="preserve">2. </w:t>
      </w:r>
      <w:r w:rsidR="00B50428" w:rsidRPr="00494ED0">
        <w:rPr>
          <w:b/>
          <w:color w:val="964E22"/>
          <w:sz w:val="28"/>
          <w:szCs w:val="28"/>
        </w:rPr>
        <w:t xml:space="preserve">Objetivo da </w:t>
      </w:r>
      <w:r w:rsidR="006A6135">
        <w:rPr>
          <w:b/>
          <w:color w:val="964E22"/>
          <w:sz w:val="28"/>
          <w:szCs w:val="28"/>
        </w:rPr>
        <w:t>Avaliação</w:t>
      </w:r>
    </w:p>
    <w:p w14:paraId="0E0FCE79" w14:textId="724450AA" w:rsidR="00B50428" w:rsidRPr="00494ED0" w:rsidRDefault="00B50428" w:rsidP="00D123C8">
      <w:pPr>
        <w:pBdr>
          <w:top w:val="nil"/>
          <w:left w:val="nil"/>
          <w:bottom w:val="nil"/>
          <w:right w:val="nil"/>
          <w:between w:val="nil"/>
        </w:pBdr>
        <w:spacing w:after="120" w:line="360" w:lineRule="auto"/>
        <w:jc w:val="both"/>
        <w:rPr>
          <w:color w:val="5F5F64"/>
          <w:sz w:val="20"/>
          <w:szCs w:val="20"/>
        </w:rPr>
      </w:pPr>
      <w:r w:rsidRPr="009714CA">
        <w:rPr>
          <w:color w:val="5F5F64"/>
          <w:sz w:val="20"/>
          <w:szCs w:val="20"/>
        </w:rPr>
        <w:t xml:space="preserve">A </w:t>
      </w:r>
      <w:r w:rsidR="006A6135">
        <w:rPr>
          <w:color w:val="5F5F64"/>
          <w:sz w:val="20"/>
          <w:szCs w:val="20"/>
        </w:rPr>
        <w:t>Avaliação</w:t>
      </w:r>
      <w:r w:rsidRPr="009714CA">
        <w:rPr>
          <w:color w:val="5F5F64"/>
          <w:sz w:val="20"/>
          <w:szCs w:val="20"/>
        </w:rPr>
        <w:t xml:space="preserve"> </w:t>
      </w:r>
      <w:r w:rsidR="00AC2F7F" w:rsidRPr="009714CA">
        <w:rPr>
          <w:color w:val="5F5F64"/>
          <w:sz w:val="20"/>
          <w:szCs w:val="20"/>
        </w:rPr>
        <w:t>I</w:t>
      </w:r>
      <w:r w:rsidRPr="009714CA">
        <w:rPr>
          <w:color w:val="5F5F64"/>
          <w:sz w:val="20"/>
          <w:szCs w:val="20"/>
        </w:rPr>
        <w:t xml:space="preserve">ntermediária </w:t>
      </w:r>
      <w:r w:rsidR="00AC2F7F" w:rsidRPr="009714CA">
        <w:rPr>
          <w:color w:val="5F5F64"/>
          <w:sz w:val="20"/>
          <w:szCs w:val="20"/>
        </w:rPr>
        <w:t>(</w:t>
      </w:r>
      <w:r w:rsidR="006A6135">
        <w:rPr>
          <w:color w:val="5F5F64"/>
          <w:sz w:val="20"/>
          <w:szCs w:val="20"/>
        </w:rPr>
        <w:t>A</w:t>
      </w:r>
      <w:r w:rsidR="00AC2F7F" w:rsidRPr="009714CA">
        <w:rPr>
          <w:color w:val="5F5F64"/>
          <w:sz w:val="20"/>
          <w:szCs w:val="20"/>
        </w:rPr>
        <w:t xml:space="preserve">I) </w:t>
      </w:r>
      <w:r w:rsidR="006A32E1" w:rsidRPr="009714CA">
        <w:rPr>
          <w:color w:val="5F5F64"/>
          <w:sz w:val="20"/>
          <w:szCs w:val="20"/>
        </w:rPr>
        <w:t xml:space="preserve">do projeto é uma exigência do acordo </w:t>
      </w:r>
      <w:r w:rsidR="006734EC" w:rsidRPr="009714CA">
        <w:rPr>
          <w:color w:val="5F5F64"/>
          <w:sz w:val="20"/>
          <w:szCs w:val="20"/>
        </w:rPr>
        <w:t xml:space="preserve">de financiamento </w:t>
      </w:r>
      <w:r w:rsidR="006A32E1" w:rsidRPr="009714CA">
        <w:rPr>
          <w:color w:val="5F5F64"/>
          <w:sz w:val="20"/>
          <w:szCs w:val="20"/>
        </w:rPr>
        <w:t>entre FBDS e Norad: Conforme artigo 9.1. “</w:t>
      </w:r>
      <w:r w:rsidR="006A32E1" w:rsidRPr="009714CA">
        <w:rPr>
          <w:i/>
          <w:iCs/>
          <w:color w:val="5F5F64"/>
          <w:sz w:val="20"/>
          <w:szCs w:val="20"/>
        </w:rPr>
        <w:t xml:space="preserve">uma revisão focada no progresso </w:t>
      </w:r>
      <w:r w:rsidR="006734EC" w:rsidRPr="009714CA">
        <w:rPr>
          <w:i/>
          <w:iCs/>
          <w:color w:val="5F5F64"/>
          <w:sz w:val="20"/>
          <w:szCs w:val="20"/>
        </w:rPr>
        <w:t xml:space="preserve">até a presente data deve ser realizada no 3o ano do projeto e deve ser submetida à Norad juntamente com uma resposta da administração até 1o de junho de 2024. </w:t>
      </w:r>
      <w:r w:rsidR="006734EC" w:rsidRPr="00494ED0">
        <w:rPr>
          <w:i/>
          <w:iCs/>
          <w:color w:val="5F5F64"/>
          <w:sz w:val="20"/>
          <w:szCs w:val="20"/>
        </w:rPr>
        <w:t>O beneficiário do financiamento deve redigir o</w:t>
      </w:r>
      <w:r w:rsidR="004332EC" w:rsidRPr="00494ED0">
        <w:rPr>
          <w:i/>
          <w:iCs/>
          <w:color w:val="5F5F64"/>
          <w:sz w:val="20"/>
          <w:szCs w:val="20"/>
        </w:rPr>
        <w:t xml:space="preserve"> T</w:t>
      </w:r>
      <w:r w:rsidR="006734EC" w:rsidRPr="00494ED0">
        <w:rPr>
          <w:i/>
          <w:iCs/>
          <w:color w:val="5F5F64"/>
          <w:sz w:val="20"/>
          <w:szCs w:val="20"/>
        </w:rPr>
        <w:t xml:space="preserve">ermo de </w:t>
      </w:r>
      <w:r w:rsidR="004332EC" w:rsidRPr="00494ED0">
        <w:rPr>
          <w:i/>
          <w:iCs/>
          <w:color w:val="5F5F64"/>
          <w:sz w:val="20"/>
          <w:szCs w:val="20"/>
        </w:rPr>
        <w:t>R</w:t>
      </w:r>
      <w:r w:rsidR="006734EC" w:rsidRPr="00494ED0">
        <w:rPr>
          <w:i/>
          <w:iCs/>
          <w:color w:val="5F5F64"/>
          <w:sz w:val="20"/>
          <w:szCs w:val="20"/>
        </w:rPr>
        <w:t>eferência para revisão com base num modelo desenvolvido pela Norad e deve submetê-los à aprovação da outra parte. Os custos da revisão devem ser incluídos no orçamento do projeto</w:t>
      </w:r>
      <w:r w:rsidR="006734EC" w:rsidRPr="00494ED0">
        <w:rPr>
          <w:color w:val="5F5F64"/>
          <w:sz w:val="20"/>
          <w:szCs w:val="20"/>
        </w:rPr>
        <w:t xml:space="preserve">”. </w:t>
      </w:r>
    </w:p>
    <w:p w14:paraId="636C2722" w14:textId="2407D1F6" w:rsidR="006734EC" w:rsidRPr="009714CA" w:rsidRDefault="006734EC" w:rsidP="00D123C8">
      <w:pPr>
        <w:pBdr>
          <w:top w:val="nil"/>
          <w:left w:val="nil"/>
          <w:bottom w:val="nil"/>
          <w:right w:val="nil"/>
          <w:between w:val="nil"/>
        </w:pBdr>
        <w:spacing w:after="120" w:line="360" w:lineRule="auto"/>
        <w:jc w:val="both"/>
        <w:rPr>
          <w:color w:val="5F5F64"/>
          <w:sz w:val="20"/>
          <w:szCs w:val="20"/>
        </w:rPr>
      </w:pPr>
      <w:r w:rsidRPr="009714CA">
        <w:rPr>
          <w:color w:val="5F5F64"/>
          <w:sz w:val="20"/>
          <w:szCs w:val="20"/>
        </w:rPr>
        <w:t xml:space="preserve">Este </w:t>
      </w:r>
      <w:r w:rsidR="004332EC" w:rsidRPr="009714CA">
        <w:rPr>
          <w:color w:val="5F5F64"/>
          <w:sz w:val="20"/>
          <w:szCs w:val="20"/>
        </w:rPr>
        <w:t>Termo de Referência (</w:t>
      </w:r>
      <w:r w:rsidRPr="009714CA">
        <w:rPr>
          <w:color w:val="5F5F64"/>
          <w:sz w:val="20"/>
          <w:szCs w:val="20"/>
        </w:rPr>
        <w:t>T</w:t>
      </w:r>
      <w:r w:rsidR="00727CC4">
        <w:rPr>
          <w:color w:val="5F5F64"/>
          <w:sz w:val="20"/>
          <w:szCs w:val="20"/>
        </w:rPr>
        <w:t>DR</w:t>
      </w:r>
      <w:r w:rsidR="004332EC" w:rsidRPr="009714CA">
        <w:rPr>
          <w:color w:val="5F5F64"/>
          <w:sz w:val="20"/>
          <w:szCs w:val="20"/>
        </w:rPr>
        <w:t>)</w:t>
      </w:r>
      <w:r w:rsidRPr="009714CA">
        <w:rPr>
          <w:color w:val="5F5F64"/>
          <w:sz w:val="20"/>
          <w:szCs w:val="20"/>
        </w:rPr>
        <w:t xml:space="preserve"> visa contratar </w:t>
      </w:r>
      <w:r w:rsidR="008C180D" w:rsidRPr="009714CA">
        <w:rPr>
          <w:color w:val="5F5F64"/>
          <w:sz w:val="20"/>
          <w:szCs w:val="20"/>
        </w:rPr>
        <w:t>consultoria</w:t>
      </w:r>
      <w:r w:rsidRPr="009714CA">
        <w:rPr>
          <w:color w:val="5F5F64"/>
          <w:sz w:val="20"/>
          <w:szCs w:val="20"/>
        </w:rPr>
        <w:t xml:space="preserve"> para conduzir a </w:t>
      </w:r>
      <w:r w:rsidR="006A6135">
        <w:rPr>
          <w:color w:val="5F5F64"/>
          <w:sz w:val="20"/>
          <w:szCs w:val="20"/>
        </w:rPr>
        <w:t>A</w:t>
      </w:r>
      <w:r w:rsidR="0068773D" w:rsidRPr="009714CA">
        <w:rPr>
          <w:color w:val="5F5F64"/>
          <w:sz w:val="20"/>
          <w:szCs w:val="20"/>
        </w:rPr>
        <w:t xml:space="preserve">I </w:t>
      </w:r>
      <w:r w:rsidRPr="009714CA">
        <w:rPr>
          <w:color w:val="5F5F64"/>
          <w:sz w:val="20"/>
          <w:szCs w:val="20"/>
        </w:rPr>
        <w:t xml:space="preserve">para o projeto PlanaFlor. </w:t>
      </w:r>
      <w:proofErr w:type="gramStart"/>
      <w:r w:rsidRPr="009714CA">
        <w:rPr>
          <w:color w:val="5F5F64"/>
          <w:sz w:val="20"/>
          <w:szCs w:val="20"/>
        </w:rPr>
        <w:t>Esta</w:t>
      </w:r>
      <w:proofErr w:type="gramEnd"/>
      <w:r w:rsidRPr="009714CA">
        <w:rPr>
          <w:color w:val="5F5F64"/>
          <w:sz w:val="20"/>
          <w:szCs w:val="20"/>
        </w:rPr>
        <w:t xml:space="preserve"> </w:t>
      </w:r>
      <w:r w:rsidR="009E13FB">
        <w:rPr>
          <w:color w:val="5F5F64"/>
          <w:sz w:val="20"/>
          <w:szCs w:val="20"/>
        </w:rPr>
        <w:t>A</w:t>
      </w:r>
      <w:r w:rsidR="00AC2F7F" w:rsidRPr="009714CA">
        <w:rPr>
          <w:color w:val="5F5F64"/>
          <w:sz w:val="20"/>
          <w:szCs w:val="20"/>
        </w:rPr>
        <w:t>I</w:t>
      </w:r>
      <w:r w:rsidRPr="009714CA">
        <w:rPr>
          <w:color w:val="5F5F64"/>
          <w:sz w:val="20"/>
          <w:szCs w:val="20"/>
        </w:rPr>
        <w:t xml:space="preserve"> avaliará as metas alcançadas, os resultados esperados e o </w:t>
      </w:r>
      <w:r w:rsidR="004332EC" w:rsidRPr="009714CA">
        <w:rPr>
          <w:color w:val="5F5F64"/>
          <w:sz w:val="20"/>
          <w:szCs w:val="20"/>
        </w:rPr>
        <w:t xml:space="preserve">desenvolvimento geral dos objetivos do projeto. Isto será feito comparando-se aquilo que foi inicialmente traçado no documento de conceito do projeto, nos resultados e na teoria da mudança. </w:t>
      </w:r>
      <w:r w:rsidR="00AC2F7F" w:rsidRPr="009714CA">
        <w:rPr>
          <w:color w:val="5F5F64"/>
          <w:sz w:val="20"/>
          <w:szCs w:val="20"/>
        </w:rPr>
        <w:t xml:space="preserve">A </w:t>
      </w:r>
      <w:r w:rsidR="006A6135">
        <w:rPr>
          <w:color w:val="5F5F64"/>
          <w:sz w:val="20"/>
          <w:szCs w:val="20"/>
        </w:rPr>
        <w:t>A</w:t>
      </w:r>
      <w:r w:rsidR="00AC2F7F" w:rsidRPr="009714CA">
        <w:rPr>
          <w:color w:val="5F5F64"/>
          <w:sz w:val="20"/>
          <w:szCs w:val="20"/>
        </w:rPr>
        <w:t xml:space="preserve">I também terá foco nos objetivos definidos no contrato de financiamento, a adequação do seu conceito inicial e identificará ajustes necessários para assegurar o alcance dos objetivos do projeto e </w:t>
      </w:r>
      <w:proofErr w:type="gramStart"/>
      <w:r w:rsidR="00AC2F7F" w:rsidRPr="009714CA">
        <w:rPr>
          <w:color w:val="5F5F64"/>
          <w:sz w:val="20"/>
          <w:szCs w:val="20"/>
        </w:rPr>
        <w:t>um</w:t>
      </w:r>
      <w:r w:rsidR="00870604" w:rsidRPr="009714CA">
        <w:rPr>
          <w:color w:val="5F5F64"/>
          <w:sz w:val="20"/>
          <w:szCs w:val="20"/>
        </w:rPr>
        <w:t xml:space="preserve"> maior grau de</w:t>
      </w:r>
      <w:proofErr w:type="gramEnd"/>
      <w:r w:rsidR="00870604" w:rsidRPr="009714CA">
        <w:rPr>
          <w:color w:val="5F5F64"/>
          <w:sz w:val="20"/>
          <w:szCs w:val="20"/>
        </w:rPr>
        <w:t xml:space="preserve"> implementação do projeto, sempre que possível.</w:t>
      </w:r>
    </w:p>
    <w:p w14:paraId="44439F31" w14:textId="5B653AEF" w:rsidR="00870604" w:rsidRPr="00494ED0" w:rsidRDefault="00870604" w:rsidP="00D123C8">
      <w:pPr>
        <w:spacing w:after="120" w:line="360" w:lineRule="auto"/>
        <w:jc w:val="both"/>
        <w:rPr>
          <w:color w:val="5F5F64"/>
          <w:sz w:val="20"/>
          <w:szCs w:val="20"/>
        </w:rPr>
      </w:pPr>
      <w:r w:rsidRPr="00494ED0">
        <w:rPr>
          <w:color w:val="5F5F64"/>
          <w:sz w:val="20"/>
          <w:szCs w:val="20"/>
        </w:rPr>
        <w:t xml:space="preserve">Na avaliação da evolução do projeto, a </w:t>
      </w:r>
      <w:r w:rsidR="009E13FB">
        <w:rPr>
          <w:color w:val="5F5F64"/>
          <w:sz w:val="20"/>
          <w:szCs w:val="20"/>
        </w:rPr>
        <w:t>A</w:t>
      </w:r>
      <w:r w:rsidRPr="00494ED0">
        <w:rPr>
          <w:color w:val="5F5F64"/>
          <w:sz w:val="20"/>
          <w:szCs w:val="20"/>
        </w:rPr>
        <w:t>I deve basear-se no</w:t>
      </w:r>
      <w:r w:rsidR="0068773D" w:rsidRPr="00494ED0">
        <w:rPr>
          <w:color w:val="5F5F64"/>
          <w:sz w:val="20"/>
          <w:szCs w:val="20"/>
        </w:rPr>
        <w:t>s</w:t>
      </w:r>
      <w:r w:rsidRPr="00494ED0">
        <w:rPr>
          <w:color w:val="5F5F64"/>
          <w:sz w:val="20"/>
          <w:szCs w:val="20"/>
        </w:rPr>
        <w:t xml:space="preserve"> </w:t>
      </w:r>
      <w:r w:rsidR="0068773D" w:rsidRPr="00494ED0">
        <w:rPr>
          <w:color w:val="5F5F64"/>
          <w:sz w:val="20"/>
          <w:szCs w:val="20"/>
        </w:rPr>
        <w:t>pontos a seguir</w:t>
      </w:r>
      <w:r w:rsidRPr="00494ED0">
        <w:rPr>
          <w:color w:val="5F5F64"/>
          <w:sz w:val="20"/>
          <w:szCs w:val="20"/>
        </w:rPr>
        <w:t xml:space="preserve">: </w:t>
      </w:r>
    </w:p>
    <w:p w14:paraId="3D621AD3" w14:textId="3D9BF3B4" w:rsidR="00870604" w:rsidRPr="00494ED0" w:rsidRDefault="00953323" w:rsidP="00D123C8">
      <w:pPr>
        <w:spacing w:after="120" w:line="360" w:lineRule="auto"/>
        <w:jc w:val="both"/>
        <w:rPr>
          <w:color w:val="5F5F64"/>
          <w:sz w:val="20"/>
          <w:szCs w:val="20"/>
        </w:rPr>
      </w:pPr>
      <w:r w:rsidRPr="00494ED0">
        <w:rPr>
          <w:color w:val="5F5F64"/>
          <w:sz w:val="20"/>
          <w:szCs w:val="20"/>
        </w:rPr>
        <w:t xml:space="preserve">1. </w:t>
      </w:r>
      <w:r w:rsidR="00870604" w:rsidRPr="00494ED0">
        <w:rPr>
          <w:color w:val="5F5F64"/>
          <w:sz w:val="20"/>
          <w:szCs w:val="20"/>
        </w:rPr>
        <w:t xml:space="preserve">Dois dos </w:t>
      </w:r>
      <w:hyperlink r:id="rId12" w:history="1">
        <w:r w:rsidR="00870604" w:rsidRPr="00494ED0">
          <w:rPr>
            <w:rStyle w:val="Hyperlink"/>
            <w:sz w:val="20"/>
            <w:szCs w:val="20"/>
          </w:rPr>
          <w:t>seis princípios para avaliação da assistência ao desenvolvimento</w:t>
        </w:r>
      </w:hyperlink>
      <w:r w:rsidR="00870604" w:rsidRPr="00494ED0">
        <w:rPr>
          <w:color w:val="5F5F64"/>
          <w:sz w:val="20"/>
          <w:szCs w:val="20"/>
        </w:rPr>
        <w:t xml:space="preserve"> elaborados pelo</w:t>
      </w:r>
      <w:r w:rsidR="006A5D1A" w:rsidRPr="00494ED0">
        <w:rPr>
          <w:color w:val="5F5F64"/>
          <w:sz w:val="20"/>
          <w:szCs w:val="20"/>
        </w:rPr>
        <w:t xml:space="preserve"> ODA (“</w:t>
      </w:r>
      <w:proofErr w:type="spellStart"/>
      <w:r w:rsidR="006A5D1A" w:rsidRPr="00494ED0">
        <w:rPr>
          <w:color w:val="5F5F64"/>
          <w:sz w:val="20"/>
          <w:szCs w:val="20"/>
        </w:rPr>
        <w:t>Official</w:t>
      </w:r>
      <w:proofErr w:type="spellEnd"/>
      <w:r w:rsidR="006A5D1A" w:rsidRPr="00494ED0">
        <w:rPr>
          <w:color w:val="5F5F64"/>
          <w:sz w:val="20"/>
          <w:szCs w:val="20"/>
        </w:rPr>
        <w:t xml:space="preserve"> Development </w:t>
      </w:r>
      <w:proofErr w:type="spellStart"/>
      <w:r w:rsidR="006A5D1A" w:rsidRPr="00494ED0">
        <w:rPr>
          <w:color w:val="5F5F64"/>
          <w:sz w:val="20"/>
          <w:szCs w:val="20"/>
        </w:rPr>
        <w:t>Assistance</w:t>
      </w:r>
      <w:proofErr w:type="spellEnd"/>
      <w:r w:rsidR="006A5D1A" w:rsidRPr="00494ED0">
        <w:rPr>
          <w:color w:val="5F5F64"/>
          <w:sz w:val="20"/>
          <w:szCs w:val="20"/>
        </w:rPr>
        <w:t>”): eficácia e coerência.</w:t>
      </w:r>
    </w:p>
    <w:p w14:paraId="548FB6D7" w14:textId="5457D4AE" w:rsidR="00BD1E2D" w:rsidRPr="00494ED0" w:rsidRDefault="00992C27" w:rsidP="00D123C8">
      <w:pPr>
        <w:spacing w:after="120" w:line="360" w:lineRule="auto"/>
        <w:jc w:val="both"/>
        <w:rPr>
          <w:color w:val="5F5F64"/>
          <w:sz w:val="20"/>
          <w:szCs w:val="20"/>
        </w:rPr>
      </w:pPr>
      <w:r w:rsidRPr="00494ED0">
        <w:rPr>
          <w:color w:val="5F5F64"/>
          <w:sz w:val="20"/>
          <w:szCs w:val="20"/>
        </w:rPr>
        <w:t xml:space="preserve">2. </w:t>
      </w:r>
      <w:r w:rsidR="006A5D1A" w:rsidRPr="00494ED0">
        <w:rPr>
          <w:color w:val="5F5F64"/>
          <w:sz w:val="20"/>
          <w:szCs w:val="20"/>
        </w:rPr>
        <w:t>Resultados NICFI</w:t>
      </w:r>
    </w:p>
    <w:p w14:paraId="5AA1824C" w14:textId="65DFB21D" w:rsidR="006C5624" w:rsidRPr="00494ED0" w:rsidRDefault="00BD1E2D" w:rsidP="00D123C8">
      <w:pPr>
        <w:spacing w:after="120" w:line="360" w:lineRule="auto"/>
        <w:jc w:val="both"/>
        <w:rPr>
          <w:color w:val="5F5F64"/>
          <w:sz w:val="20"/>
          <w:szCs w:val="20"/>
        </w:rPr>
      </w:pPr>
      <w:r w:rsidRPr="00494ED0">
        <w:rPr>
          <w:color w:val="5F5F64"/>
          <w:sz w:val="20"/>
          <w:szCs w:val="20"/>
        </w:rPr>
        <w:t xml:space="preserve">3. </w:t>
      </w:r>
      <w:r w:rsidR="006C5624" w:rsidRPr="00494ED0">
        <w:rPr>
          <w:color w:val="5F5F64"/>
          <w:sz w:val="20"/>
          <w:szCs w:val="20"/>
        </w:rPr>
        <w:t>Conforme Chamada de Proposta 2021-2025</w:t>
      </w:r>
      <w:r w:rsidR="00935125" w:rsidRPr="00494ED0">
        <w:rPr>
          <w:color w:val="5F5F64"/>
          <w:sz w:val="20"/>
          <w:szCs w:val="20"/>
        </w:rPr>
        <w:t xml:space="preserve"> </w:t>
      </w:r>
      <w:r w:rsidR="006C5624" w:rsidRPr="00494ED0">
        <w:rPr>
          <w:color w:val="5F5F64"/>
          <w:sz w:val="20"/>
          <w:szCs w:val="20"/>
        </w:rPr>
        <w:t>NICFI, áreas de interesse estratégico, em especial, inovação, mulheres e igualdade de gêneros.</w:t>
      </w:r>
    </w:p>
    <w:p w14:paraId="4A20DA62" w14:textId="041ECBA0" w:rsidR="001D7491" w:rsidRPr="00494ED0" w:rsidRDefault="001D7491" w:rsidP="00D123C8">
      <w:pPr>
        <w:spacing w:after="120" w:line="360" w:lineRule="auto"/>
        <w:jc w:val="both"/>
        <w:rPr>
          <w:b/>
          <w:color w:val="964E22"/>
        </w:rPr>
      </w:pPr>
    </w:p>
    <w:p w14:paraId="25FEE37D" w14:textId="4A46D662" w:rsidR="006C5624" w:rsidRPr="00494ED0" w:rsidRDefault="00BF1A79" w:rsidP="00D123C8">
      <w:pPr>
        <w:spacing w:after="120" w:line="360" w:lineRule="auto"/>
        <w:rPr>
          <w:b/>
          <w:color w:val="964E22"/>
          <w:sz w:val="28"/>
          <w:szCs w:val="28"/>
        </w:rPr>
      </w:pPr>
      <w:r w:rsidRPr="00494ED0">
        <w:rPr>
          <w:b/>
          <w:color w:val="964E22"/>
          <w:sz w:val="28"/>
          <w:szCs w:val="28"/>
        </w:rPr>
        <w:t xml:space="preserve">3. </w:t>
      </w:r>
      <w:r w:rsidR="006C5624" w:rsidRPr="00494ED0">
        <w:rPr>
          <w:b/>
          <w:color w:val="964E22"/>
          <w:sz w:val="28"/>
          <w:szCs w:val="28"/>
        </w:rPr>
        <w:t>Tópicos para revisão</w:t>
      </w:r>
    </w:p>
    <w:p w14:paraId="51589400" w14:textId="3901CE37" w:rsidR="006C5624" w:rsidRPr="00494ED0" w:rsidRDefault="006C5624" w:rsidP="00D123C8">
      <w:pPr>
        <w:spacing w:after="120" w:line="360" w:lineRule="auto"/>
        <w:jc w:val="both"/>
        <w:rPr>
          <w:color w:val="5F5F64"/>
          <w:sz w:val="20"/>
          <w:szCs w:val="20"/>
        </w:rPr>
      </w:pPr>
      <w:r w:rsidRPr="009714CA">
        <w:rPr>
          <w:color w:val="5F5F64"/>
          <w:sz w:val="20"/>
          <w:szCs w:val="20"/>
        </w:rPr>
        <w:t xml:space="preserve">Os seguintes tópicos devem ser respondidos no relatório da </w:t>
      </w:r>
      <w:r w:rsidR="002871CB">
        <w:rPr>
          <w:color w:val="5F5F64"/>
          <w:sz w:val="20"/>
          <w:szCs w:val="20"/>
        </w:rPr>
        <w:t>A</w:t>
      </w:r>
      <w:r w:rsidRPr="009714CA">
        <w:rPr>
          <w:color w:val="5F5F64"/>
          <w:sz w:val="20"/>
          <w:szCs w:val="20"/>
        </w:rPr>
        <w:t>I para esclarecer a evolução do PlanaFLor em diferetes categorias conforme a recomendação d</w:t>
      </w:r>
      <w:r w:rsidR="00935125" w:rsidRPr="009714CA">
        <w:rPr>
          <w:color w:val="5F5F64"/>
          <w:sz w:val="20"/>
          <w:szCs w:val="20"/>
        </w:rPr>
        <w:t>a</w:t>
      </w:r>
      <w:r w:rsidRPr="009714CA">
        <w:rPr>
          <w:color w:val="5F5F64"/>
          <w:sz w:val="20"/>
          <w:szCs w:val="20"/>
        </w:rPr>
        <w:t xml:space="preserve"> </w:t>
      </w:r>
      <w:r w:rsidR="00935125" w:rsidRPr="009714CA">
        <w:rPr>
          <w:color w:val="5F5F64"/>
          <w:sz w:val="20"/>
          <w:szCs w:val="20"/>
        </w:rPr>
        <w:t>Iniciativa Internacional para o Clima e as Florestas (</w:t>
      </w:r>
      <w:r w:rsidRPr="009714CA">
        <w:rPr>
          <w:color w:val="5F5F64"/>
          <w:sz w:val="20"/>
          <w:szCs w:val="20"/>
        </w:rPr>
        <w:t>NICFI</w:t>
      </w:r>
      <w:r w:rsidR="00935125" w:rsidRPr="009714CA">
        <w:rPr>
          <w:color w:val="5F5F64"/>
          <w:sz w:val="20"/>
          <w:szCs w:val="20"/>
        </w:rPr>
        <w:t>)</w:t>
      </w:r>
      <w:r w:rsidRPr="009714CA">
        <w:rPr>
          <w:color w:val="5F5F64"/>
          <w:sz w:val="20"/>
          <w:szCs w:val="20"/>
        </w:rPr>
        <w:t xml:space="preserve">. </w:t>
      </w:r>
      <w:r w:rsidRPr="00494ED0">
        <w:rPr>
          <w:color w:val="5F5F64"/>
          <w:sz w:val="20"/>
          <w:szCs w:val="20"/>
        </w:rPr>
        <w:t>As respostas devem ser baseadas nos objetivos e resultados do PlanaFlor.</w:t>
      </w:r>
    </w:p>
    <w:p w14:paraId="55B32896" w14:textId="77777777" w:rsidR="006C5624" w:rsidRDefault="006C5624" w:rsidP="00D123C8">
      <w:pPr>
        <w:pBdr>
          <w:top w:val="nil"/>
          <w:left w:val="nil"/>
          <w:bottom w:val="nil"/>
          <w:right w:val="nil"/>
          <w:between w:val="nil"/>
        </w:pBdr>
        <w:spacing w:after="120" w:line="360" w:lineRule="auto"/>
        <w:jc w:val="both"/>
        <w:rPr>
          <w:b/>
          <w:bCs/>
          <w:color w:val="5F5F64"/>
          <w:sz w:val="20"/>
          <w:szCs w:val="20"/>
        </w:rPr>
      </w:pPr>
    </w:p>
    <w:p w14:paraId="7A2A2C1D" w14:textId="77777777" w:rsidR="003C2B08" w:rsidRDefault="003C2B08" w:rsidP="00D123C8">
      <w:pPr>
        <w:pBdr>
          <w:top w:val="nil"/>
          <w:left w:val="nil"/>
          <w:bottom w:val="nil"/>
          <w:right w:val="nil"/>
          <w:between w:val="nil"/>
        </w:pBdr>
        <w:spacing w:after="120" w:line="360" w:lineRule="auto"/>
        <w:jc w:val="both"/>
        <w:rPr>
          <w:b/>
          <w:bCs/>
          <w:color w:val="5F5F64"/>
          <w:sz w:val="20"/>
          <w:szCs w:val="20"/>
        </w:rPr>
      </w:pPr>
    </w:p>
    <w:p w14:paraId="62DCE279" w14:textId="77777777" w:rsidR="003C2B08" w:rsidRDefault="003C2B08" w:rsidP="00D123C8">
      <w:pPr>
        <w:pBdr>
          <w:top w:val="nil"/>
          <w:left w:val="nil"/>
          <w:bottom w:val="nil"/>
          <w:right w:val="nil"/>
          <w:between w:val="nil"/>
        </w:pBdr>
        <w:spacing w:after="120" w:line="360" w:lineRule="auto"/>
        <w:jc w:val="both"/>
        <w:rPr>
          <w:b/>
          <w:bCs/>
          <w:color w:val="5F5F64"/>
          <w:sz w:val="20"/>
          <w:szCs w:val="20"/>
        </w:rPr>
      </w:pPr>
    </w:p>
    <w:p w14:paraId="64626651" w14:textId="77777777" w:rsidR="003C2B08" w:rsidRPr="00494ED0" w:rsidRDefault="003C2B08" w:rsidP="00D123C8">
      <w:pPr>
        <w:pBdr>
          <w:top w:val="nil"/>
          <w:left w:val="nil"/>
          <w:bottom w:val="nil"/>
          <w:right w:val="nil"/>
          <w:between w:val="nil"/>
        </w:pBdr>
        <w:spacing w:after="120" w:line="360" w:lineRule="auto"/>
        <w:jc w:val="both"/>
        <w:rPr>
          <w:b/>
          <w:bCs/>
          <w:color w:val="5F5F64"/>
          <w:sz w:val="20"/>
          <w:szCs w:val="20"/>
        </w:rPr>
      </w:pPr>
    </w:p>
    <w:p w14:paraId="1FE8AA0A" w14:textId="71C4E2C0" w:rsidR="002115D5" w:rsidRPr="009714CA" w:rsidRDefault="006C5624" w:rsidP="00D123C8">
      <w:pPr>
        <w:pBdr>
          <w:top w:val="nil"/>
          <w:left w:val="nil"/>
          <w:bottom w:val="nil"/>
          <w:right w:val="nil"/>
          <w:between w:val="nil"/>
        </w:pBdr>
        <w:spacing w:after="120" w:line="360" w:lineRule="auto"/>
        <w:jc w:val="both"/>
        <w:rPr>
          <w:b/>
          <w:bCs/>
          <w:color w:val="5F5F64"/>
          <w:sz w:val="20"/>
          <w:szCs w:val="20"/>
        </w:rPr>
      </w:pPr>
      <w:r w:rsidRPr="009714CA">
        <w:rPr>
          <w:b/>
          <w:bCs/>
          <w:color w:val="5F5F64"/>
          <w:sz w:val="20"/>
          <w:szCs w:val="20"/>
        </w:rPr>
        <w:lastRenderedPageBreak/>
        <w:t>Eficácia: avaliação do progresso do projeto</w:t>
      </w:r>
    </w:p>
    <w:p w14:paraId="701BD21D" w14:textId="5D6D6D51" w:rsidR="004D378B" w:rsidRPr="00494ED0" w:rsidRDefault="004D378B" w:rsidP="00D123C8">
      <w:pPr>
        <w:numPr>
          <w:ilvl w:val="0"/>
          <w:numId w:val="24"/>
        </w:numPr>
        <w:pBdr>
          <w:top w:val="nil"/>
          <w:left w:val="nil"/>
          <w:bottom w:val="nil"/>
          <w:right w:val="nil"/>
          <w:between w:val="nil"/>
        </w:pBdr>
        <w:spacing w:after="120" w:line="360" w:lineRule="auto"/>
        <w:jc w:val="both"/>
        <w:rPr>
          <w:color w:val="5F5F64"/>
          <w:sz w:val="20"/>
          <w:szCs w:val="20"/>
        </w:rPr>
      </w:pPr>
      <w:r w:rsidRPr="00494ED0">
        <w:rPr>
          <w:color w:val="5F5F64"/>
          <w:sz w:val="20"/>
          <w:szCs w:val="20"/>
        </w:rPr>
        <w:t xml:space="preserve">Até que ponto o acordo é </w:t>
      </w:r>
      <w:proofErr w:type="gramStart"/>
      <w:r w:rsidRPr="00494ED0">
        <w:rPr>
          <w:color w:val="5F5F64"/>
          <w:sz w:val="20"/>
          <w:szCs w:val="20"/>
        </w:rPr>
        <w:t>bem sucedido</w:t>
      </w:r>
      <w:proofErr w:type="gramEnd"/>
      <w:r w:rsidRPr="00494ED0">
        <w:rPr>
          <w:color w:val="5F5F64"/>
          <w:sz w:val="20"/>
          <w:szCs w:val="20"/>
        </w:rPr>
        <w:t xml:space="preserve"> no alcance dos resultados desejados? Forneça</w:t>
      </w:r>
      <w:r w:rsidR="00846676" w:rsidRPr="00494ED0">
        <w:rPr>
          <w:color w:val="5F5F64"/>
          <w:sz w:val="20"/>
          <w:szCs w:val="20"/>
        </w:rPr>
        <w:t xml:space="preserve">, na grade de resultados, </w:t>
      </w:r>
      <w:r w:rsidRPr="00494ED0">
        <w:rPr>
          <w:color w:val="5F5F64"/>
          <w:sz w:val="20"/>
          <w:szCs w:val="20"/>
        </w:rPr>
        <w:t>uma avaliação separada para cada conclusão conforme o nível do projeto</w:t>
      </w:r>
      <w:r w:rsidR="00846676" w:rsidRPr="00494ED0">
        <w:rPr>
          <w:color w:val="5F5F64"/>
          <w:sz w:val="20"/>
          <w:szCs w:val="20"/>
        </w:rPr>
        <w:t>.</w:t>
      </w:r>
    </w:p>
    <w:p w14:paraId="20AF19C8" w14:textId="6704CCED" w:rsidR="00846676" w:rsidRPr="009714CA" w:rsidRDefault="00846676" w:rsidP="00D123C8">
      <w:pPr>
        <w:numPr>
          <w:ilvl w:val="0"/>
          <w:numId w:val="24"/>
        </w:numPr>
        <w:pBdr>
          <w:top w:val="nil"/>
          <w:left w:val="nil"/>
          <w:bottom w:val="nil"/>
          <w:right w:val="nil"/>
          <w:between w:val="nil"/>
        </w:pBdr>
        <w:spacing w:after="120" w:line="360" w:lineRule="auto"/>
        <w:jc w:val="both"/>
        <w:rPr>
          <w:color w:val="5F5F64"/>
          <w:sz w:val="20"/>
          <w:szCs w:val="20"/>
        </w:rPr>
      </w:pPr>
      <w:r w:rsidRPr="009714CA">
        <w:rPr>
          <w:color w:val="5F5F64"/>
          <w:sz w:val="20"/>
          <w:szCs w:val="20"/>
        </w:rPr>
        <w:t xml:space="preserve">Em relação a ajustes internos do projeto, se houver, quais recomendações concretas </w:t>
      </w:r>
      <w:r w:rsidR="00C932DA">
        <w:rPr>
          <w:color w:val="5F5F64"/>
          <w:sz w:val="20"/>
          <w:szCs w:val="20"/>
        </w:rPr>
        <w:t>o consultor</w:t>
      </w:r>
      <w:r w:rsidRPr="009714CA">
        <w:rPr>
          <w:color w:val="5F5F64"/>
          <w:sz w:val="20"/>
          <w:szCs w:val="20"/>
        </w:rPr>
        <w:t xml:space="preserve"> propõe para o ciclo restante do projeto?</w:t>
      </w:r>
    </w:p>
    <w:p w14:paraId="3C647558" w14:textId="35076660" w:rsidR="00864B07" w:rsidRPr="00494ED0" w:rsidRDefault="00846676" w:rsidP="00864B07">
      <w:pPr>
        <w:numPr>
          <w:ilvl w:val="0"/>
          <w:numId w:val="24"/>
        </w:numPr>
        <w:pBdr>
          <w:top w:val="nil"/>
          <w:left w:val="nil"/>
          <w:bottom w:val="nil"/>
          <w:right w:val="nil"/>
          <w:between w:val="nil"/>
        </w:pBdr>
        <w:spacing w:after="120" w:line="360" w:lineRule="auto"/>
        <w:jc w:val="both"/>
        <w:rPr>
          <w:color w:val="5F5F64"/>
          <w:sz w:val="20"/>
          <w:szCs w:val="20"/>
        </w:rPr>
      </w:pPr>
      <w:r w:rsidRPr="00494ED0">
        <w:rPr>
          <w:color w:val="5F5F64"/>
          <w:sz w:val="20"/>
          <w:szCs w:val="20"/>
        </w:rPr>
        <w:t xml:space="preserve">Quais êxitos </w:t>
      </w:r>
      <w:r w:rsidR="00864B07" w:rsidRPr="00494ED0">
        <w:rPr>
          <w:color w:val="5F5F64"/>
          <w:sz w:val="20"/>
          <w:szCs w:val="20"/>
        </w:rPr>
        <w:t xml:space="preserve">surgiram do acordo e que resultaram em impulso para tornar o projeto mais notável?  </w:t>
      </w:r>
      <w:r w:rsidRPr="00494ED0">
        <w:rPr>
          <w:color w:val="5F5F64"/>
          <w:sz w:val="20"/>
          <w:szCs w:val="20"/>
        </w:rPr>
        <w:t xml:space="preserve"> </w:t>
      </w:r>
    </w:p>
    <w:p w14:paraId="2E1B6DCE" w14:textId="535CAF46" w:rsidR="00864B07" w:rsidRPr="009714CA" w:rsidRDefault="00864B07" w:rsidP="00864B07">
      <w:pPr>
        <w:numPr>
          <w:ilvl w:val="0"/>
          <w:numId w:val="24"/>
        </w:numPr>
        <w:pBdr>
          <w:top w:val="nil"/>
          <w:left w:val="nil"/>
          <w:bottom w:val="nil"/>
          <w:right w:val="nil"/>
          <w:between w:val="nil"/>
        </w:pBdr>
        <w:spacing w:after="120" w:line="360" w:lineRule="auto"/>
        <w:jc w:val="both"/>
        <w:rPr>
          <w:color w:val="5F5F64"/>
          <w:sz w:val="20"/>
          <w:szCs w:val="20"/>
        </w:rPr>
      </w:pPr>
      <w:r w:rsidRPr="009714CA">
        <w:rPr>
          <w:color w:val="5F5F64"/>
          <w:sz w:val="20"/>
          <w:szCs w:val="20"/>
        </w:rPr>
        <w:t xml:space="preserve">Existiram barreiras para implementar o projeto conforme a proposta inicial à Norad? Até onde a organização ajustou sua abordagem para atender </w:t>
      </w:r>
      <w:r w:rsidR="00E07522">
        <w:rPr>
          <w:color w:val="5F5F64"/>
          <w:sz w:val="20"/>
          <w:szCs w:val="20"/>
        </w:rPr>
        <w:t>o</w:t>
      </w:r>
      <w:r w:rsidRPr="009714CA">
        <w:rPr>
          <w:color w:val="5F5F64"/>
          <w:sz w:val="20"/>
          <w:szCs w:val="20"/>
        </w:rPr>
        <w:t xml:space="preserve"> que foi proposto?</w:t>
      </w:r>
    </w:p>
    <w:p w14:paraId="72B107B8" w14:textId="57D43893" w:rsidR="00864B07" w:rsidRPr="00494ED0" w:rsidRDefault="004B5F8F" w:rsidP="00D123C8">
      <w:pPr>
        <w:numPr>
          <w:ilvl w:val="0"/>
          <w:numId w:val="24"/>
        </w:numPr>
        <w:pBdr>
          <w:top w:val="nil"/>
          <w:left w:val="nil"/>
          <w:bottom w:val="nil"/>
          <w:right w:val="nil"/>
          <w:between w:val="nil"/>
        </w:pBdr>
        <w:spacing w:after="120" w:line="360" w:lineRule="auto"/>
        <w:jc w:val="both"/>
        <w:rPr>
          <w:color w:val="5F5F64"/>
          <w:sz w:val="20"/>
          <w:szCs w:val="20"/>
        </w:rPr>
      </w:pPr>
      <w:r w:rsidRPr="00494ED0">
        <w:rPr>
          <w:color w:val="5F5F64"/>
          <w:sz w:val="20"/>
          <w:szCs w:val="20"/>
        </w:rPr>
        <w:t>Existe</w:t>
      </w:r>
      <w:r w:rsidR="00864B07" w:rsidRPr="00494ED0">
        <w:rPr>
          <w:color w:val="5F5F64"/>
          <w:sz w:val="20"/>
          <w:szCs w:val="20"/>
        </w:rPr>
        <w:t xml:space="preserve"> alinhamento entre objetivos e resultados esperados para o projeto entre as instituições parceiras?</w:t>
      </w:r>
    </w:p>
    <w:p w14:paraId="0E39DB8B" w14:textId="784AAD15" w:rsidR="004B5F8F" w:rsidRPr="009714CA" w:rsidRDefault="004B5F8F" w:rsidP="00D123C8">
      <w:pPr>
        <w:numPr>
          <w:ilvl w:val="0"/>
          <w:numId w:val="24"/>
        </w:numPr>
        <w:pBdr>
          <w:top w:val="nil"/>
          <w:left w:val="nil"/>
          <w:bottom w:val="nil"/>
          <w:right w:val="nil"/>
          <w:between w:val="nil"/>
        </w:pBdr>
        <w:spacing w:after="120" w:line="360" w:lineRule="auto"/>
        <w:jc w:val="both"/>
        <w:rPr>
          <w:color w:val="5F5F64"/>
          <w:sz w:val="20"/>
          <w:szCs w:val="20"/>
        </w:rPr>
      </w:pPr>
      <w:r w:rsidRPr="009714CA">
        <w:rPr>
          <w:color w:val="5F5F64"/>
          <w:sz w:val="20"/>
          <w:szCs w:val="20"/>
        </w:rPr>
        <w:t>A atual estrutura e contexto são suficientes para a continuidade do projeto e o cumprimento dos compromissos estabelecidos?</w:t>
      </w:r>
    </w:p>
    <w:p w14:paraId="7DFCB673" w14:textId="7CDF452A" w:rsidR="004B5F8F" w:rsidRPr="009714CA" w:rsidRDefault="004B5F8F" w:rsidP="00D123C8">
      <w:pPr>
        <w:numPr>
          <w:ilvl w:val="0"/>
          <w:numId w:val="24"/>
        </w:numPr>
        <w:pBdr>
          <w:top w:val="nil"/>
          <w:left w:val="nil"/>
          <w:bottom w:val="nil"/>
          <w:right w:val="nil"/>
          <w:between w:val="nil"/>
        </w:pBdr>
        <w:spacing w:after="120" w:line="360" w:lineRule="auto"/>
        <w:jc w:val="both"/>
        <w:rPr>
          <w:color w:val="5F5F64"/>
          <w:sz w:val="20"/>
          <w:szCs w:val="20"/>
        </w:rPr>
      </w:pPr>
      <w:r w:rsidRPr="009714CA">
        <w:rPr>
          <w:color w:val="5F5F64"/>
          <w:sz w:val="20"/>
          <w:szCs w:val="20"/>
        </w:rPr>
        <w:t>O projeto possui fraquezas ou pontos de melhoria na sua execução? Caso possua, como a FBDS e seus parceiros institucionais podem melhorar a eficácia do projeto?</w:t>
      </w:r>
    </w:p>
    <w:p w14:paraId="2875C427" w14:textId="2B1D9144" w:rsidR="004B5F8F" w:rsidRDefault="004B5F8F" w:rsidP="00D123C8">
      <w:pPr>
        <w:numPr>
          <w:ilvl w:val="0"/>
          <w:numId w:val="24"/>
        </w:numPr>
        <w:pBdr>
          <w:top w:val="nil"/>
          <w:left w:val="nil"/>
          <w:bottom w:val="nil"/>
          <w:right w:val="nil"/>
          <w:between w:val="nil"/>
        </w:pBdr>
        <w:spacing w:after="120" w:line="360" w:lineRule="auto"/>
        <w:jc w:val="both"/>
        <w:rPr>
          <w:color w:val="5F5F64"/>
          <w:sz w:val="20"/>
          <w:szCs w:val="20"/>
          <w:lang w:val="en-US"/>
        </w:rPr>
      </w:pPr>
      <w:r w:rsidRPr="00494ED0">
        <w:rPr>
          <w:color w:val="5F5F64"/>
          <w:sz w:val="20"/>
          <w:szCs w:val="20"/>
        </w:rPr>
        <w:t xml:space="preserve">Os mecanismos de gestão e os fluxos de informação existentes são adequados? </w:t>
      </w:r>
      <w:r>
        <w:rPr>
          <w:color w:val="5F5F64"/>
          <w:sz w:val="20"/>
          <w:szCs w:val="20"/>
          <w:lang w:val="en-US"/>
        </w:rPr>
        <w:t xml:space="preserve">Quais </w:t>
      </w:r>
      <w:proofErr w:type="spellStart"/>
      <w:r>
        <w:rPr>
          <w:color w:val="5F5F64"/>
          <w:sz w:val="20"/>
          <w:szCs w:val="20"/>
          <w:lang w:val="en-US"/>
        </w:rPr>
        <w:t>os</w:t>
      </w:r>
      <w:proofErr w:type="spellEnd"/>
      <w:r>
        <w:rPr>
          <w:color w:val="5F5F64"/>
          <w:sz w:val="20"/>
          <w:szCs w:val="20"/>
          <w:lang w:val="en-US"/>
        </w:rPr>
        <w:t xml:space="preserve"> </w:t>
      </w:r>
      <w:proofErr w:type="spellStart"/>
      <w:r>
        <w:rPr>
          <w:color w:val="5F5F64"/>
          <w:sz w:val="20"/>
          <w:szCs w:val="20"/>
          <w:lang w:val="en-US"/>
        </w:rPr>
        <w:t>ajustes</w:t>
      </w:r>
      <w:proofErr w:type="spellEnd"/>
      <w:r>
        <w:rPr>
          <w:color w:val="5F5F64"/>
          <w:sz w:val="20"/>
          <w:szCs w:val="20"/>
          <w:lang w:val="en-US"/>
        </w:rPr>
        <w:t xml:space="preserve"> </w:t>
      </w:r>
      <w:proofErr w:type="spellStart"/>
      <w:r>
        <w:rPr>
          <w:color w:val="5F5F64"/>
          <w:sz w:val="20"/>
          <w:szCs w:val="20"/>
          <w:lang w:val="en-US"/>
        </w:rPr>
        <w:t>necessários</w:t>
      </w:r>
      <w:proofErr w:type="spellEnd"/>
      <w:r>
        <w:rPr>
          <w:color w:val="5F5F64"/>
          <w:sz w:val="20"/>
          <w:szCs w:val="20"/>
          <w:lang w:val="en-US"/>
        </w:rPr>
        <w:t xml:space="preserve"> nesses </w:t>
      </w:r>
      <w:proofErr w:type="spellStart"/>
      <w:r>
        <w:rPr>
          <w:color w:val="5F5F64"/>
          <w:sz w:val="20"/>
          <w:szCs w:val="20"/>
          <w:lang w:val="en-US"/>
        </w:rPr>
        <w:t>instrumentos</w:t>
      </w:r>
      <w:proofErr w:type="spellEnd"/>
      <w:r>
        <w:rPr>
          <w:color w:val="5F5F64"/>
          <w:sz w:val="20"/>
          <w:szCs w:val="20"/>
          <w:lang w:val="en-US"/>
        </w:rPr>
        <w:t xml:space="preserve">? </w:t>
      </w:r>
    </w:p>
    <w:p w14:paraId="3657F9AF" w14:textId="681C5FC1" w:rsidR="004B5F8F" w:rsidRPr="009714CA" w:rsidRDefault="004B5F8F" w:rsidP="00D123C8">
      <w:pPr>
        <w:numPr>
          <w:ilvl w:val="0"/>
          <w:numId w:val="24"/>
        </w:numPr>
        <w:pBdr>
          <w:top w:val="nil"/>
          <w:left w:val="nil"/>
          <w:bottom w:val="nil"/>
          <w:right w:val="nil"/>
          <w:between w:val="nil"/>
        </w:pBdr>
        <w:spacing w:after="120" w:line="360" w:lineRule="auto"/>
        <w:jc w:val="both"/>
        <w:rPr>
          <w:color w:val="5F5F64"/>
          <w:sz w:val="20"/>
          <w:szCs w:val="20"/>
        </w:rPr>
      </w:pPr>
      <w:r w:rsidRPr="009714CA">
        <w:rPr>
          <w:color w:val="5F5F64"/>
          <w:sz w:val="20"/>
          <w:szCs w:val="20"/>
        </w:rPr>
        <w:t>A avaliação e o acompanhamento do projeto por parte da coordenação e parceiros são adequados?</w:t>
      </w:r>
    </w:p>
    <w:p w14:paraId="514F001A" w14:textId="77777777" w:rsidR="002115D5" w:rsidRPr="009714CA" w:rsidRDefault="002115D5" w:rsidP="00D123C8">
      <w:pPr>
        <w:pBdr>
          <w:top w:val="nil"/>
          <w:left w:val="nil"/>
          <w:bottom w:val="nil"/>
          <w:right w:val="nil"/>
          <w:between w:val="nil"/>
        </w:pBdr>
        <w:spacing w:after="120" w:line="360" w:lineRule="auto"/>
        <w:jc w:val="both"/>
        <w:rPr>
          <w:color w:val="5F5F64"/>
          <w:sz w:val="20"/>
          <w:szCs w:val="20"/>
        </w:rPr>
      </w:pPr>
    </w:p>
    <w:p w14:paraId="5EC3B8B0" w14:textId="4E5F8EE2" w:rsidR="002115D5" w:rsidRPr="00954047" w:rsidRDefault="002A63BC" w:rsidP="00D123C8">
      <w:pPr>
        <w:pBdr>
          <w:top w:val="nil"/>
          <w:left w:val="nil"/>
          <w:bottom w:val="nil"/>
          <w:right w:val="nil"/>
          <w:between w:val="nil"/>
        </w:pBdr>
        <w:spacing w:after="120" w:line="360" w:lineRule="auto"/>
        <w:jc w:val="both"/>
        <w:rPr>
          <w:b/>
          <w:bCs/>
          <w:color w:val="5F5F64"/>
          <w:sz w:val="20"/>
          <w:szCs w:val="20"/>
          <w:lang w:val="en-US"/>
        </w:rPr>
      </w:pPr>
      <w:proofErr w:type="spellStart"/>
      <w:r>
        <w:rPr>
          <w:b/>
          <w:bCs/>
          <w:color w:val="5F5F64"/>
          <w:sz w:val="20"/>
          <w:szCs w:val="20"/>
          <w:lang w:val="en-US"/>
        </w:rPr>
        <w:t>Coerência</w:t>
      </w:r>
      <w:proofErr w:type="spellEnd"/>
      <w:r>
        <w:rPr>
          <w:b/>
          <w:bCs/>
          <w:color w:val="5F5F64"/>
          <w:sz w:val="20"/>
          <w:szCs w:val="20"/>
          <w:lang w:val="en-US"/>
        </w:rPr>
        <w:t xml:space="preserve">: </w:t>
      </w:r>
      <w:proofErr w:type="spellStart"/>
      <w:r>
        <w:rPr>
          <w:b/>
          <w:bCs/>
          <w:color w:val="5F5F64"/>
          <w:sz w:val="20"/>
          <w:szCs w:val="20"/>
          <w:lang w:val="en-US"/>
        </w:rPr>
        <w:t>sinergias</w:t>
      </w:r>
      <w:proofErr w:type="spellEnd"/>
      <w:r>
        <w:rPr>
          <w:b/>
          <w:bCs/>
          <w:color w:val="5F5F64"/>
          <w:sz w:val="20"/>
          <w:szCs w:val="20"/>
          <w:lang w:val="en-US"/>
        </w:rPr>
        <w:t xml:space="preserve"> com </w:t>
      </w:r>
      <w:proofErr w:type="spellStart"/>
      <w:r>
        <w:rPr>
          <w:b/>
          <w:bCs/>
          <w:color w:val="5F5F64"/>
          <w:sz w:val="20"/>
          <w:szCs w:val="20"/>
          <w:lang w:val="en-US"/>
        </w:rPr>
        <w:t>outras</w:t>
      </w:r>
      <w:proofErr w:type="spellEnd"/>
      <w:r>
        <w:rPr>
          <w:b/>
          <w:bCs/>
          <w:color w:val="5F5F64"/>
          <w:sz w:val="20"/>
          <w:szCs w:val="20"/>
          <w:lang w:val="en-US"/>
        </w:rPr>
        <w:t xml:space="preserve"> </w:t>
      </w:r>
      <w:proofErr w:type="spellStart"/>
      <w:r>
        <w:rPr>
          <w:b/>
          <w:bCs/>
          <w:color w:val="5F5F64"/>
          <w:sz w:val="20"/>
          <w:szCs w:val="20"/>
          <w:lang w:val="en-US"/>
        </w:rPr>
        <w:t>intervenções</w:t>
      </w:r>
      <w:proofErr w:type="spellEnd"/>
      <w:r w:rsidR="002115D5">
        <w:rPr>
          <w:b/>
          <w:bCs/>
          <w:color w:val="5F5F64"/>
          <w:sz w:val="20"/>
          <w:szCs w:val="20"/>
          <w:lang w:val="en-US"/>
        </w:rPr>
        <w:t xml:space="preserve"> </w:t>
      </w:r>
    </w:p>
    <w:p w14:paraId="1214BAF2" w14:textId="639932DB" w:rsidR="00FB52DB" w:rsidRPr="00FF1B0B" w:rsidRDefault="002A63BC" w:rsidP="007F208F">
      <w:pPr>
        <w:numPr>
          <w:ilvl w:val="0"/>
          <w:numId w:val="24"/>
        </w:numPr>
        <w:pBdr>
          <w:top w:val="nil"/>
          <w:left w:val="nil"/>
          <w:bottom w:val="nil"/>
          <w:right w:val="nil"/>
          <w:between w:val="nil"/>
        </w:pBdr>
        <w:spacing w:after="120" w:line="360" w:lineRule="auto"/>
        <w:jc w:val="both"/>
        <w:rPr>
          <w:color w:val="5F5F64"/>
          <w:sz w:val="20"/>
          <w:szCs w:val="20"/>
          <w:lang w:val="en-US"/>
        </w:rPr>
      </w:pPr>
      <w:r w:rsidRPr="00494ED0">
        <w:rPr>
          <w:color w:val="5F5F64"/>
          <w:sz w:val="20"/>
          <w:szCs w:val="20"/>
        </w:rPr>
        <w:t>Coerência interna: até que ponto o beneficiário do financiamento trabalha com ou em coordenação outras iniciativas custeadas pel</w:t>
      </w:r>
      <w:r w:rsidR="00935125" w:rsidRPr="00494ED0">
        <w:rPr>
          <w:color w:val="5F5F64"/>
          <w:sz w:val="20"/>
          <w:szCs w:val="20"/>
        </w:rPr>
        <w:t>a</w:t>
      </w:r>
      <w:r w:rsidRPr="00494ED0">
        <w:rPr>
          <w:color w:val="5F5F64"/>
          <w:sz w:val="20"/>
          <w:szCs w:val="20"/>
        </w:rPr>
        <w:t xml:space="preserve"> NICFI? </w:t>
      </w:r>
      <w:r>
        <w:rPr>
          <w:color w:val="5F5F64"/>
          <w:sz w:val="20"/>
          <w:szCs w:val="20"/>
          <w:lang w:val="en-US"/>
        </w:rPr>
        <w:t xml:space="preserve">Quais </w:t>
      </w:r>
      <w:proofErr w:type="spellStart"/>
      <w:r>
        <w:rPr>
          <w:color w:val="5F5F64"/>
          <w:sz w:val="20"/>
          <w:szCs w:val="20"/>
          <w:lang w:val="en-US"/>
        </w:rPr>
        <w:t>são</w:t>
      </w:r>
      <w:proofErr w:type="spellEnd"/>
      <w:r>
        <w:rPr>
          <w:color w:val="5F5F64"/>
          <w:sz w:val="20"/>
          <w:szCs w:val="20"/>
          <w:lang w:val="en-US"/>
        </w:rPr>
        <w:t xml:space="preserve"> </w:t>
      </w:r>
      <w:proofErr w:type="spellStart"/>
      <w:r>
        <w:rPr>
          <w:color w:val="5F5F64"/>
          <w:sz w:val="20"/>
          <w:szCs w:val="20"/>
          <w:lang w:val="en-US"/>
        </w:rPr>
        <w:t>os</w:t>
      </w:r>
      <w:proofErr w:type="spellEnd"/>
      <w:r>
        <w:rPr>
          <w:color w:val="5F5F64"/>
          <w:sz w:val="20"/>
          <w:szCs w:val="20"/>
          <w:lang w:val="en-US"/>
        </w:rPr>
        <w:t xml:space="preserve"> </w:t>
      </w:r>
      <w:proofErr w:type="spellStart"/>
      <w:r>
        <w:rPr>
          <w:color w:val="5F5F64"/>
          <w:sz w:val="20"/>
          <w:szCs w:val="20"/>
          <w:lang w:val="en-US"/>
        </w:rPr>
        <w:t>pontos</w:t>
      </w:r>
      <w:proofErr w:type="spellEnd"/>
      <w:r>
        <w:rPr>
          <w:color w:val="5F5F64"/>
          <w:sz w:val="20"/>
          <w:szCs w:val="20"/>
          <w:lang w:val="en-US"/>
        </w:rPr>
        <w:t xml:space="preserve"> de </w:t>
      </w:r>
      <w:proofErr w:type="spellStart"/>
      <w:r>
        <w:rPr>
          <w:color w:val="5F5F64"/>
          <w:sz w:val="20"/>
          <w:szCs w:val="20"/>
          <w:lang w:val="en-US"/>
        </w:rPr>
        <w:t>aprendizado</w:t>
      </w:r>
      <w:proofErr w:type="spellEnd"/>
      <w:r>
        <w:rPr>
          <w:color w:val="5F5F64"/>
          <w:sz w:val="20"/>
          <w:szCs w:val="20"/>
          <w:lang w:val="en-US"/>
        </w:rPr>
        <w:t>?</w:t>
      </w:r>
    </w:p>
    <w:p w14:paraId="557E5458" w14:textId="342C6B85" w:rsidR="002A63BC" w:rsidRDefault="007F208F" w:rsidP="00D123C8">
      <w:pPr>
        <w:numPr>
          <w:ilvl w:val="0"/>
          <w:numId w:val="24"/>
        </w:numPr>
        <w:pBdr>
          <w:top w:val="nil"/>
          <w:left w:val="nil"/>
          <w:bottom w:val="nil"/>
          <w:right w:val="nil"/>
          <w:between w:val="nil"/>
        </w:pBdr>
        <w:spacing w:after="120" w:line="360" w:lineRule="auto"/>
        <w:jc w:val="both"/>
        <w:rPr>
          <w:color w:val="5F5F64"/>
          <w:sz w:val="20"/>
          <w:szCs w:val="20"/>
          <w:lang w:val="en-US"/>
        </w:rPr>
      </w:pPr>
      <w:r w:rsidRPr="00494ED0">
        <w:rPr>
          <w:color w:val="5F5F64"/>
          <w:sz w:val="20"/>
          <w:szCs w:val="20"/>
        </w:rPr>
        <w:t xml:space="preserve">Coerência externa: Até que ponto o beneficiário do financiamento cria alianças e promove sinergias com organizações da sociedade civil e outros parceiros nacionais ou internacionais para assegurar a harmonização das intervenções nos respectivos contextos? Quais pontos são positivos e quais são prejudiciais ao projeto? </w:t>
      </w:r>
      <w:proofErr w:type="spellStart"/>
      <w:r w:rsidRPr="00FF1B0B">
        <w:rPr>
          <w:color w:val="5F5F64"/>
          <w:sz w:val="20"/>
          <w:szCs w:val="20"/>
          <w:lang w:val="en-US"/>
        </w:rPr>
        <w:t>Forneça</w:t>
      </w:r>
      <w:proofErr w:type="spellEnd"/>
      <w:r w:rsidRPr="00FF1B0B">
        <w:rPr>
          <w:color w:val="5F5F64"/>
          <w:sz w:val="20"/>
          <w:szCs w:val="20"/>
          <w:lang w:val="en-US"/>
        </w:rPr>
        <w:t xml:space="preserve"> </w:t>
      </w:r>
      <w:proofErr w:type="spellStart"/>
      <w:r w:rsidRPr="00FF1B0B">
        <w:rPr>
          <w:color w:val="5F5F64"/>
          <w:sz w:val="20"/>
          <w:szCs w:val="20"/>
          <w:lang w:val="en-US"/>
        </w:rPr>
        <w:t>uma</w:t>
      </w:r>
      <w:proofErr w:type="spellEnd"/>
      <w:r w:rsidRPr="00FF1B0B">
        <w:rPr>
          <w:color w:val="5F5F64"/>
          <w:sz w:val="20"/>
          <w:szCs w:val="20"/>
          <w:lang w:val="en-US"/>
        </w:rPr>
        <w:t xml:space="preserve"> </w:t>
      </w:r>
      <w:proofErr w:type="spellStart"/>
      <w:r w:rsidRPr="00FF1B0B">
        <w:rPr>
          <w:color w:val="5F5F64"/>
          <w:sz w:val="20"/>
          <w:szCs w:val="20"/>
          <w:lang w:val="en-US"/>
        </w:rPr>
        <w:t>avaliação</w:t>
      </w:r>
      <w:proofErr w:type="spellEnd"/>
      <w:r w:rsidRPr="00FF1B0B">
        <w:rPr>
          <w:color w:val="5F5F64"/>
          <w:sz w:val="20"/>
          <w:szCs w:val="20"/>
          <w:lang w:val="en-US"/>
        </w:rPr>
        <w:t xml:space="preserve"> </w:t>
      </w:r>
      <w:proofErr w:type="spellStart"/>
      <w:r w:rsidRPr="00FF1B0B">
        <w:rPr>
          <w:color w:val="5F5F64"/>
          <w:sz w:val="20"/>
          <w:szCs w:val="20"/>
          <w:lang w:val="en-US"/>
        </w:rPr>
        <w:t>separada</w:t>
      </w:r>
      <w:proofErr w:type="spellEnd"/>
      <w:r w:rsidRPr="00FF1B0B">
        <w:rPr>
          <w:color w:val="5F5F64"/>
          <w:sz w:val="20"/>
          <w:szCs w:val="20"/>
          <w:lang w:val="en-US"/>
        </w:rPr>
        <w:t xml:space="preserve"> para </w:t>
      </w:r>
      <w:proofErr w:type="spellStart"/>
      <w:r w:rsidRPr="00FF1B0B">
        <w:rPr>
          <w:color w:val="5F5F64"/>
          <w:sz w:val="20"/>
          <w:szCs w:val="20"/>
          <w:lang w:val="en-US"/>
        </w:rPr>
        <w:t>cada</w:t>
      </w:r>
      <w:proofErr w:type="spellEnd"/>
      <w:r w:rsidRPr="00FF1B0B">
        <w:rPr>
          <w:color w:val="5F5F64"/>
          <w:sz w:val="20"/>
          <w:szCs w:val="20"/>
          <w:lang w:val="en-US"/>
        </w:rPr>
        <w:t xml:space="preserve"> </w:t>
      </w:r>
      <w:proofErr w:type="spellStart"/>
      <w:r w:rsidRPr="00FF1B0B">
        <w:rPr>
          <w:color w:val="5F5F64"/>
          <w:sz w:val="20"/>
          <w:szCs w:val="20"/>
          <w:lang w:val="en-US"/>
        </w:rPr>
        <w:t>resultado</w:t>
      </w:r>
      <w:proofErr w:type="spellEnd"/>
      <w:r w:rsidRPr="00FF1B0B">
        <w:rPr>
          <w:color w:val="5F5F64"/>
          <w:sz w:val="20"/>
          <w:szCs w:val="20"/>
          <w:lang w:val="en-US"/>
        </w:rPr>
        <w:t xml:space="preserve"> da </w:t>
      </w:r>
      <w:proofErr w:type="spellStart"/>
      <w:r w:rsidRPr="00FF1B0B">
        <w:rPr>
          <w:color w:val="5F5F64"/>
          <w:sz w:val="20"/>
          <w:szCs w:val="20"/>
          <w:lang w:val="en-US"/>
        </w:rPr>
        <w:t>intervenção</w:t>
      </w:r>
      <w:proofErr w:type="spellEnd"/>
      <w:r>
        <w:rPr>
          <w:color w:val="5F5F64"/>
          <w:sz w:val="20"/>
          <w:szCs w:val="20"/>
          <w:lang w:val="en-US"/>
        </w:rPr>
        <w:t>.</w:t>
      </w:r>
    </w:p>
    <w:p w14:paraId="6959C8E9" w14:textId="74E5B353" w:rsidR="007F208F" w:rsidRDefault="007F208F" w:rsidP="00D123C8">
      <w:pPr>
        <w:numPr>
          <w:ilvl w:val="0"/>
          <w:numId w:val="24"/>
        </w:numPr>
        <w:pBdr>
          <w:top w:val="nil"/>
          <w:left w:val="nil"/>
          <w:bottom w:val="nil"/>
          <w:right w:val="nil"/>
          <w:between w:val="nil"/>
        </w:pBdr>
        <w:spacing w:after="120" w:line="360" w:lineRule="auto"/>
        <w:jc w:val="both"/>
        <w:rPr>
          <w:color w:val="5F5F64"/>
          <w:sz w:val="20"/>
          <w:szCs w:val="20"/>
        </w:rPr>
      </w:pPr>
      <w:r w:rsidRPr="00494ED0">
        <w:rPr>
          <w:color w:val="5F5F64"/>
          <w:sz w:val="20"/>
          <w:szCs w:val="20"/>
        </w:rPr>
        <w:lastRenderedPageBreak/>
        <w:t>Além da FBDS, como instituições parceiras interagem com outras iniciativas para aumentar a capilaridade do PlanaFlor</w:t>
      </w:r>
      <w:r w:rsidR="006A0F39" w:rsidRPr="00494ED0">
        <w:rPr>
          <w:color w:val="5F5F64"/>
          <w:sz w:val="20"/>
          <w:szCs w:val="20"/>
        </w:rPr>
        <w:t xml:space="preserve"> e fortalecê-lo, através do engajamento do governo e novas instituições?</w:t>
      </w:r>
    </w:p>
    <w:p w14:paraId="39E15A85" w14:textId="77777777" w:rsidR="003C2B08" w:rsidRPr="00494ED0" w:rsidRDefault="003C2B08" w:rsidP="003C2B08">
      <w:pPr>
        <w:pBdr>
          <w:top w:val="nil"/>
          <w:left w:val="nil"/>
          <w:bottom w:val="nil"/>
          <w:right w:val="nil"/>
          <w:between w:val="nil"/>
        </w:pBdr>
        <w:spacing w:after="120" w:line="360" w:lineRule="auto"/>
        <w:ind w:left="720"/>
        <w:jc w:val="both"/>
        <w:rPr>
          <w:color w:val="5F5F64"/>
          <w:sz w:val="20"/>
          <w:szCs w:val="20"/>
        </w:rPr>
      </w:pPr>
    </w:p>
    <w:p w14:paraId="3626F8C8" w14:textId="0FBF6B5F" w:rsidR="002115D5" w:rsidRPr="00494ED0" w:rsidRDefault="006A0F39" w:rsidP="00D123C8">
      <w:pPr>
        <w:pBdr>
          <w:top w:val="nil"/>
          <w:left w:val="nil"/>
          <w:bottom w:val="nil"/>
          <w:right w:val="nil"/>
          <w:between w:val="nil"/>
        </w:pBdr>
        <w:spacing w:after="120" w:line="360" w:lineRule="auto"/>
        <w:jc w:val="both"/>
        <w:rPr>
          <w:b/>
          <w:bCs/>
          <w:color w:val="5F5F64"/>
          <w:sz w:val="20"/>
          <w:szCs w:val="20"/>
        </w:rPr>
      </w:pPr>
      <w:r w:rsidRPr="00494ED0">
        <w:rPr>
          <w:b/>
          <w:bCs/>
          <w:color w:val="5F5F64"/>
          <w:sz w:val="20"/>
          <w:szCs w:val="20"/>
        </w:rPr>
        <w:t>Contribuição para</w:t>
      </w:r>
      <w:r w:rsidR="00935125" w:rsidRPr="00494ED0">
        <w:rPr>
          <w:b/>
          <w:bCs/>
          <w:color w:val="5F5F64"/>
          <w:sz w:val="20"/>
          <w:szCs w:val="20"/>
        </w:rPr>
        <w:t xml:space="preserve"> os</w:t>
      </w:r>
      <w:r w:rsidRPr="00494ED0">
        <w:rPr>
          <w:b/>
          <w:bCs/>
          <w:color w:val="5F5F64"/>
          <w:sz w:val="20"/>
          <w:szCs w:val="20"/>
        </w:rPr>
        <w:t xml:space="preserve"> resultados d</w:t>
      </w:r>
      <w:r w:rsidR="00935125" w:rsidRPr="00494ED0">
        <w:rPr>
          <w:b/>
          <w:bCs/>
          <w:color w:val="5F5F64"/>
          <w:sz w:val="20"/>
          <w:szCs w:val="20"/>
        </w:rPr>
        <w:t>a</w:t>
      </w:r>
      <w:r w:rsidRPr="00494ED0">
        <w:rPr>
          <w:b/>
          <w:bCs/>
          <w:color w:val="5F5F64"/>
          <w:sz w:val="20"/>
          <w:szCs w:val="20"/>
        </w:rPr>
        <w:t xml:space="preserve"> </w:t>
      </w:r>
      <w:r w:rsidR="00935125" w:rsidRPr="00494ED0">
        <w:rPr>
          <w:b/>
          <w:bCs/>
          <w:color w:val="5F5F64"/>
          <w:sz w:val="20"/>
          <w:szCs w:val="20"/>
        </w:rPr>
        <w:t>Iniciativa Internacional para o Clima e as Florestas (</w:t>
      </w:r>
      <w:r w:rsidRPr="00494ED0">
        <w:rPr>
          <w:b/>
          <w:bCs/>
          <w:color w:val="5F5F64"/>
          <w:sz w:val="20"/>
          <w:szCs w:val="20"/>
        </w:rPr>
        <w:t>NICFI</w:t>
      </w:r>
      <w:r w:rsidR="00935125" w:rsidRPr="00494ED0">
        <w:rPr>
          <w:b/>
          <w:bCs/>
          <w:color w:val="5F5F64"/>
          <w:sz w:val="20"/>
          <w:szCs w:val="20"/>
        </w:rPr>
        <w:t>)</w:t>
      </w:r>
      <w:r w:rsidRPr="00494ED0">
        <w:rPr>
          <w:b/>
          <w:bCs/>
          <w:color w:val="5F5F64"/>
          <w:sz w:val="20"/>
          <w:szCs w:val="20"/>
        </w:rPr>
        <w:t>:</w:t>
      </w:r>
      <w:r w:rsidR="002115D5" w:rsidRPr="00494ED0">
        <w:rPr>
          <w:b/>
          <w:bCs/>
          <w:color w:val="5F5F64"/>
          <w:sz w:val="20"/>
          <w:szCs w:val="20"/>
        </w:rPr>
        <w:t xml:space="preserve"> </w:t>
      </w:r>
    </w:p>
    <w:p w14:paraId="692C3886" w14:textId="06B98787" w:rsidR="005C4DB2" w:rsidRPr="00494ED0" w:rsidRDefault="003F38E1" w:rsidP="00D123C8">
      <w:pPr>
        <w:pBdr>
          <w:top w:val="nil"/>
          <w:left w:val="nil"/>
          <w:bottom w:val="nil"/>
          <w:right w:val="nil"/>
          <w:between w:val="nil"/>
        </w:pBdr>
        <w:spacing w:after="120" w:line="360" w:lineRule="auto"/>
        <w:jc w:val="both"/>
        <w:rPr>
          <w:color w:val="5F5F64"/>
          <w:sz w:val="20"/>
          <w:szCs w:val="20"/>
        </w:rPr>
      </w:pPr>
      <w:r w:rsidRPr="00494ED0">
        <w:rPr>
          <w:b/>
          <w:bCs/>
          <w:color w:val="5F5F64"/>
          <w:sz w:val="20"/>
          <w:szCs w:val="20"/>
        </w:rPr>
        <w:t>I</w:t>
      </w:r>
      <w:r w:rsidR="00D74A1B" w:rsidRPr="00494ED0">
        <w:rPr>
          <w:b/>
          <w:bCs/>
          <w:color w:val="5F5F64"/>
          <w:sz w:val="20"/>
          <w:szCs w:val="20"/>
        </w:rPr>
        <w:t xml:space="preserve">. </w:t>
      </w:r>
      <w:r w:rsidR="006A0F39" w:rsidRPr="00494ED0">
        <w:rPr>
          <w:b/>
          <w:bCs/>
          <w:color w:val="5F5F64"/>
          <w:sz w:val="20"/>
          <w:szCs w:val="20"/>
        </w:rPr>
        <w:t xml:space="preserve">Aprovação e implementação de políticas para uso sustentável da Floresta e da terra em países e regiões de Floresta tropical </w:t>
      </w:r>
    </w:p>
    <w:p w14:paraId="44B1D24E" w14:textId="6E8556CD" w:rsidR="00E60525" w:rsidRPr="00494ED0" w:rsidRDefault="00E60525" w:rsidP="00E60525">
      <w:pPr>
        <w:pStyle w:val="PargrafodaLista"/>
        <w:numPr>
          <w:ilvl w:val="0"/>
          <w:numId w:val="24"/>
        </w:numPr>
        <w:pBdr>
          <w:top w:val="nil"/>
          <w:left w:val="nil"/>
          <w:bottom w:val="nil"/>
          <w:right w:val="nil"/>
          <w:between w:val="nil"/>
        </w:pBdr>
        <w:spacing w:after="120" w:line="360" w:lineRule="auto"/>
        <w:jc w:val="both"/>
        <w:rPr>
          <w:color w:val="5F5F64"/>
          <w:sz w:val="20"/>
          <w:szCs w:val="20"/>
        </w:rPr>
      </w:pPr>
      <w:r w:rsidRPr="00494ED0">
        <w:rPr>
          <w:color w:val="5F5F64"/>
          <w:sz w:val="20"/>
          <w:szCs w:val="20"/>
        </w:rPr>
        <w:t>Como o acordo contribui para aumentar o anseio de reduzir as emissões e absorção dos gases do efeito estufa em (1) as Contribuições Nacionalmente Determinadas (</w:t>
      </w:r>
      <w:proofErr w:type="spellStart"/>
      <w:r w:rsidRPr="00494ED0">
        <w:rPr>
          <w:color w:val="5F5F64"/>
          <w:sz w:val="20"/>
          <w:szCs w:val="20"/>
        </w:rPr>
        <w:t>CNDs</w:t>
      </w:r>
      <w:proofErr w:type="spellEnd"/>
      <w:r w:rsidRPr="00494ED0">
        <w:rPr>
          <w:color w:val="5F5F64"/>
          <w:sz w:val="20"/>
          <w:szCs w:val="20"/>
        </w:rPr>
        <w:t>) e (2) nas estratégias de desenvolvimento regional/estadual/municipal?</w:t>
      </w:r>
    </w:p>
    <w:p w14:paraId="42CB9FF9" w14:textId="77777777" w:rsidR="00E60525" w:rsidRPr="00494ED0" w:rsidRDefault="00E60525" w:rsidP="00E60525">
      <w:pPr>
        <w:pStyle w:val="PargrafodaLista"/>
        <w:numPr>
          <w:ilvl w:val="0"/>
          <w:numId w:val="24"/>
        </w:numPr>
        <w:pBdr>
          <w:top w:val="nil"/>
          <w:left w:val="nil"/>
          <w:bottom w:val="nil"/>
          <w:right w:val="nil"/>
          <w:between w:val="nil"/>
        </w:pBdr>
        <w:spacing w:after="120" w:line="360" w:lineRule="auto"/>
        <w:jc w:val="both"/>
        <w:rPr>
          <w:color w:val="5F5F64"/>
          <w:sz w:val="20"/>
          <w:szCs w:val="20"/>
        </w:rPr>
      </w:pPr>
      <w:r w:rsidRPr="00494ED0">
        <w:rPr>
          <w:color w:val="5F5F64"/>
          <w:sz w:val="20"/>
          <w:szCs w:val="20"/>
        </w:rPr>
        <w:t>Como o acordo contribui para proteger as florestas tropicais e outros ecossistemas sequestradores de carbono por meio de regulamentação, legislação e gestão de áreas?</w:t>
      </w:r>
    </w:p>
    <w:p w14:paraId="7D0BEA6F" w14:textId="2FE6224C" w:rsidR="00E60525" w:rsidRPr="00494ED0" w:rsidRDefault="00E60525" w:rsidP="00D123C8">
      <w:pPr>
        <w:numPr>
          <w:ilvl w:val="0"/>
          <w:numId w:val="24"/>
        </w:numPr>
        <w:pBdr>
          <w:top w:val="nil"/>
          <w:left w:val="nil"/>
          <w:bottom w:val="nil"/>
          <w:right w:val="nil"/>
          <w:between w:val="nil"/>
        </w:pBdr>
        <w:spacing w:after="120" w:line="360" w:lineRule="auto"/>
        <w:jc w:val="both"/>
        <w:rPr>
          <w:color w:val="5F5F64"/>
          <w:sz w:val="20"/>
          <w:szCs w:val="20"/>
        </w:rPr>
      </w:pPr>
      <w:r w:rsidRPr="00494ED0">
        <w:rPr>
          <w:color w:val="5F5F64"/>
          <w:sz w:val="20"/>
          <w:szCs w:val="20"/>
        </w:rPr>
        <w:t>Como o acordo promove políticas fiscais que incentivam a preservação das florestas</w:t>
      </w:r>
      <w:r w:rsidR="00046545" w:rsidRPr="00494ED0">
        <w:rPr>
          <w:color w:val="5F5F64"/>
          <w:sz w:val="20"/>
          <w:szCs w:val="20"/>
        </w:rPr>
        <w:t xml:space="preserve"> existentes?</w:t>
      </w:r>
    </w:p>
    <w:p w14:paraId="1C952312" w14:textId="77777777" w:rsidR="00046545" w:rsidRPr="009714CA" w:rsidRDefault="00046545" w:rsidP="00046545">
      <w:pPr>
        <w:pStyle w:val="PargrafodaLista"/>
        <w:numPr>
          <w:ilvl w:val="0"/>
          <w:numId w:val="24"/>
        </w:numPr>
        <w:pBdr>
          <w:top w:val="nil"/>
          <w:left w:val="nil"/>
          <w:bottom w:val="nil"/>
          <w:right w:val="nil"/>
          <w:between w:val="nil"/>
        </w:pBdr>
        <w:spacing w:after="120" w:line="360" w:lineRule="auto"/>
        <w:jc w:val="both"/>
        <w:rPr>
          <w:color w:val="5F5F64"/>
          <w:sz w:val="20"/>
          <w:szCs w:val="20"/>
        </w:rPr>
      </w:pPr>
      <w:r w:rsidRPr="009714CA">
        <w:rPr>
          <w:color w:val="5F5F64"/>
          <w:sz w:val="20"/>
          <w:szCs w:val="20"/>
        </w:rPr>
        <w:t>Como o acordo contribui para (1) garantir a implementação da conservação florestal dentro de políticas setoriais específicas e (2) integrar a conservação florestal como uma questão intersetorial nas políticas governamentais?</w:t>
      </w:r>
    </w:p>
    <w:p w14:paraId="068AC99D" w14:textId="40633A1F" w:rsidR="00046545" w:rsidRPr="00494ED0" w:rsidRDefault="00046545" w:rsidP="00046545">
      <w:pPr>
        <w:pStyle w:val="PargrafodaLista"/>
        <w:numPr>
          <w:ilvl w:val="0"/>
          <w:numId w:val="24"/>
        </w:numPr>
        <w:pBdr>
          <w:top w:val="nil"/>
          <w:left w:val="nil"/>
          <w:bottom w:val="nil"/>
          <w:right w:val="nil"/>
          <w:between w:val="nil"/>
        </w:pBdr>
        <w:spacing w:after="120" w:line="360" w:lineRule="auto"/>
        <w:jc w:val="both"/>
        <w:rPr>
          <w:color w:val="5F5F64"/>
          <w:sz w:val="20"/>
          <w:szCs w:val="20"/>
        </w:rPr>
      </w:pPr>
      <w:r w:rsidRPr="00494ED0">
        <w:rPr>
          <w:color w:val="5F5F64"/>
          <w:sz w:val="20"/>
          <w:szCs w:val="20"/>
        </w:rPr>
        <w:t xml:space="preserve">Como o acordo leva à implementação de políticas nacionais ou estaduais de planejamento de áreas que promovam o desenvolvimento </w:t>
      </w:r>
      <w:r w:rsidR="00AC378C">
        <w:rPr>
          <w:color w:val="5F5F64"/>
          <w:sz w:val="20"/>
          <w:szCs w:val="20"/>
        </w:rPr>
        <w:t>rural favorável às florestas</w:t>
      </w:r>
      <w:r w:rsidRPr="00494ED0">
        <w:rPr>
          <w:color w:val="5F5F64"/>
          <w:sz w:val="20"/>
          <w:szCs w:val="20"/>
        </w:rPr>
        <w:t>?</w:t>
      </w:r>
    </w:p>
    <w:p w14:paraId="4BDD1189" w14:textId="6D280CFB" w:rsidR="00A35DB2" w:rsidRPr="00494ED0" w:rsidRDefault="00A35DB2" w:rsidP="00046545">
      <w:pPr>
        <w:pBdr>
          <w:top w:val="nil"/>
          <w:left w:val="nil"/>
          <w:bottom w:val="nil"/>
          <w:right w:val="nil"/>
          <w:between w:val="nil"/>
        </w:pBdr>
        <w:spacing w:after="120" w:line="360" w:lineRule="auto"/>
        <w:jc w:val="both"/>
        <w:rPr>
          <w:color w:val="5F5F64"/>
          <w:sz w:val="20"/>
          <w:szCs w:val="20"/>
        </w:rPr>
      </w:pPr>
    </w:p>
    <w:p w14:paraId="7E1482BD" w14:textId="69C9160F" w:rsidR="004543F4" w:rsidRPr="00494ED0" w:rsidRDefault="003C4610" w:rsidP="004543F4">
      <w:pPr>
        <w:pBdr>
          <w:top w:val="nil"/>
          <w:left w:val="nil"/>
          <w:bottom w:val="nil"/>
          <w:right w:val="nil"/>
          <w:between w:val="nil"/>
        </w:pBdr>
        <w:spacing w:after="120" w:line="360" w:lineRule="auto"/>
        <w:jc w:val="both"/>
        <w:rPr>
          <w:b/>
          <w:bCs/>
          <w:color w:val="5F5F64"/>
          <w:sz w:val="20"/>
          <w:szCs w:val="20"/>
        </w:rPr>
      </w:pPr>
      <w:r w:rsidRPr="00494ED0">
        <w:rPr>
          <w:b/>
          <w:bCs/>
          <w:color w:val="5F5F64"/>
          <w:sz w:val="20"/>
          <w:szCs w:val="20"/>
        </w:rPr>
        <w:t>V</w:t>
      </w:r>
      <w:r w:rsidR="00A35DB2" w:rsidRPr="00494ED0">
        <w:rPr>
          <w:b/>
          <w:bCs/>
          <w:color w:val="5F5F64"/>
          <w:sz w:val="20"/>
          <w:szCs w:val="20"/>
        </w:rPr>
        <w:t xml:space="preserve">. </w:t>
      </w:r>
      <w:r w:rsidR="004543F4" w:rsidRPr="00494ED0">
        <w:rPr>
          <w:b/>
          <w:bCs/>
          <w:color w:val="5F5F64"/>
          <w:sz w:val="20"/>
          <w:szCs w:val="20"/>
        </w:rPr>
        <w:t>Os mercados de commodities estimulam a produção livre de desmatamento em países</w:t>
      </w:r>
      <w:r w:rsidR="004543F4" w:rsidRPr="00494ED0">
        <w:rPr>
          <w:color w:val="5F5F64"/>
          <w:sz w:val="20"/>
          <w:szCs w:val="20"/>
        </w:rPr>
        <w:t xml:space="preserve"> </w:t>
      </w:r>
      <w:r w:rsidR="004543F4" w:rsidRPr="00494ED0">
        <w:rPr>
          <w:b/>
          <w:bCs/>
          <w:color w:val="5F5F64"/>
          <w:sz w:val="20"/>
          <w:szCs w:val="20"/>
        </w:rPr>
        <w:t>com florestas tropicais</w:t>
      </w:r>
    </w:p>
    <w:p w14:paraId="70A4EB52" w14:textId="77777777" w:rsidR="004543F4" w:rsidRDefault="004543F4" w:rsidP="004543F4">
      <w:pPr>
        <w:pStyle w:val="PargrafodaLista"/>
        <w:numPr>
          <w:ilvl w:val="0"/>
          <w:numId w:val="24"/>
        </w:numPr>
        <w:pBdr>
          <w:top w:val="nil"/>
          <w:left w:val="nil"/>
          <w:bottom w:val="nil"/>
          <w:right w:val="nil"/>
          <w:between w:val="nil"/>
        </w:pBdr>
        <w:spacing w:after="120" w:line="360" w:lineRule="auto"/>
        <w:jc w:val="both"/>
        <w:rPr>
          <w:color w:val="5F5F64"/>
          <w:sz w:val="20"/>
          <w:szCs w:val="20"/>
        </w:rPr>
      </w:pPr>
      <w:r w:rsidRPr="009714CA">
        <w:rPr>
          <w:color w:val="5F5F64"/>
          <w:sz w:val="20"/>
          <w:szCs w:val="20"/>
        </w:rPr>
        <w:t xml:space="preserve">De que forma o acordo contribui para a adoção ou implementação de marcos legais, regulamentações ou outras iniciativas que afetem o mercado de commodities para reduzir o desmatamento? </w:t>
      </w:r>
      <w:r w:rsidRPr="00494ED0">
        <w:rPr>
          <w:color w:val="5F5F64"/>
          <w:sz w:val="20"/>
          <w:szCs w:val="20"/>
        </w:rPr>
        <w:t>Forneça exemplos concretos de como tais instrumentos podem afetar o mercado.</w:t>
      </w:r>
    </w:p>
    <w:p w14:paraId="67A5D807" w14:textId="77777777" w:rsidR="00A63536" w:rsidRPr="00494ED0" w:rsidRDefault="00A63536" w:rsidP="00A63536">
      <w:pPr>
        <w:pStyle w:val="PargrafodaLista"/>
        <w:pBdr>
          <w:top w:val="nil"/>
          <w:left w:val="nil"/>
          <w:bottom w:val="nil"/>
          <w:right w:val="nil"/>
          <w:between w:val="nil"/>
        </w:pBdr>
        <w:spacing w:after="120" w:line="360" w:lineRule="auto"/>
        <w:jc w:val="both"/>
        <w:rPr>
          <w:color w:val="5F5F64"/>
          <w:sz w:val="20"/>
          <w:szCs w:val="20"/>
        </w:rPr>
      </w:pPr>
    </w:p>
    <w:p w14:paraId="71F186E4" w14:textId="025FC763" w:rsidR="004543F4" w:rsidRPr="00494ED0" w:rsidRDefault="003C4610" w:rsidP="004543F4">
      <w:pPr>
        <w:pBdr>
          <w:top w:val="nil"/>
          <w:left w:val="nil"/>
          <w:bottom w:val="nil"/>
          <w:right w:val="nil"/>
          <w:between w:val="nil"/>
        </w:pBdr>
        <w:spacing w:after="120" w:line="360" w:lineRule="auto"/>
        <w:jc w:val="both"/>
        <w:rPr>
          <w:b/>
          <w:bCs/>
          <w:color w:val="5F5F64"/>
          <w:sz w:val="20"/>
          <w:szCs w:val="20"/>
        </w:rPr>
      </w:pPr>
      <w:r w:rsidRPr="00494ED0">
        <w:rPr>
          <w:b/>
          <w:bCs/>
          <w:color w:val="5F5F64"/>
          <w:sz w:val="20"/>
          <w:szCs w:val="20"/>
        </w:rPr>
        <w:t xml:space="preserve">VI. </w:t>
      </w:r>
      <w:r w:rsidR="004543F4" w:rsidRPr="00494ED0">
        <w:rPr>
          <w:b/>
          <w:bCs/>
          <w:color w:val="5F5F64"/>
          <w:sz w:val="20"/>
          <w:szCs w:val="20"/>
        </w:rPr>
        <w:t>Os mercados financeiros estimulam a produção de commodities sem desmatamento em</w:t>
      </w:r>
      <w:r w:rsidR="004543F4" w:rsidRPr="00494ED0">
        <w:rPr>
          <w:color w:val="5F5F64"/>
          <w:sz w:val="20"/>
          <w:szCs w:val="20"/>
        </w:rPr>
        <w:t xml:space="preserve"> </w:t>
      </w:r>
      <w:r w:rsidR="004543F4" w:rsidRPr="00494ED0">
        <w:rPr>
          <w:b/>
          <w:bCs/>
          <w:color w:val="5F5F64"/>
          <w:sz w:val="20"/>
          <w:szCs w:val="20"/>
        </w:rPr>
        <w:t>países com florestas tropicais</w:t>
      </w:r>
    </w:p>
    <w:p w14:paraId="5FCB6329" w14:textId="1437464E" w:rsidR="00F63C61" w:rsidRPr="00494ED0" w:rsidRDefault="00F63C61" w:rsidP="00F63C61">
      <w:pPr>
        <w:pStyle w:val="PargrafodaLista"/>
        <w:numPr>
          <w:ilvl w:val="0"/>
          <w:numId w:val="24"/>
        </w:numPr>
        <w:pBdr>
          <w:top w:val="nil"/>
          <w:left w:val="nil"/>
          <w:bottom w:val="nil"/>
          <w:right w:val="nil"/>
          <w:between w:val="nil"/>
        </w:pBdr>
        <w:spacing w:after="120" w:line="360" w:lineRule="auto"/>
        <w:jc w:val="both"/>
        <w:rPr>
          <w:color w:val="5F5F64"/>
          <w:sz w:val="20"/>
          <w:szCs w:val="20"/>
        </w:rPr>
      </w:pPr>
      <w:r w:rsidRPr="00494ED0">
        <w:rPr>
          <w:color w:val="5F5F64"/>
          <w:sz w:val="20"/>
          <w:szCs w:val="20"/>
        </w:rPr>
        <w:t xml:space="preserve">Como o acordo (1) provoca a saída de bancos e investidores </w:t>
      </w:r>
      <w:proofErr w:type="gramStart"/>
      <w:r w:rsidRPr="00494ED0">
        <w:rPr>
          <w:color w:val="5F5F64"/>
          <w:sz w:val="20"/>
          <w:szCs w:val="20"/>
        </w:rPr>
        <w:t>do projetos</w:t>
      </w:r>
      <w:proofErr w:type="gramEnd"/>
      <w:r w:rsidRPr="00494ED0">
        <w:rPr>
          <w:color w:val="5F5F64"/>
          <w:sz w:val="20"/>
          <w:szCs w:val="20"/>
        </w:rPr>
        <w:t xml:space="preserve"> devido aos riscos de desmatamento ou (2) abre diálogos com tais atores?</w:t>
      </w:r>
    </w:p>
    <w:p w14:paraId="7B40B98C" w14:textId="77777777" w:rsidR="00F63C61" w:rsidRPr="00494ED0" w:rsidRDefault="00F63C61" w:rsidP="00460E04">
      <w:pPr>
        <w:pBdr>
          <w:top w:val="nil"/>
          <w:left w:val="nil"/>
          <w:bottom w:val="nil"/>
          <w:right w:val="nil"/>
          <w:between w:val="nil"/>
        </w:pBdr>
        <w:spacing w:after="120" w:line="360" w:lineRule="auto"/>
        <w:jc w:val="both"/>
        <w:rPr>
          <w:b/>
          <w:bCs/>
          <w:color w:val="5F5F64"/>
          <w:sz w:val="20"/>
          <w:szCs w:val="20"/>
        </w:rPr>
      </w:pPr>
    </w:p>
    <w:p w14:paraId="7BABD27B" w14:textId="3D6782B4" w:rsidR="00F63C61" w:rsidRPr="00494ED0" w:rsidRDefault="00F63C61" w:rsidP="00F63C61">
      <w:pPr>
        <w:pBdr>
          <w:top w:val="nil"/>
          <w:left w:val="nil"/>
          <w:bottom w:val="nil"/>
          <w:right w:val="nil"/>
          <w:between w:val="nil"/>
        </w:pBdr>
        <w:spacing w:after="120" w:line="360" w:lineRule="auto"/>
        <w:jc w:val="both"/>
        <w:rPr>
          <w:b/>
          <w:bCs/>
          <w:color w:val="5F5F64"/>
          <w:sz w:val="20"/>
          <w:szCs w:val="20"/>
        </w:rPr>
      </w:pPr>
      <w:r w:rsidRPr="00494ED0">
        <w:rPr>
          <w:b/>
          <w:bCs/>
          <w:color w:val="5F5F64"/>
          <w:sz w:val="20"/>
          <w:szCs w:val="20"/>
        </w:rPr>
        <w:t xml:space="preserve">Mobilizando </w:t>
      </w:r>
      <w:r w:rsidR="00E44B8A">
        <w:rPr>
          <w:b/>
          <w:bCs/>
          <w:color w:val="5F5F64"/>
          <w:sz w:val="20"/>
          <w:szCs w:val="20"/>
        </w:rPr>
        <w:t xml:space="preserve">a promoção de </w:t>
      </w:r>
      <w:r w:rsidRPr="00494ED0">
        <w:rPr>
          <w:b/>
          <w:bCs/>
          <w:color w:val="5F5F64"/>
          <w:sz w:val="20"/>
          <w:szCs w:val="20"/>
        </w:rPr>
        <w:t>Políticas Favoráveis às Florestas</w:t>
      </w:r>
    </w:p>
    <w:p w14:paraId="273A4BE2" w14:textId="5F02A08A" w:rsidR="001E2D50" w:rsidRDefault="00F63C61" w:rsidP="001E2D50">
      <w:pPr>
        <w:pStyle w:val="PargrafodaLista"/>
        <w:numPr>
          <w:ilvl w:val="0"/>
          <w:numId w:val="24"/>
        </w:numPr>
        <w:pBdr>
          <w:top w:val="nil"/>
          <w:left w:val="nil"/>
          <w:bottom w:val="nil"/>
          <w:right w:val="nil"/>
          <w:between w:val="nil"/>
        </w:pBdr>
        <w:spacing w:after="120" w:line="360" w:lineRule="auto"/>
        <w:jc w:val="both"/>
        <w:rPr>
          <w:color w:val="5F5F64"/>
          <w:sz w:val="20"/>
          <w:szCs w:val="20"/>
        </w:rPr>
      </w:pPr>
      <w:r w:rsidRPr="00494ED0">
        <w:rPr>
          <w:color w:val="5F5F64"/>
          <w:sz w:val="20"/>
          <w:szCs w:val="20"/>
        </w:rPr>
        <w:t>Como o acordo aumenta a proteção florestal ou o apoio à restauração entre importantes tomadores de decisão e líderes de opinião?</w:t>
      </w:r>
    </w:p>
    <w:p w14:paraId="01AE1BA5" w14:textId="77777777" w:rsidR="00E44B8A" w:rsidRPr="00494ED0" w:rsidRDefault="00E44B8A" w:rsidP="00E44B8A">
      <w:pPr>
        <w:pStyle w:val="PargrafodaLista"/>
        <w:pBdr>
          <w:top w:val="nil"/>
          <w:left w:val="nil"/>
          <w:bottom w:val="nil"/>
          <w:right w:val="nil"/>
          <w:between w:val="nil"/>
        </w:pBdr>
        <w:spacing w:after="120" w:line="360" w:lineRule="auto"/>
        <w:jc w:val="both"/>
        <w:rPr>
          <w:color w:val="5F5F64"/>
          <w:sz w:val="20"/>
          <w:szCs w:val="20"/>
        </w:rPr>
      </w:pPr>
    </w:p>
    <w:p w14:paraId="0A9271DC" w14:textId="1D180A86" w:rsidR="001E2D50" w:rsidRPr="00494ED0" w:rsidRDefault="001E2D50" w:rsidP="001E2D50">
      <w:pPr>
        <w:pBdr>
          <w:top w:val="nil"/>
          <w:left w:val="nil"/>
          <w:bottom w:val="nil"/>
          <w:right w:val="nil"/>
          <w:between w:val="nil"/>
        </w:pBdr>
        <w:spacing w:after="120" w:line="360" w:lineRule="auto"/>
        <w:jc w:val="both"/>
        <w:rPr>
          <w:b/>
          <w:bCs/>
          <w:color w:val="5F5F64"/>
          <w:sz w:val="20"/>
          <w:szCs w:val="20"/>
        </w:rPr>
      </w:pPr>
      <w:r w:rsidRPr="00494ED0">
        <w:rPr>
          <w:b/>
          <w:bCs/>
          <w:color w:val="5F5F64"/>
          <w:sz w:val="20"/>
          <w:szCs w:val="20"/>
        </w:rPr>
        <w:t>Contribuição para as áreas de interesse estratégico d</w:t>
      </w:r>
      <w:r w:rsidR="00935125" w:rsidRPr="00494ED0">
        <w:rPr>
          <w:b/>
          <w:bCs/>
          <w:color w:val="5F5F64"/>
          <w:sz w:val="20"/>
          <w:szCs w:val="20"/>
        </w:rPr>
        <w:t>a</w:t>
      </w:r>
      <w:r w:rsidRPr="00494ED0">
        <w:rPr>
          <w:b/>
          <w:bCs/>
          <w:color w:val="5F5F64"/>
          <w:sz w:val="20"/>
          <w:szCs w:val="20"/>
        </w:rPr>
        <w:t xml:space="preserve"> NICFI</w:t>
      </w:r>
    </w:p>
    <w:p w14:paraId="7243E2D1" w14:textId="77777777" w:rsidR="001E2D50" w:rsidRDefault="001E2D50" w:rsidP="001E2D50">
      <w:pPr>
        <w:pStyle w:val="PargrafodaLista"/>
        <w:numPr>
          <w:ilvl w:val="0"/>
          <w:numId w:val="24"/>
        </w:numPr>
        <w:pBdr>
          <w:top w:val="nil"/>
          <w:left w:val="nil"/>
          <w:bottom w:val="nil"/>
          <w:right w:val="nil"/>
          <w:between w:val="nil"/>
        </w:pBdr>
        <w:spacing w:after="120" w:line="360" w:lineRule="auto"/>
        <w:jc w:val="both"/>
        <w:rPr>
          <w:color w:val="5F5F64"/>
          <w:sz w:val="20"/>
          <w:szCs w:val="20"/>
          <w:lang w:val="en-US"/>
        </w:rPr>
      </w:pPr>
      <w:r w:rsidRPr="00494ED0">
        <w:rPr>
          <w:color w:val="5F5F64"/>
          <w:sz w:val="20"/>
          <w:szCs w:val="20"/>
        </w:rPr>
        <w:t xml:space="preserve">Como o acordo estimula ou emprega métodos de trabalho inovadores, análises de contexto, modelos de parceria ou inovações semelhantes? </w:t>
      </w:r>
      <w:r w:rsidRPr="001E2D50">
        <w:rPr>
          <w:color w:val="5F5F64"/>
          <w:sz w:val="20"/>
          <w:szCs w:val="20"/>
          <w:lang w:val="en-US"/>
        </w:rPr>
        <w:t xml:space="preserve">Por favor </w:t>
      </w:r>
      <w:proofErr w:type="spellStart"/>
      <w:r w:rsidRPr="001E2D50">
        <w:rPr>
          <w:color w:val="5F5F64"/>
          <w:sz w:val="20"/>
          <w:szCs w:val="20"/>
          <w:lang w:val="en-US"/>
        </w:rPr>
        <w:t>elabore</w:t>
      </w:r>
      <w:proofErr w:type="spellEnd"/>
      <w:r w:rsidRPr="001E2D50">
        <w:rPr>
          <w:color w:val="5F5F64"/>
          <w:sz w:val="20"/>
          <w:szCs w:val="20"/>
          <w:lang w:val="en-US"/>
        </w:rPr>
        <w:t>.</w:t>
      </w:r>
    </w:p>
    <w:p w14:paraId="792FAD3C" w14:textId="2A9FB74B" w:rsidR="001E2D50" w:rsidRDefault="001E2D50" w:rsidP="001E2D50">
      <w:pPr>
        <w:pStyle w:val="PargrafodaLista"/>
        <w:numPr>
          <w:ilvl w:val="0"/>
          <w:numId w:val="24"/>
        </w:numPr>
        <w:pBdr>
          <w:top w:val="nil"/>
          <w:left w:val="nil"/>
          <w:bottom w:val="nil"/>
          <w:right w:val="nil"/>
          <w:between w:val="nil"/>
        </w:pBdr>
        <w:spacing w:after="120" w:line="360" w:lineRule="auto"/>
        <w:jc w:val="both"/>
        <w:rPr>
          <w:color w:val="5F5F64"/>
          <w:sz w:val="20"/>
          <w:szCs w:val="20"/>
          <w:lang w:val="en-US"/>
        </w:rPr>
      </w:pPr>
      <w:r w:rsidRPr="009714CA">
        <w:rPr>
          <w:color w:val="5F5F64"/>
          <w:sz w:val="20"/>
          <w:szCs w:val="20"/>
        </w:rPr>
        <w:t xml:space="preserve">Quais são os impactos do acordo, positivos ou negativos, sobre as mulheres e a igualdade de gênero? </w:t>
      </w:r>
      <w:r w:rsidRPr="00AC68A1">
        <w:rPr>
          <w:color w:val="5F5F64"/>
          <w:sz w:val="20"/>
          <w:szCs w:val="20"/>
          <w:lang w:val="en-US"/>
        </w:rPr>
        <w:t xml:space="preserve">Quais </w:t>
      </w:r>
      <w:proofErr w:type="spellStart"/>
      <w:r w:rsidRPr="00AC68A1">
        <w:rPr>
          <w:color w:val="5F5F64"/>
          <w:sz w:val="20"/>
          <w:szCs w:val="20"/>
          <w:lang w:val="en-US"/>
        </w:rPr>
        <w:t>são</w:t>
      </w:r>
      <w:proofErr w:type="spellEnd"/>
      <w:r w:rsidRPr="00AC68A1">
        <w:rPr>
          <w:color w:val="5F5F64"/>
          <w:sz w:val="20"/>
          <w:szCs w:val="20"/>
          <w:lang w:val="en-US"/>
        </w:rPr>
        <w:t xml:space="preserve"> as </w:t>
      </w:r>
      <w:proofErr w:type="spellStart"/>
      <w:r w:rsidRPr="00AC68A1">
        <w:rPr>
          <w:color w:val="5F5F64"/>
          <w:sz w:val="20"/>
          <w:szCs w:val="20"/>
          <w:lang w:val="en-US"/>
        </w:rPr>
        <w:t>lições</w:t>
      </w:r>
      <w:proofErr w:type="spellEnd"/>
      <w:r w:rsidRPr="00AC68A1">
        <w:rPr>
          <w:color w:val="5F5F64"/>
          <w:sz w:val="20"/>
          <w:szCs w:val="20"/>
          <w:lang w:val="en-US"/>
        </w:rPr>
        <w:t xml:space="preserve"> </w:t>
      </w:r>
      <w:proofErr w:type="spellStart"/>
      <w:r w:rsidRPr="00AC68A1">
        <w:rPr>
          <w:color w:val="5F5F64"/>
          <w:sz w:val="20"/>
          <w:szCs w:val="20"/>
          <w:lang w:val="en-US"/>
        </w:rPr>
        <w:t>aprendidas</w:t>
      </w:r>
      <w:proofErr w:type="spellEnd"/>
      <w:r w:rsidRPr="00AC68A1">
        <w:rPr>
          <w:color w:val="5F5F64"/>
          <w:sz w:val="20"/>
          <w:szCs w:val="20"/>
          <w:lang w:val="en-US"/>
        </w:rPr>
        <w:t>?</w:t>
      </w:r>
    </w:p>
    <w:p w14:paraId="45C171FF" w14:textId="77777777" w:rsidR="009C2A80" w:rsidRPr="00AC68A1" w:rsidRDefault="009C2A80" w:rsidP="009C2A80">
      <w:pPr>
        <w:pStyle w:val="PargrafodaLista"/>
        <w:pBdr>
          <w:top w:val="nil"/>
          <w:left w:val="nil"/>
          <w:bottom w:val="nil"/>
          <w:right w:val="nil"/>
          <w:between w:val="nil"/>
        </w:pBdr>
        <w:spacing w:after="120" w:line="360" w:lineRule="auto"/>
        <w:jc w:val="both"/>
        <w:rPr>
          <w:color w:val="5F5F64"/>
          <w:sz w:val="20"/>
          <w:szCs w:val="20"/>
          <w:lang w:val="en-US"/>
        </w:rPr>
      </w:pPr>
    </w:p>
    <w:p w14:paraId="7F460D20" w14:textId="0B74D3DC" w:rsidR="007D5170" w:rsidRDefault="007D5170" w:rsidP="00D123C8">
      <w:pPr>
        <w:spacing w:after="120" w:line="360" w:lineRule="auto"/>
        <w:rPr>
          <w:b/>
          <w:color w:val="964E22"/>
          <w:sz w:val="28"/>
          <w:szCs w:val="28"/>
          <w:lang w:val="en-US"/>
        </w:rPr>
      </w:pPr>
      <w:r>
        <w:rPr>
          <w:b/>
          <w:color w:val="964E22"/>
          <w:sz w:val="28"/>
          <w:szCs w:val="28"/>
          <w:lang w:val="en-US"/>
        </w:rPr>
        <w:t>4</w:t>
      </w:r>
      <w:r w:rsidRPr="00BA01D1">
        <w:rPr>
          <w:b/>
          <w:color w:val="964E22"/>
          <w:sz w:val="28"/>
          <w:szCs w:val="28"/>
          <w:lang w:val="en-US"/>
        </w:rPr>
        <w:t xml:space="preserve">. </w:t>
      </w:r>
      <w:proofErr w:type="spellStart"/>
      <w:r w:rsidR="00C248DD">
        <w:rPr>
          <w:b/>
          <w:color w:val="964E22"/>
          <w:sz w:val="28"/>
          <w:szCs w:val="28"/>
          <w:lang w:val="en-US"/>
        </w:rPr>
        <w:t>Escopo</w:t>
      </w:r>
      <w:proofErr w:type="spellEnd"/>
      <w:r w:rsidR="00C248DD">
        <w:rPr>
          <w:b/>
          <w:color w:val="964E22"/>
          <w:sz w:val="28"/>
          <w:szCs w:val="28"/>
          <w:lang w:val="en-US"/>
        </w:rPr>
        <w:t xml:space="preserve"> da </w:t>
      </w:r>
      <w:proofErr w:type="spellStart"/>
      <w:r w:rsidR="00C248DD">
        <w:rPr>
          <w:b/>
          <w:color w:val="964E22"/>
          <w:sz w:val="28"/>
          <w:szCs w:val="28"/>
          <w:lang w:val="en-US"/>
        </w:rPr>
        <w:t>Revisão</w:t>
      </w:r>
      <w:proofErr w:type="spellEnd"/>
    </w:p>
    <w:p w14:paraId="0996651E" w14:textId="5B591320" w:rsidR="00945B6A" w:rsidRPr="00494ED0" w:rsidRDefault="00C248DD" w:rsidP="00C248DD">
      <w:pPr>
        <w:pBdr>
          <w:top w:val="nil"/>
          <w:left w:val="nil"/>
          <w:bottom w:val="nil"/>
          <w:right w:val="nil"/>
          <w:between w:val="nil"/>
        </w:pBdr>
        <w:spacing w:after="120" w:line="360" w:lineRule="auto"/>
        <w:jc w:val="both"/>
        <w:rPr>
          <w:color w:val="5F5F64"/>
          <w:sz w:val="20"/>
          <w:szCs w:val="20"/>
        </w:rPr>
      </w:pPr>
      <w:r w:rsidRPr="00494ED0">
        <w:rPr>
          <w:b/>
          <w:bCs/>
          <w:color w:val="5F5F64"/>
          <w:sz w:val="20"/>
          <w:szCs w:val="20"/>
        </w:rPr>
        <w:t>Escopo Temporal</w:t>
      </w:r>
      <w:r w:rsidR="003046C4" w:rsidRPr="00494ED0">
        <w:rPr>
          <w:b/>
          <w:bCs/>
          <w:color w:val="5F5F64"/>
          <w:sz w:val="20"/>
          <w:szCs w:val="20"/>
        </w:rPr>
        <w:t>.</w:t>
      </w:r>
      <w:r w:rsidR="003046C4" w:rsidRPr="00494ED0">
        <w:rPr>
          <w:color w:val="5F5F64"/>
          <w:sz w:val="20"/>
          <w:szCs w:val="20"/>
        </w:rPr>
        <w:t xml:space="preserve"> </w:t>
      </w:r>
      <w:r w:rsidRPr="00494ED0">
        <w:rPr>
          <w:color w:val="5F5F64"/>
          <w:sz w:val="20"/>
          <w:szCs w:val="20"/>
        </w:rPr>
        <w:t xml:space="preserve">A </w:t>
      </w:r>
      <w:r w:rsidR="002871CB">
        <w:rPr>
          <w:color w:val="5F5F64"/>
          <w:sz w:val="20"/>
          <w:szCs w:val="20"/>
        </w:rPr>
        <w:t>A</w:t>
      </w:r>
      <w:r w:rsidR="00DF7C9E">
        <w:rPr>
          <w:color w:val="5F5F64"/>
          <w:sz w:val="20"/>
          <w:szCs w:val="20"/>
        </w:rPr>
        <w:t>I</w:t>
      </w:r>
      <w:r w:rsidRPr="00494ED0">
        <w:rPr>
          <w:color w:val="5F5F64"/>
          <w:sz w:val="20"/>
          <w:szCs w:val="20"/>
        </w:rPr>
        <w:t xml:space="preserve"> deve abordar o desenvolvimento do Projeto PlanaFlor desde o seu início até a fase atual para identificar se os objetivos estão sendo alcançados. O consultor também deverá analisar o progresso no desenvolvimento dos objetivos propostos para cumprir o que foi proposto inicialmente. Assim, sugestões de melhorias também devem ser apresentadas.</w:t>
      </w:r>
    </w:p>
    <w:p w14:paraId="0BBEDB0A" w14:textId="33E5C51B" w:rsidR="00C248DD" w:rsidRPr="00494ED0" w:rsidRDefault="00C248DD" w:rsidP="00C248DD">
      <w:pPr>
        <w:pBdr>
          <w:top w:val="nil"/>
          <w:left w:val="nil"/>
          <w:bottom w:val="nil"/>
          <w:right w:val="nil"/>
          <w:between w:val="nil"/>
        </w:pBdr>
        <w:spacing w:after="120" w:line="360" w:lineRule="auto"/>
        <w:jc w:val="both"/>
        <w:rPr>
          <w:color w:val="5F5F64"/>
          <w:sz w:val="20"/>
          <w:szCs w:val="20"/>
        </w:rPr>
      </w:pPr>
      <w:r w:rsidRPr="00494ED0">
        <w:rPr>
          <w:b/>
          <w:bCs/>
          <w:color w:val="5F5F64"/>
          <w:sz w:val="20"/>
          <w:szCs w:val="20"/>
        </w:rPr>
        <w:t>Escopo Geográfico</w:t>
      </w:r>
      <w:r w:rsidR="00534A94" w:rsidRPr="00494ED0">
        <w:rPr>
          <w:color w:val="5F5F64"/>
          <w:sz w:val="20"/>
          <w:szCs w:val="20"/>
        </w:rPr>
        <w:t xml:space="preserve">. </w:t>
      </w:r>
      <w:r w:rsidRPr="00494ED0">
        <w:rPr>
          <w:color w:val="5F5F64"/>
          <w:sz w:val="20"/>
          <w:szCs w:val="20"/>
        </w:rPr>
        <w:t>O projeto PlanaFlor tem abrangência nacional, desenvolvido por meio do contato com representantes dos governos federal e estadual e outras instituições da sociedade civil e privadas.</w:t>
      </w:r>
    </w:p>
    <w:p w14:paraId="0A011492" w14:textId="2CE40558" w:rsidR="00C248DD" w:rsidRPr="00494ED0" w:rsidRDefault="00C248DD" w:rsidP="00C248DD">
      <w:pPr>
        <w:pBdr>
          <w:top w:val="nil"/>
          <w:left w:val="nil"/>
          <w:bottom w:val="nil"/>
          <w:right w:val="nil"/>
          <w:between w:val="nil"/>
        </w:pBdr>
        <w:spacing w:after="120" w:line="360" w:lineRule="auto"/>
        <w:jc w:val="both"/>
        <w:rPr>
          <w:color w:val="5F5F64"/>
          <w:sz w:val="20"/>
          <w:szCs w:val="20"/>
        </w:rPr>
      </w:pPr>
      <w:r w:rsidRPr="00494ED0">
        <w:rPr>
          <w:b/>
          <w:bCs/>
          <w:color w:val="5F5F64"/>
          <w:sz w:val="20"/>
          <w:szCs w:val="20"/>
        </w:rPr>
        <w:t>Escopo da Atividade</w:t>
      </w:r>
      <w:r w:rsidR="00E843DB" w:rsidRPr="00494ED0">
        <w:rPr>
          <w:b/>
          <w:bCs/>
          <w:color w:val="5F5F64"/>
          <w:sz w:val="20"/>
          <w:szCs w:val="20"/>
        </w:rPr>
        <w:t>.</w:t>
      </w:r>
      <w:r w:rsidR="00E843DB" w:rsidRPr="00494ED0">
        <w:rPr>
          <w:color w:val="5F5F64"/>
          <w:sz w:val="20"/>
          <w:szCs w:val="20"/>
        </w:rPr>
        <w:t xml:space="preserve"> </w:t>
      </w:r>
      <w:r w:rsidRPr="00494ED0">
        <w:rPr>
          <w:color w:val="5F5F64"/>
          <w:sz w:val="20"/>
          <w:szCs w:val="20"/>
        </w:rPr>
        <w:t>O desenvolvimento do Projeto deve ser analisado de forma geral, destacando a qualidade do plano elaborado e publicado e indicando as etapas de engajamento com governos e instituições.</w:t>
      </w:r>
    </w:p>
    <w:p w14:paraId="08143087" w14:textId="77777777" w:rsidR="00945B6A" w:rsidRPr="00494ED0" w:rsidRDefault="00945B6A" w:rsidP="00D123C8">
      <w:pPr>
        <w:spacing w:after="120" w:line="360" w:lineRule="auto"/>
        <w:rPr>
          <w:b/>
          <w:color w:val="964E22"/>
          <w:sz w:val="28"/>
          <w:szCs w:val="28"/>
        </w:rPr>
      </w:pPr>
    </w:p>
    <w:p w14:paraId="24570C72" w14:textId="22CCC794" w:rsidR="00391E8E" w:rsidRPr="00494ED0" w:rsidRDefault="002677FA" w:rsidP="00D123C8">
      <w:pPr>
        <w:spacing w:after="120" w:line="360" w:lineRule="auto"/>
        <w:rPr>
          <w:b/>
          <w:color w:val="964E22"/>
          <w:sz w:val="28"/>
          <w:szCs w:val="28"/>
        </w:rPr>
      </w:pPr>
      <w:r w:rsidRPr="00494ED0">
        <w:rPr>
          <w:b/>
          <w:color w:val="964E22"/>
          <w:sz w:val="28"/>
          <w:szCs w:val="28"/>
        </w:rPr>
        <w:t xml:space="preserve">5. </w:t>
      </w:r>
      <w:r w:rsidR="00C248DD" w:rsidRPr="00494ED0">
        <w:rPr>
          <w:b/>
          <w:color w:val="964E22"/>
          <w:sz w:val="28"/>
          <w:szCs w:val="28"/>
        </w:rPr>
        <w:t>Principais usuários e partes interessadas</w:t>
      </w:r>
      <w:r w:rsidR="0068773D" w:rsidRPr="00494ED0">
        <w:rPr>
          <w:b/>
          <w:color w:val="964E22"/>
          <w:sz w:val="28"/>
          <w:szCs w:val="28"/>
        </w:rPr>
        <w:t xml:space="preserve"> (</w:t>
      </w:r>
      <w:r w:rsidR="0068773D" w:rsidRPr="001D4A3F">
        <w:rPr>
          <w:b/>
          <w:i/>
          <w:iCs/>
          <w:color w:val="964E22"/>
          <w:sz w:val="28"/>
          <w:szCs w:val="28"/>
        </w:rPr>
        <w:t>stakeholders</w:t>
      </w:r>
      <w:r w:rsidR="0068773D" w:rsidRPr="00494ED0">
        <w:rPr>
          <w:b/>
          <w:color w:val="964E22"/>
          <w:sz w:val="28"/>
          <w:szCs w:val="28"/>
        </w:rPr>
        <w:t>)</w:t>
      </w:r>
    </w:p>
    <w:p w14:paraId="69AEEC83" w14:textId="2F5ACCA5" w:rsidR="00D443C7" w:rsidRPr="00494ED0" w:rsidRDefault="007B41AA" w:rsidP="00D123C8">
      <w:pPr>
        <w:spacing w:after="120" w:line="360" w:lineRule="auto"/>
        <w:rPr>
          <w:b/>
          <w:color w:val="C45911" w:themeColor="accent2" w:themeShade="BF"/>
        </w:rPr>
      </w:pPr>
      <w:r w:rsidRPr="00494ED0">
        <w:rPr>
          <w:b/>
          <w:color w:val="C45911" w:themeColor="accent2" w:themeShade="BF"/>
        </w:rPr>
        <w:t>Sobre a instituição contratante</w:t>
      </w:r>
    </w:p>
    <w:p w14:paraId="28FB85EA" w14:textId="66640689" w:rsidR="00A47308" w:rsidRPr="00494ED0" w:rsidRDefault="005A2557" w:rsidP="00D123C8">
      <w:pPr>
        <w:pBdr>
          <w:top w:val="nil"/>
          <w:left w:val="nil"/>
          <w:bottom w:val="nil"/>
          <w:right w:val="nil"/>
          <w:between w:val="nil"/>
        </w:pBdr>
        <w:spacing w:after="120" w:line="360" w:lineRule="auto"/>
        <w:jc w:val="both"/>
        <w:rPr>
          <w:color w:val="5F5F64"/>
          <w:sz w:val="20"/>
          <w:szCs w:val="20"/>
        </w:rPr>
      </w:pPr>
      <w:r w:rsidRPr="00494ED0">
        <w:rPr>
          <w:color w:val="5F5F64"/>
          <w:sz w:val="20"/>
          <w:szCs w:val="20"/>
        </w:rPr>
        <w:t>Fundação Brasileira para o Desenvolvimento Sustentável (FBDS</w:t>
      </w:r>
      <w:r w:rsidR="00A47308" w:rsidRPr="00494ED0">
        <w:rPr>
          <w:color w:val="5F5F64"/>
          <w:sz w:val="20"/>
          <w:szCs w:val="20"/>
        </w:rPr>
        <w:t xml:space="preserve">) é uma organização brasileira sem fins lucrativos. Suas conexões com a comunidade científica, agências internacionais de financiamento e companhias nacionais são seus diferenciais. A missão da organização é disseminar as melhores práticas </w:t>
      </w:r>
      <w:r w:rsidR="001B6E7B" w:rsidRPr="00494ED0">
        <w:rPr>
          <w:color w:val="5F5F64"/>
          <w:sz w:val="20"/>
          <w:szCs w:val="20"/>
        </w:rPr>
        <w:t xml:space="preserve">ambientais e sustentáveis e influenciar o público-alvo de participantes e partes interessadas por meio da geração de conhecimento, </w:t>
      </w:r>
      <w:r w:rsidR="003A0429" w:rsidRPr="00494ED0">
        <w:rPr>
          <w:color w:val="5F5F64"/>
          <w:sz w:val="20"/>
          <w:szCs w:val="20"/>
        </w:rPr>
        <w:t xml:space="preserve">formulação de </w:t>
      </w:r>
      <w:r w:rsidR="003A0429" w:rsidRPr="00494ED0">
        <w:rPr>
          <w:color w:val="5F5F64"/>
          <w:sz w:val="20"/>
          <w:szCs w:val="20"/>
        </w:rPr>
        <w:lastRenderedPageBreak/>
        <w:t>políticas públicas e realização de projetos de consultaria.</w:t>
      </w:r>
    </w:p>
    <w:p w14:paraId="756322DE" w14:textId="63732E93" w:rsidR="00A56C25" w:rsidRPr="009714CA" w:rsidRDefault="003A0429" w:rsidP="00836D15">
      <w:pPr>
        <w:pBdr>
          <w:top w:val="nil"/>
          <w:left w:val="nil"/>
          <w:bottom w:val="nil"/>
          <w:right w:val="nil"/>
          <w:between w:val="nil"/>
        </w:pBdr>
        <w:spacing w:after="120" w:line="360" w:lineRule="auto"/>
        <w:jc w:val="both"/>
        <w:rPr>
          <w:color w:val="5F5F64"/>
          <w:sz w:val="20"/>
          <w:szCs w:val="20"/>
        </w:rPr>
      </w:pPr>
      <w:r w:rsidRPr="009714CA">
        <w:rPr>
          <w:color w:val="5F5F64"/>
          <w:sz w:val="20"/>
          <w:szCs w:val="20"/>
        </w:rPr>
        <w:t xml:space="preserve">Fundada em 1992, a organização tem </w:t>
      </w:r>
      <w:r w:rsidR="00236508" w:rsidRPr="009714CA">
        <w:rPr>
          <w:color w:val="5F5F64"/>
          <w:sz w:val="20"/>
          <w:szCs w:val="20"/>
        </w:rPr>
        <w:t>mais de</w:t>
      </w:r>
      <w:r w:rsidRPr="009714CA">
        <w:rPr>
          <w:color w:val="5F5F64"/>
          <w:sz w:val="20"/>
          <w:szCs w:val="20"/>
        </w:rPr>
        <w:t xml:space="preserve"> trinta anos de experiência atuando nas áreas de </w:t>
      </w:r>
      <w:r w:rsidR="00236508" w:rsidRPr="009714CA">
        <w:rPr>
          <w:color w:val="5F5F64"/>
          <w:sz w:val="20"/>
          <w:szCs w:val="20"/>
        </w:rPr>
        <w:t>recursos</w:t>
      </w:r>
      <w:r w:rsidRPr="009714CA">
        <w:rPr>
          <w:color w:val="5F5F64"/>
          <w:sz w:val="20"/>
          <w:szCs w:val="20"/>
        </w:rPr>
        <w:t xml:space="preserve"> ambienta</w:t>
      </w:r>
      <w:r w:rsidR="00236508" w:rsidRPr="009714CA">
        <w:rPr>
          <w:color w:val="5F5F64"/>
          <w:sz w:val="20"/>
          <w:szCs w:val="20"/>
        </w:rPr>
        <w:t>is</w:t>
      </w:r>
      <w:r w:rsidRPr="009714CA">
        <w:rPr>
          <w:color w:val="5F5F64"/>
          <w:sz w:val="20"/>
          <w:szCs w:val="20"/>
        </w:rPr>
        <w:t xml:space="preserve">, agricultura sustentável e sustentabilidade urbana no Brasil. Isso torna a FBDS </w:t>
      </w:r>
      <w:proofErr w:type="gramStart"/>
      <w:r w:rsidRPr="009714CA">
        <w:rPr>
          <w:color w:val="5F5F64"/>
          <w:sz w:val="20"/>
          <w:szCs w:val="20"/>
        </w:rPr>
        <w:t>bem posicionada</w:t>
      </w:r>
      <w:proofErr w:type="gramEnd"/>
      <w:r w:rsidRPr="009714CA">
        <w:rPr>
          <w:color w:val="5F5F64"/>
          <w:sz w:val="20"/>
          <w:szCs w:val="20"/>
        </w:rPr>
        <w:t xml:space="preserve"> para liderar um projeto que visa desenvolver um Plano Nacional para a implementação de um programa de desenvolvimento rural sustentável integrado que reduza o desmatamento e as emissões de</w:t>
      </w:r>
      <w:r w:rsidR="00236508" w:rsidRPr="009714CA">
        <w:rPr>
          <w:color w:val="5F5F64"/>
          <w:sz w:val="20"/>
          <w:szCs w:val="20"/>
        </w:rPr>
        <w:t xml:space="preserve"> gases do efeito </w:t>
      </w:r>
      <w:r w:rsidR="00836D15" w:rsidRPr="009714CA">
        <w:rPr>
          <w:color w:val="5F5F64"/>
          <w:sz w:val="20"/>
          <w:szCs w:val="20"/>
        </w:rPr>
        <w:t>e</w:t>
      </w:r>
      <w:r w:rsidR="00236508" w:rsidRPr="009714CA">
        <w:rPr>
          <w:color w:val="5F5F64"/>
          <w:sz w:val="20"/>
          <w:szCs w:val="20"/>
        </w:rPr>
        <w:t xml:space="preserve">stufa </w:t>
      </w:r>
      <w:r w:rsidRPr="009714CA">
        <w:rPr>
          <w:color w:val="5F5F64"/>
          <w:sz w:val="20"/>
          <w:szCs w:val="20"/>
        </w:rPr>
        <w:t>e crie a base para a prosperidade econômica sustentável.</w:t>
      </w:r>
    </w:p>
    <w:p w14:paraId="16B4DE5E" w14:textId="77777777" w:rsidR="00836D15" w:rsidRPr="009714CA" w:rsidRDefault="00836D15" w:rsidP="00836D15">
      <w:pPr>
        <w:pBdr>
          <w:top w:val="nil"/>
          <w:left w:val="nil"/>
          <w:bottom w:val="nil"/>
          <w:right w:val="nil"/>
          <w:between w:val="nil"/>
        </w:pBdr>
        <w:spacing w:after="120" w:line="360" w:lineRule="auto"/>
        <w:jc w:val="both"/>
        <w:rPr>
          <w:color w:val="5F5F64"/>
          <w:sz w:val="20"/>
          <w:szCs w:val="20"/>
        </w:rPr>
      </w:pPr>
    </w:p>
    <w:p w14:paraId="7CFE2CF9" w14:textId="244B50FB" w:rsidR="00D570A8" w:rsidRPr="00494ED0" w:rsidRDefault="00836D15" w:rsidP="00D123C8">
      <w:pPr>
        <w:spacing w:after="120" w:line="360" w:lineRule="auto"/>
        <w:rPr>
          <w:b/>
          <w:color w:val="C45911" w:themeColor="accent2" w:themeShade="BF"/>
        </w:rPr>
      </w:pPr>
      <w:r w:rsidRPr="00494ED0">
        <w:rPr>
          <w:b/>
          <w:color w:val="C45911" w:themeColor="accent2" w:themeShade="BF"/>
        </w:rPr>
        <w:t>Sobre os parceiros institucionais</w:t>
      </w:r>
    </w:p>
    <w:p w14:paraId="196231E5" w14:textId="1AB50296" w:rsidR="00836D15" w:rsidRPr="00494ED0" w:rsidRDefault="00836D15" w:rsidP="00836D15">
      <w:pPr>
        <w:pBdr>
          <w:top w:val="nil"/>
          <w:left w:val="nil"/>
          <w:bottom w:val="nil"/>
          <w:right w:val="nil"/>
          <w:between w:val="nil"/>
        </w:pBdr>
        <w:spacing w:after="120" w:line="360" w:lineRule="auto"/>
        <w:jc w:val="both"/>
        <w:rPr>
          <w:color w:val="5F5F64"/>
          <w:sz w:val="20"/>
          <w:szCs w:val="20"/>
        </w:rPr>
      </w:pPr>
      <w:r w:rsidRPr="00494ED0">
        <w:rPr>
          <w:color w:val="5F5F64"/>
          <w:sz w:val="20"/>
          <w:szCs w:val="20"/>
        </w:rPr>
        <w:t>A BVRio é a principal parceira</w:t>
      </w:r>
      <w:r w:rsidR="00740605">
        <w:rPr>
          <w:color w:val="5F5F64"/>
          <w:sz w:val="20"/>
          <w:szCs w:val="20"/>
        </w:rPr>
        <w:t>, contribuindo</w:t>
      </w:r>
      <w:r w:rsidRPr="00494ED0">
        <w:rPr>
          <w:color w:val="5F5F64"/>
          <w:sz w:val="20"/>
          <w:szCs w:val="20"/>
        </w:rPr>
        <w:t xml:space="preserve"> para o desenvolvimento e implementação de políticas públicas de conservação florestal e desenvolvimento sustentável nos últimos oito anos, integrando esforços e recursos de órgãos governamentais, organizações da sociedade civil, comunidades, agricultores, empreendedores sociais e empresas.</w:t>
      </w:r>
    </w:p>
    <w:p w14:paraId="70FDA67D" w14:textId="77777777" w:rsidR="00660AB0" w:rsidRPr="00494ED0" w:rsidRDefault="00660AB0" w:rsidP="00660AB0">
      <w:pPr>
        <w:pBdr>
          <w:top w:val="nil"/>
          <w:left w:val="nil"/>
          <w:bottom w:val="nil"/>
          <w:right w:val="nil"/>
          <w:between w:val="nil"/>
        </w:pBdr>
        <w:spacing w:after="120" w:line="360" w:lineRule="auto"/>
        <w:jc w:val="both"/>
        <w:rPr>
          <w:color w:val="5F5F64"/>
          <w:sz w:val="20"/>
          <w:szCs w:val="20"/>
        </w:rPr>
      </w:pPr>
      <w:r w:rsidRPr="00494ED0">
        <w:rPr>
          <w:color w:val="5F5F64"/>
          <w:sz w:val="20"/>
          <w:szCs w:val="20"/>
        </w:rPr>
        <w:t>A FGV é uma das mais respeitadas organizações de ensino e pesquisa em economia do Brasil, contribuindo para a melhoria dos serviços públicos prestados à sociedade, formulando projetos e parcerias público-privadas, planos de desenvolvimento econômico regional e avaliando resultados e impactos de políticas públicas.</w:t>
      </w:r>
    </w:p>
    <w:p w14:paraId="4FC4888D" w14:textId="78605D2F" w:rsidR="00660AB0" w:rsidRPr="009714CA" w:rsidRDefault="00660AB0" w:rsidP="00660AB0">
      <w:pPr>
        <w:pBdr>
          <w:top w:val="nil"/>
          <w:left w:val="nil"/>
          <w:bottom w:val="nil"/>
          <w:right w:val="nil"/>
          <w:between w:val="nil"/>
        </w:pBdr>
        <w:spacing w:after="120" w:line="360" w:lineRule="auto"/>
        <w:jc w:val="both"/>
        <w:rPr>
          <w:color w:val="5F5F64"/>
          <w:sz w:val="20"/>
          <w:szCs w:val="20"/>
        </w:rPr>
      </w:pPr>
      <w:r w:rsidRPr="009714CA">
        <w:rPr>
          <w:color w:val="5F5F64"/>
          <w:sz w:val="20"/>
          <w:szCs w:val="20"/>
        </w:rPr>
        <w:t xml:space="preserve">O CSF-Brasil se esforça para criar incentivos duradouros para a conservação, usando a economia para entender as </w:t>
      </w:r>
      <w:r w:rsidR="0045347C" w:rsidRPr="009714CA">
        <w:rPr>
          <w:color w:val="5F5F64"/>
          <w:sz w:val="20"/>
          <w:szCs w:val="20"/>
        </w:rPr>
        <w:t>contrapartidas</w:t>
      </w:r>
      <w:r w:rsidRPr="009714CA">
        <w:rPr>
          <w:color w:val="5F5F64"/>
          <w:sz w:val="20"/>
          <w:szCs w:val="20"/>
        </w:rPr>
        <w:t xml:space="preserve"> das decisões de desenvolvimento e os benefícios </w:t>
      </w:r>
      <w:r w:rsidR="0045347C" w:rsidRPr="009714CA">
        <w:rPr>
          <w:color w:val="5F5F64"/>
          <w:sz w:val="20"/>
          <w:szCs w:val="20"/>
        </w:rPr>
        <w:t>em manter</w:t>
      </w:r>
      <w:r w:rsidRPr="009714CA">
        <w:rPr>
          <w:color w:val="5F5F64"/>
          <w:sz w:val="20"/>
          <w:szCs w:val="20"/>
        </w:rPr>
        <w:t xml:space="preserve"> os ecossistemas naturais.</w:t>
      </w:r>
    </w:p>
    <w:p w14:paraId="6BB3D9B5" w14:textId="7EE8EA42" w:rsidR="00D8410E" w:rsidRPr="009714CA" w:rsidRDefault="00D8410E" w:rsidP="00D123C8">
      <w:pPr>
        <w:spacing w:after="120" w:line="360" w:lineRule="auto"/>
        <w:jc w:val="both"/>
        <w:rPr>
          <w:color w:val="5F5F64"/>
          <w:sz w:val="20"/>
          <w:szCs w:val="20"/>
        </w:rPr>
      </w:pPr>
    </w:p>
    <w:p w14:paraId="3A775969" w14:textId="074E6CE9" w:rsidR="00F05E3A" w:rsidRPr="00494ED0" w:rsidRDefault="00792406" w:rsidP="00D123C8">
      <w:pPr>
        <w:spacing w:after="120" w:line="360" w:lineRule="auto"/>
        <w:rPr>
          <w:b/>
          <w:color w:val="C45911" w:themeColor="accent2" w:themeShade="BF"/>
        </w:rPr>
      </w:pPr>
      <w:r w:rsidRPr="00494ED0">
        <w:rPr>
          <w:b/>
          <w:color w:val="C45911" w:themeColor="accent2" w:themeShade="BF"/>
        </w:rPr>
        <w:t>Partes Interessadas Relevantes</w:t>
      </w:r>
    </w:p>
    <w:p w14:paraId="1B355B2B" w14:textId="77777777" w:rsidR="00421359" w:rsidRPr="009111D1" w:rsidRDefault="00421359" w:rsidP="00421359">
      <w:pPr>
        <w:pBdr>
          <w:top w:val="nil"/>
          <w:left w:val="nil"/>
          <w:bottom w:val="nil"/>
          <w:right w:val="nil"/>
          <w:between w:val="nil"/>
        </w:pBdr>
        <w:spacing w:after="120" w:line="360" w:lineRule="auto"/>
        <w:jc w:val="both"/>
        <w:rPr>
          <w:color w:val="5F5F64"/>
          <w:sz w:val="20"/>
          <w:szCs w:val="20"/>
        </w:rPr>
      </w:pPr>
      <w:r w:rsidRPr="009111D1">
        <w:rPr>
          <w:color w:val="5F5F64"/>
          <w:sz w:val="20"/>
          <w:szCs w:val="20"/>
        </w:rPr>
        <w:t>O Projeto PlanaFlor envolve as instituições federais, estaduais e outras organizações da sociedade civil e d</w:t>
      </w:r>
      <w:r>
        <w:rPr>
          <w:color w:val="5F5F64"/>
          <w:sz w:val="20"/>
          <w:szCs w:val="20"/>
        </w:rPr>
        <w:t>o</w:t>
      </w:r>
      <w:r w:rsidRPr="009111D1">
        <w:rPr>
          <w:color w:val="5F5F64"/>
          <w:sz w:val="20"/>
          <w:szCs w:val="20"/>
        </w:rPr>
        <w:t xml:space="preserve"> setor privado, determinantes na implementação do CFB e do </w:t>
      </w:r>
      <w:r>
        <w:rPr>
          <w:color w:val="5F5F64"/>
          <w:sz w:val="20"/>
          <w:szCs w:val="20"/>
        </w:rPr>
        <w:t xml:space="preserve">próprio </w:t>
      </w:r>
      <w:r w:rsidRPr="009111D1">
        <w:rPr>
          <w:color w:val="5F5F64"/>
          <w:sz w:val="20"/>
          <w:szCs w:val="20"/>
        </w:rPr>
        <w:t>PlanaFlor. Órgãos do governo federal ligados aos setores ambiental e rural são relevantes para os objetivos do PlanaFlor. Embora o CFB tenha âmbito nacional, há ações específicas que são de responsabilidade dos estados tais como, questões relacionadas ao Cadastro Ambiental Rural (CAR). Assim</w:t>
      </w:r>
      <w:r>
        <w:rPr>
          <w:color w:val="5F5F64"/>
          <w:sz w:val="20"/>
          <w:szCs w:val="20"/>
        </w:rPr>
        <w:t xml:space="preserve">, </w:t>
      </w:r>
      <w:r w:rsidRPr="009111D1">
        <w:rPr>
          <w:color w:val="5F5F64"/>
          <w:sz w:val="20"/>
          <w:szCs w:val="20"/>
        </w:rPr>
        <w:t>eles são agentes essenciais de engajamento.</w:t>
      </w:r>
    </w:p>
    <w:p w14:paraId="68F73E49" w14:textId="77777777" w:rsidR="00421359" w:rsidRDefault="00421359" w:rsidP="00421359">
      <w:pPr>
        <w:pBdr>
          <w:top w:val="nil"/>
          <w:left w:val="nil"/>
          <w:bottom w:val="nil"/>
          <w:right w:val="nil"/>
          <w:between w:val="nil"/>
        </w:pBdr>
        <w:spacing w:after="120" w:line="360" w:lineRule="auto"/>
        <w:jc w:val="both"/>
        <w:rPr>
          <w:color w:val="5F5F64"/>
          <w:sz w:val="20"/>
          <w:szCs w:val="20"/>
        </w:rPr>
      </w:pPr>
      <w:r w:rsidRPr="009111D1">
        <w:rPr>
          <w:color w:val="5F5F64"/>
          <w:sz w:val="20"/>
          <w:szCs w:val="20"/>
        </w:rPr>
        <w:t xml:space="preserve">Instituições da sociedade civil ligadas ao setor ambiental e </w:t>
      </w:r>
      <w:r>
        <w:rPr>
          <w:color w:val="5F5F64"/>
          <w:sz w:val="20"/>
          <w:szCs w:val="20"/>
        </w:rPr>
        <w:t xml:space="preserve">organizações </w:t>
      </w:r>
      <w:r w:rsidRPr="009111D1">
        <w:rPr>
          <w:color w:val="5F5F64"/>
          <w:sz w:val="20"/>
          <w:szCs w:val="20"/>
        </w:rPr>
        <w:t>privadas representativas de grupos econômicos são essenciais, pois dialogam diretamente com os produtores rurais, pressionam pela aceleração da implantação do CF</w:t>
      </w:r>
      <w:r>
        <w:rPr>
          <w:color w:val="5F5F64"/>
          <w:sz w:val="20"/>
          <w:szCs w:val="20"/>
        </w:rPr>
        <w:t>B</w:t>
      </w:r>
      <w:r w:rsidRPr="009111D1">
        <w:rPr>
          <w:color w:val="5F5F64"/>
          <w:sz w:val="20"/>
          <w:szCs w:val="20"/>
        </w:rPr>
        <w:t xml:space="preserve"> e influenciam os sistemas </w:t>
      </w:r>
      <w:r w:rsidRPr="009111D1">
        <w:rPr>
          <w:color w:val="5F5F64"/>
          <w:sz w:val="20"/>
          <w:szCs w:val="20"/>
        </w:rPr>
        <w:lastRenderedPageBreak/>
        <w:t>financeiros de crédito. Portanto, são atores relevantes para o PlanaFlor.</w:t>
      </w:r>
    </w:p>
    <w:p w14:paraId="34D75031" w14:textId="77777777" w:rsidR="003C0DB0" w:rsidRPr="009111D1" w:rsidRDefault="003C0DB0" w:rsidP="00421359">
      <w:pPr>
        <w:pBdr>
          <w:top w:val="nil"/>
          <w:left w:val="nil"/>
          <w:bottom w:val="nil"/>
          <w:right w:val="nil"/>
          <w:between w:val="nil"/>
        </w:pBdr>
        <w:spacing w:after="120" w:line="360" w:lineRule="auto"/>
        <w:jc w:val="both"/>
        <w:rPr>
          <w:color w:val="5F5F64"/>
          <w:sz w:val="20"/>
          <w:szCs w:val="20"/>
        </w:rPr>
      </w:pPr>
    </w:p>
    <w:p w14:paraId="02C5C3B6" w14:textId="5E2B7FC4" w:rsidR="004A7896" w:rsidRPr="00494ED0" w:rsidRDefault="009D5989" w:rsidP="00D123C8">
      <w:pPr>
        <w:spacing w:after="120" w:line="360" w:lineRule="auto"/>
        <w:rPr>
          <w:b/>
          <w:color w:val="964E22"/>
          <w:sz w:val="28"/>
          <w:szCs w:val="28"/>
        </w:rPr>
      </w:pPr>
      <w:r w:rsidRPr="00494ED0">
        <w:rPr>
          <w:b/>
          <w:color w:val="964E22"/>
          <w:sz w:val="28"/>
          <w:szCs w:val="28"/>
        </w:rPr>
        <w:t>6</w:t>
      </w:r>
      <w:r w:rsidR="004A7896" w:rsidRPr="00494ED0">
        <w:rPr>
          <w:b/>
          <w:color w:val="964E22"/>
          <w:sz w:val="28"/>
          <w:szCs w:val="28"/>
        </w:rPr>
        <w:t>. M</w:t>
      </w:r>
      <w:r w:rsidR="00421359" w:rsidRPr="00494ED0">
        <w:rPr>
          <w:b/>
          <w:color w:val="964E22"/>
          <w:sz w:val="28"/>
          <w:szCs w:val="28"/>
        </w:rPr>
        <w:t>étodo</w:t>
      </w:r>
    </w:p>
    <w:p w14:paraId="21DA24FE" w14:textId="5692BB4A" w:rsidR="00AF40EA" w:rsidRPr="009714CA" w:rsidRDefault="00AF40EA" w:rsidP="00D123C8">
      <w:pPr>
        <w:spacing w:after="120" w:line="360" w:lineRule="auto"/>
        <w:rPr>
          <w:b/>
          <w:bCs/>
          <w:color w:val="C45911" w:themeColor="accent2" w:themeShade="BF"/>
          <w:shd w:val="clear" w:color="auto" w:fill="FFFFFF"/>
        </w:rPr>
      </w:pPr>
      <w:r w:rsidRPr="009714CA">
        <w:rPr>
          <w:b/>
          <w:color w:val="C45911" w:themeColor="accent2" w:themeShade="BF"/>
        </w:rPr>
        <w:t>Crit</w:t>
      </w:r>
      <w:r w:rsidR="00922507" w:rsidRPr="009714CA">
        <w:rPr>
          <w:b/>
          <w:color w:val="C45911" w:themeColor="accent2" w:themeShade="BF"/>
        </w:rPr>
        <w:t>érios para avaliação do projeto</w:t>
      </w:r>
    </w:p>
    <w:p w14:paraId="738D4310" w14:textId="2AF5AC59" w:rsidR="006B7CB4" w:rsidRPr="009714CA" w:rsidRDefault="006B7CB4" w:rsidP="006B7CB4">
      <w:pPr>
        <w:pBdr>
          <w:top w:val="nil"/>
          <w:left w:val="nil"/>
          <w:bottom w:val="nil"/>
          <w:right w:val="nil"/>
          <w:between w:val="nil"/>
        </w:pBdr>
        <w:spacing w:after="120" w:line="360" w:lineRule="auto"/>
        <w:jc w:val="both"/>
        <w:rPr>
          <w:color w:val="5F5F64"/>
          <w:sz w:val="20"/>
          <w:szCs w:val="20"/>
        </w:rPr>
      </w:pPr>
      <w:bookmarkStart w:id="2" w:name="_Hlk142484921"/>
      <w:r w:rsidRPr="009714CA">
        <w:rPr>
          <w:color w:val="5F5F64"/>
          <w:sz w:val="20"/>
          <w:szCs w:val="20"/>
        </w:rPr>
        <w:t>A avaliação de desempenho da execução do PlanaFlor (eficácia) deve identificar a correlação entre os indicadores NICFI e os indicadores do Projeto, considerando os itens 2 e 3 deste T</w:t>
      </w:r>
      <w:r w:rsidR="002E32D4">
        <w:rPr>
          <w:color w:val="5F5F64"/>
          <w:sz w:val="20"/>
          <w:szCs w:val="20"/>
        </w:rPr>
        <w:t>DR</w:t>
      </w:r>
      <w:r w:rsidRPr="009714CA">
        <w:rPr>
          <w:color w:val="5F5F64"/>
          <w:sz w:val="20"/>
          <w:szCs w:val="20"/>
        </w:rPr>
        <w:t>.</w:t>
      </w:r>
    </w:p>
    <w:bookmarkEnd w:id="2"/>
    <w:p w14:paraId="5ADDB339" w14:textId="7CF6D50B" w:rsidR="00A04C03" w:rsidRPr="009714CA" w:rsidRDefault="00A04C03" w:rsidP="00D123C8">
      <w:pPr>
        <w:pBdr>
          <w:top w:val="nil"/>
          <w:left w:val="nil"/>
          <w:bottom w:val="nil"/>
          <w:right w:val="nil"/>
          <w:between w:val="nil"/>
        </w:pBdr>
        <w:spacing w:after="120" w:line="360" w:lineRule="auto"/>
        <w:jc w:val="both"/>
        <w:rPr>
          <w:color w:val="5F5F64"/>
          <w:sz w:val="20"/>
          <w:szCs w:val="20"/>
          <w:shd w:val="clear" w:color="auto" w:fill="FFFFFF"/>
        </w:rPr>
      </w:pPr>
    </w:p>
    <w:p w14:paraId="60555E7B" w14:textId="75F9AB7D" w:rsidR="004566A5" w:rsidRPr="00494ED0" w:rsidRDefault="004566A5" w:rsidP="00D123C8">
      <w:pPr>
        <w:spacing w:after="120" w:line="360" w:lineRule="auto"/>
        <w:rPr>
          <w:color w:val="C45911" w:themeColor="accent2" w:themeShade="BF"/>
          <w:shd w:val="clear" w:color="auto" w:fill="FFFFFF"/>
        </w:rPr>
      </w:pPr>
      <w:r w:rsidRPr="00494ED0">
        <w:rPr>
          <w:b/>
          <w:color w:val="C45911" w:themeColor="accent2" w:themeShade="BF"/>
        </w:rPr>
        <w:t>Ativi</w:t>
      </w:r>
      <w:r w:rsidR="006B7CB4" w:rsidRPr="00494ED0">
        <w:rPr>
          <w:b/>
          <w:color w:val="C45911" w:themeColor="accent2" w:themeShade="BF"/>
        </w:rPr>
        <w:t>dades a serem desenvolvidas</w:t>
      </w:r>
      <w:r w:rsidRPr="00494ED0">
        <w:rPr>
          <w:b/>
          <w:color w:val="C45911" w:themeColor="accent2" w:themeShade="BF"/>
        </w:rPr>
        <w:t xml:space="preserve"> </w:t>
      </w:r>
    </w:p>
    <w:p w14:paraId="2812A18E" w14:textId="47DD5C4A" w:rsidR="00161F8A" w:rsidRPr="00494ED0" w:rsidRDefault="00161F8A" w:rsidP="00161F8A">
      <w:pPr>
        <w:pBdr>
          <w:top w:val="nil"/>
          <w:left w:val="nil"/>
          <w:bottom w:val="nil"/>
          <w:right w:val="nil"/>
          <w:between w:val="nil"/>
        </w:pBdr>
        <w:spacing w:after="120" w:line="360" w:lineRule="auto"/>
        <w:jc w:val="both"/>
        <w:rPr>
          <w:color w:val="5F5F64"/>
          <w:sz w:val="20"/>
          <w:szCs w:val="20"/>
        </w:rPr>
      </w:pPr>
      <w:r w:rsidRPr="00494ED0">
        <w:rPr>
          <w:color w:val="5F5F64"/>
          <w:sz w:val="20"/>
          <w:szCs w:val="20"/>
        </w:rPr>
        <w:t xml:space="preserve">O consultor </w:t>
      </w:r>
      <w:r w:rsidRPr="009D3D9D">
        <w:rPr>
          <w:color w:val="5F5F64"/>
          <w:sz w:val="20"/>
          <w:szCs w:val="20"/>
        </w:rPr>
        <w:t>contratado</w:t>
      </w:r>
      <w:r w:rsidRPr="00494ED0">
        <w:rPr>
          <w:color w:val="5F5F64"/>
          <w:sz w:val="20"/>
          <w:szCs w:val="20"/>
        </w:rPr>
        <w:t xml:space="preserve"> deverá realizar as duas atividades indicadas abaixo. Caso seja necessário incorporar outras atividades para avaliar o PlanaFlor, a FBDS deve ser consultada. As análises devem considerar medidas qualitativas e quantitativas sobre o </w:t>
      </w:r>
      <w:r w:rsidRPr="008A4C5D">
        <w:rPr>
          <w:i/>
          <w:iCs/>
          <w:color w:val="5F5F64"/>
          <w:sz w:val="20"/>
          <w:szCs w:val="20"/>
        </w:rPr>
        <w:t>status</w:t>
      </w:r>
      <w:r w:rsidRPr="00494ED0">
        <w:rPr>
          <w:color w:val="5F5F64"/>
          <w:sz w:val="20"/>
          <w:szCs w:val="20"/>
        </w:rPr>
        <w:t xml:space="preserve"> do cenário base apresentado para alcançar o indicador de resultado.</w:t>
      </w:r>
    </w:p>
    <w:p w14:paraId="6DCC7A9B" w14:textId="77777777" w:rsidR="00161F8A" w:rsidRPr="00494ED0" w:rsidRDefault="00161F8A" w:rsidP="00161F8A">
      <w:pPr>
        <w:pBdr>
          <w:top w:val="nil"/>
          <w:left w:val="nil"/>
          <w:bottom w:val="nil"/>
          <w:right w:val="nil"/>
          <w:between w:val="nil"/>
        </w:pBdr>
        <w:spacing w:after="120" w:line="360" w:lineRule="auto"/>
        <w:jc w:val="both"/>
        <w:rPr>
          <w:color w:val="5F5F64"/>
          <w:sz w:val="20"/>
          <w:szCs w:val="20"/>
        </w:rPr>
      </w:pPr>
      <w:r w:rsidRPr="00494ED0">
        <w:rPr>
          <w:color w:val="5F5F64"/>
          <w:sz w:val="20"/>
          <w:szCs w:val="20"/>
        </w:rPr>
        <w:t>1) Coleta de dados envolvendo:</w:t>
      </w:r>
    </w:p>
    <w:p w14:paraId="07F7AC87" w14:textId="43D5DC5C" w:rsidR="00161F8A" w:rsidRPr="00494ED0" w:rsidRDefault="00161F8A" w:rsidP="00161F8A">
      <w:pPr>
        <w:pBdr>
          <w:top w:val="nil"/>
          <w:left w:val="nil"/>
          <w:bottom w:val="nil"/>
          <w:right w:val="nil"/>
          <w:between w:val="nil"/>
        </w:pBdr>
        <w:spacing w:after="120" w:line="360" w:lineRule="auto"/>
        <w:jc w:val="both"/>
        <w:rPr>
          <w:color w:val="5F5F64"/>
          <w:sz w:val="20"/>
          <w:szCs w:val="20"/>
        </w:rPr>
      </w:pPr>
      <w:r w:rsidRPr="00494ED0">
        <w:rPr>
          <w:color w:val="5F5F64"/>
          <w:sz w:val="20"/>
          <w:szCs w:val="20"/>
        </w:rPr>
        <w:t xml:space="preserve">a) Análise dos documentos do Projeto: o acordo de financiamento, a proposta aprovada, o quadro de resultados, a Teoria da Mudança, os contratos de subvenção, o orçamento anual, o plano de implementação, os relatórios de andamento do projeto, produtos internos e externos finalizados, atas de reuniões, relatório do plano de trabalho, relatórios anuais de auditoria e quaisquer outros documentos relevantes. O foco principal é investigar os dados aos quais </w:t>
      </w:r>
      <w:r w:rsidR="000D08FB">
        <w:rPr>
          <w:color w:val="5F5F64"/>
          <w:sz w:val="20"/>
          <w:szCs w:val="20"/>
        </w:rPr>
        <w:t>a</w:t>
      </w:r>
      <w:r w:rsidRPr="00494ED0">
        <w:rPr>
          <w:color w:val="5F5F64"/>
          <w:sz w:val="20"/>
          <w:szCs w:val="20"/>
        </w:rPr>
        <w:t xml:space="preserve"> NORAD não pode/não tem acesso, comparando-os com a documentação principal do projeto listada acima.</w:t>
      </w:r>
    </w:p>
    <w:p w14:paraId="43A25A09" w14:textId="77777777" w:rsidR="00161F8A" w:rsidRPr="009714CA" w:rsidRDefault="00161F8A" w:rsidP="00161F8A">
      <w:pPr>
        <w:pBdr>
          <w:top w:val="nil"/>
          <w:left w:val="nil"/>
          <w:bottom w:val="nil"/>
          <w:right w:val="nil"/>
          <w:between w:val="nil"/>
        </w:pBdr>
        <w:spacing w:after="120" w:line="360" w:lineRule="auto"/>
        <w:jc w:val="both"/>
        <w:rPr>
          <w:color w:val="5F5F64"/>
          <w:sz w:val="20"/>
          <w:szCs w:val="20"/>
        </w:rPr>
      </w:pPr>
      <w:r w:rsidRPr="009714CA">
        <w:rPr>
          <w:color w:val="5F5F64"/>
          <w:sz w:val="20"/>
          <w:szCs w:val="20"/>
        </w:rPr>
        <w:t>b) Organizar e participar de reuniões e entrevistas (individuais ou coletivas) com a equipe do PlanaFlor, considerando os quatro parceiros institucionais (FBDS, BVRIO, FGV e CSF), e as partes interessadas que estiveram envolvidas na implementação do PlanaFlor, por exemplo, representantes federais, estaduais e instituições, sejam realizadas presencialmente ou remotamente.</w:t>
      </w:r>
    </w:p>
    <w:p w14:paraId="424011A3" w14:textId="77777777" w:rsidR="00161F8A" w:rsidRPr="009714CA" w:rsidRDefault="00161F8A" w:rsidP="00D123C8">
      <w:pPr>
        <w:pBdr>
          <w:top w:val="nil"/>
          <w:left w:val="nil"/>
          <w:bottom w:val="nil"/>
          <w:right w:val="nil"/>
          <w:between w:val="nil"/>
        </w:pBdr>
        <w:spacing w:after="120" w:line="360" w:lineRule="auto"/>
        <w:jc w:val="both"/>
        <w:rPr>
          <w:color w:val="5F5F64"/>
          <w:sz w:val="20"/>
          <w:szCs w:val="20"/>
          <w:shd w:val="clear" w:color="auto" w:fill="FFFFFF"/>
        </w:rPr>
      </w:pPr>
      <w:bookmarkStart w:id="3" w:name="_Hlk133587830"/>
    </w:p>
    <w:p w14:paraId="6C16DA79" w14:textId="68EC88DE" w:rsidR="008B455C" w:rsidRPr="00494ED0" w:rsidRDefault="00C12338" w:rsidP="008B455C">
      <w:pPr>
        <w:pBdr>
          <w:top w:val="nil"/>
          <w:left w:val="nil"/>
          <w:bottom w:val="nil"/>
          <w:right w:val="nil"/>
          <w:between w:val="nil"/>
        </w:pBdr>
        <w:spacing w:after="120" w:line="360" w:lineRule="auto"/>
        <w:jc w:val="both"/>
        <w:rPr>
          <w:color w:val="5F5F64"/>
          <w:sz w:val="20"/>
          <w:szCs w:val="20"/>
        </w:rPr>
      </w:pPr>
      <w:r w:rsidRPr="00494ED0">
        <w:rPr>
          <w:color w:val="5F5F64"/>
          <w:sz w:val="20"/>
          <w:szCs w:val="20"/>
          <w:shd w:val="clear" w:color="auto" w:fill="FFFFFF"/>
        </w:rPr>
        <w:t>2)</w:t>
      </w:r>
      <w:bookmarkEnd w:id="3"/>
      <w:r w:rsidR="008B455C" w:rsidRPr="00494ED0">
        <w:rPr>
          <w:color w:val="5F5F64"/>
          <w:sz w:val="20"/>
          <w:szCs w:val="20"/>
          <w:shd w:val="clear" w:color="auto" w:fill="FFFFFF"/>
        </w:rPr>
        <w:t xml:space="preserve"> </w:t>
      </w:r>
      <w:r w:rsidR="008B455C" w:rsidRPr="00494ED0">
        <w:rPr>
          <w:color w:val="5F5F64"/>
          <w:sz w:val="20"/>
          <w:szCs w:val="20"/>
        </w:rPr>
        <w:t xml:space="preserve">Analisar a implementação, revisão e monitoramento do Projeto. Com as informações coletadas, o consultor deve sistematizar, analisar e relatar os sucessos, boas práticas, desafios e recomendações para o aprimoramento das ações do Projeto, considerando os itens 2 e 3 deste </w:t>
      </w:r>
      <w:r w:rsidR="00E010DA">
        <w:rPr>
          <w:color w:val="5F5F64"/>
          <w:sz w:val="20"/>
          <w:szCs w:val="20"/>
        </w:rPr>
        <w:t>TDR</w:t>
      </w:r>
      <w:r w:rsidR="008B455C" w:rsidRPr="00494ED0">
        <w:rPr>
          <w:color w:val="5F5F64"/>
          <w:sz w:val="20"/>
          <w:szCs w:val="20"/>
        </w:rPr>
        <w:t>.</w:t>
      </w:r>
    </w:p>
    <w:p w14:paraId="43C84433" w14:textId="77777777" w:rsidR="008B455C" w:rsidRDefault="008B455C" w:rsidP="008B455C">
      <w:pPr>
        <w:pBdr>
          <w:top w:val="nil"/>
          <w:left w:val="nil"/>
          <w:bottom w:val="nil"/>
          <w:right w:val="nil"/>
          <w:between w:val="nil"/>
        </w:pBdr>
        <w:spacing w:after="120" w:line="360" w:lineRule="auto"/>
        <w:jc w:val="both"/>
        <w:rPr>
          <w:color w:val="5F5F64"/>
          <w:sz w:val="20"/>
          <w:szCs w:val="20"/>
        </w:rPr>
      </w:pPr>
      <w:r w:rsidRPr="00494ED0">
        <w:rPr>
          <w:color w:val="5F5F64"/>
          <w:sz w:val="20"/>
          <w:szCs w:val="20"/>
        </w:rPr>
        <w:t xml:space="preserve">A revisão deve ser realizada e apresentada com base na análise documentada do relatório, e o </w:t>
      </w:r>
      <w:r w:rsidRPr="00494ED0">
        <w:rPr>
          <w:color w:val="5F5F64"/>
          <w:sz w:val="20"/>
          <w:szCs w:val="20"/>
        </w:rPr>
        <w:lastRenderedPageBreak/>
        <w:t>contratado deve comparar as informações de várias fontes.</w:t>
      </w:r>
    </w:p>
    <w:p w14:paraId="6459D0B0" w14:textId="77777777" w:rsidR="004F7ADD" w:rsidRPr="00494ED0" w:rsidRDefault="004F7ADD" w:rsidP="008B455C">
      <w:pPr>
        <w:pBdr>
          <w:top w:val="nil"/>
          <w:left w:val="nil"/>
          <w:bottom w:val="nil"/>
          <w:right w:val="nil"/>
          <w:between w:val="nil"/>
        </w:pBdr>
        <w:spacing w:after="120" w:line="360" w:lineRule="auto"/>
        <w:jc w:val="both"/>
        <w:rPr>
          <w:color w:val="5F5F64"/>
          <w:sz w:val="20"/>
          <w:szCs w:val="20"/>
        </w:rPr>
      </w:pPr>
    </w:p>
    <w:p w14:paraId="6811EC04" w14:textId="47D8AA8E" w:rsidR="00E7227C" w:rsidRPr="00494ED0" w:rsidRDefault="001875BE" w:rsidP="00D123C8">
      <w:pPr>
        <w:spacing w:after="120" w:line="360" w:lineRule="auto"/>
        <w:rPr>
          <w:b/>
          <w:color w:val="964E22"/>
          <w:sz w:val="28"/>
          <w:szCs w:val="28"/>
        </w:rPr>
      </w:pPr>
      <w:r w:rsidRPr="00494ED0">
        <w:rPr>
          <w:b/>
          <w:color w:val="964E22"/>
          <w:sz w:val="28"/>
          <w:szCs w:val="28"/>
        </w:rPr>
        <w:t>7</w:t>
      </w:r>
      <w:r w:rsidR="00E7227C" w:rsidRPr="00494ED0">
        <w:rPr>
          <w:b/>
          <w:color w:val="964E22"/>
          <w:sz w:val="28"/>
          <w:szCs w:val="28"/>
        </w:rPr>
        <w:t>.</w:t>
      </w:r>
      <w:r w:rsidRPr="00494ED0">
        <w:rPr>
          <w:b/>
          <w:color w:val="964E22"/>
          <w:sz w:val="28"/>
          <w:szCs w:val="28"/>
        </w:rPr>
        <w:t xml:space="preserve"> </w:t>
      </w:r>
      <w:r w:rsidR="008B455C" w:rsidRPr="00494ED0">
        <w:rPr>
          <w:b/>
          <w:color w:val="964E22"/>
          <w:sz w:val="28"/>
          <w:szCs w:val="28"/>
        </w:rPr>
        <w:t>Entrega e cronograma</w:t>
      </w:r>
    </w:p>
    <w:p w14:paraId="15A42B8C" w14:textId="23CC6E4A" w:rsidR="00A72EA4" w:rsidRPr="00494ED0" w:rsidRDefault="008B455C" w:rsidP="008B455C">
      <w:pPr>
        <w:pBdr>
          <w:top w:val="nil"/>
          <w:left w:val="nil"/>
          <w:bottom w:val="nil"/>
          <w:right w:val="nil"/>
          <w:between w:val="nil"/>
        </w:pBdr>
        <w:spacing w:after="120" w:line="360" w:lineRule="auto"/>
        <w:jc w:val="both"/>
        <w:rPr>
          <w:b/>
          <w:bCs/>
          <w:color w:val="5F5F64"/>
          <w:sz w:val="20"/>
          <w:szCs w:val="20"/>
          <w:shd w:val="clear" w:color="auto" w:fill="FFFFFF"/>
        </w:rPr>
      </w:pPr>
      <w:r w:rsidRPr="00494ED0">
        <w:rPr>
          <w:color w:val="5F5F64"/>
          <w:sz w:val="20"/>
          <w:szCs w:val="20"/>
        </w:rPr>
        <w:t xml:space="preserve">Esta seção descreve os principais produtos entregues neste </w:t>
      </w:r>
      <w:r w:rsidR="00317B5B">
        <w:rPr>
          <w:color w:val="5F5F64"/>
          <w:sz w:val="20"/>
          <w:szCs w:val="20"/>
        </w:rPr>
        <w:t>TDR</w:t>
      </w:r>
      <w:r w:rsidRPr="00494ED0">
        <w:rPr>
          <w:color w:val="5F5F64"/>
          <w:sz w:val="20"/>
          <w:szCs w:val="20"/>
        </w:rPr>
        <w:t xml:space="preserve">, prazos e o percentual de pagamento para cada entrega aprovada e finalizada. </w:t>
      </w:r>
      <w:r w:rsidRPr="00494ED0">
        <w:rPr>
          <w:b/>
          <w:bCs/>
          <w:color w:val="5F5F64"/>
          <w:sz w:val="20"/>
          <w:szCs w:val="20"/>
          <w:shd w:val="clear" w:color="auto" w:fill="FFFFFF"/>
        </w:rPr>
        <w:t>O contrato terá validade de 140 dias a partir da data de sua assinatura.</w:t>
      </w:r>
    </w:p>
    <w:p w14:paraId="746576B0" w14:textId="77777777" w:rsidR="008B455C" w:rsidRPr="00494ED0" w:rsidRDefault="008B455C" w:rsidP="00D123C8">
      <w:pPr>
        <w:spacing w:after="120" w:line="360" w:lineRule="auto"/>
        <w:rPr>
          <w:b/>
          <w:color w:val="C45911" w:themeColor="accent2" w:themeShade="BF"/>
        </w:rPr>
      </w:pPr>
    </w:p>
    <w:p w14:paraId="48F6A89B" w14:textId="6ABF9CB8" w:rsidR="00A72EA4" w:rsidRPr="00494ED0" w:rsidRDefault="00A72EA4" w:rsidP="00D123C8">
      <w:pPr>
        <w:spacing w:after="120" w:line="360" w:lineRule="auto"/>
        <w:rPr>
          <w:color w:val="C45911" w:themeColor="accent2" w:themeShade="BF"/>
        </w:rPr>
      </w:pPr>
      <w:r w:rsidRPr="00494ED0">
        <w:rPr>
          <w:b/>
          <w:color w:val="C45911" w:themeColor="accent2" w:themeShade="BF"/>
        </w:rPr>
        <w:t>Produt</w:t>
      </w:r>
      <w:r w:rsidR="008B455C" w:rsidRPr="00494ED0">
        <w:rPr>
          <w:b/>
          <w:color w:val="C45911" w:themeColor="accent2" w:themeShade="BF"/>
        </w:rPr>
        <w:t>o</w:t>
      </w:r>
      <w:r w:rsidR="00D34A2C" w:rsidRPr="00494ED0">
        <w:rPr>
          <w:b/>
          <w:color w:val="C45911" w:themeColor="accent2" w:themeShade="BF"/>
        </w:rPr>
        <w:t>s</w:t>
      </w:r>
      <w:r w:rsidRPr="00494ED0">
        <w:rPr>
          <w:b/>
          <w:color w:val="C45911" w:themeColor="accent2" w:themeShade="BF"/>
        </w:rPr>
        <w:t xml:space="preserve">, </w:t>
      </w:r>
      <w:r w:rsidR="00E5038D" w:rsidRPr="00494ED0">
        <w:rPr>
          <w:b/>
          <w:color w:val="C45911" w:themeColor="accent2" w:themeShade="BF"/>
        </w:rPr>
        <w:t xml:space="preserve">cronograma de </w:t>
      </w:r>
      <w:r w:rsidRPr="00494ED0">
        <w:rPr>
          <w:b/>
          <w:color w:val="C45911" w:themeColor="accent2" w:themeShade="BF"/>
        </w:rPr>
        <w:t>execu</w:t>
      </w:r>
      <w:r w:rsidR="0068773D" w:rsidRPr="00494ED0">
        <w:rPr>
          <w:b/>
          <w:color w:val="C45911" w:themeColor="accent2" w:themeShade="BF"/>
        </w:rPr>
        <w:t>ção d</w:t>
      </w:r>
      <w:r w:rsidR="00E5038D" w:rsidRPr="00494ED0">
        <w:rPr>
          <w:b/>
          <w:color w:val="C45911" w:themeColor="accent2" w:themeShade="BF"/>
        </w:rPr>
        <w:t>e</w:t>
      </w:r>
      <w:r w:rsidRPr="00494ED0">
        <w:rPr>
          <w:b/>
          <w:color w:val="C45911" w:themeColor="accent2" w:themeShade="BF"/>
        </w:rPr>
        <w:t xml:space="preserve"> pa</w:t>
      </w:r>
      <w:r w:rsidR="00E5038D" w:rsidRPr="00494ED0">
        <w:rPr>
          <w:b/>
          <w:color w:val="C45911" w:themeColor="accent2" w:themeShade="BF"/>
        </w:rPr>
        <w:t>gamentos</w:t>
      </w:r>
    </w:p>
    <w:p w14:paraId="71D23BFE" w14:textId="0CC293E2" w:rsidR="00A72EA4" w:rsidRPr="00494ED0" w:rsidRDefault="006F1089" w:rsidP="00D123C8">
      <w:pPr>
        <w:pBdr>
          <w:top w:val="nil"/>
          <w:left w:val="nil"/>
          <w:bottom w:val="nil"/>
          <w:right w:val="nil"/>
          <w:between w:val="nil"/>
        </w:pBdr>
        <w:spacing w:after="120" w:line="360" w:lineRule="auto"/>
        <w:jc w:val="both"/>
        <w:rPr>
          <w:b/>
          <w:bCs/>
          <w:color w:val="5F5F64"/>
          <w:sz w:val="20"/>
          <w:szCs w:val="20"/>
          <w:shd w:val="clear" w:color="auto" w:fill="FFFFFF"/>
        </w:rPr>
      </w:pPr>
      <w:r w:rsidRPr="00494ED0">
        <w:rPr>
          <w:b/>
          <w:bCs/>
          <w:color w:val="5F5F64"/>
          <w:sz w:val="20"/>
          <w:szCs w:val="20"/>
          <w:shd w:val="clear" w:color="auto" w:fill="FFFFFF"/>
        </w:rPr>
        <w:t>Produt</w:t>
      </w:r>
      <w:r w:rsidR="00E5038D" w:rsidRPr="00494ED0">
        <w:rPr>
          <w:b/>
          <w:bCs/>
          <w:color w:val="5F5F64"/>
          <w:sz w:val="20"/>
          <w:szCs w:val="20"/>
          <w:shd w:val="clear" w:color="auto" w:fill="FFFFFF"/>
        </w:rPr>
        <w:t>o</w:t>
      </w:r>
      <w:r w:rsidRPr="00494ED0">
        <w:rPr>
          <w:b/>
          <w:bCs/>
          <w:color w:val="5F5F64"/>
          <w:sz w:val="20"/>
          <w:szCs w:val="20"/>
          <w:shd w:val="clear" w:color="auto" w:fill="FFFFFF"/>
        </w:rPr>
        <w:t xml:space="preserve"> 1</w:t>
      </w:r>
      <w:r w:rsidR="00B75DB9" w:rsidRPr="00494ED0">
        <w:rPr>
          <w:b/>
          <w:bCs/>
          <w:color w:val="5F5F64"/>
          <w:sz w:val="20"/>
          <w:szCs w:val="20"/>
          <w:shd w:val="clear" w:color="auto" w:fill="FFFFFF"/>
        </w:rPr>
        <w:t xml:space="preserve"> – </w:t>
      </w:r>
      <w:r w:rsidR="00837149" w:rsidRPr="00494ED0">
        <w:rPr>
          <w:b/>
          <w:bCs/>
          <w:color w:val="5F5F64"/>
          <w:sz w:val="20"/>
          <w:szCs w:val="20"/>
          <w:shd w:val="clear" w:color="auto" w:fill="FFFFFF"/>
        </w:rPr>
        <w:t>Plano de Trabalho e definição da abordagem metodológica</w:t>
      </w:r>
    </w:p>
    <w:p w14:paraId="7963F5D8" w14:textId="66D3F0D7" w:rsidR="005F6D1F" w:rsidRPr="009714CA" w:rsidRDefault="00837149" w:rsidP="00D123C8">
      <w:pPr>
        <w:pBdr>
          <w:top w:val="nil"/>
          <w:left w:val="nil"/>
          <w:bottom w:val="nil"/>
          <w:right w:val="nil"/>
          <w:between w:val="nil"/>
        </w:pBdr>
        <w:spacing w:after="120" w:line="360" w:lineRule="auto"/>
        <w:jc w:val="both"/>
        <w:rPr>
          <w:color w:val="5F5F64"/>
          <w:sz w:val="20"/>
          <w:szCs w:val="20"/>
          <w:u w:val="single"/>
          <w:shd w:val="clear" w:color="auto" w:fill="FFFFFF"/>
        </w:rPr>
      </w:pPr>
      <w:r w:rsidRPr="009714CA">
        <w:rPr>
          <w:b/>
          <w:bCs/>
          <w:color w:val="5F5F64"/>
          <w:sz w:val="20"/>
          <w:szCs w:val="20"/>
          <w:shd w:val="clear" w:color="auto" w:fill="FFFFFF"/>
        </w:rPr>
        <w:t>Prazo</w:t>
      </w:r>
      <w:r w:rsidR="007E70A6" w:rsidRPr="009714CA">
        <w:rPr>
          <w:b/>
          <w:bCs/>
          <w:color w:val="5F5F64"/>
          <w:sz w:val="20"/>
          <w:szCs w:val="20"/>
          <w:shd w:val="clear" w:color="auto" w:fill="FFFFFF"/>
        </w:rPr>
        <w:t xml:space="preserve">: </w:t>
      </w:r>
      <w:r w:rsidR="00E658EC" w:rsidRPr="009714CA">
        <w:rPr>
          <w:color w:val="5F5F64"/>
          <w:sz w:val="20"/>
          <w:szCs w:val="20"/>
          <w:shd w:val="clear" w:color="auto" w:fill="FFFFFF"/>
        </w:rPr>
        <w:t>15</w:t>
      </w:r>
      <w:r w:rsidR="007E70A6" w:rsidRPr="009714CA">
        <w:rPr>
          <w:color w:val="5F5F64"/>
          <w:sz w:val="20"/>
          <w:szCs w:val="20"/>
          <w:shd w:val="clear" w:color="auto" w:fill="FFFFFF"/>
        </w:rPr>
        <w:t xml:space="preserve"> </w:t>
      </w:r>
      <w:r w:rsidRPr="009714CA">
        <w:rPr>
          <w:color w:val="5F5F64"/>
          <w:sz w:val="20"/>
          <w:szCs w:val="20"/>
          <w:shd w:val="clear" w:color="auto" w:fill="FFFFFF"/>
        </w:rPr>
        <w:t>dias após assinatura do contrato</w:t>
      </w:r>
      <w:r w:rsidR="007E70A6" w:rsidRPr="009714CA">
        <w:rPr>
          <w:color w:val="5F5F64"/>
          <w:sz w:val="20"/>
          <w:szCs w:val="20"/>
          <w:u w:val="single"/>
          <w:shd w:val="clear" w:color="auto" w:fill="FFFFFF"/>
        </w:rPr>
        <w:t xml:space="preserve"> </w:t>
      </w:r>
    </w:p>
    <w:p w14:paraId="3008B6FB" w14:textId="3CFC3762" w:rsidR="00B75DB9" w:rsidRPr="00494ED0" w:rsidRDefault="005F6D1F" w:rsidP="00D123C8">
      <w:pPr>
        <w:pBdr>
          <w:top w:val="nil"/>
          <w:left w:val="nil"/>
          <w:bottom w:val="nil"/>
          <w:right w:val="nil"/>
          <w:between w:val="nil"/>
        </w:pBdr>
        <w:spacing w:after="120" w:line="360" w:lineRule="auto"/>
        <w:jc w:val="both"/>
        <w:rPr>
          <w:color w:val="5F5F64"/>
          <w:sz w:val="20"/>
          <w:szCs w:val="20"/>
          <w:shd w:val="clear" w:color="auto" w:fill="FFFFFF"/>
        </w:rPr>
      </w:pPr>
      <w:r w:rsidRPr="00494ED0">
        <w:rPr>
          <w:b/>
          <w:bCs/>
          <w:color w:val="5F5F64"/>
          <w:sz w:val="20"/>
          <w:szCs w:val="20"/>
          <w:shd w:val="clear" w:color="auto" w:fill="FFFFFF"/>
        </w:rPr>
        <w:t>Pa</w:t>
      </w:r>
      <w:r w:rsidR="007162C8" w:rsidRPr="00494ED0">
        <w:rPr>
          <w:b/>
          <w:bCs/>
          <w:color w:val="5F5F64"/>
          <w:sz w:val="20"/>
          <w:szCs w:val="20"/>
          <w:shd w:val="clear" w:color="auto" w:fill="FFFFFF"/>
        </w:rPr>
        <w:t>gamento</w:t>
      </w:r>
      <w:r w:rsidRPr="00494ED0">
        <w:rPr>
          <w:b/>
          <w:bCs/>
          <w:color w:val="5F5F64"/>
          <w:sz w:val="20"/>
          <w:szCs w:val="20"/>
          <w:shd w:val="clear" w:color="auto" w:fill="FFFFFF"/>
        </w:rPr>
        <w:t xml:space="preserve">: </w:t>
      </w:r>
      <w:r w:rsidRPr="00494ED0">
        <w:rPr>
          <w:color w:val="5F5F64"/>
          <w:sz w:val="20"/>
          <w:szCs w:val="20"/>
          <w:shd w:val="clear" w:color="auto" w:fill="FFFFFF"/>
        </w:rPr>
        <w:t xml:space="preserve">10% </w:t>
      </w:r>
      <w:r w:rsidR="007162C8" w:rsidRPr="00494ED0">
        <w:rPr>
          <w:color w:val="5F5F64"/>
          <w:sz w:val="20"/>
          <w:szCs w:val="20"/>
          <w:shd w:val="clear" w:color="auto" w:fill="FFFFFF"/>
        </w:rPr>
        <w:t>do contrato</w:t>
      </w:r>
    </w:p>
    <w:p w14:paraId="26AA4D1F" w14:textId="77777777" w:rsidR="007162C8" w:rsidRPr="00494ED0" w:rsidRDefault="007162C8" w:rsidP="007162C8">
      <w:pPr>
        <w:pBdr>
          <w:top w:val="nil"/>
          <w:left w:val="nil"/>
          <w:bottom w:val="nil"/>
          <w:right w:val="nil"/>
          <w:between w:val="nil"/>
        </w:pBdr>
        <w:spacing w:after="120" w:line="360" w:lineRule="auto"/>
        <w:jc w:val="both"/>
        <w:rPr>
          <w:color w:val="5F5F64"/>
          <w:sz w:val="20"/>
          <w:szCs w:val="20"/>
        </w:rPr>
      </w:pPr>
      <w:r w:rsidRPr="00494ED0">
        <w:rPr>
          <w:color w:val="5F5F64"/>
          <w:sz w:val="20"/>
          <w:szCs w:val="20"/>
        </w:rPr>
        <w:t>O Plano de Trabalho deve conter a metodologia, incluindo a lista prévia de documentos a serem avaliados, o cronograma de atividades, a lista de potenciais entrevistados e a previsão de gastos.</w:t>
      </w:r>
    </w:p>
    <w:p w14:paraId="6E5D545C" w14:textId="3A60C75B" w:rsidR="007162C8" w:rsidRPr="00494ED0" w:rsidRDefault="007162C8" w:rsidP="007162C8">
      <w:pPr>
        <w:pBdr>
          <w:top w:val="nil"/>
          <w:left w:val="nil"/>
          <w:bottom w:val="nil"/>
          <w:right w:val="nil"/>
          <w:between w:val="nil"/>
        </w:pBdr>
        <w:spacing w:after="120" w:line="360" w:lineRule="auto"/>
        <w:jc w:val="both"/>
        <w:rPr>
          <w:color w:val="5F5F64"/>
          <w:sz w:val="20"/>
          <w:szCs w:val="20"/>
        </w:rPr>
      </w:pPr>
      <w:r w:rsidRPr="00494ED0">
        <w:rPr>
          <w:color w:val="5F5F64"/>
          <w:sz w:val="20"/>
          <w:szCs w:val="20"/>
        </w:rPr>
        <w:t xml:space="preserve">Será realizada uma reunião entre o consultor e a FBDS para apresentar e acordar o objetivo e escopo do trabalho e definir os dados e documentos que a </w:t>
      </w:r>
      <w:r w:rsidR="002871CB">
        <w:rPr>
          <w:color w:val="5F5F64"/>
          <w:sz w:val="20"/>
          <w:szCs w:val="20"/>
        </w:rPr>
        <w:t>A</w:t>
      </w:r>
      <w:r w:rsidRPr="00494ED0">
        <w:rPr>
          <w:color w:val="5F5F64"/>
          <w:sz w:val="20"/>
          <w:szCs w:val="20"/>
        </w:rPr>
        <w:t>I deverá utilizar. Também analisará os produtos esperados e decidirá sobre o conteúdo e formato do Plano de Trabalho a ser desenvolvido e entregue pelo consultor às instituições responsáveis pelo PlanaFlor. Após a reunião, todos os documentos serão disponibilizados à FBDS.</w:t>
      </w:r>
    </w:p>
    <w:p w14:paraId="0F11066C" w14:textId="77777777" w:rsidR="002F16CC" w:rsidRPr="00494ED0" w:rsidRDefault="002F16CC" w:rsidP="00D123C8">
      <w:pPr>
        <w:pBdr>
          <w:top w:val="nil"/>
          <w:left w:val="nil"/>
          <w:bottom w:val="nil"/>
          <w:right w:val="nil"/>
          <w:between w:val="nil"/>
        </w:pBdr>
        <w:spacing w:after="120" w:line="360" w:lineRule="auto"/>
        <w:jc w:val="both"/>
        <w:rPr>
          <w:b/>
          <w:bCs/>
          <w:color w:val="5F5F64"/>
          <w:sz w:val="20"/>
          <w:szCs w:val="20"/>
        </w:rPr>
      </w:pPr>
    </w:p>
    <w:p w14:paraId="78FEFA55" w14:textId="2CB2FA93" w:rsidR="00E02DC5" w:rsidRPr="009714CA" w:rsidRDefault="00E02DC5" w:rsidP="00D123C8">
      <w:pPr>
        <w:pBdr>
          <w:top w:val="nil"/>
          <w:left w:val="nil"/>
          <w:bottom w:val="nil"/>
          <w:right w:val="nil"/>
          <w:between w:val="nil"/>
        </w:pBdr>
        <w:spacing w:after="120" w:line="360" w:lineRule="auto"/>
        <w:jc w:val="both"/>
        <w:rPr>
          <w:b/>
          <w:bCs/>
          <w:color w:val="5F5F64"/>
          <w:sz w:val="20"/>
          <w:szCs w:val="20"/>
          <w:shd w:val="clear" w:color="auto" w:fill="FFFFFF"/>
        </w:rPr>
      </w:pPr>
      <w:r w:rsidRPr="009714CA">
        <w:rPr>
          <w:b/>
          <w:bCs/>
          <w:color w:val="5F5F64"/>
          <w:sz w:val="20"/>
          <w:szCs w:val="20"/>
          <w:shd w:val="clear" w:color="auto" w:fill="FFFFFF"/>
        </w:rPr>
        <w:t>Produt</w:t>
      </w:r>
      <w:r w:rsidR="002C6A79" w:rsidRPr="009714CA">
        <w:rPr>
          <w:b/>
          <w:bCs/>
          <w:color w:val="5F5F64"/>
          <w:sz w:val="20"/>
          <w:szCs w:val="20"/>
          <w:shd w:val="clear" w:color="auto" w:fill="FFFFFF"/>
        </w:rPr>
        <w:t>o</w:t>
      </w:r>
      <w:r w:rsidRPr="009714CA">
        <w:rPr>
          <w:b/>
          <w:bCs/>
          <w:color w:val="5F5F64"/>
          <w:sz w:val="20"/>
          <w:szCs w:val="20"/>
          <w:shd w:val="clear" w:color="auto" w:fill="FFFFFF"/>
        </w:rPr>
        <w:t xml:space="preserve"> 2 – </w:t>
      </w:r>
      <w:r w:rsidR="002C6A79" w:rsidRPr="009714CA">
        <w:rPr>
          <w:b/>
          <w:bCs/>
          <w:color w:val="5F5F64"/>
          <w:sz w:val="20"/>
          <w:szCs w:val="20"/>
          <w:shd w:val="clear" w:color="auto" w:fill="FFFFFF"/>
        </w:rPr>
        <w:t>Estrutura do Relatório e descrição da metodologia de coleta de dados</w:t>
      </w:r>
    </w:p>
    <w:p w14:paraId="68D68F01" w14:textId="5178842E" w:rsidR="00E02DC5" w:rsidRPr="009714CA" w:rsidRDefault="002C6A79" w:rsidP="00D123C8">
      <w:pPr>
        <w:pBdr>
          <w:top w:val="nil"/>
          <w:left w:val="nil"/>
          <w:bottom w:val="nil"/>
          <w:right w:val="nil"/>
          <w:between w:val="nil"/>
        </w:pBdr>
        <w:spacing w:after="120" w:line="360" w:lineRule="auto"/>
        <w:jc w:val="both"/>
        <w:rPr>
          <w:color w:val="5F5F64"/>
          <w:sz w:val="20"/>
          <w:szCs w:val="20"/>
          <w:u w:val="single"/>
          <w:shd w:val="clear" w:color="auto" w:fill="FFFFFF"/>
        </w:rPr>
      </w:pPr>
      <w:r w:rsidRPr="009714CA">
        <w:rPr>
          <w:b/>
          <w:bCs/>
          <w:color w:val="5F5F64"/>
          <w:sz w:val="20"/>
          <w:szCs w:val="20"/>
          <w:shd w:val="clear" w:color="auto" w:fill="FFFFFF"/>
        </w:rPr>
        <w:t>Prazo</w:t>
      </w:r>
      <w:r w:rsidR="00E02DC5" w:rsidRPr="009714CA">
        <w:rPr>
          <w:b/>
          <w:bCs/>
          <w:color w:val="5F5F64"/>
          <w:sz w:val="20"/>
          <w:szCs w:val="20"/>
          <w:shd w:val="clear" w:color="auto" w:fill="FFFFFF"/>
        </w:rPr>
        <w:t xml:space="preserve">: </w:t>
      </w:r>
      <w:r w:rsidR="00EC0ED9" w:rsidRPr="009714CA">
        <w:rPr>
          <w:color w:val="5F5F64"/>
          <w:sz w:val="20"/>
          <w:szCs w:val="20"/>
          <w:shd w:val="clear" w:color="auto" w:fill="FFFFFF"/>
        </w:rPr>
        <w:t>20</w:t>
      </w:r>
      <w:r w:rsidR="00E02DC5" w:rsidRPr="009714CA">
        <w:rPr>
          <w:color w:val="5F5F64"/>
          <w:sz w:val="20"/>
          <w:szCs w:val="20"/>
          <w:shd w:val="clear" w:color="auto" w:fill="FFFFFF"/>
        </w:rPr>
        <w:t xml:space="preserve"> d</w:t>
      </w:r>
      <w:r w:rsidRPr="009714CA">
        <w:rPr>
          <w:color w:val="5F5F64"/>
          <w:sz w:val="20"/>
          <w:szCs w:val="20"/>
          <w:shd w:val="clear" w:color="auto" w:fill="FFFFFF"/>
        </w:rPr>
        <w:t>ias após conclusão do produto 1</w:t>
      </w:r>
      <w:r w:rsidR="00E02DC5" w:rsidRPr="009714CA">
        <w:rPr>
          <w:color w:val="5F5F64"/>
          <w:sz w:val="20"/>
          <w:szCs w:val="20"/>
          <w:u w:val="single"/>
          <w:shd w:val="clear" w:color="auto" w:fill="FFFFFF"/>
        </w:rPr>
        <w:t xml:space="preserve"> </w:t>
      </w:r>
    </w:p>
    <w:p w14:paraId="0A3915F9" w14:textId="3A706705" w:rsidR="00E02DC5" w:rsidRPr="009714CA" w:rsidRDefault="00E02DC5" w:rsidP="00B73F9F">
      <w:pPr>
        <w:pBdr>
          <w:top w:val="nil"/>
          <w:left w:val="nil"/>
          <w:bottom w:val="nil"/>
          <w:right w:val="nil"/>
          <w:between w:val="nil"/>
        </w:pBdr>
        <w:spacing w:after="120" w:line="360" w:lineRule="auto"/>
        <w:jc w:val="both"/>
        <w:rPr>
          <w:color w:val="5F5F64"/>
          <w:sz w:val="20"/>
          <w:szCs w:val="20"/>
          <w:shd w:val="clear" w:color="auto" w:fill="FFFFFF"/>
        </w:rPr>
      </w:pPr>
      <w:r w:rsidRPr="009714CA">
        <w:rPr>
          <w:b/>
          <w:bCs/>
          <w:color w:val="5F5F64"/>
          <w:sz w:val="20"/>
          <w:szCs w:val="20"/>
          <w:shd w:val="clear" w:color="auto" w:fill="FFFFFF"/>
        </w:rPr>
        <w:t>Pa</w:t>
      </w:r>
      <w:r w:rsidR="002C6A79" w:rsidRPr="009714CA">
        <w:rPr>
          <w:b/>
          <w:bCs/>
          <w:color w:val="5F5F64"/>
          <w:sz w:val="20"/>
          <w:szCs w:val="20"/>
          <w:shd w:val="clear" w:color="auto" w:fill="FFFFFF"/>
        </w:rPr>
        <w:t>gamento</w:t>
      </w:r>
      <w:r w:rsidRPr="009714CA">
        <w:rPr>
          <w:b/>
          <w:bCs/>
          <w:color w:val="5F5F64"/>
          <w:sz w:val="20"/>
          <w:szCs w:val="20"/>
          <w:shd w:val="clear" w:color="auto" w:fill="FFFFFF"/>
        </w:rPr>
        <w:t xml:space="preserve">: </w:t>
      </w:r>
      <w:r w:rsidRPr="009714CA">
        <w:rPr>
          <w:color w:val="5F5F64"/>
          <w:sz w:val="20"/>
          <w:szCs w:val="20"/>
          <w:shd w:val="clear" w:color="auto" w:fill="FFFFFF"/>
        </w:rPr>
        <w:t xml:space="preserve">10% </w:t>
      </w:r>
      <w:r w:rsidR="002C6A79" w:rsidRPr="009714CA">
        <w:rPr>
          <w:color w:val="5F5F64"/>
          <w:sz w:val="20"/>
          <w:szCs w:val="20"/>
          <w:shd w:val="clear" w:color="auto" w:fill="FFFFFF"/>
        </w:rPr>
        <w:t>do</w:t>
      </w:r>
      <w:r w:rsidRPr="009714CA">
        <w:rPr>
          <w:color w:val="5F5F64"/>
          <w:sz w:val="20"/>
          <w:szCs w:val="20"/>
          <w:shd w:val="clear" w:color="auto" w:fill="FFFFFF"/>
        </w:rPr>
        <w:t xml:space="preserve"> contrat</w:t>
      </w:r>
      <w:r w:rsidR="002C6A79" w:rsidRPr="009714CA">
        <w:rPr>
          <w:color w:val="5F5F64"/>
          <w:sz w:val="20"/>
          <w:szCs w:val="20"/>
          <w:shd w:val="clear" w:color="auto" w:fill="FFFFFF"/>
        </w:rPr>
        <w:t>o</w:t>
      </w:r>
    </w:p>
    <w:p w14:paraId="587035C7" w14:textId="2A78410C" w:rsidR="00B73F9F" w:rsidRPr="00494ED0" w:rsidRDefault="00B73F9F" w:rsidP="00B73F9F">
      <w:pPr>
        <w:pBdr>
          <w:top w:val="nil"/>
          <w:left w:val="nil"/>
          <w:bottom w:val="nil"/>
          <w:right w:val="nil"/>
          <w:between w:val="nil"/>
        </w:pBdr>
        <w:spacing w:after="120" w:line="360" w:lineRule="auto"/>
        <w:jc w:val="both"/>
        <w:rPr>
          <w:color w:val="5F5F64"/>
          <w:sz w:val="20"/>
          <w:szCs w:val="20"/>
        </w:rPr>
      </w:pPr>
      <w:r w:rsidRPr="009714CA">
        <w:rPr>
          <w:color w:val="5F5F64"/>
          <w:sz w:val="20"/>
          <w:szCs w:val="20"/>
        </w:rPr>
        <w:t xml:space="preserve">O consultor entregará um documento descrevendo a estrutura proposta do Relatório de </w:t>
      </w:r>
      <w:r w:rsidR="002434F0">
        <w:rPr>
          <w:color w:val="5F5F64"/>
          <w:sz w:val="20"/>
          <w:szCs w:val="20"/>
        </w:rPr>
        <w:t>A</w:t>
      </w:r>
      <w:r w:rsidRPr="009714CA">
        <w:rPr>
          <w:color w:val="5F5F64"/>
          <w:sz w:val="20"/>
          <w:szCs w:val="20"/>
        </w:rPr>
        <w:t xml:space="preserve">I, incluindo a estratégia e roteiro para as entrevistas bem como a lista final dos entrevistados. </w:t>
      </w:r>
      <w:r w:rsidRPr="00494ED0">
        <w:rPr>
          <w:color w:val="5F5F64"/>
          <w:sz w:val="20"/>
          <w:szCs w:val="20"/>
        </w:rPr>
        <w:t>Esse documento será apresentado à FBDS em reunião, devendo a sugestão ser incorporada à estrutura do relatório.</w:t>
      </w:r>
    </w:p>
    <w:p w14:paraId="63CBE5B6" w14:textId="23218310" w:rsidR="00B73F9F" w:rsidRPr="00494ED0" w:rsidRDefault="00B73F9F" w:rsidP="00B73F9F">
      <w:pPr>
        <w:pBdr>
          <w:top w:val="nil"/>
          <w:left w:val="nil"/>
          <w:bottom w:val="nil"/>
          <w:right w:val="nil"/>
          <w:between w:val="nil"/>
        </w:pBdr>
        <w:spacing w:after="120" w:line="360" w:lineRule="auto"/>
        <w:jc w:val="both"/>
        <w:rPr>
          <w:color w:val="5F5F64"/>
          <w:sz w:val="20"/>
          <w:szCs w:val="20"/>
        </w:rPr>
      </w:pPr>
      <w:r w:rsidRPr="00494ED0">
        <w:rPr>
          <w:color w:val="5F5F64"/>
          <w:sz w:val="20"/>
          <w:szCs w:val="20"/>
        </w:rPr>
        <w:t>O Produto 2 será considerado finalizado e aprovado após a reunião, e o documento incorporará modificações</w:t>
      </w:r>
      <w:r w:rsidR="00B424CA" w:rsidRPr="00494ED0">
        <w:rPr>
          <w:color w:val="5F5F64"/>
          <w:sz w:val="20"/>
          <w:szCs w:val="20"/>
        </w:rPr>
        <w:t>.</w:t>
      </w:r>
    </w:p>
    <w:p w14:paraId="3662E6F3" w14:textId="77777777" w:rsidR="00301E41" w:rsidRPr="00494ED0" w:rsidRDefault="00301E41" w:rsidP="00D123C8">
      <w:pPr>
        <w:pBdr>
          <w:top w:val="nil"/>
          <w:left w:val="nil"/>
          <w:bottom w:val="nil"/>
          <w:right w:val="nil"/>
          <w:between w:val="nil"/>
        </w:pBdr>
        <w:spacing w:after="120" w:line="360" w:lineRule="auto"/>
        <w:jc w:val="both"/>
        <w:rPr>
          <w:b/>
          <w:bCs/>
          <w:color w:val="5F5F64"/>
          <w:sz w:val="20"/>
          <w:szCs w:val="20"/>
        </w:rPr>
      </w:pPr>
    </w:p>
    <w:p w14:paraId="4F76EF6A" w14:textId="24BBC41E" w:rsidR="00AF5005" w:rsidRPr="00494ED0" w:rsidRDefault="00AF5005" w:rsidP="00D123C8">
      <w:pPr>
        <w:pBdr>
          <w:top w:val="nil"/>
          <w:left w:val="nil"/>
          <w:bottom w:val="nil"/>
          <w:right w:val="nil"/>
          <w:between w:val="nil"/>
        </w:pBdr>
        <w:spacing w:after="120" w:line="360" w:lineRule="auto"/>
        <w:jc w:val="both"/>
        <w:rPr>
          <w:b/>
          <w:bCs/>
          <w:color w:val="5F5F64"/>
          <w:sz w:val="20"/>
          <w:szCs w:val="20"/>
          <w:shd w:val="clear" w:color="auto" w:fill="FFFFFF"/>
        </w:rPr>
      </w:pPr>
      <w:r w:rsidRPr="00494ED0">
        <w:rPr>
          <w:b/>
          <w:bCs/>
          <w:color w:val="5F5F64"/>
          <w:sz w:val="20"/>
          <w:szCs w:val="20"/>
          <w:shd w:val="clear" w:color="auto" w:fill="FFFFFF"/>
        </w:rPr>
        <w:lastRenderedPageBreak/>
        <w:t>Produt</w:t>
      </w:r>
      <w:r w:rsidR="00B73F9F" w:rsidRPr="00494ED0">
        <w:rPr>
          <w:b/>
          <w:bCs/>
          <w:color w:val="5F5F64"/>
          <w:sz w:val="20"/>
          <w:szCs w:val="20"/>
          <w:shd w:val="clear" w:color="auto" w:fill="FFFFFF"/>
        </w:rPr>
        <w:t>o</w:t>
      </w:r>
      <w:r w:rsidRPr="00494ED0">
        <w:rPr>
          <w:b/>
          <w:bCs/>
          <w:color w:val="5F5F64"/>
          <w:sz w:val="20"/>
          <w:szCs w:val="20"/>
          <w:shd w:val="clear" w:color="auto" w:fill="FFFFFF"/>
        </w:rPr>
        <w:t xml:space="preserve"> 3 – </w:t>
      </w:r>
      <w:r w:rsidR="00B424CA" w:rsidRPr="00494ED0">
        <w:rPr>
          <w:b/>
          <w:bCs/>
          <w:color w:val="5F5F64"/>
          <w:sz w:val="20"/>
          <w:szCs w:val="20"/>
          <w:shd w:val="clear" w:color="auto" w:fill="FFFFFF"/>
        </w:rPr>
        <w:t>Reunião para a</w:t>
      </w:r>
      <w:r w:rsidR="00B73F9F" w:rsidRPr="00494ED0">
        <w:rPr>
          <w:b/>
          <w:bCs/>
          <w:color w:val="5F5F64"/>
          <w:sz w:val="20"/>
          <w:szCs w:val="20"/>
          <w:shd w:val="clear" w:color="auto" w:fill="FFFFFF"/>
        </w:rPr>
        <w:t xml:space="preserve">presentação da primeira versão da </w:t>
      </w:r>
      <w:r w:rsidR="002871CB">
        <w:rPr>
          <w:b/>
          <w:bCs/>
          <w:color w:val="5F5F64"/>
          <w:sz w:val="20"/>
          <w:szCs w:val="20"/>
          <w:shd w:val="clear" w:color="auto" w:fill="FFFFFF"/>
        </w:rPr>
        <w:t>A</w:t>
      </w:r>
      <w:r w:rsidR="00B73F9F" w:rsidRPr="00494ED0">
        <w:rPr>
          <w:b/>
          <w:bCs/>
          <w:color w:val="5F5F64"/>
          <w:sz w:val="20"/>
          <w:szCs w:val="20"/>
          <w:shd w:val="clear" w:color="auto" w:fill="FFFFFF"/>
        </w:rPr>
        <w:t xml:space="preserve">I para a FBDS </w:t>
      </w:r>
    </w:p>
    <w:p w14:paraId="20CB9232" w14:textId="4CE56C33" w:rsidR="00AF5005" w:rsidRPr="009714CA" w:rsidRDefault="00B73F9F" w:rsidP="00D123C8">
      <w:pPr>
        <w:pBdr>
          <w:top w:val="nil"/>
          <w:left w:val="nil"/>
          <w:bottom w:val="nil"/>
          <w:right w:val="nil"/>
          <w:between w:val="nil"/>
        </w:pBdr>
        <w:spacing w:after="120" w:line="360" w:lineRule="auto"/>
        <w:jc w:val="both"/>
        <w:rPr>
          <w:color w:val="5F5F64"/>
          <w:sz w:val="20"/>
          <w:szCs w:val="20"/>
          <w:u w:val="single"/>
          <w:shd w:val="clear" w:color="auto" w:fill="FFFFFF"/>
        </w:rPr>
      </w:pPr>
      <w:r w:rsidRPr="009714CA">
        <w:rPr>
          <w:b/>
          <w:bCs/>
          <w:color w:val="5F5F64"/>
          <w:sz w:val="20"/>
          <w:szCs w:val="20"/>
          <w:shd w:val="clear" w:color="auto" w:fill="FFFFFF"/>
        </w:rPr>
        <w:t>Prazo</w:t>
      </w:r>
      <w:r w:rsidR="00AF5005" w:rsidRPr="009714CA">
        <w:rPr>
          <w:b/>
          <w:bCs/>
          <w:color w:val="5F5F64"/>
          <w:sz w:val="20"/>
          <w:szCs w:val="20"/>
          <w:shd w:val="clear" w:color="auto" w:fill="FFFFFF"/>
        </w:rPr>
        <w:t xml:space="preserve">: </w:t>
      </w:r>
      <w:r w:rsidR="002B376D" w:rsidRPr="009714CA">
        <w:rPr>
          <w:color w:val="5F5F64"/>
          <w:sz w:val="20"/>
          <w:szCs w:val="20"/>
          <w:shd w:val="clear" w:color="auto" w:fill="FFFFFF"/>
        </w:rPr>
        <w:t>90</w:t>
      </w:r>
      <w:r w:rsidR="00AF5005" w:rsidRPr="009714CA">
        <w:rPr>
          <w:color w:val="5F5F64"/>
          <w:sz w:val="20"/>
          <w:szCs w:val="20"/>
          <w:shd w:val="clear" w:color="auto" w:fill="FFFFFF"/>
        </w:rPr>
        <w:t xml:space="preserve"> </w:t>
      </w:r>
      <w:r w:rsidR="002B376D" w:rsidRPr="009714CA">
        <w:rPr>
          <w:color w:val="5F5F64"/>
          <w:sz w:val="20"/>
          <w:szCs w:val="20"/>
          <w:shd w:val="clear" w:color="auto" w:fill="FFFFFF"/>
        </w:rPr>
        <w:t>d</w:t>
      </w:r>
      <w:r w:rsidRPr="009714CA">
        <w:rPr>
          <w:color w:val="5F5F64"/>
          <w:sz w:val="20"/>
          <w:szCs w:val="20"/>
          <w:shd w:val="clear" w:color="auto" w:fill="FFFFFF"/>
        </w:rPr>
        <w:t>ias</w:t>
      </w:r>
      <w:r w:rsidR="002B376D" w:rsidRPr="009714CA">
        <w:rPr>
          <w:color w:val="5F5F64"/>
          <w:sz w:val="20"/>
          <w:szCs w:val="20"/>
          <w:shd w:val="clear" w:color="auto" w:fill="FFFFFF"/>
        </w:rPr>
        <w:t xml:space="preserve"> a</w:t>
      </w:r>
      <w:r w:rsidRPr="009714CA">
        <w:rPr>
          <w:color w:val="5F5F64"/>
          <w:sz w:val="20"/>
          <w:szCs w:val="20"/>
          <w:shd w:val="clear" w:color="auto" w:fill="FFFFFF"/>
        </w:rPr>
        <w:t>pós a conclusão do produto 2</w:t>
      </w:r>
      <w:r w:rsidR="00AF5005" w:rsidRPr="009714CA">
        <w:rPr>
          <w:color w:val="5F5F64"/>
          <w:sz w:val="20"/>
          <w:szCs w:val="20"/>
          <w:u w:val="single"/>
          <w:shd w:val="clear" w:color="auto" w:fill="FFFFFF"/>
        </w:rPr>
        <w:t xml:space="preserve"> </w:t>
      </w:r>
    </w:p>
    <w:p w14:paraId="3CB45617" w14:textId="22C44B24" w:rsidR="00AF5005" w:rsidRPr="00494ED0" w:rsidRDefault="00AF5005" w:rsidP="00D123C8">
      <w:pPr>
        <w:pBdr>
          <w:top w:val="nil"/>
          <w:left w:val="nil"/>
          <w:bottom w:val="nil"/>
          <w:right w:val="nil"/>
          <w:between w:val="nil"/>
        </w:pBdr>
        <w:spacing w:after="120" w:line="360" w:lineRule="auto"/>
        <w:jc w:val="both"/>
        <w:rPr>
          <w:color w:val="5F5F64"/>
          <w:sz w:val="20"/>
          <w:szCs w:val="20"/>
          <w:shd w:val="clear" w:color="auto" w:fill="FFFFFF"/>
        </w:rPr>
      </w:pPr>
      <w:r w:rsidRPr="00494ED0">
        <w:rPr>
          <w:b/>
          <w:bCs/>
          <w:color w:val="5F5F64"/>
          <w:sz w:val="20"/>
          <w:szCs w:val="20"/>
          <w:shd w:val="clear" w:color="auto" w:fill="FFFFFF"/>
        </w:rPr>
        <w:t>Pa</w:t>
      </w:r>
      <w:r w:rsidR="00B73F9F" w:rsidRPr="00494ED0">
        <w:rPr>
          <w:b/>
          <w:bCs/>
          <w:color w:val="5F5F64"/>
          <w:sz w:val="20"/>
          <w:szCs w:val="20"/>
          <w:shd w:val="clear" w:color="auto" w:fill="FFFFFF"/>
        </w:rPr>
        <w:t>gamento</w:t>
      </w:r>
      <w:r w:rsidRPr="00494ED0">
        <w:rPr>
          <w:b/>
          <w:bCs/>
          <w:color w:val="5F5F64"/>
          <w:sz w:val="20"/>
          <w:szCs w:val="20"/>
          <w:shd w:val="clear" w:color="auto" w:fill="FFFFFF"/>
        </w:rPr>
        <w:t xml:space="preserve">: </w:t>
      </w:r>
      <w:r w:rsidR="00DB30DE" w:rsidRPr="00494ED0">
        <w:rPr>
          <w:color w:val="5F5F64"/>
          <w:sz w:val="20"/>
          <w:szCs w:val="20"/>
          <w:shd w:val="clear" w:color="auto" w:fill="FFFFFF"/>
        </w:rPr>
        <w:t>4</w:t>
      </w:r>
      <w:r w:rsidRPr="00494ED0">
        <w:rPr>
          <w:color w:val="5F5F64"/>
          <w:sz w:val="20"/>
          <w:szCs w:val="20"/>
          <w:shd w:val="clear" w:color="auto" w:fill="FFFFFF"/>
        </w:rPr>
        <w:t xml:space="preserve">0% </w:t>
      </w:r>
      <w:r w:rsidR="00B73F9F" w:rsidRPr="00494ED0">
        <w:rPr>
          <w:color w:val="5F5F64"/>
          <w:sz w:val="20"/>
          <w:szCs w:val="20"/>
          <w:shd w:val="clear" w:color="auto" w:fill="FFFFFF"/>
        </w:rPr>
        <w:t>do</w:t>
      </w:r>
      <w:r w:rsidRPr="00494ED0">
        <w:rPr>
          <w:color w:val="5F5F64"/>
          <w:sz w:val="20"/>
          <w:szCs w:val="20"/>
          <w:shd w:val="clear" w:color="auto" w:fill="FFFFFF"/>
        </w:rPr>
        <w:t xml:space="preserve"> contrat</w:t>
      </w:r>
      <w:r w:rsidR="00B73F9F" w:rsidRPr="00494ED0">
        <w:rPr>
          <w:color w:val="5F5F64"/>
          <w:sz w:val="20"/>
          <w:szCs w:val="20"/>
          <w:shd w:val="clear" w:color="auto" w:fill="FFFFFF"/>
        </w:rPr>
        <w:t>o</w:t>
      </w:r>
    </w:p>
    <w:p w14:paraId="165CC771" w14:textId="35C10AAE" w:rsidR="00B73F9F" w:rsidRPr="00494ED0" w:rsidRDefault="00B73F9F" w:rsidP="00B73F9F">
      <w:pPr>
        <w:pBdr>
          <w:top w:val="nil"/>
          <w:left w:val="nil"/>
          <w:bottom w:val="nil"/>
          <w:right w:val="nil"/>
          <w:between w:val="nil"/>
        </w:pBdr>
        <w:spacing w:after="120" w:line="360" w:lineRule="auto"/>
        <w:jc w:val="both"/>
        <w:rPr>
          <w:color w:val="5F5F64"/>
          <w:sz w:val="20"/>
          <w:szCs w:val="20"/>
        </w:rPr>
      </w:pPr>
      <w:r w:rsidRPr="00494ED0">
        <w:rPr>
          <w:color w:val="5F5F64"/>
          <w:sz w:val="20"/>
          <w:szCs w:val="20"/>
        </w:rPr>
        <w:t xml:space="preserve">O consultor deve entregar uma versão preliminar do Relatório </w:t>
      </w:r>
      <w:r w:rsidR="002871CB">
        <w:rPr>
          <w:color w:val="5F5F64"/>
          <w:sz w:val="20"/>
          <w:szCs w:val="20"/>
        </w:rPr>
        <w:t>A</w:t>
      </w:r>
      <w:r w:rsidRPr="00494ED0">
        <w:rPr>
          <w:color w:val="5F5F64"/>
          <w:sz w:val="20"/>
          <w:szCs w:val="20"/>
        </w:rPr>
        <w:t>I e apresentá-l</w:t>
      </w:r>
      <w:r w:rsidR="00B424CA" w:rsidRPr="00494ED0">
        <w:rPr>
          <w:color w:val="5F5F64"/>
          <w:sz w:val="20"/>
          <w:szCs w:val="20"/>
        </w:rPr>
        <w:t>a</w:t>
      </w:r>
      <w:r w:rsidRPr="00494ED0">
        <w:rPr>
          <w:color w:val="5F5F64"/>
          <w:sz w:val="20"/>
          <w:szCs w:val="20"/>
        </w:rPr>
        <w:t xml:space="preserve"> à FBDS (e representantes de instituições parceiras, se necessário).</w:t>
      </w:r>
    </w:p>
    <w:p w14:paraId="4D2A1C53" w14:textId="03B70CCF" w:rsidR="00F708AD" w:rsidRPr="00494ED0" w:rsidRDefault="00B73F9F" w:rsidP="00D123C8">
      <w:pPr>
        <w:pBdr>
          <w:top w:val="nil"/>
          <w:left w:val="nil"/>
          <w:bottom w:val="nil"/>
          <w:right w:val="nil"/>
          <w:between w:val="nil"/>
        </w:pBdr>
        <w:spacing w:after="120" w:line="360" w:lineRule="auto"/>
        <w:jc w:val="both"/>
        <w:rPr>
          <w:color w:val="5F5F64"/>
          <w:sz w:val="20"/>
          <w:szCs w:val="20"/>
        </w:rPr>
      </w:pPr>
      <w:r w:rsidRPr="00494ED0">
        <w:rPr>
          <w:color w:val="5F5F64"/>
          <w:sz w:val="20"/>
          <w:szCs w:val="20"/>
        </w:rPr>
        <w:t xml:space="preserve">Sob a supervisão da FBDS, o consultor deverá elaborar uma versão preliminar do relatório contendo os primeiros resultados encontrados na coleta e sistematização das informações de documentos e entrevistas. Este relatório exige que o contratado colete e organize dados de documentação, pesquisa e entrevistas com especialistas técnicos da FBDS, parceiros institucionais e principais </w:t>
      </w:r>
      <w:r w:rsidRPr="006F7C9B">
        <w:rPr>
          <w:i/>
          <w:iCs/>
          <w:color w:val="5F5F64"/>
          <w:sz w:val="20"/>
          <w:szCs w:val="20"/>
        </w:rPr>
        <w:t>stakeholders</w:t>
      </w:r>
      <w:r w:rsidRPr="00494ED0">
        <w:rPr>
          <w:color w:val="5F5F64"/>
          <w:sz w:val="20"/>
          <w:szCs w:val="20"/>
        </w:rPr>
        <w:t>.</w:t>
      </w:r>
    </w:p>
    <w:p w14:paraId="080B79EA" w14:textId="77777777" w:rsidR="00F642DD" w:rsidRPr="00494ED0" w:rsidRDefault="00F642DD" w:rsidP="00F642DD">
      <w:pPr>
        <w:pBdr>
          <w:top w:val="nil"/>
          <w:left w:val="nil"/>
          <w:bottom w:val="nil"/>
          <w:right w:val="nil"/>
          <w:between w:val="nil"/>
        </w:pBdr>
        <w:spacing w:after="120" w:line="360" w:lineRule="auto"/>
        <w:jc w:val="both"/>
        <w:rPr>
          <w:color w:val="5F5F64"/>
          <w:sz w:val="20"/>
          <w:szCs w:val="20"/>
        </w:rPr>
      </w:pPr>
      <w:r w:rsidRPr="00494ED0">
        <w:rPr>
          <w:color w:val="5F5F64"/>
          <w:sz w:val="20"/>
          <w:szCs w:val="20"/>
        </w:rPr>
        <w:t>O produto será considerado pronto quando o contratante fizer as devidas modificações e ajustes após reunião com a FBDS.</w:t>
      </w:r>
    </w:p>
    <w:p w14:paraId="62C8E19F" w14:textId="77777777" w:rsidR="00DB30DE" w:rsidRPr="00494ED0" w:rsidRDefault="00DB30DE" w:rsidP="00D123C8">
      <w:pPr>
        <w:pBdr>
          <w:top w:val="nil"/>
          <w:left w:val="nil"/>
          <w:bottom w:val="nil"/>
          <w:right w:val="nil"/>
          <w:between w:val="nil"/>
        </w:pBdr>
        <w:spacing w:after="120" w:line="360" w:lineRule="auto"/>
        <w:jc w:val="both"/>
        <w:rPr>
          <w:color w:val="5F5F64"/>
          <w:sz w:val="20"/>
          <w:szCs w:val="20"/>
        </w:rPr>
      </w:pPr>
    </w:p>
    <w:p w14:paraId="4F847B3C" w14:textId="39818393" w:rsidR="00DB30DE" w:rsidRPr="00494ED0" w:rsidRDefault="00DB30DE" w:rsidP="00D123C8">
      <w:pPr>
        <w:pBdr>
          <w:top w:val="nil"/>
          <w:left w:val="nil"/>
          <w:bottom w:val="nil"/>
          <w:right w:val="nil"/>
          <w:between w:val="nil"/>
        </w:pBdr>
        <w:spacing w:after="120" w:line="360" w:lineRule="auto"/>
        <w:jc w:val="both"/>
        <w:rPr>
          <w:b/>
          <w:bCs/>
          <w:color w:val="5F5F64"/>
          <w:sz w:val="20"/>
          <w:szCs w:val="20"/>
          <w:shd w:val="clear" w:color="auto" w:fill="FFFFFF"/>
        </w:rPr>
      </w:pPr>
      <w:r w:rsidRPr="00494ED0">
        <w:rPr>
          <w:b/>
          <w:bCs/>
          <w:color w:val="5F5F64"/>
          <w:sz w:val="20"/>
          <w:szCs w:val="20"/>
          <w:shd w:val="clear" w:color="auto" w:fill="FFFFFF"/>
        </w:rPr>
        <w:t>Produt</w:t>
      </w:r>
      <w:r w:rsidR="00F642DD" w:rsidRPr="00494ED0">
        <w:rPr>
          <w:b/>
          <w:bCs/>
          <w:color w:val="5F5F64"/>
          <w:sz w:val="20"/>
          <w:szCs w:val="20"/>
          <w:shd w:val="clear" w:color="auto" w:fill="FFFFFF"/>
        </w:rPr>
        <w:t>o</w:t>
      </w:r>
      <w:r w:rsidRPr="00494ED0">
        <w:rPr>
          <w:b/>
          <w:bCs/>
          <w:color w:val="5F5F64"/>
          <w:sz w:val="20"/>
          <w:szCs w:val="20"/>
          <w:shd w:val="clear" w:color="auto" w:fill="FFFFFF"/>
        </w:rPr>
        <w:t xml:space="preserve"> 4 – </w:t>
      </w:r>
      <w:r w:rsidR="00F642DD" w:rsidRPr="00494ED0">
        <w:rPr>
          <w:b/>
          <w:bCs/>
          <w:color w:val="5F5F64"/>
          <w:sz w:val="20"/>
          <w:szCs w:val="20"/>
          <w:shd w:val="clear" w:color="auto" w:fill="FFFFFF"/>
        </w:rPr>
        <w:t xml:space="preserve">Relatório Final da </w:t>
      </w:r>
      <w:r w:rsidR="002434F0">
        <w:rPr>
          <w:b/>
          <w:bCs/>
          <w:color w:val="5F5F64"/>
          <w:sz w:val="20"/>
          <w:szCs w:val="20"/>
          <w:shd w:val="clear" w:color="auto" w:fill="FFFFFF"/>
        </w:rPr>
        <w:t>A</w:t>
      </w:r>
      <w:r w:rsidR="00F642DD" w:rsidRPr="00494ED0">
        <w:rPr>
          <w:b/>
          <w:bCs/>
          <w:color w:val="5F5F64"/>
          <w:sz w:val="20"/>
          <w:szCs w:val="20"/>
          <w:shd w:val="clear" w:color="auto" w:fill="FFFFFF"/>
        </w:rPr>
        <w:t>I</w:t>
      </w:r>
    </w:p>
    <w:p w14:paraId="28788AE9" w14:textId="28C202BB" w:rsidR="00DB30DE" w:rsidRPr="009714CA" w:rsidRDefault="00F642DD" w:rsidP="00D123C8">
      <w:pPr>
        <w:pBdr>
          <w:top w:val="nil"/>
          <w:left w:val="nil"/>
          <w:bottom w:val="nil"/>
          <w:right w:val="nil"/>
          <w:between w:val="nil"/>
        </w:pBdr>
        <w:spacing w:after="120" w:line="360" w:lineRule="auto"/>
        <w:jc w:val="both"/>
        <w:rPr>
          <w:color w:val="5F5F64"/>
          <w:sz w:val="20"/>
          <w:szCs w:val="20"/>
          <w:u w:val="single"/>
          <w:shd w:val="clear" w:color="auto" w:fill="FFFFFF"/>
        </w:rPr>
      </w:pPr>
      <w:r w:rsidRPr="009714CA">
        <w:rPr>
          <w:b/>
          <w:bCs/>
          <w:color w:val="5F5F64"/>
          <w:sz w:val="20"/>
          <w:szCs w:val="20"/>
          <w:shd w:val="clear" w:color="auto" w:fill="FFFFFF"/>
        </w:rPr>
        <w:t>Prazo</w:t>
      </w:r>
      <w:r w:rsidR="00DB30DE" w:rsidRPr="009714CA">
        <w:rPr>
          <w:b/>
          <w:bCs/>
          <w:color w:val="5F5F64"/>
          <w:sz w:val="20"/>
          <w:szCs w:val="20"/>
          <w:shd w:val="clear" w:color="auto" w:fill="FFFFFF"/>
        </w:rPr>
        <w:t xml:space="preserve">: </w:t>
      </w:r>
      <w:r w:rsidR="00AF027C" w:rsidRPr="009714CA">
        <w:rPr>
          <w:color w:val="5F5F64"/>
          <w:sz w:val="20"/>
          <w:szCs w:val="20"/>
          <w:shd w:val="clear" w:color="auto" w:fill="FFFFFF"/>
        </w:rPr>
        <w:t>15</w:t>
      </w:r>
      <w:r w:rsidR="00DB30DE" w:rsidRPr="009714CA">
        <w:rPr>
          <w:color w:val="5F5F64"/>
          <w:sz w:val="20"/>
          <w:szCs w:val="20"/>
          <w:shd w:val="clear" w:color="auto" w:fill="FFFFFF"/>
        </w:rPr>
        <w:t xml:space="preserve"> d</w:t>
      </w:r>
      <w:r w:rsidRPr="009714CA">
        <w:rPr>
          <w:color w:val="5F5F64"/>
          <w:sz w:val="20"/>
          <w:szCs w:val="20"/>
          <w:shd w:val="clear" w:color="auto" w:fill="FFFFFF"/>
        </w:rPr>
        <w:t>ias</w:t>
      </w:r>
      <w:r w:rsidR="00DB30DE" w:rsidRPr="009714CA">
        <w:rPr>
          <w:color w:val="5F5F64"/>
          <w:sz w:val="20"/>
          <w:szCs w:val="20"/>
          <w:shd w:val="clear" w:color="auto" w:fill="FFFFFF"/>
        </w:rPr>
        <w:t xml:space="preserve"> </w:t>
      </w:r>
      <w:r w:rsidR="00AF027C" w:rsidRPr="009714CA">
        <w:rPr>
          <w:color w:val="5F5F64"/>
          <w:sz w:val="20"/>
          <w:szCs w:val="20"/>
          <w:shd w:val="clear" w:color="auto" w:fill="FFFFFF"/>
        </w:rPr>
        <w:t>a</w:t>
      </w:r>
      <w:r w:rsidRPr="009714CA">
        <w:rPr>
          <w:color w:val="5F5F64"/>
          <w:sz w:val="20"/>
          <w:szCs w:val="20"/>
          <w:shd w:val="clear" w:color="auto" w:fill="FFFFFF"/>
        </w:rPr>
        <w:t>pós a conclusão do produto 3</w:t>
      </w:r>
      <w:r w:rsidR="00AF027C" w:rsidRPr="009714CA">
        <w:rPr>
          <w:color w:val="5F5F64"/>
          <w:sz w:val="20"/>
          <w:szCs w:val="20"/>
          <w:u w:val="single"/>
          <w:shd w:val="clear" w:color="auto" w:fill="FFFFFF"/>
        </w:rPr>
        <w:t xml:space="preserve"> </w:t>
      </w:r>
      <w:r w:rsidR="00DB30DE" w:rsidRPr="009714CA">
        <w:rPr>
          <w:color w:val="5F5F64"/>
          <w:sz w:val="20"/>
          <w:szCs w:val="20"/>
          <w:u w:val="single"/>
          <w:shd w:val="clear" w:color="auto" w:fill="FFFFFF"/>
        </w:rPr>
        <w:t xml:space="preserve"> </w:t>
      </w:r>
    </w:p>
    <w:p w14:paraId="3375C584" w14:textId="42FF1261" w:rsidR="00DB30DE" w:rsidRPr="009714CA" w:rsidRDefault="00DB30DE" w:rsidP="00D123C8">
      <w:pPr>
        <w:pBdr>
          <w:top w:val="nil"/>
          <w:left w:val="nil"/>
          <w:bottom w:val="nil"/>
          <w:right w:val="nil"/>
          <w:between w:val="nil"/>
        </w:pBdr>
        <w:spacing w:after="120" w:line="360" w:lineRule="auto"/>
        <w:jc w:val="both"/>
        <w:rPr>
          <w:color w:val="5F5F64"/>
          <w:sz w:val="20"/>
          <w:szCs w:val="20"/>
          <w:shd w:val="clear" w:color="auto" w:fill="FFFFFF"/>
        </w:rPr>
      </w:pPr>
      <w:r w:rsidRPr="009714CA">
        <w:rPr>
          <w:b/>
          <w:bCs/>
          <w:color w:val="5F5F64"/>
          <w:sz w:val="20"/>
          <w:szCs w:val="20"/>
          <w:shd w:val="clear" w:color="auto" w:fill="FFFFFF"/>
        </w:rPr>
        <w:t>Pa</w:t>
      </w:r>
      <w:r w:rsidR="00F642DD" w:rsidRPr="009714CA">
        <w:rPr>
          <w:b/>
          <w:bCs/>
          <w:color w:val="5F5F64"/>
          <w:sz w:val="20"/>
          <w:szCs w:val="20"/>
          <w:shd w:val="clear" w:color="auto" w:fill="FFFFFF"/>
        </w:rPr>
        <w:t>ga</w:t>
      </w:r>
      <w:r w:rsidRPr="009714CA">
        <w:rPr>
          <w:b/>
          <w:bCs/>
          <w:color w:val="5F5F64"/>
          <w:sz w:val="20"/>
          <w:szCs w:val="20"/>
          <w:shd w:val="clear" w:color="auto" w:fill="FFFFFF"/>
        </w:rPr>
        <w:t>ment</w:t>
      </w:r>
      <w:r w:rsidR="00F642DD" w:rsidRPr="009714CA">
        <w:rPr>
          <w:b/>
          <w:bCs/>
          <w:color w:val="5F5F64"/>
          <w:sz w:val="20"/>
          <w:szCs w:val="20"/>
          <w:shd w:val="clear" w:color="auto" w:fill="FFFFFF"/>
        </w:rPr>
        <w:t>o</w:t>
      </w:r>
      <w:r w:rsidRPr="009714CA">
        <w:rPr>
          <w:b/>
          <w:bCs/>
          <w:color w:val="5F5F64"/>
          <w:sz w:val="20"/>
          <w:szCs w:val="20"/>
          <w:shd w:val="clear" w:color="auto" w:fill="FFFFFF"/>
        </w:rPr>
        <w:t xml:space="preserve">: </w:t>
      </w:r>
      <w:r w:rsidRPr="009714CA">
        <w:rPr>
          <w:color w:val="5F5F64"/>
          <w:sz w:val="20"/>
          <w:szCs w:val="20"/>
          <w:shd w:val="clear" w:color="auto" w:fill="FFFFFF"/>
        </w:rPr>
        <w:t xml:space="preserve">40% </w:t>
      </w:r>
      <w:r w:rsidR="00F642DD" w:rsidRPr="009714CA">
        <w:rPr>
          <w:color w:val="5F5F64"/>
          <w:sz w:val="20"/>
          <w:szCs w:val="20"/>
          <w:shd w:val="clear" w:color="auto" w:fill="FFFFFF"/>
        </w:rPr>
        <w:t>do</w:t>
      </w:r>
      <w:r w:rsidRPr="009714CA">
        <w:rPr>
          <w:color w:val="5F5F64"/>
          <w:sz w:val="20"/>
          <w:szCs w:val="20"/>
          <w:shd w:val="clear" w:color="auto" w:fill="FFFFFF"/>
        </w:rPr>
        <w:t xml:space="preserve"> contrat</w:t>
      </w:r>
      <w:r w:rsidR="00F642DD" w:rsidRPr="009714CA">
        <w:rPr>
          <w:color w:val="5F5F64"/>
          <w:sz w:val="20"/>
          <w:szCs w:val="20"/>
          <w:shd w:val="clear" w:color="auto" w:fill="FFFFFF"/>
        </w:rPr>
        <w:t>o</w:t>
      </w:r>
    </w:p>
    <w:p w14:paraId="6699761D" w14:textId="6BEC9311" w:rsidR="007517C1" w:rsidRPr="009714CA" w:rsidRDefault="007517C1" w:rsidP="007517C1">
      <w:pPr>
        <w:pBdr>
          <w:top w:val="nil"/>
          <w:left w:val="nil"/>
          <w:bottom w:val="nil"/>
          <w:right w:val="nil"/>
          <w:between w:val="nil"/>
        </w:pBdr>
        <w:spacing w:after="120" w:line="360" w:lineRule="auto"/>
        <w:jc w:val="both"/>
        <w:rPr>
          <w:color w:val="5F5F64"/>
          <w:sz w:val="20"/>
          <w:szCs w:val="20"/>
        </w:rPr>
      </w:pPr>
      <w:r w:rsidRPr="009714CA">
        <w:rPr>
          <w:color w:val="5F5F64"/>
          <w:sz w:val="20"/>
          <w:szCs w:val="20"/>
        </w:rPr>
        <w:t xml:space="preserve">O Relatório final da </w:t>
      </w:r>
      <w:r w:rsidR="002871CB">
        <w:rPr>
          <w:color w:val="5F5F64"/>
          <w:sz w:val="20"/>
          <w:szCs w:val="20"/>
        </w:rPr>
        <w:t>A</w:t>
      </w:r>
      <w:r w:rsidRPr="009714CA">
        <w:rPr>
          <w:color w:val="5F5F64"/>
          <w:sz w:val="20"/>
          <w:szCs w:val="20"/>
        </w:rPr>
        <w:t>I deverá conter a análise dos dados levantados e recomendações para melhorias na implementação do PlanaFlor.</w:t>
      </w:r>
    </w:p>
    <w:p w14:paraId="285532FE" w14:textId="23193085" w:rsidR="007517C1" w:rsidRPr="009714CA" w:rsidRDefault="007517C1" w:rsidP="007517C1">
      <w:pPr>
        <w:pBdr>
          <w:top w:val="nil"/>
          <w:left w:val="nil"/>
          <w:bottom w:val="nil"/>
          <w:right w:val="nil"/>
          <w:between w:val="nil"/>
        </w:pBdr>
        <w:spacing w:after="120" w:line="360" w:lineRule="auto"/>
        <w:jc w:val="both"/>
        <w:rPr>
          <w:color w:val="5F5F64"/>
          <w:sz w:val="20"/>
          <w:szCs w:val="20"/>
        </w:rPr>
      </w:pPr>
      <w:r w:rsidRPr="009714CA">
        <w:rPr>
          <w:color w:val="5F5F64"/>
          <w:sz w:val="20"/>
          <w:szCs w:val="20"/>
        </w:rPr>
        <w:t xml:space="preserve">Esta etapa do contrato inclui a apresentação da minuta do relatório final à FBDS (se necessário, aos parceiros institucionais e </w:t>
      </w:r>
      <w:r w:rsidR="00935125" w:rsidRPr="009714CA">
        <w:rPr>
          <w:color w:val="5F5F64"/>
          <w:sz w:val="20"/>
          <w:szCs w:val="20"/>
        </w:rPr>
        <w:t>à</w:t>
      </w:r>
      <w:r w:rsidRPr="009714CA">
        <w:rPr>
          <w:color w:val="5F5F64"/>
          <w:sz w:val="20"/>
          <w:szCs w:val="20"/>
        </w:rPr>
        <w:t xml:space="preserve"> NICFI), adequação do documento após a reunião e entrega do relatório final acompanhado de um </w:t>
      </w:r>
      <w:r w:rsidR="00B21550" w:rsidRPr="009714CA">
        <w:rPr>
          <w:color w:val="5F5F64"/>
          <w:sz w:val="20"/>
          <w:szCs w:val="20"/>
        </w:rPr>
        <w:t>s</w:t>
      </w:r>
      <w:r w:rsidRPr="009714CA">
        <w:rPr>
          <w:color w:val="5F5F64"/>
          <w:sz w:val="20"/>
          <w:szCs w:val="20"/>
        </w:rPr>
        <w:t xml:space="preserve">umário </w:t>
      </w:r>
      <w:r w:rsidR="00B21550" w:rsidRPr="009714CA">
        <w:rPr>
          <w:color w:val="5F5F64"/>
          <w:sz w:val="20"/>
          <w:szCs w:val="20"/>
        </w:rPr>
        <w:t>e</w:t>
      </w:r>
      <w:r w:rsidRPr="009714CA">
        <w:rPr>
          <w:color w:val="5F5F64"/>
          <w:sz w:val="20"/>
          <w:szCs w:val="20"/>
        </w:rPr>
        <w:t xml:space="preserve">xecutivo contendo um resumo da </w:t>
      </w:r>
      <w:r w:rsidR="002434F0">
        <w:rPr>
          <w:color w:val="5F5F64"/>
          <w:sz w:val="20"/>
          <w:szCs w:val="20"/>
        </w:rPr>
        <w:t>A</w:t>
      </w:r>
      <w:r w:rsidRPr="009714CA">
        <w:rPr>
          <w:color w:val="5F5F64"/>
          <w:sz w:val="20"/>
          <w:szCs w:val="20"/>
        </w:rPr>
        <w:t>I.</w:t>
      </w:r>
    </w:p>
    <w:p w14:paraId="679208CC" w14:textId="77777777" w:rsidR="007517C1" w:rsidRPr="00494ED0" w:rsidRDefault="007517C1" w:rsidP="007517C1">
      <w:pPr>
        <w:pBdr>
          <w:top w:val="nil"/>
          <w:left w:val="nil"/>
          <w:bottom w:val="nil"/>
          <w:right w:val="nil"/>
          <w:between w:val="nil"/>
        </w:pBdr>
        <w:spacing w:after="120" w:line="360" w:lineRule="auto"/>
        <w:jc w:val="both"/>
        <w:rPr>
          <w:color w:val="5F5F64"/>
          <w:sz w:val="20"/>
          <w:szCs w:val="20"/>
        </w:rPr>
      </w:pPr>
      <w:r w:rsidRPr="00494ED0">
        <w:rPr>
          <w:color w:val="5F5F64"/>
          <w:sz w:val="20"/>
          <w:szCs w:val="20"/>
        </w:rPr>
        <w:t>O consultor deve apresentar os principais resultados aos coordenadores do PlanaFlor (e NICFI se necessário).</w:t>
      </w:r>
    </w:p>
    <w:p w14:paraId="077A4B28" w14:textId="77777777" w:rsidR="007517C1" w:rsidRPr="00494ED0" w:rsidRDefault="007517C1" w:rsidP="007517C1">
      <w:pPr>
        <w:pBdr>
          <w:top w:val="nil"/>
          <w:left w:val="nil"/>
          <w:bottom w:val="nil"/>
          <w:right w:val="nil"/>
          <w:between w:val="nil"/>
        </w:pBdr>
        <w:spacing w:after="120" w:line="360" w:lineRule="auto"/>
        <w:jc w:val="both"/>
        <w:rPr>
          <w:color w:val="5F5F64"/>
          <w:sz w:val="20"/>
          <w:szCs w:val="20"/>
        </w:rPr>
      </w:pPr>
      <w:r w:rsidRPr="00494ED0">
        <w:rPr>
          <w:color w:val="5F5F64"/>
          <w:sz w:val="20"/>
          <w:szCs w:val="20"/>
        </w:rPr>
        <w:t>As versões preliminar e final do relatório devem ser disponibilizadas em pasta online compartilhada com a FBDS como condição para pagamento.</w:t>
      </w:r>
    </w:p>
    <w:p w14:paraId="79A1F98C" w14:textId="4FA9D562" w:rsidR="007517C1" w:rsidRPr="009714CA" w:rsidRDefault="007517C1" w:rsidP="007517C1">
      <w:pPr>
        <w:pBdr>
          <w:top w:val="nil"/>
          <w:left w:val="nil"/>
          <w:bottom w:val="nil"/>
          <w:right w:val="nil"/>
          <w:between w:val="nil"/>
        </w:pBdr>
        <w:spacing w:after="120" w:line="360" w:lineRule="auto"/>
        <w:jc w:val="both"/>
        <w:rPr>
          <w:color w:val="5F5F64"/>
          <w:sz w:val="20"/>
          <w:szCs w:val="20"/>
        </w:rPr>
      </w:pPr>
      <w:r w:rsidRPr="009714CA">
        <w:rPr>
          <w:color w:val="5F5F64"/>
          <w:sz w:val="20"/>
          <w:szCs w:val="20"/>
        </w:rPr>
        <w:t xml:space="preserve">A FBDS certificará a conformidade da entrega dos produtos quanto às condições estabelecidas neste </w:t>
      </w:r>
      <w:r w:rsidR="004A34AC">
        <w:rPr>
          <w:color w:val="5F5F64"/>
          <w:sz w:val="20"/>
          <w:szCs w:val="20"/>
        </w:rPr>
        <w:t>TDR</w:t>
      </w:r>
      <w:r w:rsidRPr="009714CA">
        <w:rPr>
          <w:color w:val="5F5F64"/>
          <w:sz w:val="20"/>
          <w:szCs w:val="20"/>
        </w:rPr>
        <w:t xml:space="preserve"> e decidirá sobre a aprovação, correção ou rejeição dos documentos em até 10 (dez) dias úteis após o recebimento.</w:t>
      </w:r>
    </w:p>
    <w:p w14:paraId="55EF5CA7" w14:textId="77777777" w:rsidR="007517C1" w:rsidRPr="009714CA" w:rsidRDefault="007517C1" w:rsidP="007517C1">
      <w:pPr>
        <w:pBdr>
          <w:top w:val="nil"/>
          <w:left w:val="nil"/>
          <w:bottom w:val="nil"/>
          <w:right w:val="nil"/>
          <w:between w:val="nil"/>
        </w:pBdr>
        <w:spacing w:after="120" w:line="360" w:lineRule="auto"/>
        <w:jc w:val="both"/>
        <w:rPr>
          <w:color w:val="5F5F64"/>
          <w:sz w:val="20"/>
          <w:szCs w:val="20"/>
        </w:rPr>
      </w:pPr>
      <w:r w:rsidRPr="009714CA">
        <w:rPr>
          <w:color w:val="5F5F64"/>
          <w:sz w:val="20"/>
          <w:szCs w:val="20"/>
        </w:rPr>
        <w:t xml:space="preserve">Caso a FBDS solicite uma correção para um produto, o consultor deverá entregar a versão corrigida em até 5 (cinco) dias úteis a partir da data do pedido ou em prazo mais estendido se </w:t>
      </w:r>
      <w:r w:rsidRPr="009714CA">
        <w:rPr>
          <w:color w:val="5F5F64"/>
          <w:sz w:val="20"/>
          <w:szCs w:val="20"/>
        </w:rPr>
        <w:lastRenderedPageBreak/>
        <w:t>expressamente justificado pela contratada e acordado com a FBDS.</w:t>
      </w:r>
    </w:p>
    <w:p w14:paraId="5AC268FA" w14:textId="50FA6813" w:rsidR="007517C1" w:rsidRPr="00494ED0" w:rsidRDefault="007517C1" w:rsidP="007517C1">
      <w:pPr>
        <w:pBdr>
          <w:top w:val="nil"/>
          <w:left w:val="nil"/>
          <w:bottom w:val="nil"/>
          <w:right w:val="nil"/>
          <w:between w:val="nil"/>
        </w:pBdr>
        <w:spacing w:after="120" w:line="360" w:lineRule="auto"/>
        <w:jc w:val="both"/>
        <w:rPr>
          <w:color w:val="5F5F64"/>
          <w:sz w:val="20"/>
          <w:szCs w:val="20"/>
        </w:rPr>
      </w:pPr>
      <w:r w:rsidRPr="00494ED0">
        <w:rPr>
          <w:color w:val="5F5F64"/>
          <w:sz w:val="20"/>
          <w:szCs w:val="20"/>
        </w:rPr>
        <w:t xml:space="preserve">A não correção dos produtos ou o não cumprimento das condições estabelecidas neste </w:t>
      </w:r>
      <w:r w:rsidR="001001CF">
        <w:rPr>
          <w:color w:val="5F5F64"/>
          <w:sz w:val="20"/>
          <w:szCs w:val="20"/>
        </w:rPr>
        <w:t>TDR</w:t>
      </w:r>
      <w:r w:rsidRPr="00494ED0">
        <w:rPr>
          <w:color w:val="5F5F64"/>
          <w:sz w:val="20"/>
          <w:szCs w:val="20"/>
        </w:rPr>
        <w:t xml:space="preserve"> podem levar à rescisão unilateral do contrato.</w:t>
      </w:r>
    </w:p>
    <w:p w14:paraId="6F4237C1" w14:textId="0455F46F" w:rsidR="007517C1" w:rsidRPr="00494ED0" w:rsidRDefault="007517C1" w:rsidP="007517C1">
      <w:pPr>
        <w:pBdr>
          <w:top w:val="nil"/>
          <w:left w:val="nil"/>
          <w:bottom w:val="nil"/>
          <w:right w:val="nil"/>
          <w:between w:val="nil"/>
        </w:pBdr>
        <w:spacing w:after="120" w:line="360" w:lineRule="auto"/>
        <w:jc w:val="both"/>
        <w:rPr>
          <w:color w:val="5F5F64"/>
          <w:sz w:val="20"/>
          <w:szCs w:val="20"/>
        </w:rPr>
      </w:pPr>
      <w:r w:rsidRPr="00494ED0">
        <w:rPr>
          <w:color w:val="5F5F64"/>
          <w:sz w:val="20"/>
          <w:szCs w:val="20"/>
        </w:rPr>
        <w:t xml:space="preserve">O consultor apresentará os produtos ou se reunirá com </w:t>
      </w:r>
      <w:r w:rsidR="00935125" w:rsidRPr="00494ED0">
        <w:rPr>
          <w:color w:val="5F5F64"/>
          <w:sz w:val="20"/>
          <w:szCs w:val="20"/>
        </w:rPr>
        <w:t>representantes da</w:t>
      </w:r>
      <w:r w:rsidRPr="00494ED0">
        <w:rPr>
          <w:color w:val="5F5F64"/>
          <w:sz w:val="20"/>
          <w:szCs w:val="20"/>
        </w:rPr>
        <w:t xml:space="preserve"> NICFI sempre que houver um</w:t>
      </w:r>
      <w:r w:rsidR="00B21550" w:rsidRPr="00494ED0">
        <w:rPr>
          <w:color w:val="5F5F64"/>
          <w:sz w:val="20"/>
          <w:szCs w:val="20"/>
        </w:rPr>
        <w:t>a solicitação neste sentido</w:t>
      </w:r>
      <w:r w:rsidRPr="00494ED0">
        <w:rPr>
          <w:color w:val="5F5F64"/>
          <w:sz w:val="20"/>
          <w:szCs w:val="20"/>
        </w:rPr>
        <w:t>.</w:t>
      </w:r>
    </w:p>
    <w:p w14:paraId="015BCB09" w14:textId="77777777" w:rsidR="00912158" w:rsidRPr="00494ED0" w:rsidRDefault="00912158" w:rsidP="00D123C8">
      <w:pPr>
        <w:pBdr>
          <w:top w:val="nil"/>
          <w:left w:val="nil"/>
          <w:bottom w:val="nil"/>
          <w:right w:val="nil"/>
          <w:between w:val="nil"/>
        </w:pBdr>
        <w:spacing w:after="120" w:line="360" w:lineRule="auto"/>
        <w:jc w:val="both"/>
        <w:rPr>
          <w:b/>
          <w:bCs/>
          <w:color w:val="5F5F64"/>
          <w:sz w:val="20"/>
          <w:szCs w:val="20"/>
        </w:rPr>
      </w:pPr>
    </w:p>
    <w:p w14:paraId="79C952CA" w14:textId="23A09753" w:rsidR="00D34A2C" w:rsidRPr="00494ED0" w:rsidRDefault="00D34A2C" w:rsidP="00D123C8">
      <w:pPr>
        <w:spacing w:after="120" w:line="360" w:lineRule="auto"/>
        <w:rPr>
          <w:b/>
          <w:bCs/>
          <w:color w:val="C45911" w:themeColor="accent2" w:themeShade="BF"/>
        </w:rPr>
      </w:pPr>
      <w:r w:rsidRPr="00494ED0">
        <w:rPr>
          <w:b/>
          <w:color w:val="C45911" w:themeColor="accent2" w:themeShade="BF"/>
        </w:rPr>
        <w:t>F</w:t>
      </w:r>
      <w:r w:rsidR="00B168F4" w:rsidRPr="00494ED0">
        <w:rPr>
          <w:b/>
          <w:color w:val="C45911" w:themeColor="accent2" w:themeShade="BF"/>
        </w:rPr>
        <w:t>ormato de entrega dos produtos</w:t>
      </w:r>
    </w:p>
    <w:p w14:paraId="14CA5DAE" w14:textId="77777777" w:rsidR="00B168F4" w:rsidRPr="00494ED0" w:rsidRDefault="00B168F4" w:rsidP="00B168F4">
      <w:pPr>
        <w:pBdr>
          <w:top w:val="nil"/>
          <w:left w:val="nil"/>
          <w:bottom w:val="nil"/>
          <w:right w:val="nil"/>
          <w:between w:val="nil"/>
        </w:pBdr>
        <w:spacing w:after="120" w:line="360" w:lineRule="auto"/>
        <w:jc w:val="both"/>
        <w:rPr>
          <w:color w:val="5F5F64"/>
          <w:sz w:val="20"/>
          <w:szCs w:val="20"/>
        </w:rPr>
      </w:pPr>
      <w:r w:rsidRPr="00494ED0">
        <w:rPr>
          <w:color w:val="5F5F64"/>
          <w:sz w:val="20"/>
          <w:szCs w:val="20"/>
        </w:rPr>
        <w:t xml:space="preserve">O relatório não deve ultrapassar 30 páginas, excluindo anexos. Deve consistir </w:t>
      </w:r>
      <w:proofErr w:type="gramStart"/>
      <w:r w:rsidRPr="00494ED0">
        <w:rPr>
          <w:color w:val="5F5F64"/>
          <w:sz w:val="20"/>
          <w:szCs w:val="20"/>
        </w:rPr>
        <w:t>de</w:t>
      </w:r>
      <w:proofErr w:type="gramEnd"/>
      <w:r w:rsidRPr="00494ED0">
        <w:rPr>
          <w:color w:val="5F5F64"/>
          <w:sz w:val="20"/>
          <w:szCs w:val="20"/>
        </w:rPr>
        <w:t xml:space="preserve"> um sumário executivo, um corpo principal abrangendo o histórico do projeto, a finalidade e os objetivos da revisão, as constatações, conclusões e recomendações que sirvam de lições para a continuação do projeto. Deve incluir também um anexo que liste todas as fontes utilizadas (documentos, entrevistados, outros).</w:t>
      </w:r>
    </w:p>
    <w:p w14:paraId="5B56415C" w14:textId="77777777" w:rsidR="00B168F4" w:rsidRPr="009714CA" w:rsidRDefault="00B168F4" w:rsidP="00B168F4">
      <w:pPr>
        <w:pBdr>
          <w:top w:val="nil"/>
          <w:left w:val="nil"/>
          <w:bottom w:val="nil"/>
          <w:right w:val="nil"/>
          <w:between w:val="nil"/>
        </w:pBdr>
        <w:spacing w:after="120" w:line="360" w:lineRule="auto"/>
        <w:jc w:val="both"/>
        <w:rPr>
          <w:color w:val="5F5F64"/>
          <w:sz w:val="20"/>
          <w:szCs w:val="20"/>
        </w:rPr>
      </w:pPr>
      <w:r w:rsidRPr="009714CA">
        <w:rPr>
          <w:color w:val="5F5F64"/>
          <w:sz w:val="20"/>
          <w:szCs w:val="20"/>
        </w:rPr>
        <w:t>Todos os produtos (1 a 4) devem apresentar nível e linguagem compatíveis com sua finalidade. Serão entregues em inglês (é também incentivada a versão do relatório em português), papel A4 em espaço duplo em formato digital, Word para Windows, atualizado para a versão 16 ou superior e compatível com Microsoft Office/Microsoft 365.</w:t>
      </w:r>
    </w:p>
    <w:p w14:paraId="1716558B" w14:textId="1322586C" w:rsidR="00B168F4" w:rsidRPr="00494ED0" w:rsidRDefault="00B168F4" w:rsidP="00B168F4">
      <w:pPr>
        <w:pBdr>
          <w:top w:val="nil"/>
          <w:left w:val="nil"/>
          <w:bottom w:val="nil"/>
          <w:right w:val="nil"/>
          <w:between w:val="nil"/>
        </w:pBdr>
        <w:spacing w:after="120" w:line="360" w:lineRule="auto"/>
        <w:jc w:val="both"/>
        <w:rPr>
          <w:color w:val="5F5F64"/>
          <w:sz w:val="20"/>
          <w:szCs w:val="20"/>
        </w:rPr>
      </w:pPr>
      <w:r w:rsidRPr="00494ED0">
        <w:rPr>
          <w:color w:val="5F5F64"/>
          <w:sz w:val="20"/>
          <w:szCs w:val="20"/>
        </w:rPr>
        <w:t xml:space="preserve">As especificações, desenhos, projetos, originais, materiais, arquivos e programas de computador, relatórios e demais documentos elaborados pela contratada na execução do objeto deste </w:t>
      </w:r>
      <w:r w:rsidR="009C6F64">
        <w:rPr>
          <w:color w:val="5F5F64"/>
          <w:sz w:val="20"/>
          <w:szCs w:val="20"/>
        </w:rPr>
        <w:t>TDR</w:t>
      </w:r>
      <w:r w:rsidRPr="00494ED0">
        <w:rPr>
          <w:color w:val="5F5F64"/>
          <w:sz w:val="20"/>
          <w:szCs w:val="20"/>
        </w:rPr>
        <w:t xml:space="preserve"> pertencerão à mesma. Todos estes produtos serão entregues à contratada antes da data prevista para o fim do contrato.</w:t>
      </w:r>
    </w:p>
    <w:p w14:paraId="4EDC7748" w14:textId="77777777" w:rsidR="00B168F4" w:rsidRPr="00494ED0" w:rsidRDefault="00B168F4" w:rsidP="00B168F4">
      <w:pPr>
        <w:pBdr>
          <w:top w:val="nil"/>
          <w:left w:val="nil"/>
          <w:bottom w:val="nil"/>
          <w:right w:val="nil"/>
          <w:between w:val="nil"/>
        </w:pBdr>
        <w:spacing w:after="120" w:line="360" w:lineRule="auto"/>
        <w:jc w:val="both"/>
        <w:rPr>
          <w:color w:val="5F5F64"/>
          <w:sz w:val="20"/>
          <w:szCs w:val="20"/>
        </w:rPr>
      </w:pPr>
      <w:r w:rsidRPr="00494ED0">
        <w:rPr>
          <w:color w:val="5F5F64"/>
          <w:sz w:val="20"/>
          <w:szCs w:val="20"/>
        </w:rPr>
        <w:t>O consultor pode reter uma cópia dos produtos indicados acima. Ainda assim, sua utilização para fins diversos do objeto deste instrumento dependerá de prévia e expressa autorização da FBDS, mesmo após o término do contrato.</w:t>
      </w:r>
    </w:p>
    <w:p w14:paraId="7AD8F16D" w14:textId="60F825B3" w:rsidR="00B168F4" w:rsidRPr="00494ED0" w:rsidRDefault="00B168F4" w:rsidP="00B168F4">
      <w:pPr>
        <w:pBdr>
          <w:top w:val="nil"/>
          <w:left w:val="nil"/>
          <w:bottom w:val="nil"/>
          <w:right w:val="nil"/>
          <w:between w:val="nil"/>
        </w:pBdr>
        <w:spacing w:after="120" w:line="360" w:lineRule="auto"/>
        <w:jc w:val="both"/>
        <w:rPr>
          <w:color w:val="5F5F64"/>
          <w:sz w:val="20"/>
          <w:szCs w:val="20"/>
        </w:rPr>
      </w:pPr>
      <w:r w:rsidRPr="00494ED0">
        <w:rPr>
          <w:color w:val="5F5F64"/>
          <w:sz w:val="20"/>
          <w:szCs w:val="20"/>
        </w:rPr>
        <w:t xml:space="preserve">O consultor deve apresentar formalmente os </w:t>
      </w:r>
      <w:proofErr w:type="gramStart"/>
      <w:r w:rsidRPr="00494ED0">
        <w:rPr>
          <w:color w:val="5F5F64"/>
          <w:sz w:val="20"/>
          <w:szCs w:val="20"/>
        </w:rPr>
        <w:t>resultados finais</w:t>
      </w:r>
      <w:proofErr w:type="gramEnd"/>
      <w:r w:rsidRPr="00494ED0">
        <w:rPr>
          <w:color w:val="5F5F64"/>
          <w:sz w:val="20"/>
          <w:szCs w:val="20"/>
        </w:rPr>
        <w:t xml:space="preserve"> da </w:t>
      </w:r>
      <w:r w:rsidR="00370CE7">
        <w:rPr>
          <w:color w:val="5F5F64"/>
          <w:sz w:val="20"/>
          <w:szCs w:val="20"/>
        </w:rPr>
        <w:t>Avaliação</w:t>
      </w:r>
      <w:r w:rsidRPr="00494ED0">
        <w:rPr>
          <w:color w:val="5F5F64"/>
          <w:sz w:val="20"/>
          <w:szCs w:val="20"/>
        </w:rPr>
        <w:t xml:space="preserve"> Intermediária à FBDS, parceiros institucionais e NICFI.</w:t>
      </w:r>
    </w:p>
    <w:p w14:paraId="79CDF6A3" w14:textId="77777777" w:rsidR="00912158" w:rsidRPr="00494ED0" w:rsidRDefault="00912158" w:rsidP="00D123C8">
      <w:pPr>
        <w:pBdr>
          <w:top w:val="nil"/>
          <w:left w:val="nil"/>
          <w:bottom w:val="nil"/>
          <w:right w:val="nil"/>
          <w:between w:val="nil"/>
        </w:pBdr>
        <w:spacing w:after="120" w:line="360" w:lineRule="auto"/>
        <w:jc w:val="both"/>
        <w:rPr>
          <w:color w:val="5F5F64"/>
          <w:sz w:val="20"/>
          <w:szCs w:val="20"/>
        </w:rPr>
      </w:pPr>
    </w:p>
    <w:p w14:paraId="6E9495CC" w14:textId="5BE8F97B" w:rsidR="008E584C" w:rsidRPr="00494ED0" w:rsidRDefault="00B168F4" w:rsidP="00D123C8">
      <w:pPr>
        <w:spacing w:after="120" w:line="360" w:lineRule="auto"/>
        <w:rPr>
          <w:b/>
          <w:bCs/>
          <w:color w:val="C45911" w:themeColor="accent2" w:themeShade="BF"/>
        </w:rPr>
      </w:pPr>
      <w:r w:rsidRPr="00494ED0">
        <w:rPr>
          <w:b/>
          <w:color w:val="C45911" w:themeColor="accent2" w:themeShade="BF"/>
        </w:rPr>
        <w:t>Obrigações adicionais do consultor</w:t>
      </w:r>
    </w:p>
    <w:p w14:paraId="51D40896" w14:textId="77777777" w:rsidR="00012410" w:rsidRPr="00494ED0" w:rsidRDefault="00012410" w:rsidP="00012410">
      <w:pPr>
        <w:pBdr>
          <w:top w:val="nil"/>
          <w:left w:val="nil"/>
          <w:bottom w:val="nil"/>
          <w:right w:val="nil"/>
          <w:between w:val="nil"/>
        </w:pBdr>
        <w:spacing w:after="120" w:line="360" w:lineRule="auto"/>
        <w:jc w:val="both"/>
        <w:rPr>
          <w:color w:val="5F5F64"/>
          <w:sz w:val="20"/>
          <w:szCs w:val="20"/>
        </w:rPr>
      </w:pPr>
      <w:r w:rsidRPr="00494ED0">
        <w:rPr>
          <w:color w:val="5F5F64"/>
          <w:sz w:val="20"/>
          <w:szCs w:val="20"/>
        </w:rPr>
        <w:t>O consultor deve fornecer informações sobre o andamento das atividades sempre que solicitado pela FBDS ou NICFI.</w:t>
      </w:r>
    </w:p>
    <w:p w14:paraId="4E5A3237" w14:textId="77777777" w:rsidR="00012410" w:rsidRPr="00494ED0" w:rsidRDefault="00012410" w:rsidP="00012410">
      <w:pPr>
        <w:pBdr>
          <w:top w:val="nil"/>
          <w:left w:val="nil"/>
          <w:bottom w:val="nil"/>
          <w:right w:val="nil"/>
          <w:between w:val="nil"/>
        </w:pBdr>
        <w:spacing w:after="120" w:line="360" w:lineRule="auto"/>
        <w:jc w:val="both"/>
        <w:rPr>
          <w:color w:val="5F5F64"/>
          <w:sz w:val="20"/>
          <w:szCs w:val="20"/>
        </w:rPr>
      </w:pPr>
      <w:r w:rsidRPr="00494ED0">
        <w:rPr>
          <w:color w:val="5F5F64"/>
          <w:sz w:val="20"/>
          <w:szCs w:val="20"/>
        </w:rPr>
        <w:t xml:space="preserve">Todas as atividades devem ser articuladas com a FBDS. Sempre que necessário, o consultor </w:t>
      </w:r>
      <w:r w:rsidRPr="00494ED0">
        <w:rPr>
          <w:color w:val="5F5F64"/>
          <w:sz w:val="20"/>
          <w:szCs w:val="20"/>
        </w:rPr>
        <w:lastRenderedPageBreak/>
        <w:t>deve atualizar a FBDS sobre o andamento e execução das ações e mudanças no seu desenvolvimento.</w:t>
      </w:r>
    </w:p>
    <w:p w14:paraId="75454C02" w14:textId="2B962AA3" w:rsidR="00012410" w:rsidRPr="00494ED0" w:rsidRDefault="00012410" w:rsidP="00012410">
      <w:pPr>
        <w:pBdr>
          <w:top w:val="nil"/>
          <w:left w:val="nil"/>
          <w:bottom w:val="nil"/>
          <w:right w:val="nil"/>
          <w:between w:val="nil"/>
        </w:pBdr>
        <w:spacing w:after="120" w:line="360" w:lineRule="auto"/>
        <w:jc w:val="both"/>
        <w:rPr>
          <w:color w:val="5F5F64"/>
          <w:sz w:val="20"/>
          <w:szCs w:val="20"/>
        </w:rPr>
      </w:pPr>
      <w:r w:rsidRPr="00494ED0">
        <w:rPr>
          <w:color w:val="5F5F64"/>
          <w:sz w:val="20"/>
          <w:szCs w:val="20"/>
        </w:rPr>
        <w:t>Ao submeter uma proposta para este T</w:t>
      </w:r>
      <w:r w:rsidR="007979D8">
        <w:rPr>
          <w:color w:val="5F5F64"/>
          <w:sz w:val="20"/>
          <w:szCs w:val="20"/>
        </w:rPr>
        <w:t>D</w:t>
      </w:r>
      <w:r w:rsidRPr="00494ED0">
        <w:rPr>
          <w:color w:val="5F5F64"/>
          <w:sz w:val="20"/>
          <w:szCs w:val="20"/>
        </w:rPr>
        <w:t>R, o proponente certifica que não esteve associado à concepção e implementação do PlanaFlor de forma que pudesse comprometer sua independência e imparcialidade em relação aos resultados e execução do Projeto. Além disso, o proponente deverá garantir que não terá quaisquer participações futuras (até seis meses após a conclusão do contrato) nos módulos de execução ou na implementação do Projeto.</w:t>
      </w:r>
    </w:p>
    <w:p w14:paraId="7E81D55E" w14:textId="77777777" w:rsidR="00012410" w:rsidRPr="00494ED0" w:rsidRDefault="00012410" w:rsidP="00012410">
      <w:pPr>
        <w:pBdr>
          <w:top w:val="nil"/>
          <w:left w:val="nil"/>
          <w:bottom w:val="nil"/>
          <w:right w:val="nil"/>
          <w:between w:val="nil"/>
        </w:pBdr>
        <w:spacing w:after="120" w:line="360" w:lineRule="auto"/>
        <w:jc w:val="both"/>
        <w:rPr>
          <w:color w:val="5F5F64"/>
          <w:sz w:val="20"/>
          <w:szCs w:val="20"/>
        </w:rPr>
      </w:pPr>
      <w:r w:rsidRPr="00494ED0">
        <w:rPr>
          <w:color w:val="5F5F64"/>
          <w:sz w:val="20"/>
          <w:szCs w:val="20"/>
        </w:rPr>
        <w:t>A consultoria deverá ser desenvolvida sob a supervisão da FBDS, que indicará um técnico responsável pelo acompanhamento dos trabalhos produzidos pelo consultor para apoiar, implementar e supervisionar as ações a serem implementadas, bem como receber, analisar e aprovar os produtos recebidos em conjunto com o NICFI, se for preciso.</w:t>
      </w:r>
    </w:p>
    <w:p w14:paraId="55E38609" w14:textId="77777777" w:rsidR="00012410" w:rsidRPr="00494ED0" w:rsidRDefault="00012410" w:rsidP="00012410">
      <w:pPr>
        <w:pBdr>
          <w:top w:val="nil"/>
          <w:left w:val="nil"/>
          <w:bottom w:val="nil"/>
          <w:right w:val="nil"/>
          <w:between w:val="nil"/>
        </w:pBdr>
        <w:spacing w:after="120" w:line="360" w:lineRule="auto"/>
        <w:jc w:val="both"/>
        <w:rPr>
          <w:color w:val="5F5F64"/>
          <w:sz w:val="20"/>
          <w:szCs w:val="20"/>
        </w:rPr>
      </w:pPr>
      <w:r w:rsidRPr="00494ED0">
        <w:rPr>
          <w:color w:val="5F5F64"/>
          <w:sz w:val="20"/>
          <w:szCs w:val="20"/>
        </w:rPr>
        <w:t>Quando solicitado, o consultor disponibilizará à FBDS todas as informações necessárias ao processo de avaliação do Projeto para que a FBDS possa acompanhar as atividades e verificar a preparação dos produtos.</w:t>
      </w:r>
    </w:p>
    <w:p w14:paraId="476ABD90" w14:textId="77777777" w:rsidR="00B21550" w:rsidRPr="00494ED0" w:rsidRDefault="00B21550" w:rsidP="00012410">
      <w:pPr>
        <w:pBdr>
          <w:top w:val="nil"/>
          <w:left w:val="nil"/>
          <w:bottom w:val="nil"/>
          <w:right w:val="nil"/>
          <w:between w:val="nil"/>
        </w:pBdr>
        <w:spacing w:after="120" w:line="360" w:lineRule="auto"/>
        <w:jc w:val="both"/>
        <w:rPr>
          <w:color w:val="5F5F64"/>
          <w:sz w:val="20"/>
          <w:szCs w:val="20"/>
        </w:rPr>
      </w:pPr>
    </w:p>
    <w:p w14:paraId="0E1694CA" w14:textId="5627EF44" w:rsidR="00912158" w:rsidRPr="00494ED0" w:rsidRDefault="00521FEE" w:rsidP="00D123C8">
      <w:pPr>
        <w:spacing w:after="120" w:line="360" w:lineRule="auto"/>
        <w:rPr>
          <w:b/>
          <w:bCs/>
          <w:color w:val="C45911" w:themeColor="accent2" w:themeShade="BF"/>
        </w:rPr>
      </w:pPr>
      <w:r w:rsidRPr="00494ED0">
        <w:rPr>
          <w:b/>
          <w:color w:val="C45911" w:themeColor="accent2" w:themeShade="BF"/>
        </w:rPr>
        <w:t>Contribuições necessárias</w:t>
      </w:r>
    </w:p>
    <w:p w14:paraId="7809865F" w14:textId="77777777" w:rsidR="00C2749E" w:rsidRPr="00494ED0" w:rsidRDefault="00C2749E" w:rsidP="00C2749E">
      <w:pPr>
        <w:pBdr>
          <w:top w:val="nil"/>
          <w:left w:val="nil"/>
          <w:bottom w:val="nil"/>
          <w:right w:val="nil"/>
          <w:between w:val="nil"/>
        </w:pBdr>
        <w:spacing w:after="120" w:line="360" w:lineRule="auto"/>
        <w:jc w:val="both"/>
        <w:rPr>
          <w:color w:val="5F5F64"/>
          <w:sz w:val="20"/>
          <w:szCs w:val="20"/>
        </w:rPr>
      </w:pPr>
      <w:r w:rsidRPr="00494ED0">
        <w:rPr>
          <w:color w:val="5F5F64"/>
          <w:sz w:val="20"/>
          <w:szCs w:val="20"/>
        </w:rPr>
        <w:t>O consultor deverá realizar o trabalho utilizando seu acervo técnico e material, bem como o local para execução dos serviços e insumos necessários à execução satisfatória dos serviços contratados.</w:t>
      </w:r>
    </w:p>
    <w:p w14:paraId="2074E8D8" w14:textId="77777777" w:rsidR="00C2749E" w:rsidRPr="00494ED0" w:rsidRDefault="00C2749E" w:rsidP="00C2749E">
      <w:pPr>
        <w:pBdr>
          <w:top w:val="nil"/>
          <w:left w:val="nil"/>
          <w:bottom w:val="nil"/>
          <w:right w:val="nil"/>
          <w:between w:val="nil"/>
        </w:pBdr>
        <w:spacing w:after="120" w:line="360" w:lineRule="auto"/>
        <w:jc w:val="both"/>
        <w:rPr>
          <w:color w:val="5F5F64"/>
          <w:sz w:val="20"/>
          <w:szCs w:val="20"/>
        </w:rPr>
      </w:pPr>
      <w:r w:rsidRPr="00494ED0">
        <w:rPr>
          <w:color w:val="5F5F64"/>
          <w:sz w:val="20"/>
          <w:szCs w:val="20"/>
        </w:rPr>
        <w:t>Todas as despesas com encargos previdenciários, trabalhistas e de seguros, bem como quaisquer outras taxas e custos, deverão constar da proposta e ser arcadas pela contratada.</w:t>
      </w:r>
    </w:p>
    <w:p w14:paraId="40156389" w14:textId="46BA3BC1" w:rsidR="00C2749E" w:rsidRPr="009714CA" w:rsidRDefault="00C2749E" w:rsidP="00C2749E">
      <w:pPr>
        <w:pBdr>
          <w:top w:val="nil"/>
          <w:left w:val="nil"/>
          <w:bottom w:val="nil"/>
          <w:right w:val="nil"/>
          <w:between w:val="nil"/>
        </w:pBdr>
        <w:spacing w:after="120" w:line="360" w:lineRule="auto"/>
        <w:jc w:val="both"/>
        <w:rPr>
          <w:color w:val="5F5F64"/>
          <w:sz w:val="20"/>
          <w:szCs w:val="20"/>
        </w:rPr>
      </w:pPr>
      <w:r w:rsidRPr="009714CA">
        <w:rPr>
          <w:color w:val="5F5F64"/>
          <w:sz w:val="20"/>
          <w:szCs w:val="20"/>
        </w:rPr>
        <w:t xml:space="preserve">O consultor deverá possuir os equipamentos, ferramentas e consumíveis necessários para a realização das atividades relacionadas a estes </w:t>
      </w:r>
      <w:r w:rsidR="008C180D" w:rsidRPr="009714CA">
        <w:rPr>
          <w:color w:val="5F5F64"/>
          <w:sz w:val="20"/>
          <w:szCs w:val="20"/>
        </w:rPr>
        <w:t>aspectos</w:t>
      </w:r>
      <w:r w:rsidRPr="009714CA">
        <w:rPr>
          <w:color w:val="5F5F64"/>
          <w:sz w:val="20"/>
          <w:szCs w:val="20"/>
        </w:rPr>
        <w:t xml:space="preserve"> (por exemplo, computadores, câmeras, licenças de software), que serão de responsabilidade da contratada.</w:t>
      </w:r>
    </w:p>
    <w:p w14:paraId="0F985A09" w14:textId="77777777" w:rsidR="00C2749E" w:rsidRPr="00494ED0" w:rsidRDefault="00C2749E" w:rsidP="00C2749E">
      <w:pPr>
        <w:pBdr>
          <w:top w:val="nil"/>
          <w:left w:val="nil"/>
          <w:bottom w:val="nil"/>
          <w:right w:val="nil"/>
          <w:between w:val="nil"/>
        </w:pBdr>
        <w:spacing w:after="120" w:line="360" w:lineRule="auto"/>
        <w:jc w:val="both"/>
        <w:rPr>
          <w:color w:val="5F5F64"/>
          <w:sz w:val="20"/>
          <w:szCs w:val="20"/>
        </w:rPr>
      </w:pPr>
      <w:r w:rsidRPr="00494ED0">
        <w:rPr>
          <w:color w:val="5F5F64"/>
          <w:sz w:val="20"/>
          <w:szCs w:val="20"/>
        </w:rPr>
        <w:t>As despesas com viagens para visitas e entrevistas devem estar incluídas na proposta financeira do proponente.</w:t>
      </w:r>
    </w:p>
    <w:p w14:paraId="5E3C1C65" w14:textId="77777777" w:rsidR="00912158" w:rsidRPr="00494ED0" w:rsidRDefault="00912158" w:rsidP="00D123C8">
      <w:pPr>
        <w:pBdr>
          <w:top w:val="nil"/>
          <w:left w:val="nil"/>
          <w:bottom w:val="nil"/>
          <w:right w:val="nil"/>
          <w:between w:val="nil"/>
        </w:pBdr>
        <w:spacing w:after="120" w:line="360" w:lineRule="auto"/>
        <w:jc w:val="both"/>
        <w:rPr>
          <w:color w:val="5F5F64"/>
          <w:sz w:val="20"/>
          <w:szCs w:val="20"/>
        </w:rPr>
      </w:pPr>
    </w:p>
    <w:p w14:paraId="4EA4F28F" w14:textId="2AB9032F" w:rsidR="00BE0653" w:rsidRPr="009714CA" w:rsidRDefault="00C2749E" w:rsidP="00D123C8">
      <w:pPr>
        <w:spacing w:after="120" w:line="360" w:lineRule="auto"/>
        <w:jc w:val="both"/>
        <w:rPr>
          <w:b/>
          <w:bCs/>
          <w:color w:val="C45911" w:themeColor="accent2" w:themeShade="BF"/>
        </w:rPr>
      </w:pPr>
      <w:r w:rsidRPr="009714CA">
        <w:rPr>
          <w:b/>
          <w:color w:val="C45911" w:themeColor="accent2" w:themeShade="BF"/>
        </w:rPr>
        <w:t>Qualificações e experiência do proponent</w:t>
      </w:r>
      <w:r w:rsidR="00B21550" w:rsidRPr="009714CA">
        <w:rPr>
          <w:b/>
          <w:color w:val="C45911" w:themeColor="accent2" w:themeShade="BF"/>
        </w:rPr>
        <w:t>e</w:t>
      </w:r>
      <w:r w:rsidRPr="009714CA">
        <w:rPr>
          <w:b/>
          <w:color w:val="C45911" w:themeColor="accent2" w:themeShade="BF"/>
        </w:rPr>
        <w:t xml:space="preserve"> – requisitos mandatórios</w:t>
      </w:r>
    </w:p>
    <w:p w14:paraId="5FB99025" w14:textId="48166868" w:rsidR="00A53948" w:rsidRPr="00494ED0" w:rsidRDefault="00A53948" w:rsidP="00A53948">
      <w:pPr>
        <w:pBdr>
          <w:top w:val="nil"/>
          <w:left w:val="nil"/>
          <w:bottom w:val="nil"/>
          <w:right w:val="nil"/>
          <w:between w:val="nil"/>
        </w:pBdr>
        <w:spacing w:after="120" w:line="360" w:lineRule="auto"/>
        <w:jc w:val="both"/>
        <w:rPr>
          <w:color w:val="5F5F64"/>
          <w:sz w:val="20"/>
          <w:szCs w:val="20"/>
        </w:rPr>
      </w:pPr>
      <w:r w:rsidRPr="00494ED0">
        <w:rPr>
          <w:color w:val="5F5F64"/>
          <w:sz w:val="20"/>
          <w:szCs w:val="20"/>
        </w:rPr>
        <w:t xml:space="preserve">Para realizar </w:t>
      </w:r>
      <w:proofErr w:type="gramStart"/>
      <w:r w:rsidRPr="00494ED0">
        <w:rPr>
          <w:color w:val="5F5F64"/>
          <w:sz w:val="20"/>
          <w:szCs w:val="20"/>
        </w:rPr>
        <w:t>esta</w:t>
      </w:r>
      <w:proofErr w:type="gramEnd"/>
      <w:r w:rsidRPr="00494ED0">
        <w:rPr>
          <w:color w:val="5F5F64"/>
          <w:sz w:val="20"/>
          <w:szCs w:val="20"/>
        </w:rPr>
        <w:t xml:space="preserve"> </w:t>
      </w:r>
      <w:r w:rsidR="002434F0">
        <w:rPr>
          <w:color w:val="5F5F64"/>
          <w:sz w:val="20"/>
          <w:szCs w:val="20"/>
        </w:rPr>
        <w:t>A</w:t>
      </w:r>
      <w:r w:rsidR="00B21550" w:rsidRPr="00494ED0">
        <w:rPr>
          <w:color w:val="5F5F64"/>
          <w:sz w:val="20"/>
          <w:szCs w:val="20"/>
        </w:rPr>
        <w:t>I</w:t>
      </w:r>
      <w:r w:rsidRPr="00494ED0">
        <w:rPr>
          <w:color w:val="5F5F64"/>
          <w:sz w:val="20"/>
          <w:szCs w:val="20"/>
        </w:rPr>
        <w:t>, o consultor deve ter, pelo menos, as seguintes qualificações mínimas (eliminatórias):</w:t>
      </w:r>
    </w:p>
    <w:p w14:paraId="6CDBB8BA" w14:textId="77777777" w:rsidR="00A53948" w:rsidRPr="00494ED0" w:rsidRDefault="00A53948" w:rsidP="00A53948">
      <w:pPr>
        <w:pBdr>
          <w:top w:val="nil"/>
          <w:left w:val="nil"/>
          <w:bottom w:val="nil"/>
          <w:right w:val="nil"/>
          <w:between w:val="nil"/>
        </w:pBdr>
        <w:spacing w:after="120" w:line="360" w:lineRule="auto"/>
        <w:jc w:val="both"/>
        <w:rPr>
          <w:color w:val="5F5F64"/>
          <w:sz w:val="20"/>
          <w:szCs w:val="20"/>
        </w:rPr>
      </w:pPr>
      <w:r w:rsidRPr="00494ED0">
        <w:rPr>
          <w:color w:val="5F5F64"/>
          <w:sz w:val="20"/>
          <w:szCs w:val="20"/>
        </w:rPr>
        <w:lastRenderedPageBreak/>
        <w:t>a) Ser pessoa jurídica com registro ativo.</w:t>
      </w:r>
    </w:p>
    <w:p w14:paraId="444A96E1" w14:textId="77777777" w:rsidR="00A53948" w:rsidRPr="00494ED0" w:rsidRDefault="00A53948" w:rsidP="00A53948">
      <w:pPr>
        <w:pBdr>
          <w:top w:val="nil"/>
          <w:left w:val="nil"/>
          <w:bottom w:val="nil"/>
          <w:right w:val="nil"/>
          <w:between w:val="nil"/>
        </w:pBdr>
        <w:spacing w:after="120" w:line="360" w:lineRule="auto"/>
        <w:jc w:val="both"/>
        <w:rPr>
          <w:color w:val="5F5F64"/>
          <w:sz w:val="20"/>
          <w:szCs w:val="20"/>
        </w:rPr>
      </w:pPr>
      <w:r w:rsidRPr="00494ED0">
        <w:rPr>
          <w:color w:val="5F5F64"/>
          <w:sz w:val="20"/>
          <w:szCs w:val="20"/>
        </w:rPr>
        <w:t>b) Ter em seu corpo técnico profissionais de nível superior que executarão os trabalhos e experiência mínima de cinco anos, como pessoa jurídica, na elaboração, implantação, acompanhamento e revisão de projetos.</w:t>
      </w:r>
    </w:p>
    <w:p w14:paraId="7C8B115F" w14:textId="1533FF2C" w:rsidR="00A53948" w:rsidRPr="00494ED0" w:rsidRDefault="00A53948" w:rsidP="00A53948">
      <w:pPr>
        <w:pBdr>
          <w:top w:val="nil"/>
          <w:left w:val="nil"/>
          <w:bottom w:val="nil"/>
          <w:right w:val="nil"/>
          <w:between w:val="nil"/>
        </w:pBdr>
        <w:spacing w:after="120" w:line="360" w:lineRule="auto"/>
        <w:jc w:val="both"/>
        <w:rPr>
          <w:color w:val="5F5F64"/>
          <w:sz w:val="20"/>
          <w:szCs w:val="20"/>
        </w:rPr>
      </w:pPr>
      <w:r w:rsidRPr="00494ED0">
        <w:rPr>
          <w:color w:val="5F5F64"/>
          <w:sz w:val="20"/>
          <w:szCs w:val="20"/>
        </w:rPr>
        <w:t>Outros conhecimentos e experiências desejáveis (qualificação):</w:t>
      </w:r>
    </w:p>
    <w:p w14:paraId="7E266F55" w14:textId="77777777" w:rsidR="00A53948" w:rsidRPr="00494ED0" w:rsidRDefault="00A53948" w:rsidP="00A53948">
      <w:pPr>
        <w:pBdr>
          <w:top w:val="nil"/>
          <w:left w:val="nil"/>
          <w:bottom w:val="nil"/>
          <w:right w:val="nil"/>
          <w:between w:val="nil"/>
        </w:pBdr>
        <w:spacing w:after="120" w:line="360" w:lineRule="auto"/>
        <w:jc w:val="both"/>
        <w:rPr>
          <w:color w:val="5F5F64"/>
          <w:sz w:val="20"/>
          <w:szCs w:val="20"/>
        </w:rPr>
      </w:pPr>
      <w:r w:rsidRPr="00494ED0">
        <w:rPr>
          <w:color w:val="5F5F64"/>
          <w:sz w:val="20"/>
          <w:szCs w:val="20"/>
        </w:rPr>
        <w:t>a) Experiência no acompanhamento e revisão de projetos relacionados aos temas: conservação da biodiversidade, desenvolvimento e implementação de políticas públicas (principalmente políticas ambientais) e desenvolvimento da agricultura sustentável.</w:t>
      </w:r>
    </w:p>
    <w:p w14:paraId="2389F99B" w14:textId="77777777" w:rsidR="00A53948" w:rsidRPr="00494ED0" w:rsidRDefault="00A53948" w:rsidP="00A53948">
      <w:pPr>
        <w:pBdr>
          <w:top w:val="nil"/>
          <w:left w:val="nil"/>
          <w:bottom w:val="nil"/>
          <w:right w:val="nil"/>
          <w:between w:val="nil"/>
        </w:pBdr>
        <w:spacing w:after="120" w:line="360" w:lineRule="auto"/>
        <w:jc w:val="both"/>
        <w:rPr>
          <w:color w:val="5F5F64"/>
          <w:sz w:val="20"/>
          <w:szCs w:val="20"/>
        </w:rPr>
      </w:pPr>
      <w:r w:rsidRPr="00494ED0">
        <w:rPr>
          <w:color w:val="5F5F64"/>
          <w:sz w:val="20"/>
          <w:szCs w:val="20"/>
        </w:rPr>
        <w:t>b) Profissionais com experiência em gerenciamento de projetos.</w:t>
      </w:r>
    </w:p>
    <w:p w14:paraId="4F27D4BD" w14:textId="77777777" w:rsidR="00A53948" w:rsidRPr="009714CA" w:rsidRDefault="00A53948" w:rsidP="00A53948">
      <w:pPr>
        <w:pBdr>
          <w:top w:val="nil"/>
          <w:left w:val="nil"/>
          <w:bottom w:val="nil"/>
          <w:right w:val="nil"/>
          <w:between w:val="nil"/>
        </w:pBdr>
        <w:spacing w:after="120" w:line="360" w:lineRule="auto"/>
        <w:jc w:val="both"/>
        <w:rPr>
          <w:color w:val="5F5F64"/>
          <w:sz w:val="20"/>
          <w:szCs w:val="20"/>
        </w:rPr>
      </w:pPr>
      <w:r w:rsidRPr="009714CA">
        <w:rPr>
          <w:color w:val="5F5F64"/>
          <w:sz w:val="20"/>
          <w:szCs w:val="20"/>
        </w:rPr>
        <w:t>c) Experiência no acompanhamento e revisão de acordos institucionais e na aplicação de instrumentos para avaliar a eficácia da gestão;</w:t>
      </w:r>
    </w:p>
    <w:p w14:paraId="59447708" w14:textId="46192543" w:rsidR="00A53948" w:rsidRPr="00494ED0" w:rsidRDefault="00A53948" w:rsidP="00A53948">
      <w:pPr>
        <w:pBdr>
          <w:top w:val="nil"/>
          <w:left w:val="nil"/>
          <w:bottom w:val="nil"/>
          <w:right w:val="nil"/>
          <w:between w:val="nil"/>
        </w:pBdr>
        <w:spacing w:after="120" w:line="360" w:lineRule="auto"/>
        <w:jc w:val="both"/>
        <w:rPr>
          <w:color w:val="5F5F64"/>
          <w:sz w:val="20"/>
          <w:szCs w:val="20"/>
        </w:rPr>
      </w:pPr>
      <w:r w:rsidRPr="00494ED0">
        <w:rPr>
          <w:color w:val="5F5F64"/>
          <w:sz w:val="20"/>
          <w:szCs w:val="20"/>
        </w:rPr>
        <w:t>d) Experiência com monitoramento e revisão de projetos financiados pelo Norad e NICFI.</w:t>
      </w:r>
    </w:p>
    <w:p w14:paraId="32976139" w14:textId="77777777" w:rsidR="00A53948" w:rsidRPr="00494ED0" w:rsidRDefault="00A53948" w:rsidP="00A53948">
      <w:pPr>
        <w:pBdr>
          <w:top w:val="nil"/>
          <w:left w:val="nil"/>
          <w:bottom w:val="nil"/>
          <w:right w:val="nil"/>
          <w:between w:val="nil"/>
        </w:pBdr>
        <w:spacing w:after="120" w:line="360" w:lineRule="auto"/>
        <w:ind w:left="720"/>
        <w:jc w:val="both"/>
        <w:rPr>
          <w:color w:val="5F5F64"/>
          <w:sz w:val="20"/>
          <w:szCs w:val="20"/>
        </w:rPr>
      </w:pPr>
    </w:p>
    <w:p w14:paraId="5D719C7B" w14:textId="68793937" w:rsidR="00112295" w:rsidRPr="00494ED0" w:rsidRDefault="00A53948" w:rsidP="00D123C8">
      <w:pPr>
        <w:spacing w:after="120" w:line="360" w:lineRule="auto"/>
        <w:rPr>
          <w:b/>
          <w:bCs/>
          <w:color w:val="C45911" w:themeColor="accent2" w:themeShade="BF"/>
        </w:rPr>
      </w:pPr>
      <w:r w:rsidRPr="00494ED0">
        <w:rPr>
          <w:b/>
          <w:color w:val="C45911" w:themeColor="accent2" w:themeShade="BF"/>
        </w:rPr>
        <w:t>Critérios de avaliação</w:t>
      </w:r>
    </w:p>
    <w:p w14:paraId="7FCAC3F2" w14:textId="15DFF55A" w:rsidR="004F7ADD" w:rsidRDefault="003C0E45" w:rsidP="00121012">
      <w:pPr>
        <w:pBdr>
          <w:top w:val="nil"/>
          <w:left w:val="nil"/>
          <w:bottom w:val="nil"/>
          <w:right w:val="nil"/>
          <w:between w:val="nil"/>
        </w:pBdr>
        <w:spacing w:after="120" w:line="360" w:lineRule="auto"/>
        <w:jc w:val="both"/>
        <w:rPr>
          <w:color w:val="5F5F64"/>
          <w:sz w:val="20"/>
          <w:szCs w:val="20"/>
        </w:rPr>
      </w:pPr>
      <w:r w:rsidRPr="00494ED0">
        <w:rPr>
          <w:color w:val="5F5F64"/>
          <w:sz w:val="20"/>
          <w:szCs w:val="20"/>
        </w:rPr>
        <w:t xml:space="preserve">13.1 </w:t>
      </w:r>
      <w:r w:rsidR="00121012" w:rsidRPr="00494ED0">
        <w:rPr>
          <w:color w:val="5F5F64"/>
          <w:sz w:val="20"/>
          <w:szCs w:val="20"/>
        </w:rPr>
        <w:t>A avaliação técnica abrangerá a qualificação institucional e profissional além da proposta técnica e será realizada pela FBDS considerando os seguintes critérios:</w:t>
      </w:r>
    </w:p>
    <w:p w14:paraId="4BD437FD" w14:textId="77777777" w:rsidR="004F7ADD" w:rsidRDefault="004F7ADD">
      <w:pPr>
        <w:rPr>
          <w:color w:val="5F5F64"/>
          <w:sz w:val="20"/>
          <w:szCs w:val="20"/>
        </w:rPr>
      </w:pPr>
      <w:r>
        <w:rPr>
          <w:color w:val="5F5F64"/>
          <w:sz w:val="20"/>
          <w:szCs w:val="20"/>
        </w:rPr>
        <w:br w:type="page"/>
      </w:r>
    </w:p>
    <w:tbl>
      <w:tblPr>
        <w:tblW w:w="5000" w:type="pct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780"/>
        <w:gridCol w:w="3151"/>
        <w:gridCol w:w="1553"/>
      </w:tblGrid>
      <w:tr w:rsidR="00F87897" w:rsidRPr="007D4F30" w14:paraId="503A6C39" w14:textId="77777777" w:rsidTr="005C5FAD">
        <w:trPr>
          <w:trHeight w:val="300"/>
          <w:jc w:val="center"/>
        </w:trPr>
        <w:tc>
          <w:tcPr>
            <w:tcW w:w="2228" w:type="pct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964E22"/>
            <w:vAlign w:val="center"/>
            <w:hideMark/>
          </w:tcPr>
          <w:p w14:paraId="715A2639" w14:textId="63DEFE08" w:rsidR="00F87897" w:rsidRPr="007D4F30" w:rsidRDefault="00121012" w:rsidP="003C2B08">
            <w:pPr>
              <w:widowControl/>
              <w:spacing w:after="0" w:line="240" w:lineRule="auto"/>
              <w:jc w:val="center"/>
              <w:rPr>
                <w:rFonts w:eastAsia="Times New Roman"/>
                <w:b/>
                <w:bCs/>
                <w:color w:val="FFFFFF"/>
                <w:sz w:val="20"/>
                <w:szCs w:val="20"/>
              </w:rPr>
            </w:pPr>
            <w:r w:rsidRPr="007D4F30">
              <w:rPr>
                <w:rFonts w:eastAsia="Times New Roman"/>
                <w:b/>
                <w:bCs/>
                <w:color w:val="FFFFFF"/>
                <w:sz w:val="20"/>
                <w:szCs w:val="20"/>
                <w:lang w:val="pt-PT"/>
              </w:rPr>
              <w:lastRenderedPageBreak/>
              <w:t>Experiência exigida</w:t>
            </w:r>
          </w:p>
        </w:tc>
        <w:tc>
          <w:tcPr>
            <w:tcW w:w="1857" w:type="pct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964E22"/>
            <w:vAlign w:val="center"/>
            <w:hideMark/>
          </w:tcPr>
          <w:p w14:paraId="2A794F8C" w14:textId="791E04AF" w:rsidR="00F87897" w:rsidRPr="007D4F30" w:rsidRDefault="00121012" w:rsidP="003C2B08">
            <w:pPr>
              <w:widowControl/>
              <w:spacing w:after="0" w:line="240" w:lineRule="auto"/>
              <w:jc w:val="center"/>
              <w:rPr>
                <w:rFonts w:eastAsia="Times New Roman"/>
                <w:b/>
                <w:bCs/>
                <w:color w:val="FFFFFF"/>
                <w:sz w:val="20"/>
                <w:szCs w:val="20"/>
              </w:rPr>
            </w:pPr>
            <w:r w:rsidRPr="007D4F30">
              <w:rPr>
                <w:rFonts w:eastAsia="Times New Roman"/>
                <w:b/>
                <w:bCs/>
                <w:color w:val="FFFFFF"/>
                <w:sz w:val="20"/>
                <w:szCs w:val="20"/>
                <w:lang w:val="pt-PT"/>
              </w:rPr>
              <w:t>Pontuação</w:t>
            </w:r>
          </w:p>
        </w:tc>
        <w:tc>
          <w:tcPr>
            <w:tcW w:w="915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964E22"/>
            <w:vAlign w:val="center"/>
            <w:hideMark/>
          </w:tcPr>
          <w:p w14:paraId="0AED64A3" w14:textId="6D7706FA" w:rsidR="00F87897" w:rsidRPr="007D4F30" w:rsidRDefault="00F87897" w:rsidP="003C2B08">
            <w:pPr>
              <w:widowControl/>
              <w:spacing w:after="0" w:line="240" w:lineRule="auto"/>
              <w:jc w:val="center"/>
              <w:rPr>
                <w:rFonts w:eastAsia="Times New Roman"/>
                <w:b/>
                <w:bCs/>
                <w:color w:val="FFFFFF"/>
                <w:sz w:val="20"/>
                <w:szCs w:val="20"/>
              </w:rPr>
            </w:pPr>
            <w:r w:rsidRPr="007D4F30">
              <w:rPr>
                <w:rFonts w:eastAsia="Times New Roman"/>
                <w:b/>
                <w:bCs/>
                <w:color w:val="FFFFFF"/>
                <w:sz w:val="20"/>
                <w:szCs w:val="20"/>
              </w:rPr>
              <w:t>Pont</w:t>
            </w:r>
            <w:r w:rsidR="00121012" w:rsidRPr="007D4F30">
              <w:rPr>
                <w:rFonts w:eastAsia="Times New Roman"/>
                <w:b/>
                <w:bCs/>
                <w:color w:val="FFFFFF"/>
                <w:sz w:val="20"/>
                <w:szCs w:val="20"/>
              </w:rPr>
              <w:t>o</w:t>
            </w:r>
            <w:r w:rsidRPr="007D4F30">
              <w:rPr>
                <w:rFonts w:eastAsia="Times New Roman"/>
                <w:b/>
                <w:bCs/>
                <w:color w:val="FFFFFF"/>
                <w:sz w:val="20"/>
                <w:szCs w:val="20"/>
              </w:rPr>
              <w:t>s</w:t>
            </w:r>
          </w:p>
        </w:tc>
      </w:tr>
      <w:tr w:rsidR="00F87897" w:rsidRPr="007D4F30" w14:paraId="3EA1B981" w14:textId="77777777" w:rsidTr="005C5FAD">
        <w:trPr>
          <w:trHeight w:val="300"/>
          <w:jc w:val="center"/>
        </w:trPr>
        <w:tc>
          <w:tcPr>
            <w:tcW w:w="2228" w:type="pct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C56AA96" w14:textId="77777777" w:rsidR="00F87897" w:rsidRPr="007D4F30" w:rsidRDefault="00F87897" w:rsidP="003C2B08">
            <w:pPr>
              <w:widowControl/>
              <w:spacing w:after="0" w:line="240" w:lineRule="auto"/>
              <w:rPr>
                <w:rFonts w:eastAsia="Times New Roman"/>
                <w:b/>
                <w:bCs/>
                <w:color w:val="FFFFFF"/>
                <w:sz w:val="20"/>
                <w:szCs w:val="20"/>
              </w:rPr>
            </w:pPr>
          </w:p>
        </w:tc>
        <w:tc>
          <w:tcPr>
            <w:tcW w:w="1857" w:type="pct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3DB1B33" w14:textId="77777777" w:rsidR="00F87897" w:rsidRPr="007D4F30" w:rsidRDefault="00F87897" w:rsidP="003C2B08">
            <w:pPr>
              <w:widowControl/>
              <w:spacing w:after="0" w:line="240" w:lineRule="auto"/>
              <w:rPr>
                <w:rFonts w:eastAsia="Times New Roman"/>
                <w:b/>
                <w:bCs/>
                <w:color w:val="FFFFFF"/>
                <w:sz w:val="20"/>
                <w:szCs w:val="20"/>
              </w:rPr>
            </w:pPr>
          </w:p>
        </w:tc>
        <w:tc>
          <w:tcPr>
            <w:tcW w:w="91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D9569"/>
            <w:vAlign w:val="center"/>
            <w:hideMark/>
          </w:tcPr>
          <w:p w14:paraId="17AF6426" w14:textId="0D9F373A" w:rsidR="00F87897" w:rsidRPr="007D4F30" w:rsidRDefault="00F87897" w:rsidP="003C2B08">
            <w:pPr>
              <w:widowControl/>
              <w:spacing w:after="0" w:line="240" w:lineRule="auto"/>
              <w:jc w:val="center"/>
              <w:rPr>
                <w:rFonts w:eastAsia="Times New Roman"/>
                <w:b/>
                <w:bCs/>
                <w:color w:val="FFFFFF"/>
                <w:sz w:val="20"/>
                <w:szCs w:val="20"/>
              </w:rPr>
            </w:pPr>
            <w:r w:rsidRPr="007D4F30">
              <w:rPr>
                <w:rFonts w:eastAsia="Times New Roman"/>
                <w:b/>
                <w:bCs/>
                <w:color w:val="FFFFFF"/>
                <w:sz w:val="20"/>
                <w:szCs w:val="20"/>
                <w:lang w:val="pt-PT"/>
              </w:rPr>
              <w:t>M</w:t>
            </w:r>
            <w:r w:rsidR="00121012" w:rsidRPr="007D4F30">
              <w:rPr>
                <w:rFonts w:eastAsia="Times New Roman"/>
                <w:b/>
                <w:bCs/>
                <w:color w:val="FFFFFF"/>
                <w:sz w:val="20"/>
                <w:szCs w:val="20"/>
                <w:lang w:val="pt-PT"/>
              </w:rPr>
              <w:t>á</w:t>
            </w:r>
            <w:r w:rsidRPr="007D4F30">
              <w:rPr>
                <w:rFonts w:eastAsia="Times New Roman"/>
                <w:b/>
                <w:bCs/>
                <w:color w:val="FFFFFF"/>
                <w:sz w:val="20"/>
                <w:szCs w:val="20"/>
                <w:lang w:val="pt-PT"/>
              </w:rPr>
              <w:t>xim</w:t>
            </w:r>
            <w:r w:rsidR="00121012" w:rsidRPr="007D4F30">
              <w:rPr>
                <w:rFonts w:eastAsia="Times New Roman"/>
                <w:b/>
                <w:bCs/>
                <w:color w:val="FFFFFF"/>
                <w:sz w:val="20"/>
                <w:szCs w:val="20"/>
                <w:lang w:val="pt-PT"/>
              </w:rPr>
              <w:t>o</w:t>
            </w:r>
          </w:p>
        </w:tc>
      </w:tr>
      <w:tr w:rsidR="00F87897" w:rsidRPr="007D4F30" w14:paraId="74CB1095" w14:textId="77777777" w:rsidTr="005C5FAD">
        <w:trPr>
          <w:trHeight w:val="540"/>
          <w:jc w:val="center"/>
        </w:trPr>
        <w:tc>
          <w:tcPr>
            <w:tcW w:w="2228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D567070" w14:textId="1672F070" w:rsidR="00F87897" w:rsidRPr="007D4F30" w:rsidRDefault="00121012" w:rsidP="003C2B08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eastAsia="Times New Roman"/>
                <w:color w:val="5F5F64"/>
                <w:sz w:val="20"/>
                <w:szCs w:val="20"/>
              </w:rPr>
            </w:pPr>
            <w:r w:rsidRPr="007D4F30">
              <w:rPr>
                <w:rFonts w:eastAsia="Times New Roman"/>
                <w:color w:val="5F5F64"/>
                <w:sz w:val="20"/>
                <w:szCs w:val="20"/>
              </w:rPr>
              <w:t>Monitoramento de projetos financiados por Norad e/ou NICFI</w:t>
            </w:r>
          </w:p>
        </w:tc>
        <w:tc>
          <w:tcPr>
            <w:tcW w:w="185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8246C13" w14:textId="1D74B05B" w:rsidR="00F87897" w:rsidRPr="007D4F30" w:rsidRDefault="00F87897" w:rsidP="003C2B08">
            <w:pPr>
              <w:widowControl/>
              <w:spacing w:after="0" w:line="240" w:lineRule="auto"/>
              <w:rPr>
                <w:rFonts w:eastAsia="Times New Roman"/>
                <w:color w:val="5F5F64"/>
                <w:sz w:val="20"/>
                <w:szCs w:val="20"/>
              </w:rPr>
            </w:pPr>
            <w:r w:rsidRPr="007D4F30">
              <w:rPr>
                <w:rFonts w:eastAsia="Times New Roman"/>
                <w:color w:val="5F5F64"/>
                <w:sz w:val="20"/>
                <w:szCs w:val="20"/>
                <w:lang w:val="pt-PT"/>
              </w:rPr>
              <w:t>5 pont</w:t>
            </w:r>
            <w:r w:rsidR="00121012" w:rsidRPr="007D4F30">
              <w:rPr>
                <w:rFonts w:eastAsia="Times New Roman"/>
                <w:color w:val="5F5F64"/>
                <w:sz w:val="20"/>
                <w:szCs w:val="20"/>
                <w:lang w:val="pt-PT"/>
              </w:rPr>
              <w:t>o</w:t>
            </w:r>
            <w:r w:rsidRPr="007D4F30">
              <w:rPr>
                <w:rFonts w:eastAsia="Times New Roman"/>
                <w:color w:val="5F5F64"/>
                <w:sz w:val="20"/>
                <w:szCs w:val="20"/>
                <w:lang w:val="pt-PT"/>
              </w:rPr>
              <w:t>s/</w:t>
            </w:r>
            <w:r w:rsidR="00121012" w:rsidRPr="007D4F30">
              <w:rPr>
                <w:rFonts w:eastAsia="Times New Roman"/>
                <w:color w:val="5F5F64"/>
                <w:sz w:val="20"/>
                <w:szCs w:val="20"/>
                <w:lang w:val="pt-PT"/>
              </w:rPr>
              <w:t>p</w:t>
            </w:r>
            <w:r w:rsidRPr="007D4F30">
              <w:rPr>
                <w:rFonts w:eastAsia="Times New Roman"/>
                <w:color w:val="5F5F64"/>
                <w:sz w:val="20"/>
                <w:szCs w:val="20"/>
                <w:lang w:val="pt-PT"/>
              </w:rPr>
              <w:t>rojet</w:t>
            </w:r>
            <w:r w:rsidR="00121012" w:rsidRPr="007D4F30">
              <w:rPr>
                <w:rFonts w:eastAsia="Times New Roman"/>
                <w:color w:val="5F5F64"/>
                <w:sz w:val="20"/>
                <w:szCs w:val="20"/>
                <w:lang w:val="pt-PT"/>
              </w:rPr>
              <w:t>o</w:t>
            </w:r>
          </w:p>
        </w:tc>
        <w:tc>
          <w:tcPr>
            <w:tcW w:w="91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8530A9E" w14:textId="77777777" w:rsidR="00F87897" w:rsidRPr="007D4F30" w:rsidRDefault="00F87897" w:rsidP="003C2B08">
            <w:pPr>
              <w:widowControl/>
              <w:spacing w:after="0" w:line="240" w:lineRule="auto"/>
              <w:jc w:val="center"/>
              <w:rPr>
                <w:rFonts w:eastAsia="Times New Roman"/>
                <w:color w:val="5F5F64"/>
                <w:sz w:val="20"/>
                <w:szCs w:val="20"/>
              </w:rPr>
            </w:pPr>
            <w:r w:rsidRPr="007D4F30">
              <w:rPr>
                <w:rFonts w:eastAsia="Times New Roman"/>
                <w:color w:val="5F5F64"/>
                <w:sz w:val="20"/>
                <w:szCs w:val="20"/>
                <w:lang w:val="pt-PT"/>
              </w:rPr>
              <w:t>15</w:t>
            </w:r>
          </w:p>
        </w:tc>
      </w:tr>
      <w:tr w:rsidR="00F87897" w:rsidRPr="007D4F30" w14:paraId="1F7A25FE" w14:textId="77777777" w:rsidTr="005C5FAD">
        <w:trPr>
          <w:trHeight w:val="540"/>
          <w:jc w:val="center"/>
        </w:trPr>
        <w:tc>
          <w:tcPr>
            <w:tcW w:w="2228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D482562" w14:textId="5182BCC1" w:rsidR="00F87897" w:rsidRPr="007D4F30" w:rsidRDefault="00F87897" w:rsidP="003C2B08">
            <w:pPr>
              <w:widowControl/>
              <w:spacing w:after="0" w:line="240" w:lineRule="auto"/>
              <w:rPr>
                <w:rFonts w:eastAsia="Times New Roman"/>
                <w:color w:val="5F5F64"/>
                <w:sz w:val="20"/>
                <w:szCs w:val="20"/>
              </w:rPr>
            </w:pPr>
            <w:r w:rsidRPr="007D4F30">
              <w:rPr>
                <w:rFonts w:eastAsia="Times New Roman"/>
                <w:color w:val="5F5F64"/>
                <w:sz w:val="20"/>
                <w:szCs w:val="20"/>
              </w:rPr>
              <w:t>Prof</w:t>
            </w:r>
            <w:r w:rsidR="00121012" w:rsidRPr="007D4F30">
              <w:rPr>
                <w:rFonts w:eastAsia="Times New Roman"/>
                <w:color w:val="5F5F64"/>
                <w:sz w:val="20"/>
                <w:szCs w:val="20"/>
              </w:rPr>
              <w:t>i</w:t>
            </w:r>
            <w:r w:rsidRPr="007D4F30">
              <w:rPr>
                <w:rFonts w:eastAsia="Times New Roman"/>
                <w:color w:val="5F5F64"/>
                <w:sz w:val="20"/>
                <w:szCs w:val="20"/>
              </w:rPr>
              <w:t>ssiona</w:t>
            </w:r>
            <w:r w:rsidR="00121012" w:rsidRPr="007D4F30">
              <w:rPr>
                <w:rFonts w:eastAsia="Times New Roman"/>
                <w:color w:val="5F5F64"/>
                <w:sz w:val="20"/>
                <w:szCs w:val="20"/>
              </w:rPr>
              <w:t>is</w:t>
            </w:r>
            <w:r w:rsidRPr="007D4F30">
              <w:rPr>
                <w:rFonts w:eastAsia="Times New Roman"/>
                <w:color w:val="5F5F64"/>
                <w:sz w:val="20"/>
                <w:szCs w:val="20"/>
              </w:rPr>
              <w:t xml:space="preserve"> </w:t>
            </w:r>
            <w:r w:rsidR="00121012" w:rsidRPr="007D4F30">
              <w:rPr>
                <w:rFonts w:eastAsia="Times New Roman"/>
                <w:color w:val="5F5F64"/>
                <w:sz w:val="20"/>
                <w:szCs w:val="20"/>
              </w:rPr>
              <w:t>com formação em gestão de projetos</w:t>
            </w:r>
          </w:p>
        </w:tc>
        <w:tc>
          <w:tcPr>
            <w:tcW w:w="185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3CEE0D1" w14:textId="763B61BB" w:rsidR="00F87897" w:rsidRPr="007D4F30" w:rsidRDefault="00F87897" w:rsidP="003C2B08">
            <w:pPr>
              <w:widowControl/>
              <w:spacing w:after="0" w:line="240" w:lineRule="auto"/>
              <w:rPr>
                <w:rFonts w:eastAsia="Times New Roman"/>
                <w:color w:val="5F5F64"/>
                <w:sz w:val="20"/>
                <w:szCs w:val="20"/>
              </w:rPr>
            </w:pPr>
            <w:r w:rsidRPr="007D4F30">
              <w:rPr>
                <w:rFonts w:eastAsia="Times New Roman"/>
                <w:color w:val="5F5F64"/>
                <w:sz w:val="20"/>
                <w:szCs w:val="20"/>
                <w:lang w:val="pt-PT"/>
              </w:rPr>
              <w:t>2 pont</w:t>
            </w:r>
            <w:r w:rsidR="00121012" w:rsidRPr="007D4F30">
              <w:rPr>
                <w:rFonts w:eastAsia="Times New Roman"/>
                <w:color w:val="5F5F64"/>
                <w:sz w:val="20"/>
                <w:szCs w:val="20"/>
                <w:lang w:val="pt-PT"/>
              </w:rPr>
              <w:t>o</w:t>
            </w:r>
            <w:r w:rsidRPr="007D4F30">
              <w:rPr>
                <w:rFonts w:eastAsia="Times New Roman"/>
                <w:color w:val="5F5F64"/>
                <w:sz w:val="20"/>
                <w:szCs w:val="20"/>
                <w:lang w:val="pt-PT"/>
              </w:rPr>
              <w:t>s/profissional</w:t>
            </w:r>
          </w:p>
        </w:tc>
        <w:tc>
          <w:tcPr>
            <w:tcW w:w="91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2937EF3" w14:textId="77777777" w:rsidR="00F87897" w:rsidRPr="007D4F30" w:rsidRDefault="00F87897" w:rsidP="003C2B08">
            <w:pPr>
              <w:widowControl/>
              <w:spacing w:after="0" w:line="240" w:lineRule="auto"/>
              <w:jc w:val="center"/>
              <w:rPr>
                <w:rFonts w:eastAsia="Times New Roman"/>
                <w:color w:val="5F5F64"/>
                <w:sz w:val="20"/>
                <w:szCs w:val="20"/>
              </w:rPr>
            </w:pPr>
            <w:r w:rsidRPr="007D4F30">
              <w:rPr>
                <w:rFonts w:eastAsia="Times New Roman"/>
                <w:color w:val="5F5F64"/>
                <w:sz w:val="20"/>
                <w:szCs w:val="20"/>
                <w:lang w:val="pt-PT"/>
              </w:rPr>
              <w:t>10</w:t>
            </w:r>
          </w:p>
        </w:tc>
      </w:tr>
      <w:tr w:rsidR="00F87897" w:rsidRPr="007D4F30" w14:paraId="34CDE8A9" w14:textId="77777777" w:rsidTr="005C5FAD">
        <w:trPr>
          <w:trHeight w:val="540"/>
          <w:jc w:val="center"/>
        </w:trPr>
        <w:tc>
          <w:tcPr>
            <w:tcW w:w="2228" w:type="pct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C10428A" w14:textId="284E7F8C" w:rsidR="00F87897" w:rsidRPr="007D4F30" w:rsidRDefault="00F87897" w:rsidP="003C2B08">
            <w:pPr>
              <w:widowControl/>
              <w:spacing w:after="0" w:line="240" w:lineRule="auto"/>
              <w:rPr>
                <w:rFonts w:eastAsia="Times New Roman"/>
                <w:color w:val="5F5F64"/>
                <w:sz w:val="20"/>
                <w:szCs w:val="20"/>
              </w:rPr>
            </w:pPr>
            <w:proofErr w:type="spellStart"/>
            <w:r w:rsidRPr="007D4F30">
              <w:rPr>
                <w:rFonts w:eastAsia="Times New Roman"/>
                <w:color w:val="5F5F64"/>
                <w:sz w:val="20"/>
                <w:szCs w:val="20"/>
              </w:rPr>
              <w:t>Monitori</w:t>
            </w:r>
            <w:r w:rsidR="00121012" w:rsidRPr="007D4F30">
              <w:rPr>
                <w:rFonts w:eastAsia="Times New Roman"/>
                <w:color w:val="5F5F64"/>
                <w:sz w:val="20"/>
                <w:szCs w:val="20"/>
              </w:rPr>
              <w:t>amento</w:t>
            </w:r>
            <w:proofErr w:type="spellEnd"/>
            <w:r w:rsidR="00121012" w:rsidRPr="007D4F30">
              <w:rPr>
                <w:rFonts w:eastAsia="Times New Roman"/>
                <w:color w:val="5F5F64"/>
                <w:sz w:val="20"/>
                <w:szCs w:val="20"/>
              </w:rPr>
              <w:t xml:space="preserve"> de </w:t>
            </w:r>
            <w:r w:rsidRPr="007D4F30">
              <w:rPr>
                <w:rFonts w:eastAsia="Times New Roman"/>
                <w:color w:val="5F5F64"/>
                <w:sz w:val="20"/>
                <w:szCs w:val="20"/>
              </w:rPr>
              <w:t>projet</w:t>
            </w:r>
            <w:r w:rsidR="00121012" w:rsidRPr="007D4F30">
              <w:rPr>
                <w:rFonts w:eastAsia="Times New Roman"/>
                <w:color w:val="5F5F64"/>
                <w:sz w:val="20"/>
                <w:szCs w:val="20"/>
              </w:rPr>
              <w:t>o</w:t>
            </w:r>
            <w:r w:rsidRPr="007D4F30">
              <w:rPr>
                <w:rFonts w:eastAsia="Times New Roman"/>
                <w:color w:val="5F5F64"/>
                <w:sz w:val="20"/>
                <w:szCs w:val="20"/>
              </w:rPr>
              <w:t xml:space="preserve">s </w:t>
            </w:r>
            <w:r w:rsidR="00121012" w:rsidRPr="007D4F30">
              <w:rPr>
                <w:rFonts w:eastAsia="Times New Roman"/>
                <w:color w:val="5F5F64"/>
                <w:sz w:val="20"/>
                <w:szCs w:val="20"/>
              </w:rPr>
              <w:t>com doadores</w:t>
            </w:r>
            <w:r w:rsidRPr="007D4F30">
              <w:rPr>
                <w:rFonts w:eastAsia="Times New Roman"/>
                <w:color w:val="5F5F64"/>
                <w:sz w:val="20"/>
                <w:szCs w:val="20"/>
              </w:rPr>
              <w:t xml:space="preserve"> interna</w:t>
            </w:r>
            <w:r w:rsidR="00121012" w:rsidRPr="007D4F30">
              <w:rPr>
                <w:rFonts w:eastAsia="Times New Roman"/>
                <w:color w:val="5F5F64"/>
                <w:sz w:val="20"/>
                <w:szCs w:val="20"/>
              </w:rPr>
              <w:t>cionais</w:t>
            </w:r>
          </w:p>
        </w:tc>
        <w:tc>
          <w:tcPr>
            <w:tcW w:w="185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6D563A1" w14:textId="61613C91" w:rsidR="00F87897" w:rsidRPr="007D4F30" w:rsidRDefault="00F87897" w:rsidP="003C2B08">
            <w:pPr>
              <w:widowControl/>
              <w:spacing w:after="0" w:line="240" w:lineRule="auto"/>
              <w:rPr>
                <w:rFonts w:eastAsia="Times New Roman"/>
                <w:color w:val="5F5F64"/>
                <w:sz w:val="20"/>
                <w:szCs w:val="20"/>
              </w:rPr>
            </w:pPr>
            <w:r w:rsidRPr="007D4F30">
              <w:rPr>
                <w:rFonts w:eastAsia="Times New Roman"/>
                <w:color w:val="5F5F64"/>
                <w:sz w:val="20"/>
                <w:szCs w:val="20"/>
              </w:rPr>
              <w:t>5 pont</w:t>
            </w:r>
            <w:r w:rsidR="00121012" w:rsidRPr="007D4F30">
              <w:rPr>
                <w:rFonts w:eastAsia="Times New Roman"/>
                <w:color w:val="5F5F64"/>
                <w:sz w:val="20"/>
                <w:szCs w:val="20"/>
              </w:rPr>
              <w:t>o</w:t>
            </w:r>
            <w:r w:rsidRPr="007D4F30">
              <w:rPr>
                <w:rFonts w:eastAsia="Times New Roman"/>
                <w:color w:val="5F5F64"/>
                <w:sz w:val="20"/>
                <w:szCs w:val="20"/>
              </w:rPr>
              <w:t>s/projet</w:t>
            </w:r>
            <w:r w:rsidR="00121012" w:rsidRPr="007D4F30">
              <w:rPr>
                <w:rFonts w:eastAsia="Times New Roman"/>
                <w:color w:val="5F5F64"/>
                <w:sz w:val="20"/>
                <w:szCs w:val="20"/>
              </w:rPr>
              <w:t>o</w:t>
            </w:r>
            <w:r w:rsidRPr="007D4F30">
              <w:rPr>
                <w:rFonts w:eastAsia="Times New Roman"/>
                <w:color w:val="5F5F64"/>
                <w:sz w:val="20"/>
                <w:szCs w:val="20"/>
              </w:rPr>
              <w:t xml:space="preserve"> </w:t>
            </w:r>
            <w:r w:rsidR="00121012" w:rsidRPr="007D4F30">
              <w:rPr>
                <w:rFonts w:eastAsia="Times New Roman"/>
                <w:color w:val="5F5F64"/>
                <w:sz w:val="20"/>
                <w:szCs w:val="20"/>
              </w:rPr>
              <w:t>nos últimos 5 anos</w:t>
            </w:r>
          </w:p>
        </w:tc>
        <w:tc>
          <w:tcPr>
            <w:tcW w:w="915" w:type="pct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35BD382" w14:textId="77777777" w:rsidR="00F87897" w:rsidRPr="007D4F30" w:rsidRDefault="00F87897" w:rsidP="003C2B08">
            <w:pPr>
              <w:widowControl/>
              <w:spacing w:after="0" w:line="240" w:lineRule="auto"/>
              <w:jc w:val="center"/>
              <w:rPr>
                <w:rFonts w:eastAsia="Times New Roman"/>
                <w:color w:val="5F5F64"/>
                <w:sz w:val="20"/>
                <w:szCs w:val="20"/>
              </w:rPr>
            </w:pPr>
            <w:r w:rsidRPr="007D4F30">
              <w:rPr>
                <w:rFonts w:eastAsia="Times New Roman"/>
                <w:color w:val="5F5F64"/>
                <w:sz w:val="20"/>
                <w:szCs w:val="20"/>
                <w:lang w:val="pt-PT"/>
              </w:rPr>
              <w:t>15</w:t>
            </w:r>
          </w:p>
        </w:tc>
      </w:tr>
      <w:tr w:rsidR="00F87897" w:rsidRPr="007D4F30" w14:paraId="0AD00B03" w14:textId="77777777" w:rsidTr="005C5FAD">
        <w:trPr>
          <w:trHeight w:val="300"/>
          <w:jc w:val="center"/>
        </w:trPr>
        <w:tc>
          <w:tcPr>
            <w:tcW w:w="2228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A636B57" w14:textId="77777777" w:rsidR="00F87897" w:rsidRPr="007D4F30" w:rsidRDefault="00F87897" w:rsidP="003C2B08">
            <w:pPr>
              <w:widowControl/>
              <w:spacing w:after="0" w:line="240" w:lineRule="auto"/>
              <w:rPr>
                <w:rFonts w:eastAsia="Times New Roman"/>
                <w:color w:val="5F5F64"/>
                <w:sz w:val="20"/>
                <w:szCs w:val="20"/>
              </w:rPr>
            </w:pPr>
          </w:p>
        </w:tc>
        <w:tc>
          <w:tcPr>
            <w:tcW w:w="185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319E18A" w14:textId="62B78B5D" w:rsidR="00F87897" w:rsidRPr="007D4F30" w:rsidRDefault="00F87897" w:rsidP="003C2B08">
            <w:pPr>
              <w:widowControl/>
              <w:spacing w:after="0" w:line="240" w:lineRule="auto"/>
              <w:rPr>
                <w:rFonts w:eastAsia="Times New Roman"/>
                <w:color w:val="5F5F64"/>
                <w:sz w:val="20"/>
                <w:szCs w:val="20"/>
              </w:rPr>
            </w:pPr>
            <w:r w:rsidRPr="007D4F30">
              <w:rPr>
                <w:rFonts w:eastAsia="Times New Roman"/>
                <w:color w:val="5F5F64"/>
                <w:sz w:val="20"/>
                <w:szCs w:val="20"/>
              </w:rPr>
              <w:t>3 pont</w:t>
            </w:r>
            <w:r w:rsidR="00586C8E" w:rsidRPr="007D4F30">
              <w:rPr>
                <w:rFonts w:eastAsia="Times New Roman"/>
                <w:color w:val="5F5F64"/>
                <w:sz w:val="20"/>
                <w:szCs w:val="20"/>
              </w:rPr>
              <w:t>o</w:t>
            </w:r>
            <w:r w:rsidRPr="007D4F30">
              <w:rPr>
                <w:rFonts w:eastAsia="Times New Roman"/>
                <w:color w:val="5F5F64"/>
                <w:sz w:val="20"/>
                <w:szCs w:val="20"/>
              </w:rPr>
              <w:t>s/projet</w:t>
            </w:r>
            <w:r w:rsidR="00121012" w:rsidRPr="007D4F30">
              <w:rPr>
                <w:rFonts w:eastAsia="Times New Roman"/>
                <w:color w:val="5F5F64"/>
                <w:sz w:val="20"/>
                <w:szCs w:val="20"/>
              </w:rPr>
              <w:t>o</w:t>
            </w:r>
            <w:r w:rsidRPr="007D4F30">
              <w:rPr>
                <w:rFonts w:eastAsia="Times New Roman"/>
                <w:color w:val="5F5F64"/>
                <w:sz w:val="20"/>
                <w:szCs w:val="20"/>
              </w:rPr>
              <w:t xml:space="preserve"> </w:t>
            </w:r>
            <w:r w:rsidR="00121012" w:rsidRPr="007D4F30">
              <w:rPr>
                <w:rFonts w:eastAsia="Times New Roman"/>
                <w:color w:val="5F5F64"/>
                <w:sz w:val="20"/>
                <w:szCs w:val="20"/>
              </w:rPr>
              <w:t>há mais de 5 anos</w:t>
            </w:r>
          </w:p>
        </w:tc>
        <w:tc>
          <w:tcPr>
            <w:tcW w:w="915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2EE4B6B" w14:textId="77777777" w:rsidR="00F87897" w:rsidRPr="007D4F30" w:rsidRDefault="00F87897" w:rsidP="003C2B08">
            <w:pPr>
              <w:widowControl/>
              <w:spacing w:after="0" w:line="240" w:lineRule="auto"/>
              <w:rPr>
                <w:rFonts w:eastAsia="Times New Roman"/>
                <w:color w:val="5F5F64"/>
                <w:sz w:val="20"/>
                <w:szCs w:val="20"/>
              </w:rPr>
            </w:pPr>
          </w:p>
        </w:tc>
      </w:tr>
      <w:tr w:rsidR="00F87897" w:rsidRPr="007D4F30" w14:paraId="2BD840BA" w14:textId="77777777" w:rsidTr="005C5FAD">
        <w:trPr>
          <w:trHeight w:val="804"/>
          <w:jc w:val="center"/>
        </w:trPr>
        <w:tc>
          <w:tcPr>
            <w:tcW w:w="2228" w:type="pct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A431BFA" w14:textId="1C18D9FC" w:rsidR="00F87897" w:rsidRPr="007D4F30" w:rsidRDefault="00F87897" w:rsidP="003C2B08">
            <w:pPr>
              <w:widowControl/>
              <w:spacing w:after="0" w:line="240" w:lineRule="auto"/>
              <w:rPr>
                <w:rFonts w:eastAsia="Times New Roman"/>
                <w:color w:val="5F5F64"/>
                <w:sz w:val="20"/>
                <w:szCs w:val="20"/>
              </w:rPr>
            </w:pPr>
            <w:r w:rsidRPr="007D4F30">
              <w:rPr>
                <w:rFonts w:eastAsia="Times New Roman"/>
                <w:color w:val="5F5F64"/>
                <w:sz w:val="20"/>
                <w:szCs w:val="20"/>
              </w:rPr>
              <w:t>Monitor</w:t>
            </w:r>
            <w:r w:rsidR="00121012" w:rsidRPr="007D4F30">
              <w:rPr>
                <w:rFonts w:eastAsia="Times New Roman"/>
                <w:color w:val="5F5F64"/>
                <w:sz w:val="20"/>
                <w:szCs w:val="20"/>
              </w:rPr>
              <w:t>amento e revisão de projetos sobre temas relevantes</w:t>
            </w:r>
          </w:p>
        </w:tc>
        <w:tc>
          <w:tcPr>
            <w:tcW w:w="185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B9524E6" w14:textId="3A4D23B8" w:rsidR="00F87897" w:rsidRPr="007D4F30" w:rsidRDefault="00F87897" w:rsidP="003C2B08">
            <w:pPr>
              <w:widowControl/>
              <w:spacing w:after="0" w:line="240" w:lineRule="auto"/>
              <w:rPr>
                <w:rFonts w:eastAsia="Times New Roman"/>
                <w:color w:val="5F5F64"/>
                <w:sz w:val="20"/>
                <w:szCs w:val="20"/>
              </w:rPr>
            </w:pPr>
            <w:r w:rsidRPr="007D4F30">
              <w:rPr>
                <w:rFonts w:eastAsia="Times New Roman"/>
                <w:color w:val="5F5F64"/>
                <w:sz w:val="20"/>
                <w:szCs w:val="20"/>
              </w:rPr>
              <w:t>5 pont</w:t>
            </w:r>
            <w:r w:rsidR="00121012" w:rsidRPr="007D4F30">
              <w:rPr>
                <w:rFonts w:eastAsia="Times New Roman"/>
                <w:color w:val="5F5F64"/>
                <w:sz w:val="20"/>
                <w:szCs w:val="20"/>
              </w:rPr>
              <w:t>o</w:t>
            </w:r>
            <w:r w:rsidRPr="007D4F30">
              <w:rPr>
                <w:rFonts w:eastAsia="Times New Roman"/>
                <w:color w:val="5F5F64"/>
                <w:sz w:val="20"/>
                <w:szCs w:val="20"/>
              </w:rPr>
              <w:t>s/projet</w:t>
            </w:r>
            <w:r w:rsidR="00121012" w:rsidRPr="007D4F30">
              <w:rPr>
                <w:rFonts w:eastAsia="Times New Roman"/>
                <w:color w:val="5F5F64"/>
                <w:sz w:val="20"/>
                <w:szCs w:val="20"/>
              </w:rPr>
              <w:t>o em políticas ambientais públicas</w:t>
            </w:r>
            <w:r w:rsidRPr="007D4F30">
              <w:rPr>
                <w:rFonts w:eastAsia="Times New Roman"/>
                <w:color w:val="5F5F64"/>
                <w:sz w:val="20"/>
                <w:szCs w:val="20"/>
              </w:rPr>
              <w:t xml:space="preserve"> </w:t>
            </w:r>
          </w:p>
        </w:tc>
        <w:tc>
          <w:tcPr>
            <w:tcW w:w="915" w:type="pct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3B54301" w14:textId="77777777" w:rsidR="00F87897" w:rsidRPr="007D4F30" w:rsidRDefault="00F87897" w:rsidP="003C2B08">
            <w:pPr>
              <w:widowControl/>
              <w:spacing w:after="0" w:line="240" w:lineRule="auto"/>
              <w:jc w:val="center"/>
              <w:rPr>
                <w:rFonts w:eastAsia="Times New Roman"/>
                <w:color w:val="5F5F64"/>
                <w:sz w:val="20"/>
                <w:szCs w:val="20"/>
              </w:rPr>
            </w:pPr>
            <w:r w:rsidRPr="007D4F30">
              <w:rPr>
                <w:rFonts w:eastAsia="Times New Roman"/>
                <w:color w:val="5F5F64"/>
                <w:sz w:val="20"/>
                <w:szCs w:val="20"/>
                <w:lang w:val="pt-PT"/>
              </w:rPr>
              <w:t>30</w:t>
            </w:r>
          </w:p>
        </w:tc>
      </w:tr>
      <w:tr w:rsidR="00F87897" w:rsidRPr="007D4F30" w14:paraId="130D0975" w14:textId="77777777" w:rsidTr="005C5FAD">
        <w:trPr>
          <w:trHeight w:val="540"/>
          <w:jc w:val="center"/>
        </w:trPr>
        <w:tc>
          <w:tcPr>
            <w:tcW w:w="2228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237DE5D" w14:textId="77777777" w:rsidR="00F87897" w:rsidRPr="007D4F30" w:rsidRDefault="00F87897" w:rsidP="003C2B08">
            <w:pPr>
              <w:widowControl/>
              <w:spacing w:after="0" w:line="240" w:lineRule="auto"/>
              <w:rPr>
                <w:rFonts w:eastAsia="Times New Roman"/>
                <w:color w:val="5F5F64"/>
                <w:sz w:val="20"/>
                <w:szCs w:val="20"/>
              </w:rPr>
            </w:pPr>
          </w:p>
        </w:tc>
        <w:tc>
          <w:tcPr>
            <w:tcW w:w="185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45A5181" w14:textId="371361C8" w:rsidR="00F87897" w:rsidRPr="007D4F30" w:rsidRDefault="00F87897" w:rsidP="003C2B08">
            <w:pPr>
              <w:widowControl/>
              <w:spacing w:after="0" w:line="240" w:lineRule="auto"/>
              <w:rPr>
                <w:rFonts w:eastAsia="Times New Roman"/>
                <w:color w:val="5F5F64"/>
                <w:sz w:val="20"/>
                <w:szCs w:val="20"/>
              </w:rPr>
            </w:pPr>
            <w:r w:rsidRPr="007D4F30">
              <w:rPr>
                <w:rFonts w:eastAsia="Times New Roman"/>
                <w:color w:val="5F5F64"/>
                <w:sz w:val="20"/>
                <w:szCs w:val="20"/>
              </w:rPr>
              <w:t>4 pont</w:t>
            </w:r>
            <w:r w:rsidR="00121012" w:rsidRPr="007D4F30">
              <w:rPr>
                <w:rFonts w:eastAsia="Times New Roman"/>
                <w:color w:val="5F5F64"/>
                <w:sz w:val="20"/>
                <w:szCs w:val="20"/>
              </w:rPr>
              <w:t>o</w:t>
            </w:r>
            <w:r w:rsidRPr="007D4F30">
              <w:rPr>
                <w:rFonts w:eastAsia="Times New Roman"/>
                <w:color w:val="5F5F64"/>
                <w:sz w:val="20"/>
                <w:szCs w:val="20"/>
              </w:rPr>
              <w:t>s/</w:t>
            </w:r>
            <w:r w:rsidR="00121012" w:rsidRPr="007D4F30">
              <w:rPr>
                <w:rFonts w:eastAsia="Times New Roman"/>
                <w:color w:val="5F5F64"/>
                <w:sz w:val="20"/>
                <w:szCs w:val="20"/>
              </w:rPr>
              <w:t>p</w:t>
            </w:r>
            <w:r w:rsidRPr="007D4F30">
              <w:rPr>
                <w:rFonts w:eastAsia="Times New Roman"/>
                <w:color w:val="5F5F64"/>
                <w:sz w:val="20"/>
                <w:szCs w:val="20"/>
              </w:rPr>
              <w:t>rojet</w:t>
            </w:r>
            <w:r w:rsidR="00121012" w:rsidRPr="007D4F30">
              <w:rPr>
                <w:rFonts w:eastAsia="Times New Roman"/>
                <w:color w:val="5F5F64"/>
                <w:sz w:val="20"/>
                <w:szCs w:val="20"/>
              </w:rPr>
              <w:t>o</w:t>
            </w:r>
            <w:r w:rsidRPr="007D4F30">
              <w:rPr>
                <w:rFonts w:eastAsia="Times New Roman"/>
                <w:color w:val="5F5F64"/>
                <w:sz w:val="20"/>
                <w:szCs w:val="20"/>
              </w:rPr>
              <w:t xml:space="preserve"> </w:t>
            </w:r>
            <w:r w:rsidR="00121012" w:rsidRPr="007D4F30">
              <w:rPr>
                <w:rFonts w:eastAsia="Times New Roman"/>
                <w:color w:val="5F5F64"/>
                <w:sz w:val="20"/>
                <w:szCs w:val="20"/>
              </w:rPr>
              <w:t>em políticas públicas</w:t>
            </w:r>
            <w:r w:rsidRPr="007D4F30">
              <w:rPr>
                <w:rFonts w:eastAsia="Times New Roman"/>
                <w:color w:val="5F5F64"/>
                <w:sz w:val="20"/>
                <w:szCs w:val="20"/>
              </w:rPr>
              <w:t xml:space="preserve"> </w:t>
            </w:r>
          </w:p>
        </w:tc>
        <w:tc>
          <w:tcPr>
            <w:tcW w:w="915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7F592CA" w14:textId="77777777" w:rsidR="00F87897" w:rsidRPr="007D4F30" w:rsidRDefault="00F87897" w:rsidP="003C2B08">
            <w:pPr>
              <w:widowControl/>
              <w:spacing w:after="0" w:line="240" w:lineRule="auto"/>
              <w:rPr>
                <w:rFonts w:eastAsia="Times New Roman"/>
                <w:color w:val="5F5F64"/>
                <w:sz w:val="20"/>
                <w:szCs w:val="20"/>
              </w:rPr>
            </w:pPr>
          </w:p>
        </w:tc>
      </w:tr>
      <w:tr w:rsidR="00F87897" w:rsidRPr="007D4F30" w14:paraId="1AE710A7" w14:textId="77777777" w:rsidTr="005C5FAD">
        <w:trPr>
          <w:trHeight w:val="540"/>
          <w:jc w:val="center"/>
        </w:trPr>
        <w:tc>
          <w:tcPr>
            <w:tcW w:w="2228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6307836" w14:textId="77777777" w:rsidR="00F87897" w:rsidRPr="007D4F30" w:rsidRDefault="00F87897" w:rsidP="003C2B08">
            <w:pPr>
              <w:widowControl/>
              <w:spacing w:after="0" w:line="240" w:lineRule="auto"/>
              <w:rPr>
                <w:rFonts w:eastAsia="Times New Roman"/>
                <w:color w:val="5F5F64"/>
                <w:sz w:val="20"/>
                <w:szCs w:val="20"/>
              </w:rPr>
            </w:pPr>
          </w:p>
        </w:tc>
        <w:tc>
          <w:tcPr>
            <w:tcW w:w="185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C809DFD" w14:textId="09A538E9" w:rsidR="00F87897" w:rsidRPr="007D4F30" w:rsidRDefault="00F87897" w:rsidP="003C2B08">
            <w:pPr>
              <w:widowControl/>
              <w:spacing w:after="0" w:line="240" w:lineRule="auto"/>
              <w:rPr>
                <w:rFonts w:eastAsia="Times New Roman"/>
                <w:color w:val="5F5F64"/>
                <w:sz w:val="20"/>
                <w:szCs w:val="20"/>
              </w:rPr>
            </w:pPr>
            <w:r w:rsidRPr="007D4F30">
              <w:rPr>
                <w:rFonts w:eastAsia="Times New Roman"/>
                <w:color w:val="5F5F64"/>
                <w:sz w:val="20"/>
                <w:szCs w:val="20"/>
              </w:rPr>
              <w:t>3 pont</w:t>
            </w:r>
            <w:r w:rsidR="00586C8E" w:rsidRPr="007D4F30">
              <w:rPr>
                <w:rFonts w:eastAsia="Times New Roman"/>
                <w:color w:val="5F5F64"/>
                <w:sz w:val="20"/>
                <w:szCs w:val="20"/>
              </w:rPr>
              <w:t>o</w:t>
            </w:r>
            <w:r w:rsidRPr="007D4F30">
              <w:rPr>
                <w:rFonts w:eastAsia="Times New Roman"/>
                <w:color w:val="5F5F64"/>
                <w:sz w:val="20"/>
                <w:szCs w:val="20"/>
              </w:rPr>
              <w:t>s/projet</w:t>
            </w:r>
            <w:r w:rsidR="00121012" w:rsidRPr="007D4F30">
              <w:rPr>
                <w:rFonts w:eastAsia="Times New Roman"/>
                <w:color w:val="5F5F64"/>
                <w:sz w:val="20"/>
                <w:szCs w:val="20"/>
              </w:rPr>
              <w:t>o</w:t>
            </w:r>
            <w:r w:rsidRPr="007D4F30">
              <w:rPr>
                <w:rFonts w:eastAsia="Times New Roman"/>
                <w:color w:val="5F5F64"/>
                <w:sz w:val="20"/>
                <w:szCs w:val="20"/>
              </w:rPr>
              <w:t xml:space="preserve"> </w:t>
            </w:r>
            <w:r w:rsidR="00121012" w:rsidRPr="007D4F30">
              <w:rPr>
                <w:rFonts w:eastAsia="Times New Roman"/>
                <w:color w:val="5F5F64"/>
                <w:sz w:val="20"/>
                <w:szCs w:val="20"/>
              </w:rPr>
              <w:t>em conservação da biodiversidade</w:t>
            </w:r>
          </w:p>
        </w:tc>
        <w:tc>
          <w:tcPr>
            <w:tcW w:w="915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D39BBD1" w14:textId="77777777" w:rsidR="00F87897" w:rsidRPr="007D4F30" w:rsidRDefault="00F87897" w:rsidP="003C2B08">
            <w:pPr>
              <w:widowControl/>
              <w:spacing w:after="0" w:line="240" w:lineRule="auto"/>
              <w:rPr>
                <w:rFonts w:eastAsia="Times New Roman"/>
                <w:color w:val="5F5F64"/>
                <w:sz w:val="20"/>
                <w:szCs w:val="20"/>
              </w:rPr>
            </w:pPr>
          </w:p>
        </w:tc>
      </w:tr>
      <w:tr w:rsidR="00F87897" w:rsidRPr="007D4F30" w14:paraId="2E7471E7" w14:textId="77777777" w:rsidTr="005C5FAD">
        <w:trPr>
          <w:trHeight w:val="540"/>
          <w:jc w:val="center"/>
        </w:trPr>
        <w:tc>
          <w:tcPr>
            <w:tcW w:w="2228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D769456" w14:textId="77777777" w:rsidR="00F87897" w:rsidRPr="007D4F30" w:rsidRDefault="00F87897" w:rsidP="003C2B08">
            <w:pPr>
              <w:widowControl/>
              <w:spacing w:after="0" w:line="240" w:lineRule="auto"/>
              <w:rPr>
                <w:rFonts w:eastAsia="Times New Roman"/>
                <w:color w:val="5F5F64"/>
                <w:sz w:val="20"/>
                <w:szCs w:val="20"/>
              </w:rPr>
            </w:pPr>
          </w:p>
        </w:tc>
        <w:tc>
          <w:tcPr>
            <w:tcW w:w="185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9256D87" w14:textId="30BC919F" w:rsidR="00F87897" w:rsidRPr="007D4F30" w:rsidRDefault="00F87897" w:rsidP="003C2B08">
            <w:pPr>
              <w:widowControl/>
              <w:spacing w:after="0" w:line="240" w:lineRule="auto"/>
              <w:rPr>
                <w:rFonts w:eastAsia="Times New Roman"/>
                <w:color w:val="5F5F64"/>
                <w:sz w:val="20"/>
                <w:szCs w:val="20"/>
              </w:rPr>
            </w:pPr>
            <w:r w:rsidRPr="007D4F30">
              <w:rPr>
                <w:rFonts w:eastAsia="Times New Roman"/>
                <w:color w:val="5F5F64"/>
                <w:sz w:val="20"/>
                <w:szCs w:val="20"/>
              </w:rPr>
              <w:t>3 pont</w:t>
            </w:r>
            <w:r w:rsidR="00586C8E" w:rsidRPr="007D4F30">
              <w:rPr>
                <w:rFonts w:eastAsia="Times New Roman"/>
                <w:color w:val="5F5F64"/>
                <w:sz w:val="20"/>
                <w:szCs w:val="20"/>
              </w:rPr>
              <w:t>o</w:t>
            </w:r>
            <w:r w:rsidRPr="007D4F30">
              <w:rPr>
                <w:rFonts w:eastAsia="Times New Roman"/>
                <w:color w:val="5F5F64"/>
                <w:sz w:val="20"/>
                <w:szCs w:val="20"/>
              </w:rPr>
              <w:t>s/</w:t>
            </w:r>
            <w:r w:rsidR="00586C8E" w:rsidRPr="007D4F30">
              <w:rPr>
                <w:rFonts w:eastAsia="Times New Roman"/>
                <w:color w:val="5F5F64"/>
                <w:sz w:val="20"/>
                <w:szCs w:val="20"/>
              </w:rPr>
              <w:t>p</w:t>
            </w:r>
            <w:r w:rsidRPr="007D4F30">
              <w:rPr>
                <w:rFonts w:eastAsia="Times New Roman"/>
                <w:color w:val="5F5F64"/>
                <w:sz w:val="20"/>
                <w:szCs w:val="20"/>
              </w:rPr>
              <w:t>rojet</w:t>
            </w:r>
            <w:r w:rsidR="00586C8E" w:rsidRPr="007D4F30">
              <w:rPr>
                <w:rFonts w:eastAsia="Times New Roman"/>
                <w:color w:val="5F5F64"/>
                <w:sz w:val="20"/>
                <w:szCs w:val="20"/>
              </w:rPr>
              <w:t xml:space="preserve">o em </w:t>
            </w:r>
            <w:proofErr w:type="spellStart"/>
            <w:r w:rsidR="00586C8E" w:rsidRPr="007D4F30">
              <w:rPr>
                <w:rFonts w:eastAsia="Times New Roman"/>
                <w:color w:val="5F5F64"/>
                <w:sz w:val="20"/>
                <w:szCs w:val="20"/>
              </w:rPr>
              <w:t>desevolvimento</w:t>
            </w:r>
            <w:proofErr w:type="spellEnd"/>
            <w:r w:rsidR="00586C8E" w:rsidRPr="007D4F30">
              <w:rPr>
                <w:rFonts w:eastAsia="Times New Roman"/>
                <w:color w:val="5F5F64"/>
                <w:sz w:val="20"/>
                <w:szCs w:val="20"/>
              </w:rPr>
              <w:t xml:space="preserve"> agrícola sustentável</w:t>
            </w:r>
          </w:p>
        </w:tc>
        <w:tc>
          <w:tcPr>
            <w:tcW w:w="915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BE7960D" w14:textId="77777777" w:rsidR="00F87897" w:rsidRPr="007D4F30" w:rsidRDefault="00F87897" w:rsidP="003C2B08">
            <w:pPr>
              <w:widowControl/>
              <w:spacing w:after="0" w:line="240" w:lineRule="auto"/>
              <w:rPr>
                <w:rFonts w:eastAsia="Times New Roman"/>
                <w:color w:val="5F5F64"/>
                <w:sz w:val="20"/>
                <w:szCs w:val="20"/>
              </w:rPr>
            </w:pPr>
          </w:p>
        </w:tc>
      </w:tr>
      <w:tr w:rsidR="00F87897" w:rsidRPr="007D4F30" w14:paraId="091ECAFD" w14:textId="77777777" w:rsidTr="005C5FAD">
        <w:trPr>
          <w:trHeight w:val="540"/>
          <w:jc w:val="center"/>
        </w:trPr>
        <w:tc>
          <w:tcPr>
            <w:tcW w:w="2228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4426417" w14:textId="6A1E076C" w:rsidR="00F87897" w:rsidRPr="007D4F30" w:rsidRDefault="00586C8E" w:rsidP="003C2B08">
            <w:pPr>
              <w:widowControl/>
              <w:spacing w:after="0" w:line="240" w:lineRule="auto"/>
              <w:rPr>
                <w:rFonts w:eastAsia="Times New Roman"/>
                <w:color w:val="5F5F64"/>
                <w:sz w:val="20"/>
                <w:szCs w:val="20"/>
              </w:rPr>
            </w:pPr>
            <w:r w:rsidRPr="007D4F30">
              <w:rPr>
                <w:rFonts w:eastAsia="Times New Roman"/>
                <w:color w:val="5F5F64"/>
                <w:sz w:val="20"/>
                <w:szCs w:val="20"/>
                <w:lang w:val="pt-PT"/>
              </w:rPr>
              <w:t>Avaliação de Acordos Institucionais</w:t>
            </w:r>
          </w:p>
        </w:tc>
        <w:tc>
          <w:tcPr>
            <w:tcW w:w="185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2069089" w14:textId="046D80DD" w:rsidR="00F87897" w:rsidRPr="007D4F30" w:rsidRDefault="00F87897" w:rsidP="003C2B08">
            <w:pPr>
              <w:widowControl/>
              <w:spacing w:after="0" w:line="240" w:lineRule="auto"/>
              <w:rPr>
                <w:rFonts w:eastAsia="Times New Roman"/>
                <w:color w:val="5F5F64"/>
                <w:sz w:val="20"/>
                <w:szCs w:val="20"/>
              </w:rPr>
            </w:pPr>
            <w:r w:rsidRPr="007D4F30">
              <w:rPr>
                <w:rFonts w:eastAsia="Times New Roman"/>
                <w:color w:val="5F5F64"/>
                <w:sz w:val="20"/>
                <w:szCs w:val="20"/>
                <w:lang w:val="pt-PT"/>
              </w:rPr>
              <w:t>2 pont</w:t>
            </w:r>
            <w:r w:rsidR="00586C8E" w:rsidRPr="007D4F30">
              <w:rPr>
                <w:rFonts w:eastAsia="Times New Roman"/>
                <w:color w:val="5F5F64"/>
                <w:sz w:val="20"/>
                <w:szCs w:val="20"/>
                <w:lang w:val="pt-PT"/>
              </w:rPr>
              <w:t>o</w:t>
            </w:r>
            <w:r w:rsidRPr="007D4F30">
              <w:rPr>
                <w:rFonts w:eastAsia="Times New Roman"/>
                <w:color w:val="5F5F64"/>
                <w:sz w:val="20"/>
                <w:szCs w:val="20"/>
                <w:lang w:val="pt-PT"/>
              </w:rPr>
              <w:t>s/</w:t>
            </w:r>
            <w:r w:rsidR="009C639C" w:rsidRPr="007D4F30">
              <w:rPr>
                <w:rFonts w:eastAsia="Times New Roman"/>
                <w:color w:val="5F5F64"/>
                <w:sz w:val="20"/>
                <w:szCs w:val="20"/>
                <w:lang w:val="pt-PT"/>
              </w:rPr>
              <w:t>projeto</w:t>
            </w:r>
          </w:p>
        </w:tc>
        <w:tc>
          <w:tcPr>
            <w:tcW w:w="91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0E3AADE" w14:textId="77777777" w:rsidR="00F87897" w:rsidRPr="007D4F30" w:rsidRDefault="00F87897" w:rsidP="003C2B08">
            <w:pPr>
              <w:widowControl/>
              <w:spacing w:after="0" w:line="240" w:lineRule="auto"/>
              <w:jc w:val="center"/>
              <w:rPr>
                <w:rFonts w:eastAsia="Times New Roman"/>
                <w:color w:val="5F5F64"/>
                <w:sz w:val="20"/>
                <w:szCs w:val="20"/>
              </w:rPr>
            </w:pPr>
            <w:r w:rsidRPr="007D4F30">
              <w:rPr>
                <w:rFonts w:eastAsia="Times New Roman"/>
                <w:color w:val="5F5F64"/>
                <w:sz w:val="20"/>
                <w:szCs w:val="20"/>
                <w:lang w:val="pt-PT"/>
              </w:rPr>
              <w:t>10</w:t>
            </w:r>
          </w:p>
        </w:tc>
      </w:tr>
      <w:tr w:rsidR="00F87897" w:rsidRPr="007D4F30" w14:paraId="16B02C97" w14:textId="77777777" w:rsidTr="005C5FAD">
        <w:trPr>
          <w:trHeight w:val="540"/>
          <w:jc w:val="center"/>
        </w:trPr>
        <w:tc>
          <w:tcPr>
            <w:tcW w:w="2228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D5DF232" w14:textId="2AC52B43" w:rsidR="00F87897" w:rsidRPr="007D4F30" w:rsidRDefault="00F87897" w:rsidP="003C2B08">
            <w:pPr>
              <w:widowControl/>
              <w:spacing w:after="0" w:line="240" w:lineRule="auto"/>
              <w:rPr>
                <w:rFonts w:eastAsia="Times New Roman"/>
                <w:color w:val="5F5F64"/>
                <w:sz w:val="20"/>
                <w:szCs w:val="20"/>
              </w:rPr>
            </w:pPr>
            <w:r w:rsidRPr="007D4F30">
              <w:rPr>
                <w:rFonts w:eastAsia="Times New Roman"/>
                <w:color w:val="5F5F64"/>
                <w:sz w:val="20"/>
                <w:szCs w:val="20"/>
              </w:rPr>
              <w:t>Exper</w:t>
            </w:r>
            <w:r w:rsidR="00586C8E" w:rsidRPr="007D4F30">
              <w:rPr>
                <w:rFonts w:eastAsia="Times New Roman"/>
                <w:color w:val="5F5F64"/>
                <w:sz w:val="20"/>
                <w:szCs w:val="20"/>
              </w:rPr>
              <w:t>ência com ferramentas para avaliar a eficácia da gestão</w:t>
            </w:r>
          </w:p>
        </w:tc>
        <w:tc>
          <w:tcPr>
            <w:tcW w:w="185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8216167" w14:textId="7C15C1A4" w:rsidR="00F87897" w:rsidRPr="007D4F30" w:rsidRDefault="00F87897" w:rsidP="003C2B08">
            <w:pPr>
              <w:widowControl/>
              <w:spacing w:after="0" w:line="240" w:lineRule="auto"/>
              <w:rPr>
                <w:rFonts w:eastAsia="Times New Roman"/>
                <w:color w:val="5F5F64"/>
                <w:sz w:val="20"/>
                <w:szCs w:val="20"/>
              </w:rPr>
            </w:pPr>
            <w:r w:rsidRPr="007D4F30">
              <w:rPr>
                <w:rFonts w:eastAsia="Times New Roman"/>
                <w:color w:val="5F5F64"/>
                <w:sz w:val="20"/>
                <w:szCs w:val="20"/>
                <w:lang w:val="pt-PT"/>
              </w:rPr>
              <w:t>5 po</w:t>
            </w:r>
            <w:r w:rsidR="00586C8E" w:rsidRPr="007D4F30">
              <w:rPr>
                <w:rFonts w:eastAsia="Times New Roman"/>
                <w:color w:val="5F5F64"/>
                <w:sz w:val="20"/>
                <w:szCs w:val="20"/>
                <w:lang w:val="pt-PT"/>
              </w:rPr>
              <w:t>ntos</w:t>
            </w:r>
            <w:r w:rsidRPr="007D4F30">
              <w:rPr>
                <w:rFonts w:eastAsia="Times New Roman"/>
                <w:color w:val="5F5F64"/>
                <w:sz w:val="20"/>
                <w:szCs w:val="20"/>
                <w:lang w:val="pt-PT"/>
              </w:rPr>
              <w:t>/</w:t>
            </w:r>
            <w:r w:rsidR="009C639C" w:rsidRPr="007D4F30">
              <w:rPr>
                <w:rFonts w:eastAsia="Times New Roman"/>
                <w:color w:val="5F5F64"/>
                <w:sz w:val="20"/>
                <w:szCs w:val="20"/>
                <w:lang w:val="pt-PT"/>
              </w:rPr>
              <w:t>projeto</w:t>
            </w:r>
          </w:p>
        </w:tc>
        <w:tc>
          <w:tcPr>
            <w:tcW w:w="91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3A25BFF" w14:textId="77777777" w:rsidR="00F87897" w:rsidRPr="007D4F30" w:rsidRDefault="00F87897" w:rsidP="003C2B08">
            <w:pPr>
              <w:widowControl/>
              <w:spacing w:after="0" w:line="240" w:lineRule="auto"/>
              <w:jc w:val="center"/>
              <w:rPr>
                <w:rFonts w:eastAsia="Times New Roman"/>
                <w:color w:val="5F5F64"/>
                <w:sz w:val="20"/>
                <w:szCs w:val="20"/>
              </w:rPr>
            </w:pPr>
            <w:r w:rsidRPr="007D4F30">
              <w:rPr>
                <w:rFonts w:eastAsia="Times New Roman"/>
                <w:color w:val="5F5F64"/>
                <w:sz w:val="20"/>
                <w:szCs w:val="20"/>
                <w:lang w:val="pt-PT"/>
              </w:rPr>
              <w:t>20</w:t>
            </w:r>
          </w:p>
        </w:tc>
      </w:tr>
      <w:tr w:rsidR="00F87897" w:rsidRPr="007D4F30" w14:paraId="4AEDFC77" w14:textId="77777777" w:rsidTr="005C5FAD">
        <w:trPr>
          <w:trHeight w:val="300"/>
          <w:jc w:val="center"/>
        </w:trPr>
        <w:tc>
          <w:tcPr>
            <w:tcW w:w="4085" w:type="pct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000000" w:fill="964E22"/>
            <w:vAlign w:val="center"/>
            <w:hideMark/>
          </w:tcPr>
          <w:p w14:paraId="7FAB665B" w14:textId="77777777" w:rsidR="00F87897" w:rsidRPr="007D4F30" w:rsidRDefault="00F87897" w:rsidP="003C2B08">
            <w:pPr>
              <w:widowControl/>
              <w:spacing w:after="0" w:line="240" w:lineRule="auto"/>
              <w:rPr>
                <w:rFonts w:eastAsia="Times New Roman"/>
                <w:b/>
                <w:bCs/>
                <w:color w:val="FFFFFF"/>
                <w:sz w:val="20"/>
                <w:szCs w:val="20"/>
              </w:rPr>
            </w:pPr>
            <w:r w:rsidRPr="007D4F30">
              <w:rPr>
                <w:rFonts w:eastAsia="Times New Roman"/>
                <w:b/>
                <w:bCs/>
                <w:color w:val="FFFFFF"/>
                <w:sz w:val="20"/>
                <w:szCs w:val="20"/>
                <w:lang w:val="pt-PT"/>
              </w:rPr>
              <w:t>Total</w:t>
            </w:r>
          </w:p>
        </w:tc>
        <w:tc>
          <w:tcPr>
            <w:tcW w:w="91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964E22"/>
            <w:vAlign w:val="center"/>
            <w:hideMark/>
          </w:tcPr>
          <w:p w14:paraId="6D82B887" w14:textId="77777777" w:rsidR="00F87897" w:rsidRPr="007D4F30" w:rsidRDefault="00F87897" w:rsidP="003C2B08">
            <w:pPr>
              <w:widowControl/>
              <w:spacing w:after="0" w:line="240" w:lineRule="auto"/>
              <w:jc w:val="center"/>
              <w:rPr>
                <w:rFonts w:eastAsia="Times New Roman"/>
                <w:b/>
                <w:bCs/>
                <w:color w:val="FFFFFF"/>
                <w:sz w:val="20"/>
                <w:szCs w:val="20"/>
              </w:rPr>
            </w:pPr>
            <w:r w:rsidRPr="007D4F30">
              <w:rPr>
                <w:rFonts w:eastAsia="Times New Roman"/>
                <w:b/>
                <w:bCs/>
                <w:color w:val="FFFFFF"/>
                <w:sz w:val="20"/>
                <w:szCs w:val="20"/>
              </w:rPr>
              <w:t>100</w:t>
            </w:r>
          </w:p>
        </w:tc>
      </w:tr>
    </w:tbl>
    <w:p w14:paraId="0599BEBE" w14:textId="77777777" w:rsidR="006547FA" w:rsidRDefault="006547FA" w:rsidP="00954047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color w:val="5F5F64"/>
          <w:sz w:val="20"/>
          <w:szCs w:val="20"/>
          <w:lang w:val="en-US"/>
        </w:rPr>
      </w:pPr>
    </w:p>
    <w:p w14:paraId="0DD1258B" w14:textId="77777777" w:rsidR="00BA3708" w:rsidRPr="00494ED0" w:rsidRDefault="00BA3708" w:rsidP="00BA3708">
      <w:pPr>
        <w:pBdr>
          <w:top w:val="nil"/>
          <w:left w:val="nil"/>
          <w:bottom w:val="nil"/>
          <w:right w:val="nil"/>
          <w:between w:val="nil"/>
        </w:pBdr>
        <w:spacing w:after="120" w:line="360" w:lineRule="auto"/>
        <w:jc w:val="both"/>
        <w:rPr>
          <w:color w:val="5F5F64"/>
          <w:sz w:val="20"/>
          <w:szCs w:val="20"/>
        </w:rPr>
      </w:pPr>
      <w:r w:rsidRPr="009714CA">
        <w:rPr>
          <w:color w:val="5F5F64"/>
          <w:sz w:val="20"/>
          <w:szCs w:val="20"/>
        </w:rPr>
        <w:t xml:space="preserve">Os proponentes devem apresentar documentação comprobatória dos critérios expostos para que a equipe da FBDS possa analisar sua veracidade. </w:t>
      </w:r>
      <w:r w:rsidRPr="00494ED0">
        <w:rPr>
          <w:color w:val="5F5F64"/>
          <w:sz w:val="20"/>
          <w:szCs w:val="20"/>
        </w:rPr>
        <w:t>Devem incluir certificados de capacidade técnica, declarações de clientes anteriores, contratos, relatórios e outros documentos relevantes que comprovem as informações da proposta. A documentação deve incluir uma descrição detalhada dos serviços ou atividades executadas e o período exato de trabalho indicado em anos.</w:t>
      </w:r>
    </w:p>
    <w:p w14:paraId="2B99F77A" w14:textId="77777777" w:rsidR="00BA3708" w:rsidRPr="00494ED0" w:rsidRDefault="00BA3708" w:rsidP="00BA3708">
      <w:pPr>
        <w:pBdr>
          <w:top w:val="nil"/>
          <w:left w:val="nil"/>
          <w:bottom w:val="nil"/>
          <w:right w:val="nil"/>
          <w:between w:val="nil"/>
        </w:pBdr>
        <w:spacing w:after="120" w:line="360" w:lineRule="auto"/>
        <w:jc w:val="both"/>
        <w:rPr>
          <w:color w:val="5F5F64"/>
          <w:sz w:val="20"/>
          <w:szCs w:val="20"/>
        </w:rPr>
      </w:pPr>
      <w:r w:rsidRPr="00494ED0">
        <w:rPr>
          <w:color w:val="5F5F64"/>
          <w:sz w:val="20"/>
          <w:szCs w:val="20"/>
        </w:rPr>
        <w:t>O trabalho realizado como parte de um requisito de graduação ou pós-graduação não será considerado experiência profissional, nem trabalho voluntário.</w:t>
      </w:r>
    </w:p>
    <w:p w14:paraId="4CB7BCB7" w14:textId="77777777" w:rsidR="00BA3708" w:rsidRPr="00494ED0" w:rsidRDefault="00BA3708" w:rsidP="00BA3708">
      <w:pPr>
        <w:pBdr>
          <w:top w:val="nil"/>
          <w:left w:val="nil"/>
          <w:bottom w:val="nil"/>
          <w:right w:val="nil"/>
          <w:between w:val="nil"/>
        </w:pBdr>
        <w:spacing w:after="120" w:line="360" w:lineRule="auto"/>
        <w:jc w:val="both"/>
        <w:rPr>
          <w:color w:val="5F5F64"/>
          <w:sz w:val="20"/>
          <w:szCs w:val="20"/>
        </w:rPr>
      </w:pPr>
      <w:r w:rsidRPr="00494ED0">
        <w:rPr>
          <w:color w:val="5F5F64"/>
          <w:sz w:val="20"/>
          <w:szCs w:val="20"/>
        </w:rPr>
        <w:t>Em caso de empate, a FBDS se reserva o direito de utilizar outros critérios complementares relacionados ao escopo do contrato.</w:t>
      </w:r>
    </w:p>
    <w:p w14:paraId="1D62F4C3" w14:textId="77777777" w:rsidR="00C6614F" w:rsidRDefault="00C6614F" w:rsidP="00A655DA">
      <w:pPr>
        <w:spacing w:after="120" w:line="360" w:lineRule="auto"/>
        <w:rPr>
          <w:b/>
          <w:color w:val="964E22"/>
        </w:rPr>
      </w:pPr>
    </w:p>
    <w:p w14:paraId="1F05B633" w14:textId="77777777" w:rsidR="004F7ADD" w:rsidRPr="00494ED0" w:rsidRDefault="004F7ADD" w:rsidP="00A655DA">
      <w:pPr>
        <w:spacing w:after="120" w:line="360" w:lineRule="auto"/>
        <w:rPr>
          <w:b/>
          <w:color w:val="964E22"/>
        </w:rPr>
      </w:pPr>
    </w:p>
    <w:p w14:paraId="1271059C" w14:textId="159748D0" w:rsidR="00912158" w:rsidRPr="00494ED0" w:rsidRDefault="00A9502E" w:rsidP="00A655DA">
      <w:pPr>
        <w:spacing w:after="120" w:line="360" w:lineRule="auto"/>
        <w:rPr>
          <w:b/>
          <w:bCs/>
          <w:color w:val="5F5F64"/>
        </w:rPr>
      </w:pPr>
      <w:r w:rsidRPr="00494ED0">
        <w:rPr>
          <w:b/>
          <w:color w:val="964E22"/>
          <w:sz w:val="28"/>
          <w:szCs w:val="28"/>
        </w:rPr>
        <w:lastRenderedPageBreak/>
        <w:t xml:space="preserve">8. </w:t>
      </w:r>
      <w:r w:rsidR="001254E7" w:rsidRPr="00494ED0">
        <w:rPr>
          <w:b/>
          <w:color w:val="964E22"/>
          <w:sz w:val="28"/>
          <w:szCs w:val="28"/>
        </w:rPr>
        <w:t>Aplicação da proposta</w:t>
      </w:r>
    </w:p>
    <w:p w14:paraId="6A8460B1" w14:textId="29D2FE5D" w:rsidR="00EA197B" w:rsidRPr="009714CA" w:rsidRDefault="00EA197B" w:rsidP="00EA197B">
      <w:pPr>
        <w:pBdr>
          <w:top w:val="nil"/>
          <w:left w:val="nil"/>
          <w:bottom w:val="nil"/>
          <w:right w:val="nil"/>
          <w:between w:val="nil"/>
        </w:pBdr>
        <w:spacing w:after="120" w:line="360" w:lineRule="auto"/>
        <w:jc w:val="both"/>
        <w:rPr>
          <w:color w:val="5F5F64"/>
          <w:sz w:val="20"/>
          <w:szCs w:val="20"/>
        </w:rPr>
      </w:pPr>
      <w:r w:rsidRPr="009714CA">
        <w:rPr>
          <w:color w:val="5F5F64"/>
          <w:sz w:val="20"/>
          <w:szCs w:val="20"/>
        </w:rPr>
        <w:t xml:space="preserve">A entidade proponente deverá apresentar Proposta Técnica e Financeira para a realização de todas as atividades e produtos descritos neste </w:t>
      </w:r>
      <w:r w:rsidR="001A51A0">
        <w:rPr>
          <w:color w:val="5F5F64"/>
          <w:sz w:val="20"/>
          <w:szCs w:val="20"/>
        </w:rPr>
        <w:t>TDR</w:t>
      </w:r>
      <w:r w:rsidRPr="009714CA">
        <w:rPr>
          <w:color w:val="5F5F64"/>
          <w:sz w:val="20"/>
          <w:szCs w:val="20"/>
        </w:rPr>
        <w:t>.</w:t>
      </w:r>
    </w:p>
    <w:p w14:paraId="737E58A3" w14:textId="77777777" w:rsidR="00EA197B" w:rsidRPr="00494ED0" w:rsidRDefault="00EA197B" w:rsidP="00EA197B">
      <w:pPr>
        <w:pBdr>
          <w:top w:val="nil"/>
          <w:left w:val="nil"/>
          <w:bottom w:val="nil"/>
          <w:right w:val="nil"/>
          <w:between w:val="nil"/>
        </w:pBdr>
        <w:spacing w:after="120" w:line="360" w:lineRule="auto"/>
        <w:jc w:val="both"/>
        <w:rPr>
          <w:color w:val="5F5F64"/>
          <w:sz w:val="20"/>
          <w:szCs w:val="20"/>
        </w:rPr>
      </w:pPr>
      <w:r w:rsidRPr="00494ED0">
        <w:rPr>
          <w:color w:val="5F5F64"/>
          <w:sz w:val="20"/>
          <w:szCs w:val="20"/>
        </w:rPr>
        <w:t>A Proposta Técnica deve ser enviada em arquivo (.</w:t>
      </w:r>
      <w:proofErr w:type="spellStart"/>
      <w:r w:rsidRPr="00494ED0">
        <w:rPr>
          <w:color w:val="5F5F64"/>
          <w:sz w:val="20"/>
          <w:szCs w:val="20"/>
        </w:rPr>
        <w:t>pdf</w:t>
      </w:r>
      <w:proofErr w:type="spellEnd"/>
      <w:r w:rsidRPr="00494ED0">
        <w:rPr>
          <w:color w:val="5F5F64"/>
          <w:sz w:val="20"/>
          <w:szCs w:val="20"/>
        </w:rPr>
        <w:t>) e deve conter a metodologia a ser desenvolvida para cada atividade, suportada por referências bibliográficas ou métodos reconhecidos.</w:t>
      </w:r>
    </w:p>
    <w:p w14:paraId="511B6C76" w14:textId="77777777" w:rsidR="00EA197B" w:rsidRPr="00494ED0" w:rsidRDefault="00EA197B" w:rsidP="00EA197B">
      <w:pPr>
        <w:pBdr>
          <w:top w:val="nil"/>
          <w:left w:val="nil"/>
          <w:bottom w:val="nil"/>
          <w:right w:val="nil"/>
          <w:between w:val="nil"/>
        </w:pBdr>
        <w:spacing w:after="120" w:line="360" w:lineRule="auto"/>
        <w:jc w:val="both"/>
        <w:rPr>
          <w:color w:val="5F5F64"/>
          <w:sz w:val="20"/>
          <w:szCs w:val="20"/>
        </w:rPr>
      </w:pPr>
      <w:r w:rsidRPr="00494ED0">
        <w:rPr>
          <w:color w:val="5F5F64"/>
          <w:sz w:val="20"/>
          <w:szCs w:val="20"/>
        </w:rPr>
        <w:t>A Proposta Financeira deverá ser enviada em arquivo (.</w:t>
      </w:r>
      <w:proofErr w:type="spellStart"/>
      <w:r w:rsidRPr="00494ED0">
        <w:rPr>
          <w:color w:val="5F5F64"/>
          <w:sz w:val="20"/>
          <w:szCs w:val="20"/>
        </w:rPr>
        <w:t>pdf</w:t>
      </w:r>
      <w:proofErr w:type="spellEnd"/>
      <w:r w:rsidRPr="00494ED0">
        <w:rPr>
          <w:color w:val="5F5F64"/>
          <w:sz w:val="20"/>
          <w:szCs w:val="20"/>
        </w:rPr>
        <w:t>) e assinada pela entidade proponente, informando os custos por produto, conforme descrito no item 7, e o valor total desta consultoria em Reais (BRL).</w:t>
      </w:r>
    </w:p>
    <w:p w14:paraId="241CBF77" w14:textId="698D59F7" w:rsidR="00EA197B" w:rsidRPr="009714CA" w:rsidRDefault="00EA197B" w:rsidP="00EA197B">
      <w:pPr>
        <w:pBdr>
          <w:top w:val="nil"/>
          <w:left w:val="nil"/>
          <w:bottom w:val="nil"/>
          <w:right w:val="nil"/>
          <w:between w:val="nil"/>
        </w:pBdr>
        <w:spacing w:after="120" w:line="360" w:lineRule="auto"/>
        <w:jc w:val="both"/>
        <w:rPr>
          <w:color w:val="5F5F64"/>
          <w:sz w:val="20"/>
          <w:szCs w:val="20"/>
        </w:rPr>
      </w:pPr>
      <w:r w:rsidRPr="009714CA">
        <w:rPr>
          <w:color w:val="5F5F64"/>
          <w:sz w:val="20"/>
          <w:szCs w:val="20"/>
        </w:rPr>
        <w:t>As propostas devem incluir documentação que comprove a id</w:t>
      </w:r>
      <w:r w:rsidR="009E68B4" w:rsidRPr="009714CA">
        <w:rPr>
          <w:color w:val="5F5F64"/>
          <w:sz w:val="20"/>
          <w:szCs w:val="20"/>
        </w:rPr>
        <w:t>entidade</w:t>
      </w:r>
      <w:r w:rsidRPr="009714CA">
        <w:rPr>
          <w:color w:val="5F5F64"/>
          <w:sz w:val="20"/>
          <w:szCs w:val="20"/>
        </w:rPr>
        <w:t xml:space="preserve"> da entidade proponente </w:t>
      </w:r>
      <w:r w:rsidR="009E68B4" w:rsidRPr="009714CA">
        <w:rPr>
          <w:color w:val="5F5F64"/>
          <w:sz w:val="20"/>
          <w:szCs w:val="20"/>
        </w:rPr>
        <w:t xml:space="preserve">bem como </w:t>
      </w:r>
      <w:r w:rsidRPr="009714CA">
        <w:rPr>
          <w:color w:val="5F5F64"/>
          <w:sz w:val="20"/>
          <w:szCs w:val="20"/>
        </w:rPr>
        <w:t>experiência profissional conforme com o item 13.</w:t>
      </w:r>
    </w:p>
    <w:p w14:paraId="7DE9EE7A" w14:textId="468850D0" w:rsidR="00EA197B" w:rsidRPr="00494ED0" w:rsidRDefault="00EA197B" w:rsidP="00EA197B">
      <w:pPr>
        <w:pBdr>
          <w:top w:val="nil"/>
          <w:left w:val="nil"/>
          <w:bottom w:val="nil"/>
          <w:right w:val="nil"/>
          <w:between w:val="nil"/>
        </w:pBdr>
        <w:spacing w:after="120" w:line="360" w:lineRule="auto"/>
        <w:jc w:val="both"/>
        <w:rPr>
          <w:b/>
          <w:bCs/>
          <w:color w:val="5F5F64"/>
          <w:sz w:val="20"/>
          <w:szCs w:val="20"/>
        </w:rPr>
      </w:pPr>
      <w:r w:rsidRPr="00494ED0">
        <w:rPr>
          <w:color w:val="5F5F64"/>
          <w:sz w:val="20"/>
          <w:szCs w:val="20"/>
        </w:rPr>
        <w:t>Os proponentes deverão encaminhar sua Proposta Técnica e Proposta Financeira por e-mail para rafaelasilva@fbds.org.br. O assunto do e-mail deve ser "</w:t>
      </w:r>
      <w:r w:rsidR="002539CA">
        <w:rPr>
          <w:color w:val="5F5F64"/>
          <w:sz w:val="20"/>
          <w:szCs w:val="20"/>
        </w:rPr>
        <w:t>Avaliação</w:t>
      </w:r>
      <w:r w:rsidRPr="00494ED0">
        <w:rPr>
          <w:color w:val="5F5F64"/>
          <w:sz w:val="20"/>
          <w:szCs w:val="20"/>
        </w:rPr>
        <w:t xml:space="preserve"> Intermediária do PLANAFLOR - NOME DO PROPONENTE". </w:t>
      </w:r>
      <w:r w:rsidRPr="00494ED0">
        <w:rPr>
          <w:b/>
          <w:bCs/>
          <w:color w:val="5F5F64"/>
          <w:sz w:val="20"/>
          <w:szCs w:val="20"/>
        </w:rPr>
        <w:t>O prazo de envio é</w:t>
      </w:r>
      <w:r w:rsidRPr="00494ED0">
        <w:rPr>
          <w:color w:val="5F5F64"/>
          <w:sz w:val="20"/>
          <w:szCs w:val="20"/>
        </w:rPr>
        <w:t xml:space="preserve"> </w:t>
      </w:r>
      <w:r w:rsidR="00F32EB0" w:rsidRPr="00F32EB0">
        <w:rPr>
          <w:b/>
          <w:bCs/>
          <w:color w:val="5F5F64"/>
          <w:sz w:val="20"/>
          <w:szCs w:val="20"/>
        </w:rPr>
        <w:t>30</w:t>
      </w:r>
      <w:r w:rsidRPr="00F32EB0">
        <w:rPr>
          <w:b/>
          <w:bCs/>
          <w:color w:val="5F5F64"/>
          <w:sz w:val="20"/>
          <w:szCs w:val="20"/>
        </w:rPr>
        <w:t xml:space="preserve"> de </w:t>
      </w:r>
      <w:r w:rsidR="00F32EB0" w:rsidRPr="00F32EB0">
        <w:rPr>
          <w:b/>
          <w:bCs/>
          <w:color w:val="5F5F64"/>
          <w:sz w:val="20"/>
          <w:szCs w:val="20"/>
        </w:rPr>
        <w:t>setembro</w:t>
      </w:r>
      <w:r w:rsidRPr="00F32EB0">
        <w:rPr>
          <w:b/>
          <w:bCs/>
          <w:color w:val="5F5F64"/>
          <w:sz w:val="20"/>
          <w:szCs w:val="20"/>
        </w:rPr>
        <w:t xml:space="preserve"> de 2023</w:t>
      </w:r>
      <w:r w:rsidRPr="00494ED0">
        <w:rPr>
          <w:b/>
          <w:bCs/>
          <w:color w:val="5F5F64"/>
          <w:sz w:val="20"/>
          <w:szCs w:val="20"/>
        </w:rPr>
        <w:t>.</w:t>
      </w:r>
    </w:p>
    <w:p w14:paraId="3CD1373C" w14:textId="77777777" w:rsidR="00AE1181" w:rsidRDefault="00AE1181" w:rsidP="00A655DA">
      <w:pPr>
        <w:pBdr>
          <w:top w:val="nil"/>
          <w:left w:val="nil"/>
          <w:bottom w:val="nil"/>
          <w:right w:val="nil"/>
          <w:between w:val="nil"/>
        </w:pBdr>
        <w:spacing w:after="120" w:line="360" w:lineRule="auto"/>
        <w:jc w:val="both"/>
        <w:rPr>
          <w:color w:val="5F5F64"/>
          <w:sz w:val="20"/>
          <w:szCs w:val="20"/>
        </w:rPr>
      </w:pPr>
    </w:p>
    <w:p w14:paraId="282F7DC6" w14:textId="23458377" w:rsidR="00E7783E" w:rsidRPr="00494ED0" w:rsidRDefault="00EA197B" w:rsidP="00A655DA">
      <w:pPr>
        <w:pBdr>
          <w:top w:val="nil"/>
          <w:left w:val="nil"/>
          <w:bottom w:val="nil"/>
          <w:right w:val="nil"/>
          <w:between w:val="nil"/>
        </w:pBdr>
        <w:spacing w:after="120" w:line="360" w:lineRule="auto"/>
        <w:jc w:val="both"/>
      </w:pPr>
      <w:r w:rsidRPr="00494ED0">
        <w:rPr>
          <w:color w:val="5F5F64"/>
          <w:sz w:val="20"/>
          <w:szCs w:val="20"/>
        </w:rPr>
        <w:t xml:space="preserve">Se você tiver alguma dúvida sobre este </w:t>
      </w:r>
      <w:r w:rsidR="00AE1181">
        <w:rPr>
          <w:color w:val="5F5F64"/>
          <w:sz w:val="20"/>
          <w:szCs w:val="20"/>
        </w:rPr>
        <w:t>TDR</w:t>
      </w:r>
      <w:r w:rsidRPr="00494ED0">
        <w:rPr>
          <w:color w:val="5F5F64"/>
          <w:sz w:val="20"/>
          <w:szCs w:val="20"/>
        </w:rPr>
        <w:t>, não hesite em entrar em contato com Rafaela Silva em rafaelasilva@fbds.org.br</w:t>
      </w:r>
      <w:r w:rsidR="00EC5A59">
        <w:rPr>
          <w:color w:val="5F5F64"/>
          <w:sz w:val="20"/>
          <w:szCs w:val="20"/>
        </w:rPr>
        <w:t>.</w:t>
      </w:r>
      <w:r w:rsidR="00E7783E" w:rsidRPr="00494ED0">
        <w:br w:type="page"/>
      </w:r>
    </w:p>
    <w:p w14:paraId="7B50CC8B" w14:textId="2464DEA7" w:rsidR="00A04C03" w:rsidRPr="00494ED0" w:rsidRDefault="00E7783E" w:rsidP="00A04C03">
      <w:pPr>
        <w:jc w:val="center"/>
      </w:pPr>
      <w:r>
        <w:rPr>
          <w:noProof/>
        </w:rPr>
        <w:lastRenderedPageBreak/>
        <mc:AlternateContent>
          <mc:Choice Requires="wps">
            <w:drawing>
              <wp:anchor distT="0" distB="0" distL="0" distR="0" simplePos="0" relativeHeight="251661312" behindDoc="1" locked="0" layoutInCell="1" hidden="0" allowOverlap="1" wp14:anchorId="10D926C2" wp14:editId="4CBE72A7">
                <wp:simplePos x="0" y="0"/>
                <wp:positionH relativeFrom="page">
                  <wp:align>left</wp:align>
                </wp:positionH>
                <wp:positionV relativeFrom="paragraph">
                  <wp:posOffset>-1350645</wp:posOffset>
                </wp:positionV>
                <wp:extent cx="7579995" cy="10699115"/>
                <wp:effectExtent l="0" t="0" r="1905" b="6985"/>
                <wp:wrapNone/>
                <wp:docPr id="1613369272" name="Retângulo 16133692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79995" cy="10699115"/>
                        </a:xfrm>
                        <a:prstGeom prst="rect">
                          <a:avLst/>
                        </a:prstGeom>
                        <a:blipFill rotWithShape="1">
                          <a:blip r:embed="rId13">
                            <a:alphaModFix/>
                          </a:blip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txbx>
                        <w:txbxContent>
                          <w:p w14:paraId="4A5F7668" w14:textId="67050069" w:rsidR="00C537BE" w:rsidRDefault="00C537BE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  <w:p w14:paraId="45EDB8D4" w14:textId="4BD87116" w:rsidR="00C63583" w:rsidRDefault="00C63583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  <w:p w14:paraId="49772B30" w14:textId="7BC0B43D" w:rsidR="00C63583" w:rsidRDefault="00C63583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  <w:p w14:paraId="2ACF8644" w14:textId="57DECCAF" w:rsidR="00C63583" w:rsidRDefault="00C63583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  <w:p w14:paraId="7545D4AF" w14:textId="77777777" w:rsidR="00E7783E" w:rsidRDefault="00E7783E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  <w:p w14:paraId="1612C5AB" w14:textId="77777777" w:rsidR="00E7783E" w:rsidRDefault="00E7783E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  <w:p w14:paraId="567811C2" w14:textId="77777777" w:rsidR="00E7783E" w:rsidRDefault="00E7783E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  <w:p w14:paraId="6B225F1A" w14:textId="77777777" w:rsidR="00E7783E" w:rsidRDefault="00E7783E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0D926C2" id="Retângulo 1613369272" o:spid="_x0000_s1027" style="position:absolute;left:0;text-align:left;margin-left:0;margin-top:-106.35pt;width:596.85pt;height:842.45pt;z-index:-251655168;visibility:visible;mso-wrap-style:square;mso-wrap-distance-left:0;mso-wrap-distance-top:0;mso-wrap-distance-right:0;mso-wrap-distance-bottom:0;mso-position-horizontal:left;mso-position-horizontal-relative:page;mso-position-vertical:absolute;mso-position-vertical-relative:text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" stroked="f">
                <v:fill r:id="rId14" o:title="" recolor="t" rotate="t" type="frame"/>
                <v:textbox inset="2.53958mm,2.53958mm,2.53958mm,2.53958mm">
                  <w:txbxContent>
                    <w:p w14:paraId="4A5F7668" w14:textId="67050069" w:rsidR="00C537BE" w:rsidRDefault="00C537BE">
                      <w:pPr>
                        <w:spacing w:after="0" w:line="240" w:lineRule="auto"/>
                        <w:textDirection w:val="btLr"/>
                      </w:pPr>
                    </w:p>
                    <w:p w14:paraId="45EDB8D4" w14:textId="4BD87116" w:rsidR="00C63583" w:rsidRDefault="00C63583">
                      <w:pPr>
                        <w:spacing w:after="0" w:line="240" w:lineRule="auto"/>
                        <w:textDirection w:val="btLr"/>
                      </w:pPr>
                    </w:p>
                    <w:p w14:paraId="49772B30" w14:textId="7BC0B43D" w:rsidR="00C63583" w:rsidRDefault="00C63583">
                      <w:pPr>
                        <w:spacing w:after="0" w:line="240" w:lineRule="auto"/>
                        <w:textDirection w:val="btLr"/>
                      </w:pPr>
                    </w:p>
                    <w:p w14:paraId="2ACF8644" w14:textId="57DECCAF" w:rsidR="00C63583" w:rsidRDefault="00C63583">
                      <w:pPr>
                        <w:spacing w:after="0" w:line="240" w:lineRule="auto"/>
                        <w:textDirection w:val="btLr"/>
                      </w:pPr>
                    </w:p>
                    <w:p w14:paraId="7545D4AF" w14:textId="77777777" w:rsidR="00E7783E" w:rsidRDefault="00E7783E">
                      <w:pPr>
                        <w:spacing w:after="0" w:line="240" w:lineRule="auto"/>
                        <w:textDirection w:val="btLr"/>
                      </w:pPr>
                    </w:p>
                    <w:p w14:paraId="1612C5AB" w14:textId="77777777" w:rsidR="00E7783E" w:rsidRDefault="00E7783E">
                      <w:pPr>
                        <w:spacing w:after="0" w:line="240" w:lineRule="auto"/>
                        <w:textDirection w:val="btLr"/>
                      </w:pPr>
                    </w:p>
                    <w:p w14:paraId="567811C2" w14:textId="77777777" w:rsidR="00E7783E" w:rsidRDefault="00E7783E">
                      <w:pPr>
                        <w:spacing w:after="0" w:line="240" w:lineRule="auto"/>
                        <w:textDirection w:val="btLr"/>
                      </w:pPr>
                    </w:p>
                    <w:p w14:paraId="6B225F1A" w14:textId="77777777" w:rsidR="00E7783E" w:rsidRDefault="00E7783E">
                      <w:pPr>
                        <w:spacing w:after="0" w:line="240" w:lineRule="auto"/>
                        <w:textDirection w:val="btLr"/>
                      </w:pPr>
                    </w:p>
                  </w:txbxContent>
                </v:textbox>
                <w10:wrap anchorx="page"/>
              </v:rect>
            </w:pict>
          </mc:Fallback>
        </mc:AlternateContent>
      </w:r>
    </w:p>
    <w:p w14:paraId="15273A61" w14:textId="77777777" w:rsidR="00C537BE" w:rsidRPr="00494ED0" w:rsidRDefault="00C537BE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center"/>
        <w:rPr>
          <w:b/>
          <w:color w:val="FFFFFF"/>
          <w:sz w:val="48"/>
          <w:szCs w:val="48"/>
        </w:rPr>
      </w:pPr>
    </w:p>
    <w:p w14:paraId="1CF74833" w14:textId="2AA55970" w:rsidR="00C537BE" w:rsidRPr="00494ED0" w:rsidRDefault="00C537BE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center"/>
        <w:rPr>
          <w:b/>
          <w:color w:val="FFFFFF"/>
          <w:sz w:val="48"/>
          <w:szCs w:val="48"/>
        </w:rPr>
      </w:pPr>
    </w:p>
    <w:p w14:paraId="55997F67" w14:textId="77777777" w:rsidR="00C537BE" w:rsidRPr="00494ED0" w:rsidRDefault="00C537BE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center"/>
        <w:rPr>
          <w:b/>
          <w:color w:val="FFFFFF"/>
          <w:sz w:val="48"/>
          <w:szCs w:val="48"/>
        </w:rPr>
      </w:pPr>
    </w:p>
    <w:p w14:paraId="7CB97911" w14:textId="4D9F27F0" w:rsidR="00C537BE" w:rsidRPr="00494ED0" w:rsidRDefault="00C537BE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center"/>
        <w:rPr>
          <w:b/>
          <w:color w:val="FFFFFF"/>
          <w:sz w:val="48"/>
          <w:szCs w:val="48"/>
        </w:rPr>
      </w:pPr>
    </w:p>
    <w:sectPr w:rsidR="00C537BE" w:rsidRPr="00494ED0" w:rsidSect="00D0597D">
      <w:headerReference w:type="default" r:id="rId15"/>
      <w:footerReference w:type="even" r:id="rId16"/>
      <w:footerReference w:type="default" r:id="rId17"/>
      <w:type w:val="continuous"/>
      <w:pgSz w:w="11906" w:h="16838"/>
      <w:pgMar w:top="1134" w:right="1701" w:bottom="1418" w:left="1701" w:header="709" w:footer="709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0A6EA6" w14:textId="77777777" w:rsidR="00954D1F" w:rsidRDefault="00954D1F">
      <w:pPr>
        <w:spacing w:after="0" w:line="240" w:lineRule="auto"/>
      </w:pPr>
      <w:r>
        <w:separator/>
      </w:r>
    </w:p>
  </w:endnote>
  <w:endnote w:type="continuationSeparator" w:id="0">
    <w:p w14:paraId="08C94D1E" w14:textId="77777777" w:rsidR="00954D1F" w:rsidRDefault="00954D1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Times New Roman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panose1 w:val="02000000000000000000"/>
    <w:charset w:val="00"/>
    <w:family w:val="auto"/>
    <w:pitch w:val="variable"/>
    <w:sig w:usb0="E0000AFF" w:usb1="5000217F" w:usb2="0000002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061AA9" w14:textId="77777777" w:rsidR="00C537BE" w:rsidRDefault="00C537BE">
    <w:pPr>
      <w:jc w:val="center"/>
    </w:pPr>
  </w:p>
  <w:p w14:paraId="03398384" w14:textId="77777777" w:rsidR="00C537BE" w:rsidRDefault="00C63583">
    <w:r>
      <w:fldChar w:fldCharType="begin"/>
    </w:r>
    <w:r>
      <w:instrText>PAGE</w:instrText>
    </w:r>
    <w:r w:rsidR="00000000">
      <w:fldChar w:fldCharType="separate"/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A0D372" w14:textId="77DEB6E7" w:rsidR="00C537BE" w:rsidRDefault="00C63583">
    <w:pPr>
      <w:jc w:val="center"/>
    </w:pPr>
    <w:r>
      <w:br/>
    </w:r>
    <w:r>
      <w:rPr>
        <w:color w:val="4F4F56"/>
        <w:sz w:val="14"/>
        <w:szCs w:val="14"/>
      </w:rPr>
      <w:fldChar w:fldCharType="begin"/>
    </w:r>
    <w:r>
      <w:rPr>
        <w:color w:val="4F4F56"/>
        <w:sz w:val="14"/>
        <w:szCs w:val="14"/>
      </w:rPr>
      <w:instrText>PAGE</w:instrText>
    </w:r>
    <w:r>
      <w:rPr>
        <w:color w:val="4F4F56"/>
        <w:sz w:val="14"/>
        <w:szCs w:val="14"/>
      </w:rPr>
      <w:fldChar w:fldCharType="separate"/>
    </w:r>
    <w:r w:rsidR="00DD4DF2">
      <w:rPr>
        <w:noProof/>
        <w:color w:val="4F4F56"/>
        <w:sz w:val="14"/>
        <w:szCs w:val="14"/>
      </w:rPr>
      <w:t>44</w:t>
    </w:r>
    <w:r>
      <w:rPr>
        <w:color w:val="4F4F56"/>
        <w:sz w:val="14"/>
        <w:szCs w:val="14"/>
      </w:rPr>
      <w:fldChar w:fldCharType="end"/>
    </w:r>
  </w:p>
  <w:p w14:paraId="34DC63C1" w14:textId="77777777" w:rsidR="00C537BE" w:rsidRDefault="00C537BE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AEB358" w14:textId="77777777" w:rsidR="00954D1F" w:rsidRDefault="00954D1F">
      <w:pPr>
        <w:spacing w:after="0" w:line="240" w:lineRule="auto"/>
      </w:pPr>
      <w:r>
        <w:separator/>
      </w:r>
    </w:p>
  </w:footnote>
  <w:footnote w:type="continuationSeparator" w:id="0">
    <w:p w14:paraId="45FCE52C" w14:textId="77777777" w:rsidR="00954D1F" w:rsidRDefault="00954D1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F5BA0E" w14:textId="77777777" w:rsidR="00C537BE" w:rsidRDefault="00C63583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</w:tabs>
      <w:rPr>
        <w:color w:val="000000"/>
      </w:rPr>
    </w:pPr>
    <w:r>
      <w:rPr>
        <w:noProof/>
      </w:rPr>
      <mc:AlternateContent>
        <mc:Choice Requires="wps">
          <w:drawing>
            <wp:anchor distT="0" distB="0" distL="0" distR="0" simplePos="0" relativeHeight="251659264" behindDoc="1" locked="0" layoutInCell="1" hidden="0" allowOverlap="1" wp14:anchorId="0A1D4B6F" wp14:editId="20E38AB0">
              <wp:simplePos x="0" y="0"/>
              <wp:positionH relativeFrom="column">
                <wp:posOffset>-1104899</wp:posOffset>
              </wp:positionH>
              <wp:positionV relativeFrom="paragraph">
                <wp:posOffset>-12699</wp:posOffset>
              </wp:positionV>
              <wp:extent cx="7579995" cy="10699190"/>
              <wp:effectExtent l="0" t="0" r="0" b="0"/>
              <wp:wrapNone/>
              <wp:docPr id="1613369276" name="Retângulo 161336927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1560765" y="0"/>
                        <a:ext cx="7570470" cy="7560000"/>
                      </a:xfrm>
                      <a:prstGeom prst="rect">
                        <a:avLst/>
                      </a:prstGeom>
                      <a:blipFill rotWithShape="1">
                        <a:blip r:embed="rId1">
                          <a:alphaModFix/>
                        </a:blip>
                        <a:stretch>
                          <a:fillRect/>
                        </a:stretch>
                      </a:blipFill>
                      <a:ln>
                        <a:noFill/>
                      </a:ln>
                    </wps:spPr>
                    <wps:txbx>
                      <w:txbxContent>
                        <w:p w14:paraId="21EF3895" w14:textId="77777777" w:rsidR="00C537BE" w:rsidRDefault="00C537BE">
                          <w:pPr>
                            <w:spacing w:after="0" w:line="240" w:lineRule="auto"/>
                            <w:textDirection w:val="btLr"/>
                          </w:pPr>
                        </w:p>
                      </w:txbxContent>
                    </wps:txbx>
                    <wps:bodyPr spcFirstLastPara="1" wrap="square" lIns="91425" tIns="91425" rIns="91425" bIns="91425" anchor="ctr" anchorCtr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0A1D4B6F" id="Retângulo 1613369276" o:spid="_x0000_s1028" style="position:absolute;margin-left:-87pt;margin-top:-1pt;width:596.85pt;height:842.45pt;z-index:-251657216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" stroked="f">
              <v:fill r:id="rId2" o:title="" recolor="t" rotate="t" type="frame"/>
              <v:textbox inset="2.53958mm,2.53958mm,2.53958mm,2.53958mm">
                <w:txbxContent>
                  <w:p w14:paraId="21EF3895" w14:textId="77777777" w:rsidR="00C537BE" w:rsidRDefault="00C537BE">
                    <w:pPr>
                      <w:spacing w:after="0" w:line="240" w:lineRule="auto"/>
                      <w:textDirection w:val="btLr"/>
                    </w:pPr>
                  </w:p>
                </w:txbxContent>
              </v:textbox>
            </v:rect>
          </w:pict>
        </mc:Fallback>
      </mc:AlternateContent>
    </w:r>
  </w:p>
  <w:p w14:paraId="2FEF81B4" w14:textId="77777777" w:rsidR="00C537BE" w:rsidRDefault="00C537BE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</w:tabs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E3CAE"/>
    <w:multiLevelType w:val="hybridMultilevel"/>
    <w:tmpl w:val="3B3A72E6"/>
    <w:lvl w:ilvl="0" w:tplc="0416000F">
      <w:start w:val="1"/>
      <w:numFmt w:val="decimal"/>
      <w:lvlText w:val="%1."/>
      <w:lvlJc w:val="left"/>
      <w:pPr>
        <w:ind w:left="1440" w:hanging="360"/>
      </w:pPr>
    </w:lvl>
    <w:lvl w:ilvl="1" w:tplc="04160019" w:tentative="1">
      <w:start w:val="1"/>
      <w:numFmt w:val="lowerLetter"/>
      <w:lvlText w:val="%2."/>
      <w:lvlJc w:val="left"/>
      <w:pPr>
        <w:ind w:left="2160" w:hanging="360"/>
      </w:pPr>
    </w:lvl>
    <w:lvl w:ilvl="2" w:tplc="0416001B" w:tentative="1">
      <w:start w:val="1"/>
      <w:numFmt w:val="lowerRoman"/>
      <w:lvlText w:val="%3."/>
      <w:lvlJc w:val="right"/>
      <w:pPr>
        <w:ind w:left="2880" w:hanging="180"/>
      </w:pPr>
    </w:lvl>
    <w:lvl w:ilvl="3" w:tplc="0416000F" w:tentative="1">
      <w:start w:val="1"/>
      <w:numFmt w:val="decimal"/>
      <w:lvlText w:val="%4."/>
      <w:lvlJc w:val="left"/>
      <w:pPr>
        <w:ind w:left="3600" w:hanging="360"/>
      </w:pPr>
    </w:lvl>
    <w:lvl w:ilvl="4" w:tplc="04160019" w:tentative="1">
      <w:start w:val="1"/>
      <w:numFmt w:val="lowerLetter"/>
      <w:lvlText w:val="%5."/>
      <w:lvlJc w:val="left"/>
      <w:pPr>
        <w:ind w:left="4320" w:hanging="360"/>
      </w:pPr>
    </w:lvl>
    <w:lvl w:ilvl="5" w:tplc="0416001B" w:tentative="1">
      <w:start w:val="1"/>
      <w:numFmt w:val="lowerRoman"/>
      <w:lvlText w:val="%6."/>
      <w:lvlJc w:val="right"/>
      <w:pPr>
        <w:ind w:left="5040" w:hanging="180"/>
      </w:pPr>
    </w:lvl>
    <w:lvl w:ilvl="6" w:tplc="0416000F" w:tentative="1">
      <w:start w:val="1"/>
      <w:numFmt w:val="decimal"/>
      <w:lvlText w:val="%7."/>
      <w:lvlJc w:val="left"/>
      <w:pPr>
        <w:ind w:left="5760" w:hanging="360"/>
      </w:pPr>
    </w:lvl>
    <w:lvl w:ilvl="7" w:tplc="04160019" w:tentative="1">
      <w:start w:val="1"/>
      <w:numFmt w:val="lowerLetter"/>
      <w:lvlText w:val="%8."/>
      <w:lvlJc w:val="left"/>
      <w:pPr>
        <w:ind w:left="6480" w:hanging="360"/>
      </w:pPr>
    </w:lvl>
    <w:lvl w:ilvl="8" w:tplc="041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1D153F2"/>
    <w:multiLevelType w:val="hybridMultilevel"/>
    <w:tmpl w:val="7C0439A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>
      <w:start w:val="1"/>
      <w:numFmt w:val="lowerRoman"/>
      <w:lvlText w:val="%3."/>
      <w:lvlJc w:val="right"/>
      <w:pPr>
        <w:ind w:left="2160" w:hanging="180"/>
      </w:pPr>
    </w:lvl>
    <w:lvl w:ilvl="3" w:tplc="0416000F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BF04D7"/>
    <w:multiLevelType w:val="multilevel"/>
    <w:tmpl w:val="9C66A54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0527647F"/>
    <w:multiLevelType w:val="multilevel"/>
    <w:tmpl w:val="64FC9DD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color w:val="29323F"/>
        <w:sz w:val="22"/>
        <w:szCs w:val="22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055256C8"/>
    <w:multiLevelType w:val="hybridMultilevel"/>
    <w:tmpl w:val="7ACA03D6"/>
    <w:lvl w:ilvl="0" w:tplc="F330082C">
      <w:start w:val="1"/>
      <w:numFmt w:val="decimal"/>
      <w:lvlText w:val="%1."/>
      <w:lvlJc w:val="left"/>
      <w:pPr>
        <w:ind w:left="1334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2054" w:hanging="360"/>
      </w:pPr>
    </w:lvl>
    <w:lvl w:ilvl="2" w:tplc="FFFFFFFF" w:tentative="1">
      <w:start w:val="1"/>
      <w:numFmt w:val="lowerRoman"/>
      <w:lvlText w:val="%3."/>
      <w:lvlJc w:val="right"/>
      <w:pPr>
        <w:ind w:left="2774" w:hanging="180"/>
      </w:pPr>
    </w:lvl>
    <w:lvl w:ilvl="3" w:tplc="FFFFFFFF" w:tentative="1">
      <w:start w:val="1"/>
      <w:numFmt w:val="decimal"/>
      <w:lvlText w:val="%4."/>
      <w:lvlJc w:val="left"/>
      <w:pPr>
        <w:ind w:left="3494" w:hanging="360"/>
      </w:pPr>
    </w:lvl>
    <w:lvl w:ilvl="4" w:tplc="FFFFFFFF" w:tentative="1">
      <w:start w:val="1"/>
      <w:numFmt w:val="lowerLetter"/>
      <w:lvlText w:val="%5."/>
      <w:lvlJc w:val="left"/>
      <w:pPr>
        <w:ind w:left="4214" w:hanging="360"/>
      </w:pPr>
    </w:lvl>
    <w:lvl w:ilvl="5" w:tplc="FFFFFFFF" w:tentative="1">
      <w:start w:val="1"/>
      <w:numFmt w:val="lowerRoman"/>
      <w:lvlText w:val="%6."/>
      <w:lvlJc w:val="right"/>
      <w:pPr>
        <w:ind w:left="4934" w:hanging="180"/>
      </w:pPr>
    </w:lvl>
    <w:lvl w:ilvl="6" w:tplc="FFFFFFFF" w:tentative="1">
      <w:start w:val="1"/>
      <w:numFmt w:val="decimal"/>
      <w:lvlText w:val="%7."/>
      <w:lvlJc w:val="left"/>
      <w:pPr>
        <w:ind w:left="5654" w:hanging="360"/>
      </w:pPr>
    </w:lvl>
    <w:lvl w:ilvl="7" w:tplc="FFFFFFFF" w:tentative="1">
      <w:start w:val="1"/>
      <w:numFmt w:val="lowerLetter"/>
      <w:lvlText w:val="%8."/>
      <w:lvlJc w:val="left"/>
      <w:pPr>
        <w:ind w:left="6374" w:hanging="360"/>
      </w:pPr>
    </w:lvl>
    <w:lvl w:ilvl="8" w:tplc="FFFFFFFF" w:tentative="1">
      <w:start w:val="1"/>
      <w:numFmt w:val="lowerRoman"/>
      <w:lvlText w:val="%9."/>
      <w:lvlJc w:val="right"/>
      <w:pPr>
        <w:ind w:left="7094" w:hanging="180"/>
      </w:pPr>
    </w:lvl>
  </w:abstractNum>
  <w:abstractNum w:abstractNumId="5" w15:restartNumberingAfterBreak="0">
    <w:nsid w:val="05E6099F"/>
    <w:multiLevelType w:val="multilevel"/>
    <w:tmpl w:val="9078C93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color w:val="29323F"/>
        <w:sz w:val="22"/>
        <w:szCs w:val="22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1503545F"/>
    <w:multiLevelType w:val="multilevel"/>
    <w:tmpl w:val="019038D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150A50E9"/>
    <w:multiLevelType w:val="multilevel"/>
    <w:tmpl w:val="71F40AB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color w:val="29323F"/>
        <w:sz w:val="22"/>
        <w:szCs w:val="22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1C4252A3"/>
    <w:multiLevelType w:val="multilevel"/>
    <w:tmpl w:val="14AEBD1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color w:val="29323F"/>
        <w:sz w:val="22"/>
        <w:szCs w:val="22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1EB40DE7"/>
    <w:multiLevelType w:val="multilevel"/>
    <w:tmpl w:val="315CF6E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147D31"/>
    <w:multiLevelType w:val="hybridMultilevel"/>
    <w:tmpl w:val="46D4A3B4"/>
    <w:lvl w:ilvl="0" w:tplc="0416000F">
      <w:start w:val="1"/>
      <w:numFmt w:val="decimal"/>
      <w:lvlText w:val="%1."/>
      <w:lvlJc w:val="left"/>
      <w:pPr>
        <w:ind w:left="1334" w:hanging="360"/>
      </w:pPr>
    </w:lvl>
    <w:lvl w:ilvl="1" w:tplc="04160019" w:tentative="1">
      <w:start w:val="1"/>
      <w:numFmt w:val="lowerLetter"/>
      <w:lvlText w:val="%2."/>
      <w:lvlJc w:val="left"/>
      <w:pPr>
        <w:ind w:left="2054" w:hanging="360"/>
      </w:pPr>
    </w:lvl>
    <w:lvl w:ilvl="2" w:tplc="0416001B" w:tentative="1">
      <w:start w:val="1"/>
      <w:numFmt w:val="lowerRoman"/>
      <w:lvlText w:val="%3."/>
      <w:lvlJc w:val="right"/>
      <w:pPr>
        <w:ind w:left="2774" w:hanging="180"/>
      </w:pPr>
    </w:lvl>
    <w:lvl w:ilvl="3" w:tplc="0416000F" w:tentative="1">
      <w:start w:val="1"/>
      <w:numFmt w:val="decimal"/>
      <w:lvlText w:val="%4."/>
      <w:lvlJc w:val="left"/>
      <w:pPr>
        <w:ind w:left="3494" w:hanging="360"/>
      </w:pPr>
    </w:lvl>
    <w:lvl w:ilvl="4" w:tplc="04160019" w:tentative="1">
      <w:start w:val="1"/>
      <w:numFmt w:val="lowerLetter"/>
      <w:lvlText w:val="%5."/>
      <w:lvlJc w:val="left"/>
      <w:pPr>
        <w:ind w:left="4214" w:hanging="360"/>
      </w:pPr>
    </w:lvl>
    <w:lvl w:ilvl="5" w:tplc="0416001B" w:tentative="1">
      <w:start w:val="1"/>
      <w:numFmt w:val="lowerRoman"/>
      <w:lvlText w:val="%6."/>
      <w:lvlJc w:val="right"/>
      <w:pPr>
        <w:ind w:left="4934" w:hanging="180"/>
      </w:pPr>
    </w:lvl>
    <w:lvl w:ilvl="6" w:tplc="0416000F" w:tentative="1">
      <w:start w:val="1"/>
      <w:numFmt w:val="decimal"/>
      <w:lvlText w:val="%7."/>
      <w:lvlJc w:val="left"/>
      <w:pPr>
        <w:ind w:left="5654" w:hanging="360"/>
      </w:pPr>
    </w:lvl>
    <w:lvl w:ilvl="7" w:tplc="04160019" w:tentative="1">
      <w:start w:val="1"/>
      <w:numFmt w:val="lowerLetter"/>
      <w:lvlText w:val="%8."/>
      <w:lvlJc w:val="left"/>
      <w:pPr>
        <w:ind w:left="6374" w:hanging="360"/>
      </w:pPr>
    </w:lvl>
    <w:lvl w:ilvl="8" w:tplc="0416001B" w:tentative="1">
      <w:start w:val="1"/>
      <w:numFmt w:val="lowerRoman"/>
      <w:lvlText w:val="%9."/>
      <w:lvlJc w:val="right"/>
      <w:pPr>
        <w:ind w:left="7094" w:hanging="180"/>
      </w:pPr>
    </w:lvl>
  </w:abstractNum>
  <w:abstractNum w:abstractNumId="11" w15:restartNumberingAfterBreak="0">
    <w:nsid w:val="231E6FFF"/>
    <w:multiLevelType w:val="hybridMultilevel"/>
    <w:tmpl w:val="AF98DB50"/>
    <w:lvl w:ilvl="0" w:tplc="04160019">
      <w:start w:val="1"/>
      <w:numFmt w:val="lowerLetter"/>
      <w:lvlText w:val="%1."/>
      <w:lvlJc w:val="left"/>
      <w:pPr>
        <w:ind w:left="1754" w:hanging="360"/>
      </w:pPr>
    </w:lvl>
    <w:lvl w:ilvl="1" w:tplc="04160019" w:tentative="1">
      <w:start w:val="1"/>
      <w:numFmt w:val="lowerLetter"/>
      <w:lvlText w:val="%2."/>
      <w:lvlJc w:val="left"/>
      <w:pPr>
        <w:ind w:left="2474" w:hanging="360"/>
      </w:pPr>
    </w:lvl>
    <w:lvl w:ilvl="2" w:tplc="0416001B" w:tentative="1">
      <w:start w:val="1"/>
      <w:numFmt w:val="lowerRoman"/>
      <w:lvlText w:val="%3."/>
      <w:lvlJc w:val="right"/>
      <w:pPr>
        <w:ind w:left="3194" w:hanging="180"/>
      </w:pPr>
    </w:lvl>
    <w:lvl w:ilvl="3" w:tplc="0416000F" w:tentative="1">
      <w:start w:val="1"/>
      <w:numFmt w:val="decimal"/>
      <w:lvlText w:val="%4."/>
      <w:lvlJc w:val="left"/>
      <w:pPr>
        <w:ind w:left="3914" w:hanging="360"/>
      </w:pPr>
    </w:lvl>
    <w:lvl w:ilvl="4" w:tplc="04160019" w:tentative="1">
      <w:start w:val="1"/>
      <w:numFmt w:val="lowerLetter"/>
      <w:lvlText w:val="%5."/>
      <w:lvlJc w:val="left"/>
      <w:pPr>
        <w:ind w:left="4634" w:hanging="360"/>
      </w:pPr>
    </w:lvl>
    <w:lvl w:ilvl="5" w:tplc="0416001B" w:tentative="1">
      <w:start w:val="1"/>
      <w:numFmt w:val="lowerRoman"/>
      <w:lvlText w:val="%6."/>
      <w:lvlJc w:val="right"/>
      <w:pPr>
        <w:ind w:left="5354" w:hanging="180"/>
      </w:pPr>
    </w:lvl>
    <w:lvl w:ilvl="6" w:tplc="0416000F" w:tentative="1">
      <w:start w:val="1"/>
      <w:numFmt w:val="decimal"/>
      <w:lvlText w:val="%7."/>
      <w:lvlJc w:val="left"/>
      <w:pPr>
        <w:ind w:left="6074" w:hanging="360"/>
      </w:pPr>
    </w:lvl>
    <w:lvl w:ilvl="7" w:tplc="04160019" w:tentative="1">
      <w:start w:val="1"/>
      <w:numFmt w:val="lowerLetter"/>
      <w:lvlText w:val="%8."/>
      <w:lvlJc w:val="left"/>
      <w:pPr>
        <w:ind w:left="6794" w:hanging="360"/>
      </w:pPr>
    </w:lvl>
    <w:lvl w:ilvl="8" w:tplc="0416001B" w:tentative="1">
      <w:start w:val="1"/>
      <w:numFmt w:val="lowerRoman"/>
      <w:lvlText w:val="%9."/>
      <w:lvlJc w:val="right"/>
      <w:pPr>
        <w:ind w:left="7514" w:hanging="180"/>
      </w:pPr>
    </w:lvl>
  </w:abstractNum>
  <w:abstractNum w:abstractNumId="12" w15:restartNumberingAfterBreak="0">
    <w:nsid w:val="23B92F16"/>
    <w:multiLevelType w:val="hybridMultilevel"/>
    <w:tmpl w:val="3678133A"/>
    <w:lvl w:ilvl="0" w:tplc="04160019">
      <w:start w:val="1"/>
      <w:numFmt w:val="lowerLetter"/>
      <w:lvlText w:val="%1."/>
      <w:lvlJc w:val="left"/>
      <w:pPr>
        <w:ind w:left="1753" w:hanging="360"/>
      </w:pPr>
    </w:lvl>
    <w:lvl w:ilvl="1" w:tplc="04160019" w:tentative="1">
      <w:start w:val="1"/>
      <w:numFmt w:val="lowerLetter"/>
      <w:lvlText w:val="%2."/>
      <w:lvlJc w:val="left"/>
      <w:pPr>
        <w:ind w:left="2473" w:hanging="360"/>
      </w:pPr>
    </w:lvl>
    <w:lvl w:ilvl="2" w:tplc="0416001B" w:tentative="1">
      <w:start w:val="1"/>
      <w:numFmt w:val="lowerRoman"/>
      <w:lvlText w:val="%3."/>
      <w:lvlJc w:val="right"/>
      <w:pPr>
        <w:ind w:left="3193" w:hanging="180"/>
      </w:pPr>
    </w:lvl>
    <w:lvl w:ilvl="3" w:tplc="0416000F" w:tentative="1">
      <w:start w:val="1"/>
      <w:numFmt w:val="decimal"/>
      <w:lvlText w:val="%4."/>
      <w:lvlJc w:val="left"/>
      <w:pPr>
        <w:ind w:left="3913" w:hanging="360"/>
      </w:pPr>
    </w:lvl>
    <w:lvl w:ilvl="4" w:tplc="04160019" w:tentative="1">
      <w:start w:val="1"/>
      <w:numFmt w:val="lowerLetter"/>
      <w:lvlText w:val="%5."/>
      <w:lvlJc w:val="left"/>
      <w:pPr>
        <w:ind w:left="4633" w:hanging="360"/>
      </w:pPr>
    </w:lvl>
    <w:lvl w:ilvl="5" w:tplc="0416001B" w:tentative="1">
      <w:start w:val="1"/>
      <w:numFmt w:val="lowerRoman"/>
      <w:lvlText w:val="%6."/>
      <w:lvlJc w:val="right"/>
      <w:pPr>
        <w:ind w:left="5353" w:hanging="180"/>
      </w:pPr>
    </w:lvl>
    <w:lvl w:ilvl="6" w:tplc="0416000F" w:tentative="1">
      <w:start w:val="1"/>
      <w:numFmt w:val="decimal"/>
      <w:lvlText w:val="%7."/>
      <w:lvlJc w:val="left"/>
      <w:pPr>
        <w:ind w:left="6073" w:hanging="360"/>
      </w:pPr>
    </w:lvl>
    <w:lvl w:ilvl="7" w:tplc="04160019" w:tentative="1">
      <w:start w:val="1"/>
      <w:numFmt w:val="lowerLetter"/>
      <w:lvlText w:val="%8."/>
      <w:lvlJc w:val="left"/>
      <w:pPr>
        <w:ind w:left="6793" w:hanging="360"/>
      </w:pPr>
    </w:lvl>
    <w:lvl w:ilvl="8" w:tplc="0416001B" w:tentative="1">
      <w:start w:val="1"/>
      <w:numFmt w:val="lowerRoman"/>
      <w:lvlText w:val="%9."/>
      <w:lvlJc w:val="right"/>
      <w:pPr>
        <w:ind w:left="7513" w:hanging="180"/>
      </w:pPr>
    </w:lvl>
  </w:abstractNum>
  <w:abstractNum w:abstractNumId="13" w15:restartNumberingAfterBreak="0">
    <w:nsid w:val="263F7831"/>
    <w:multiLevelType w:val="hybridMultilevel"/>
    <w:tmpl w:val="63728DE8"/>
    <w:lvl w:ilvl="0" w:tplc="948E8FBE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336A1E6A"/>
    <w:multiLevelType w:val="hybridMultilevel"/>
    <w:tmpl w:val="3B92B36E"/>
    <w:lvl w:ilvl="0" w:tplc="0416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3B7B1AA1"/>
    <w:multiLevelType w:val="multilevel"/>
    <w:tmpl w:val="7FD8F6C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color w:val="29323F"/>
        <w:sz w:val="22"/>
        <w:szCs w:val="22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6" w15:restartNumberingAfterBreak="0">
    <w:nsid w:val="3B8778F8"/>
    <w:multiLevelType w:val="multilevel"/>
    <w:tmpl w:val="2100864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color w:val="29323F"/>
        <w:sz w:val="22"/>
        <w:szCs w:val="22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7" w15:restartNumberingAfterBreak="0">
    <w:nsid w:val="3D400159"/>
    <w:multiLevelType w:val="hybridMultilevel"/>
    <w:tmpl w:val="75E65EBC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DD84EA2"/>
    <w:multiLevelType w:val="hybridMultilevel"/>
    <w:tmpl w:val="9F3AFC16"/>
    <w:lvl w:ilvl="0" w:tplc="F4143A12">
      <w:start w:val="1"/>
      <w:numFmt w:val="decimal"/>
      <w:lvlText w:val="%1."/>
      <w:lvlJc w:val="left"/>
      <w:pPr>
        <w:ind w:left="1334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2054" w:hanging="360"/>
      </w:pPr>
    </w:lvl>
    <w:lvl w:ilvl="2" w:tplc="FFFFFFFF" w:tentative="1">
      <w:start w:val="1"/>
      <w:numFmt w:val="lowerRoman"/>
      <w:lvlText w:val="%3."/>
      <w:lvlJc w:val="right"/>
      <w:pPr>
        <w:ind w:left="2774" w:hanging="180"/>
      </w:pPr>
    </w:lvl>
    <w:lvl w:ilvl="3" w:tplc="FFFFFFFF" w:tentative="1">
      <w:start w:val="1"/>
      <w:numFmt w:val="decimal"/>
      <w:lvlText w:val="%4."/>
      <w:lvlJc w:val="left"/>
      <w:pPr>
        <w:ind w:left="3494" w:hanging="360"/>
      </w:pPr>
    </w:lvl>
    <w:lvl w:ilvl="4" w:tplc="FFFFFFFF" w:tentative="1">
      <w:start w:val="1"/>
      <w:numFmt w:val="lowerLetter"/>
      <w:lvlText w:val="%5."/>
      <w:lvlJc w:val="left"/>
      <w:pPr>
        <w:ind w:left="4214" w:hanging="360"/>
      </w:pPr>
    </w:lvl>
    <w:lvl w:ilvl="5" w:tplc="FFFFFFFF" w:tentative="1">
      <w:start w:val="1"/>
      <w:numFmt w:val="lowerRoman"/>
      <w:lvlText w:val="%6."/>
      <w:lvlJc w:val="right"/>
      <w:pPr>
        <w:ind w:left="4934" w:hanging="180"/>
      </w:pPr>
    </w:lvl>
    <w:lvl w:ilvl="6" w:tplc="FFFFFFFF" w:tentative="1">
      <w:start w:val="1"/>
      <w:numFmt w:val="decimal"/>
      <w:lvlText w:val="%7."/>
      <w:lvlJc w:val="left"/>
      <w:pPr>
        <w:ind w:left="5654" w:hanging="360"/>
      </w:pPr>
    </w:lvl>
    <w:lvl w:ilvl="7" w:tplc="FFFFFFFF" w:tentative="1">
      <w:start w:val="1"/>
      <w:numFmt w:val="lowerLetter"/>
      <w:lvlText w:val="%8."/>
      <w:lvlJc w:val="left"/>
      <w:pPr>
        <w:ind w:left="6374" w:hanging="360"/>
      </w:pPr>
    </w:lvl>
    <w:lvl w:ilvl="8" w:tplc="FFFFFFFF" w:tentative="1">
      <w:start w:val="1"/>
      <w:numFmt w:val="lowerRoman"/>
      <w:lvlText w:val="%9."/>
      <w:lvlJc w:val="right"/>
      <w:pPr>
        <w:ind w:left="7094" w:hanging="180"/>
      </w:pPr>
    </w:lvl>
  </w:abstractNum>
  <w:abstractNum w:abstractNumId="19" w15:restartNumberingAfterBreak="0">
    <w:nsid w:val="433E63B3"/>
    <w:multiLevelType w:val="multilevel"/>
    <w:tmpl w:val="09A69DC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color w:val="29323F"/>
        <w:sz w:val="22"/>
        <w:szCs w:val="22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0" w15:restartNumberingAfterBreak="0">
    <w:nsid w:val="43DF75AD"/>
    <w:multiLevelType w:val="multilevel"/>
    <w:tmpl w:val="8C0AFA8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color w:val="29323F"/>
        <w:sz w:val="22"/>
        <w:szCs w:val="22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1" w15:restartNumberingAfterBreak="0">
    <w:nsid w:val="46417BE2"/>
    <w:multiLevelType w:val="hybridMultilevel"/>
    <w:tmpl w:val="E6AE2F24"/>
    <w:lvl w:ilvl="0" w:tplc="0416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7973BB7"/>
    <w:multiLevelType w:val="hybridMultilevel"/>
    <w:tmpl w:val="3BFC9732"/>
    <w:lvl w:ilvl="0" w:tplc="0416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90579D4"/>
    <w:multiLevelType w:val="multilevel"/>
    <w:tmpl w:val="3DD216BC"/>
    <w:lvl w:ilvl="0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  <w:color w:val="29323F"/>
        <w:sz w:val="22"/>
        <w:szCs w:val="22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24" w15:restartNumberingAfterBreak="0">
    <w:nsid w:val="5847665D"/>
    <w:multiLevelType w:val="multilevel"/>
    <w:tmpl w:val="0C52DFB8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lowerLetter"/>
      <w:lvlText w:val="%3)"/>
      <w:lvlJc w:val="left"/>
      <w:pPr>
        <w:ind w:left="360" w:hanging="360"/>
      </w:pPr>
      <w:rPr>
        <w:rFonts w:ascii="Arial" w:eastAsia="Arial" w:hAnsi="Arial" w:cs="Arial"/>
      </w:r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5" w15:restartNumberingAfterBreak="0">
    <w:nsid w:val="59B25B86"/>
    <w:multiLevelType w:val="multilevel"/>
    <w:tmpl w:val="CE728BF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color w:val="29323F"/>
        <w:sz w:val="22"/>
        <w:szCs w:val="22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6" w15:restartNumberingAfterBreak="0">
    <w:nsid w:val="59F553CF"/>
    <w:multiLevelType w:val="multilevel"/>
    <w:tmpl w:val="C06A3656"/>
    <w:lvl w:ilvl="0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7" w15:restartNumberingAfterBreak="0">
    <w:nsid w:val="604B721B"/>
    <w:multiLevelType w:val="hybridMultilevel"/>
    <w:tmpl w:val="225ECB6E"/>
    <w:lvl w:ilvl="0" w:tplc="DCBA528A">
      <w:start w:val="1"/>
      <w:numFmt w:val="lowerLetter"/>
      <w:lvlText w:val="%1."/>
      <w:lvlJc w:val="left"/>
      <w:pPr>
        <w:ind w:left="974" w:hanging="360"/>
      </w:pPr>
      <w:rPr>
        <w:rFonts w:ascii="Roboto" w:eastAsia="Calibri" w:hAnsi="Roboto" w:cs="Calibri"/>
        <w:w w:val="100"/>
        <w:sz w:val="22"/>
        <w:szCs w:val="22"/>
        <w:lang w:val="pt-PT" w:eastAsia="en-US" w:bidi="ar-SA"/>
      </w:rPr>
    </w:lvl>
    <w:lvl w:ilvl="1" w:tplc="68FE3338">
      <w:numFmt w:val="bullet"/>
      <w:lvlText w:val="o"/>
      <w:lvlJc w:val="left"/>
      <w:pPr>
        <w:ind w:left="1394" w:hanging="360"/>
      </w:pPr>
      <w:rPr>
        <w:rFonts w:ascii="Calibri" w:eastAsia="Calibri" w:hAnsi="Calibri" w:cs="Calibri" w:hint="default"/>
        <w:w w:val="100"/>
        <w:sz w:val="22"/>
        <w:szCs w:val="22"/>
        <w:lang w:val="pt-PT" w:eastAsia="en-US" w:bidi="ar-SA"/>
      </w:rPr>
    </w:lvl>
    <w:lvl w:ilvl="2" w:tplc="549654B2">
      <w:numFmt w:val="bullet"/>
      <w:lvlText w:val="•"/>
      <w:lvlJc w:val="left"/>
      <w:pPr>
        <w:ind w:left="2384" w:hanging="360"/>
      </w:pPr>
      <w:rPr>
        <w:rFonts w:hint="default"/>
        <w:lang w:val="pt-PT" w:eastAsia="en-US" w:bidi="ar-SA"/>
      </w:rPr>
    </w:lvl>
    <w:lvl w:ilvl="3" w:tplc="ABD488EC">
      <w:numFmt w:val="bullet"/>
      <w:lvlText w:val="•"/>
      <w:lvlJc w:val="left"/>
      <w:pPr>
        <w:ind w:left="3368" w:hanging="360"/>
      </w:pPr>
      <w:rPr>
        <w:rFonts w:hint="default"/>
        <w:lang w:val="pt-PT" w:eastAsia="en-US" w:bidi="ar-SA"/>
      </w:rPr>
    </w:lvl>
    <w:lvl w:ilvl="4" w:tplc="6AD00FC2">
      <w:numFmt w:val="bullet"/>
      <w:lvlText w:val="•"/>
      <w:lvlJc w:val="left"/>
      <w:pPr>
        <w:ind w:left="4353" w:hanging="360"/>
      </w:pPr>
      <w:rPr>
        <w:rFonts w:hint="default"/>
        <w:lang w:val="pt-PT" w:eastAsia="en-US" w:bidi="ar-SA"/>
      </w:rPr>
    </w:lvl>
    <w:lvl w:ilvl="5" w:tplc="F3C21C14">
      <w:numFmt w:val="bullet"/>
      <w:lvlText w:val="•"/>
      <w:lvlJc w:val="left"/>
      <w:pPr>
        <w:ind w:left="5337" w:hanging="360"/>
      </w:pPr>
      <w:rPr>
        <w:rFonts w:hint="default"/>
        <w:lang w:val="pt-PT" w:eastAsia="en-US" w:bidi="ar-SA"/>
      </w:rPr>
    </w:lvl>
    <w:lvl w:ilvl="6" w:tplc="837E1246">
      <w:numFmt w:val="bullet"/>
      <w:lvlText w:val="•"/>
      <w:lvlJc w:val="left"/>
      <w:pPr>
        <w:ind w:left="6322" w:hanging="360"/>
      </w:pPr>
      <w:rPr>
        <w:rFonts w:hint="default"/>
        <w:lang w:val="pt-PT" w:eastAsia="en-US" w:bidi="ar-SA"/>
      </w:rPr>
    </w:lvl>
    <w:lvl w:ilvl="7" w:tplc="624C72CC">
      <w:numFmt w:val="bullet"/>
      <w:lvlText w:val="•"/>
      <w:lvlJc w:val="left"/>
      <w:pPr>
        <w:ind w:left="7306" w:hanging="360"/>
      </w:pPr>
      <w:rPr>
        <w:rFonts w:hint="default"/>
        <w:lang w:val="pt-PT" w:eastAsia="en-US" w:bidi="ar-SA"/>
      </w:rPr>
    </w:lvl>
    <w:lvl w:ilvl="8" w:tplc="64D2371A">
      <w:numFmt w:val="bullet"/>
      <w:lvlText w:val="•"/>
      <w:lvlJc w:val="left"/>
      <w:pPr>
        <w:ind w:left="8291" w:hanging="360"/>
      </w:pPr>
      <w:rPr>
        <w:rFonts w:hint="default"/>
        <w:lang w:val="pt-PT" w:eastAsia="en-US" w:bidi="ar-SA"/>
      </w:rPr>
    </w:lvl>
  </w:abstractNum>
  <w:abstractNum w:abstractNumId="28" w15:restartNumberingAfterBreak="0">
    <w:nsid w:val="61F832EC"/>
    <w:multiLevelType w:val="hybridMultilevel"/>
    <w:tmpl w:val="E9D88912"/>
    <w:lvl w:ilvl="0" w:tplc="01009F42">
      <w:start w:val="1"/>
      <w:numFmt w:val="decimal"/>
      <w:lvlText w:val="%1."/>
      <w:lvlJc w:val="left"/>
      <w:pPr>
        <w:ind w:left="1334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2054" w:hanging="360"/>
      </w:pPr>
    </w:lvl>
    <w:lvl w:ilvl="2" w:tplc="FFFFFFFF" w:tentative="1">
      <w:start w:val="1"/>
      <w:numFmt w:val="lowerRoman"/>
      <w:lvlText w:val="%3."/>
      <w:lvlJc w:val="right"/>
      <w:pPr>
        <w:ind w:left="2774" w:hanging="180"/>
      </w:pPr>
    </w:lvl>
    <w:lvl w:ilvl="3" w:tplc="FFFFFFFF" w:tentative="1">
      <w:start w:val="1"/>
      <w:numFmt w:val="decimal"/>
      <w:lvlText w:val="%4."/>
      <w:lvlJc w:val="left"/>
      <w:pPr>
        <w:ind w:left="3494" w:hanging="360"/>
      </w:pPr>
    </w:lvl>
    <w:lvl w:ilvl="4" w:tplc="FFFFFFFF" w:tentative="1">
      <w:start w:val="1"/>
      <w:numFmt w:val="lowerLetter"/>
      <w:lvlText w:val="%5."/>
      <w:lvlJc w:val="left"/>
      <w:pPr>
        <w:ind w:left="4214" w:hanging="360"/>
      </w:pPr>
    </w:lvl>
    <w:lvl w:ilvl="5" w:tplc="FFFFFFFF" w:tentative="1">
      <w:start w:val="1"/>
      <w:numFmt w:val="lowerRoman"/>
      <w:lvlText w:val="%6."/>
      <w:lvlJc w:val="right"/>
      <w:pPr>
        <w:ind w:left="4934" w:hanging="180"/>
      </w:pPr>
    </w:lvl>
    <w:lvl w:ilvl="6" w:tplc="FFFFFFFF" w:tentative="1">
      <w:start w:val="1"/>
      <w:numFmt w:val="decimal"/>
      <w:lvlText w:val="%7."/>
      <w:lvlJc w:val="left"/>
      <w:pPr>
        <w:ind w:left="5654" w:hanging="360"/>
      </w:pPr>
    </w:lvl>
    <w:lvl w:ilvl="7" w:tplc="FFFFFFFF" w:tentative="1">
      <w:start w:val="1"/>
      <w:numFmt w:val="lowerLetter"/>
      <w:lvlText w:val="%8."/>
      <w:lvlJc w:val="left"/>
      <w:pPr>
        <w:ind w:left="6374" w:hanging="360"/>
      </w:pPr>
    </w:lvl>
    <w:lvl w:ilvl="8" w:tplc="FFFFFFFF" w:tentative="1">
      <w:start w:val="1"/>
      <w:numFmt w:val="lowerRoman"/>
      <w:lvlText w:val="%9."/>
      <w:lvlJc w:val="right"/>
      <w:pPr>
        <w:ind w:left="7094" w:hanging="180"/>
      </w:pPr>
    </w:lvl>
  </w:abstractNum>
  <w:abstractNum w:abstractNumId="29" w15:restartNumberingAfterBreak="0">
    <w:nsid w:val="62BC1E4D"/>
    <w:multiLevelType w:val="hybridMultilevel"/>
    <w:tmpl w:val="75083D58"/>
    <w:lvl w:ilvl="0" w:tplc="17B28B40">
      <w:start w:val="1"/>
      <w:numFmt w:val="decimal"/>
      <w:lvlText w:val="%1."/>
      <w:lvlJc w:val="left"/>
      <w:pPr>
        <w:ind w:left="1334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2054" w:hanging="360"/>
      </w:pPr>
    </w:lvl>
    <w:lvl w:ilvl="2" w:tplc="FFFFFFFF" w:tentative="1">
      <w:start w:val="1"/>
      <w:numFmt w:val="lowerRoman"/>
      <w:lvlText w:val="%3."/>
      <w:lvlJc w:val="right"/>
      <w:pPr>
        <w:ind w:left="2774" w:hanging="180"/>
      </w:pPr>
    </w:lvl>
    <w:lvl w:ilvl="3" w:tplc="FFFFFFFF" w:tentative="1">
      <w:start w:val="1"/>
      <w:numFmt w:val="decimal"/>
      <w:lvlText w:val="%4."/>
      <w:lvlJc w:val="left"/>
      <w:pPr>
        <w:ind w:left="3494" w:hanging="360"/>
      </w:pPr>
    </w:lvl>
    <w:lvl w:ilvl="4" w:tplc="FFFFFFFF" w:tentative="1">
      <w:start w:val="1"/>
      <w:numFmt w:val="lowerLetter"/>
      <w:lvlText w:val="%5."/>
      <w:lvlJc w:val="left"/>
      <w:pPr>
        <w:ind w:left="4214" w:hanging="360"/>
      </w:pPr>
    </w:lvl>
    <w:lvl w:ilvl="5" w:tplc="FFFFFFFF" w:tentative="1">
      <w:start w:val="1"/>
      <w:numFmt w:val="lowerRoman"/>
      <w:lvlText w:val="%6."/>
      <w:lvlJc w:val="right"/>
      <w:pPr>
        <w:ind w:left="4934" w:hanging="180"/>
      </w:pPr>
    </w:lvl>
    <w:lvl w:ilvl="6" w:tplc="FFFFFFFF" w:tentative="1">
      <w:start w:val="1"/>
      <w:numFmt w:val="decimal"/>
      <w:lvlText w:val="%7."/>
      <w:lvlJc w:val="left"/>
      <w:pPr>
        <w:ind w:left="5654" w:hanging="360"/>
      </w:pPr>
    </w:lvl>
    <w:lvl w:ilvl="7" w:tplc="FFFFFFFF" w:tentative="1">
      <w:start w:val="1"/>
      <w:numFmt w:val="lowerLetter"/>
      <w:lvlText w:val="%8."/>
      <w:lvlJc w:val="left"/>
      <w:pPr>
        <w:ind w:left="6374" w:hanging="360"/>
      </w:pPr>
    </w:lvl>
    <w:lvl w:ilvl="8" w:tplc="FFFFFFFF" w:tentative="1">
      <w:start w:val="1"/>
      <w:numFmt w:val="lowerRoman"/>
      <w:lvlText w:val="%9."/>
      <w:lvlJc w:val="right"/>
      <w:pPr>
        <w:ind w:left="7094" w:hanging="180"/>
      </w:pPr>
    </w:lvl>
  </w:abstractNum>
  <w:abstractNum w:abstractNumId="30" w15:restartNumberingAfterBreak="0">
    <w:nsid w:val="683F1313"/>
    <w:multiLevelType w:val="multilevel"/>
    <w:tmpl w:val="C1660CB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color w:val="29323F"/>
        <w:sz w:val="22"/>
        <w:szCs w:val="22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1" w15:restartNumberingAfterBreak="0">
    <w:nsid w:val="6C94330C"/>
    <w:multiLevelType w:val="multilevel"/>
    <w:tmpl w:val="32E84C6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2" w15:restartNumberingAfterBreak="0">
    <w:nsid w:val="76457F4C"/>
    <w:multiLevelType w:val="multilevel"/>
    <w:tmpl w:val="C9C65B6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3" w15:restartNumberingAfterBreak="0">
    <w:nsid w:val="7E334DE4"/>
    <w:multiLevelType w:val="multilevel"/>
    <w:tmpl w:val="D624AF78"/>
    <w:lvl w:ilvl="0">
      <w:start w:val="14"/>
      <w:numFmt w:val="decimal"/>
      <w:lvlText w:val="%1"/>
      <w:lvlJc w:val="left"/>
      <w:pPr>
        <w:ind w:left="384" w:hanging="384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84" w:hanging="384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 w16cid:durableId="546258470">
    <w:abstractNumId w:val="25"/>
  </w:num>
  <w:num w:numId="2" w16cid:durableId="1890024275">
    <w:abstractNumId w:val="8"/>
  </w:num>
  <w:num w:numId="3" w16cid:durableId="186724051">
    <w:abstractNumId w:val="30"/>
  </w:num>
  <w:num w:numId="4" w16cid:durableId="1500191931">
    <w:abstractNumId w:val="32"/>
  </w:num>
  <w:num w:numId="5" w16cid:durableId="1399284193">
    <w:abstractNumId w:val="20"/>
  </w:num>
  <w:num w:numId="6" w16cid:durableId="1790850872">
    <w:abstractNumId w:val="6"/>
  </w:num>
  <w:num w:numId="7" w16cid:durableId="1882593764">
    <w:abstractNumId w:val="23"/>
  </w:num>
  <w:num w:numId="8" w16cid:durableId="1007292051">
    <w:abstractNumId w:val="9"/>
  </w:num>
  <w:num w:numId="9" w16cid:durableId="326591189">
    <w:abstractNumId w:val="7"/>
  </w:num>
  <w:num w:numId="10" w16cid:durableId="1889993155">
    <w:abstractNumId w:val="16"/>
  </w:num>
  <w:num w:numId="11" w16cid:durableId="1366714585">
    <w:abstractNumId w:val="31"/>
  </w:num>
  <w:num w:numId="12" w16cid:durableId="1398240221">
    <w:abstractNumId w:val="5"/>
  </w:num>
  <w:num w:numId="13" w16cid:durableId="522788237">
    <w:abstractNumId w:val="2"/>
  </w:num>
  <w:num w:numId="14" w16cid:durableId="844981818">
    <w:abstractNumId w:val="3"/>
  </w:num>
  <w:num w:numId="15" w16cid:durableId="57941943">
    <w:abstractNumId w:val="19"/>
  </w:num>
  <w:num w:numId="16" w16cid:durableId="526062111">
    <w:abstractNumId w:val="15"/>
  </w:num>
  <w:num w:numId="17" w16cid:durableId="888220806">
    <w:abstractNumId w:val="21"/>
  </w:num>
  <w:num w:numId="18" w16cid:durableId="1580016566">
    <w:abstractNumId w:val="22"/>
  </w:num>
  <w:num w:numId="19" w16cid:durableId="2139103346">
    <w:abstractNumId w:val="0"/>
  </w:num>
  <w:num w:numId="20" w16cid:durableId="2108039348">
    <w:abstractNumId w:val="27"/>
  </w:num>
  <w:num w:numId="21" w16cid:durableId="1367834037">
    <w:abstractNumId w:val="11"/>
  </w:num>
  <w:num w:numId="22" w16cid:durableId="1382293009">
    <w:abstractNumId w:val="12"/>
  </w:num>
  <w:num w:numId="23" w16cid:durableId="487407742">
    <w:abstractNumId w:val="26"/>
  </w:num>
  <w:num w:numId="24" w16cid:durableId="1409034671">
    <w:abstractNumId w:val="1"/>
  </w:num>
  <w:num w:numId="25" w16cid:durableId="1731271167">
    <w:abstractNumId w:val="24"/>
  </w:num>
  <w:num w:numId="26" w16cid:durableId="2074497401">
    <w:abstractNumId w:val="10"/>
  </w:num>
  <w:num w:numId="27" w16cid:durableId="1532961040">
    <w:abstractNumId w:val="4"/>
  </w:num>
  <w:num w:numId="28" w16cid:durableId="175273368">
    <w:abstractNumId w:val="28"/>
  </w:num>
  <w:num w:numId="29" w16cid:durableId="226771168">
    <w:abstractNumId w:val="29"/>
  </w:num>
  <w:num w:numId="30" w16cid:durableId="35129681">
    <w:abstractNumId w:val="18"/>
  </w:num>
  <w:num w:numId="31" w16cid:durableId="459230979">
    <w:abstractNumId w:val="33"/>
  </w:num>
  <w:num w:numId="32" w16cid:durableId="1514759255">
    <w:abstractNumId w:val="17"/>
  </w:num>
  <w:num w:numId="33" w16cid:durableId="612832861">
    <w:abstractNumId w:val="14"/>
  </w:num>
  <w:num w:numId="34" w16cid:durableId="852841992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6"/>
  <w:hideSpellingErrors/>
  <w:hideGrammaticalError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A3NDU0MzExNjGxMDRR0lEKTi0uzszPAykwNK8FAKTF3FMtAAAA"/>
  </w:docVars>
  <w:rsids>
    <w:rsidRoot w:val="00C537BE"/>
    <w:rsid w:val="00002FE8"/>
    <w:rsid w:val="00003D74"/>
    <w:rsid w:val="0000460D"/>
    <w:rsid w:val="00004E12"/>
    <w:rsid w:val="00005A4C"/>
    <w:rsid w:val="000078FB"/>
    <w:rsid w:val="000101DC"/>
    <w:rsid w:val="00012410"/>
    <w:rsid w:val="00014F08"/>
    <w:rsid w:val="00015E3B"/>
    <w:rsid w:val="000160B3"/>
    <w:rsid w:val="00016BE5"/>
    <w:rsid w:val="00017DEC"/>
    <w:rsid w:val="00020490"/>
    <w:rsid w:val="00020EA5"/>
    <w:rsid w:val="00025421"/>
    <w:rsid w:val="00026E12"/>
    <w:rsid w:val="00026F64"/>
    <w:rsid w:val="00030E62"/>
    <w:rsid w:val="00031AC1"/>
    <w:rsid w:val="00031CE0"/>
    <w:rsid w:val="000342BB"/>
    <w:rsid w:val="00037BD7"/>
    <w:rsid w:val="00037C48"/>
    <w:rsid w:val="000422EA"/>
    <w:rsid w:val="00042BF7"/>
    <w:rsid w:val="00044F70"/>
    <w:rsid w:val="00045E59"/>
    <w:rsid w:val="00045ED6"/>
    <w:rsid w:val="00046545"/>
    <w:rsid w:val="000506DF"/>
    <w:rsid w:val="000557B9"/>
    <w:rsid w:val="00055D56"/>
    <w:rsid w:val="00057302"/>
    <w:rsid w:val="0006054C"/>
    <w:rsid w:val="00063737"/>
    <w:rsid w:val="00064252"/>
    <w:rsid w:val="000727A8"/>
    <w:rsid w:val="00080023"/>
    <w:rsid w:val="0008143A"/>
    <w:rsid w:val="00082176"/>
    <w:rsid w:val="000843CE"/>
    <w:rsid w:val="00086BA4"/>
    <w:rsid w:val="0008727A"/>
    <w:rsid w:val="000931D1"/>
    <w:rsid w:val="000A30DD"/>
    <w:rsid w:val="000A4989"/>
    <w:rsid w:val="000A6606"/>
    <w:rsid w:val="000A7995"/>
    <w:rsid w:val="000B0A9F"/>
    <w:rsid w:val="000B38EB"/>
    <w:rsid w:val="000B476C"/>
    <w:rsid w:val="000B5D92"/>
    <w:rsid w:val="000C1FEB"/>
    <w:rsid w:val="000C3CFE"/>
    <w:rsid w:val="000D08FB"/>
    <w:rsid w:val="000D2CC4"/>
    <w:rsid w:val="000D43ED"/>
    <w:rsid w:val="000D4812"/>
    <w:rsid w:val="000D4B5F"/>
    <w:rsid w:val="000D53DF"/>
    <w:rsid w:val="000D743A"/>
    <w:rsid w:val="000E195E"/>
    <w:rsid w:val="000F081E"/>
    <w:rsid w:val="000F109C"/>
    <w:rsid w:val="000F2F60"/>
    <w:rsid w:val="000F324B"/>
    <w:rsid w:val="000F5624"/>
    <w:rsid w:val="001001CF"/>
    <w:rsid w:val="00100F99"/>
    <w:rsid w:val="00106819"/>
    <w:rsid w:val="00106BB5"/>
    <w:rsid w:val="001070E3"/>
    <w:rsid w:val="001074A2"/>
    <w:rsid w:val="00107545"/>
    <w:rsid w:val="0011156A"/>
    <w:rsid w:val="00111AA9"/>
    <w:rsid w:val="00112295"/>
    <w:rsid w:val="001149C7"/>
    <w:rsid w:val="00114B2E"/>
    <w:rsid w:val="00121012"/>
    <w:rsid w:val="00122C7E"/>
    <w:rsid w:val="001254E7"/>
    <w:rsid w:val="00125848"/>
    <w:rsid w:val="00126AA4"/>
    <w:rsid w:val="00130FAE"/>
    <w:rsid w:val="00131986"/>
    <w:rsid w:val="00131AE8"/>
    <w:rsid w:val="00134071"/>
    <w:rsid w:val="0013683D"/>
    <w:rsid w:val="00137239"/>
    <w:rsid w:val="00137D08"/>
    <w:rsid w:val="00142DFF"/>
    <w:rsid w:val="00145866"/>
    <w:rsid w:val="0015118E"/>
    <w:rsid w:val="0015129C"/>
    <w:rsid w:val="0015224C"/>
    <w:rsid w:val="0015363F"/>
    <w:rsid w:val="0015448C"/>
    <w:rsid w:val="00160140"/>
    <w:rsid w:val="00161F8A"/>
    <w:rsid w:val="00162D99"/>
    <w:rsid w:val="0016385F"/>
    <w:rsid w:val="001679F2"/>
    <w:rsid w:val="00171917"/>
    <w:rsid w:val="00172459"/>
    <w:rsid w:val="00173969"/>
    <w:rsid w:val="00173E43"/>
    <w:rsid w:val="0017597B"/>
    <w:rsid w:val="00176CAA"/>
    <w:rsid w:val="00177C6F"/>
    <w:rsid w:val="00181E1D"/>
    <w:rsid w:val="00182F19"/>
    <w:rsid w:val="001875BE"/>
    <w:rsid w:val="00190059"/>
    <w:rsid w:val="00193B27"/>
    <w:rsid w:val="00193D60"/>
    <w:rsid w:val="0019675D"/>
    <w:rsid w:val="001A06B2"/>
    <w:rsid w:val="001A06C0"/>
    <w:rsid w:val="001A26FE"/>
    <w:rsid w:val="001A2BCA"/>
    <w:rsid w:val="001A51A0"/>
    <w:rsid w:val="001A757C"/>
    <w:rsid w:val="001B055F"/>
    <w:rsid w:val="001B1127"/>
    <w:rsid w:val="001B16A5"/>
    <w:rsid w:val="001B266B"/>
    <w:rsid w:val="001B37FB"/>
    <w:rsid w:val="001B6E7B"/>
    <w:rsid w:val="001C08FF"/>
    <w:rsid w:val="001C2D3B"/>
    <w:rsid w:val="001C3150"/>
    <w:rsid w:val="001C51D1"/>
    <w:rsid w:val="001C57AB"/>
    <w:rsid w:val="001C5B9B"/>
    <w:rsid w:val="001C5E49"/>
    <w:rsid w:val="001C77DB"/>
    <w:rsid w:val="001C7C91"/>
    <w:rsid w:val="001D1243"/>
    <w:rsid w:val="001D21A3"/>
    <w:rsid w:val="001D3338"/>
    <w:rsid w:val="001D3BB3"/>
    <w:rsid w:val="001D3EB5"/>
    <w:rsid w:val="001D4A3F"/>
    <w:rsid w:val="001D71E2"/>
    <w:rsid w:val="001D7491"/>
    <w:rsid w:val="001D7FC0"/>
    <w:rsid w:val="001E2D32"/>
    <w:rsid w:val="001E2D50"/>
    <w:rsid w:val="001E30E6"/>
    <w:rsid w:val="001E4449"/>
    <w:rsid w:val="001E64BC"/>
    <w:rsid w:val="001E7079"/>
    <w:rsid w:val="001E74F6"/>
    <w:rsid w:val="001E7C9E"/>
    <w:rsid w:val="001E7E2A"/>
    <w:rsid w:val="001F095B"/>
    <w:rsid w:val="001F63DD"/>
    <w:rsid w:val="00205A3A"/>
    <w:rsid w:val="002115D5"/>
    <w:rsid w:val="0021652A"/>
    <w:rsid w:val="002217D5"/>
    <w:rsid w:val="00222784"/>
    <w:rsid w:val="00223583"/>
    <w:rsid w:val="00224517"/>
    <w:rsid w:val="00224CB9"/>
    <w:rsid w:val="00226DA0"/>
    <w:rsid w:val="00227D85"/>
    <w:rsid w:val="002308CB"/>
    <w:rsid w:val="00230936"/>
    <w:rsid w:val="0023487F"/>
    <w:rsid w:val="00236508"/>
    <w:rsid w:val="00237113"/>
    <w:rsid w:val="00240EDC"/>
    <w:rsid w:val="0024107B"/>
    <w:rsid w:val="00242572"/>
    <w:rsid w:val="002434F0"/>
    <w:rsid w:val="00244404"/>
    <w:rsid w:val="00245B4E"/>
    <w:rsid w:val="002525EE"/>
    <w:rsid w:val="002539CA"/>
    <w:rsid w:val="00253D99"/>
    <w:rsid w:val="00255F98"/>
    <w:rsid w:val="0026059F"/>
    <w:rsid w:val="00262026"/>
    <w:rsid w:val="00265296"/>
    <w:rsid w:val="00265D3E"/>
    <w:rsid w:val="002677FA"/>
    <w:rsid w:val="00267B94"/>
    <w:rsid w:val="002727C6"/>
    <w:rsid w:val="00273446"/>
    <w:rsid w:val="00273941"/>
    <w:rsid w:val="002749AA"/>
    <w:rsid w:val="00274F20"/>
    <w:rsid w:val="00275E1A"/>
    <w:rsid w:val="00285BCB"/>
    <w:rsid w:val="002871CB"/>
    <w:rsid w:val="00291A81"/>
    <w:rsid w:val="00294D14"/>
    <w:rsid w:val="0029567F"/>
    <w:rsid w:val="002972AD"/>
    <w:rsid w:val="002A326F"/>
    <w:rsid w:val="002A3AC5"/>
    <w:rsid w:val="002A55D8"/>
    <w:rsid w:val="002A5A33"/>
    <w:rsid w:val="002A63BC"/>
    <w:rsid w:val="002A6DEF"/>
    <w:rsid w:val="002A6FB9"/>
    <w:rsid w:val="002B0148"/>
    <w:rsid w:val="002B300C"/>
    <w:rsid w:val="002B34BF"/>
    <w:rsid w:val="002B376D"/>
    <w:rsid w:val="002B49F9"/>
    <w:rsid w:val="002B6CA4"/>
    <w:rsid w:val="002C028B"/>
    <w:rsid w:val="002C372C"/>
    <w:rsid w:val="002C5C3C"/>
    <w:rsid w:val="002C5F1A"/>
    <w:rsid w:val="002C6A79"/>
    <w:rsid w:val="002D1E3D"/>
    <w:rsid w:val="002D28D8"/>
    <w:rsid w:val="002D3AAE"/>
    <w:rsid w:val="002E012B"/>
    <w:rsid w:val="002E32D4"/>
    <w:rsid w:val="002E4BC7"/>
    <w:rsid w:val="002E4C1C"/>
    <w:rsid w:val="002E5200"/>
    <w:rsid w:val="002E5241"/>
    <w:rsid w:val="002F0AFC"/>
    <w:rsid w:val="002F16CC"/>
    <w:rsid w:val="002F49C6"/>
    <w:rsid w:val="002F779A"/>
    <w:rsid w:val="0030089F"/>
    <w:rsid w:val="00301E41"/>
    <w:rsid w:val="003046C4"/>
    <w:rsid w:val="00307C64"/>
    <w:rsid w:val="003101CE"/>
    <w:rsid w:val="00311294"/>
    <w:rsid w:val="00317B5B"/>
    <w:rsid w:val="003205BA"/>
    <w:rsid w:val="00326BBE"/>
    <w:rsid w:val="00330B1D"/>
    <w:rsid w:val="003330E4"/>
    <w:rsid w:val="0033782D"/>
    <w:rsid w:val="00340517"/>
    <w:rsid w:val="00340E48"/>
    <w:rsid w:val="00344376"/>
    <w:rsid w:val="003454D5"/>
    <w:rsid w:val="00345859"/>
    <w:rsid w:val="00345912"/>
    <w:rsid w:val="00346DC3"/>
    <w:rsid w:val="00350D77"/>
    <w:rsid w:val="00355D04"/>
    <w:rsid w:val="00360B8D"/>
    <w:rsid w:val="003616BD"/>
    <w:rsid w:val="00363F1A"/>
    <w:rsid w:val="00370CE7"/>
    <w:rsid w:val="00372D75"/>
    <w:rsid w:val="0037314F"/>
    <w:rsid w:val="00375B83"/>
    <w:rsid w:val="00377180"/>
    <w:rsid w:val="00377469"/>
    <w:rsid w:val="00377CDD"/>
    <w:rsid w:val="00380E04"/>
    <w:rsid w:val="00383629"/>
    <w:rsid w:val="003854C0"/>
    <w:rsid w:val="00386475"/>
    <w:rsid w:val="003871E7"/>
    <w:rsid w:val="00390412"/>
    <w:rsid w:val="00391E8E"/>
    <w:rsid w:val="00392889"/>
    <w:rsid w:val="003959CB"/>
    <w:rsid w:val="003A0429"/>
    <w:rsid w:val="003A2477"/>
    <w:rsid w:val="003A29F4"/>
    <w:rsid w:val="003A3BB0"/>
    <w:rsid w:val="003A7DED"/>
    <w:rsid w:val="003B29FD"/>
    <w:rsid w:val="003B2F87"/>
    <w:rsid w:val="003B4F96"/>
    <w:rsid w:val="003B672A"/>
    <w:rsid w:val="003C0DB0"/>
    <w:rsid w:val="003C0E45"/>
    <w:rsid w:val="003C1B8B"/>
    <w:rsid w:val="003C2B08"/>
    <w:rsid w:val="003C4610"/>
    <w:rsid w:val="003C5C4C"/>
    <w:rsid w:val="003D0A74"/>
    <w:rsid w:val="003D132E"/>
    <w:rsid w:val="003D146A"/>
    <w:rsid w:val="003D2751"/>
    <w:rsid w:val="003D4890"/>
    <w:rsid w:val="003D52FD"/>
    <w:rsid w:val="003D6568"/>
    <w:rsid w:val="003E118D"/>
    <w:rsid w:val="003E28AF"/>
    <w:rsid w:val="003E38CA"/>
    <w:rsid w:val="003F205E"/>
    <w:rsid w:val="003F2D5D"/>
    <w:rsid w:val="003F38E1"/>
    <w:rsid w:val="003F5AF0"/>
    <w:rsid w:val="003F6AB6"/>
    <w:rsid w:val="003F6E1B"/>
    <w:rsid w:val="00402484"/>
    <w:rsid w:val="004048E1"/>
    <w:rsid w:val="0041329D"/>
    <w:rsid w:val="00414677"/>
    <w:rsid w:val="004167ED"/>
    <w:rsid w:val="00416FF1"/>
    <w:rsid w:val="00421359"/>
    <w:rsid w:val="00423819"/>
    <w:rsid w:val="00424834"/>
    <w:rsid w:val="0042492C"/>
    <w:rsid w:val="00425FC4"/>
    <w:rsid w:val="004332EC"/>
    <w:rsid w:val="004339CB"/>
    <w:rsid w:val="0043564A"/>
    <w:rsid w:val="004377B4"/>
    <w:rsid w:val="00437BC8"/>
    <w:rsid w:val="004448B9"/>
    <w:rsid w:val="00444E81"/>
    <w:rsid w:val="004456F3"/>
    <w:rsid w:val="00447F84"/>
    <w:rsid w:val="004513CB"/>
    <w:rsid w:val="004532F3"/>
    <w:rsid w:val="0045347C"/>
    <w:rsid w:val="00454305"/>
    <w:rsid w:val="004543F4"/>
    <w:rsid w:val="0045572F"/>
    <w:rsid w:val="00455CA7"/>
    <w:rsid w:val="004566A5"/>
    <w:rsid w:val="004569E4"/>
    <w:rsid w:val="00460E04"/>
    <w:rsid w:val="00465582"/>
    <w:rsid w:val="0046694E"/>
    <w:rsid w:val="004677B6"/>
    <w:rsid w:val="0047138A"/>
    <w:rsid w:val="004727B8"/>
    <w:rsid w:val="00477EB4"/>
    <w:rsid w:val="00480493"/>
    <w:rsid w:val="0048640F"/>
    <w:rsid w:val="00492402"/>
    <w:rsid w:val="00494ED0"/>
    <w:rsid w:val="00497AAA"/>
    <w:rsid w:val="00497AE3"/>
    <w:rsid w:val="004A1BE5"/>
    <w:rsid w:val="004A34AC"/>
    <w:rsid w:val="004A5927"/>
    <w:rsid w:val="004A7492"/>
    <w:rsid w:val="004A7896"/>
    <w:rsid w:val="004B36BE"/>
    <w:rsid w:val="004B4BC9"/>
    <w:rsid w:val="004B4DB8"/>
    <w:rsid w:val="004B5F8F"/>
    <w:rsid w:val="004B799B"/>
    <w:rsid w:val="004B7EE3"/>
    <w:rsid w:val="004C0CDE"/>
    <w:rsid w:val="004C7B30"/>
    <w:rsid w:val="004D374C"/>
    <w:rsid w:val="004D378B"/>
    <w:rsid w:val="004D535C"/>
    <w:rsid w:val="004E02E6"/>
    <w:rsid w:val="004E25E9"/>
    <w:rsid w:val="004E41EA"/>
    <w:rsid w:val="004E520B"/>
    <w:rsid w:val="004E7A99"/>
    <w:rsid w:val="004F0170"/>
    <w:rsid w:val="004F28AD"/>
    <w:rsid w:val="004F2B6C"/>
    <w:rsid w:val="004F7ADD"/>
    <w:rsid w:val="005020A6"/>
    <w:rsid w:val="0050400C"/>
    <w:rsid w:val="00506833"/>
    <w:rsid w:val="00510680"/>
    <w:rsid w:val="00511D23"/>
    <w:rsid w:val="00521FEE"/>
    <w:rsid w:val="00522BF1"/>
    <w:rsid w:val="00523BF1"/>
    <w:rsid w:val="00523C10"/>
    <w:rsid w:val="00525C25"/>
    <w:rsid w:val="0053492C"/>
    <w:rsid w:val="00534A94"/>
    <w:rsid w:val="00540522"/>
    <w:rsid w:val="005423E6"/>
    <w:rsid w:val="00543673"/>
    <w:rsid w:val="005438D0"/>
    <w:rsid w:val="0054666E"/>
    <w:rsid w:val="00547B07"/>
    <w:rsid w:val="00550591"/>
    <w:rsid w:val="00550F74"/>
    <w:rsid w:val="00552A41"/>
    <w:rsid w:val="00553586"/>
    <w:rsid w:val="005573D6"/>
    <w:rsid w:val="0056051E"/>
    <w:rsid w:val="005609B0"/>
    <w:rsid w:val="00561A6E"/>
    <w:rsid w:val="00562845"/>
    <w:rsid w:val="00563603"/>
    <w:rsid w:val="00563ABB"/>
    <w:rsid w:val="00563B73"/>
    <w:rsid w:val="00563B8B"/>
    <w:rsid w:val="00564625"/>
    <w:rsid w:val="00564B83"/>
    <w:rsid w:val="005655BB"/>
    <w:rsid w:val="00573E9F"/>
    <w:rsid w:val="00575D8D"/>
    <w:rsid w:val="00576532"/>
    <w:rsid w:val="00581606"/>
    <w:rsid w:val="00586311"/>
    <w:rsid w:val="00586C8E"/>
    <w:rsid w:val="0058719B"/>
    <w:rsid w:val="00587425"/>
    <w:rsid w:val="00591159"/>
    <w:rsid w:val="0059534C"/>
    <w:rsid w:val="00595385"/>
    <w:rsid w:val="005953C8"/>
    <w:rsid w:val="005A0F26"/>
    <w:rsid w:val="005A1220"/>
    <w:rsid w:val="005A1D13"/>
    <w:rsid w:val="005A22D0"/>
    <w:rsid w:val="005A2557"/>
    <w:rsid w:val="005A3F32"/>
    <w:rsid w:val="005B0253"/>
    <w:rsid w:val="005B06D6"/>
    <w:rsid w:val="005B3AB0"/>
    <w:rsid w:val="005B592A"/>
    <w:rsid w:val="005C141F"/>
    <w:rsid w:val="005C317C"/>
    <w:rsid w:val="005C4001"/>
    <w:rsid w:val="005C4DB2"/>
    <w:rsid w:val="005C5FAD"/>
    <w:rsid w:val="005C7841"/>
    <w:rsid w:val="005C7E1C"/>
    <w:rsid w:val="005D0119"/>
    <w:rsid w:val="005D0694"/>
    <w:rsid w:val="005D0F04"/>
    <w:rsid w:val="005D2083"/>
    <w:rsid w:val="005D2C51"/>
    <w:rsid w:val="005D3789"/>
    <w:rsid w:val="005D55A8"/>
    <w:rsid w:val="005D55C7"/>
    <w:rsid w:val="005D75F4"/>
    <w:rsid w:val="005E0EBD"/>
    <w:rsid w:val="005E24DA"/>
    <w:rsid w:val="005E5EA9"/>
    <w:rsid w:val="005F102A"/>
    <w:rsid w:val="005F2C8B"/>
    <w:rsid w:val="005F593A"/>
    <w:rsid w:val="005F6D1F"/>
    <w:rsid w:val="005F6E6C"/>
    <w:rsid w:val="005F729F"/>
    <w:rsid w:val="006006D8"/>
    <w:rsid w:val="00601B96"/>
    <w:rsid w:val="00603965"/>
    <w:rsid w:val="00607FDC"/>
    <w:rsid w:val="00614FF7"/>
    <w:rsid w:val="00616C29"/>
    <w:rsid w:val="00617AE2"/>
    <w:rsid w:val="00622894"/>
    <w:rsid w:val="00623294"/>
    <w:rsid w:val="00623FFB"/>
    <w:rsid w:val="00624F8E"/>
    <w:rsid w:val="00627AF8"/>
    <w:rsid w:val="006307DF"/>
    <w:rsid w:val="00635C4A"/>
    <w:rsid w:val="00636197"/>
    <w:rsid w:val="0063682D"/>
    <w:rsid w:val="00640790"/>
    <w:rsid w:val="00643229"/>
    <w:rsid w:val="00644F63"/>
    <w:rsid w:val="0064737B"/>
    <w:rsid w:val="0064768A"/>
    <w:rsid w:val="006519C0"/>
    <w:rsid w:val="00651D15"/>
    <w:rsid w:val="006547FA"/>
    <w:rsid w:val="00655CBB"/>
    <w:rsid w:val="006602EC"/>
    <w:rsid w:val="00660AB0"/>
    <w:rsid w:val="0066299F"/>
    <w:rsid w:val="00662CB6"/>
    <w:rsid w:val="0067042E"/>
    <w:rsid w:val="0067077D"/>
    <w:rsid w:val="006734EC"/>
    <w:rsid w:val="00682798"/>
    <w:rsid w:val="00685582"/>
    <w:rsid w:val="0068773D"/>
    <w:rsid w:val="00690577"/>
    <w:rsid w:val="00697728"/>
    <w:rsid w:val="006A0F39"/>
    <w:rsid w:val="006A22DD"/>
    <w:rsid w:val="006A32E1"/>
    <w:rsid w:val="006A5D1A"/>
    <w:rsid w:val="006A6135"/>
    <w:rsid w:val="006A7C60"/>
    <w:rsid w:val="006B0885"/>
    <w:rsid w:val="006B510F"/>
    <w:rsid w:val="006B74DD"/>
    <w:rsid w:val="006B7A33"/>
    <w:rsid w:val="006B7CB4"/>
    <w:rsid w:val="006C0BB9"/>
    <w:rsid w:val="006C16F6"/>
    <w:rsid w:val="006C44F6"/>
    <w:rsid w:val="006C5624"/>
    <w:rsid w:val="006C6DFA"/>
    <w:rsid w:val="006D4DD7"/>
    <w:rsid w:val="006D4FBE"/>
    <w:rsid w:val="006D5F25"/>
    <w:rsid w:val="006D64E9"/>
    <w:rsid w:val="006E4B26"/>
    <w:rsid w:val="006E7832"/>
    <w:rsid w:val="006F1089"/>
    <w:rsid w:val="006F31C1"/>
    <w:rsid w:val="006F4210"/>
    <w:rsid w:val="006F4574"/>
    <w:rsid w:val="006F5379"/>
    <w:rsid w:val="006F7C9B"/>
    <w:rsid w:val="00701F49"/>
    <w:rsid w:val="007031B6"/>
    <w:rsid w:val="00704E9F"/>
    <w:rsid w:val="0070589E"/>
    <w:rsid w:val="00706AF7"/>
    <w:rsid w:val="0071010A"/>
    <w:rsid w:val="007128B2"/>
    <w:rsid w:val="0071534D"/>
    <w:rsid w:val="007162C8"/>
    <w:rsid w:val="007168F0"/>
    <w:rsid w:val="00722E78"/>
    <w:rsid w:val="00725706"/>
    <w:rsid w:val="00727CC4"/>
    <w:rsid w:val="00727DA7"/>
    <w:rsid w:val="007307B4"/>
    <w:rsid w:val="00732C37"/>
    <w:rsid w:val="00732CCE"/>
    <w:rsid w:val="00733AFB"/>
    <w:rsid w:val="007349C6"/>
    <w:rsid w:val="007350BE"/>
    <w:rsid w:val="00735CA6"/>
    <w:rsid w:val="007365A4"/>
    <w:rsid w:val="00736906"/>
    <w:rsid w:val="00740605"/>
    <w:rsid w:val="00741A00"/>
    <w:rsid w:val="00745216"/>
    <w:rsid w:val="00747CBD"/>
    <w:rsid w:val="007517C1"/>
    <w:rsid w:val="007544D2"/>
    <w:rsid w:val="00754AB1"/>
    <w:rsid w:val="00760FD4"/>
    <w:rsid w:val="0076567C"/>
    <w:rsid w:val="00765E38"/>
    <w:rsid w:val="00766A80"/>
    <w:rsid w:val="00767C05"/>
    <w:rsid w:val="007711F7"/>
    <w:rsid w:val="00771EAC"/>
    <w:rsid w:val="007760F5"/>
    <w:rsid w:val="00776302"/>
    <w:rsid w:val="007803A4"/>
    <w:rsid w:val="00782767"/>
    <w:rsid w:val="00782C12"/>
    <w:rsid w:val="007845EE"/>
    <w:rsid w:val="00786202"/>
    <w:rsid w:val="00786697"/>
    <w:rsid w:val="00786C11"/>
    <w:rsid w:val="00790A6C"/>
    <w:rsid w:val="00792124"/>
    <w:rsid w:val="00792406"/>
    <w:rsid w:val="007979D8"/>
    <w:rsid w:val="007A4806"/>
    <w:rsid w:val="007B14A1"/>
    <w:rsid w:val="007B150B"/>
    <w:rsid w:val="007B3AAD"/>
    <w:rsid w:val="007B41AA"/>
    <w:rsid w:val="007B738B"/>
    <w:rsid w:val="007D0B46"/>
    <w:rsid w:val="007D136F"/>
    <w:rsid w:val="007D4F30"/>
    <w:rsid w:val="007D5170"/>
    <w:rsid w:val="007D6EA8"/>
    <w:rsid w:val="007E4D31"/>
    <w:rsid w:val="007E6BBC"/>
    <w:rsid w:val="007E70A6"/>
    <w:rsid w:val="007F0570"/>
    <w:rsid w:val="007F208F"/>
    <w:rsid w:val="007F4574"/>
    <w:rsid w:val="007F4809"/>
    <w:rsid w:val="007F531C"/>
    <w:rsid w:val="00803512"/>
    <w:rsid w:val="0080525B"/>
    <w:rsid w:val="00805B8F"/>
    <w:rsid w:val="00810EBB"/>
    <w:rsid w:val="00812272"/>
    <w:rsid w:val="00812280"/>
    <w:rsid w:val="008151AA"/>
    <w:rsid w:val="00823A78"/>
    <w:rsid w:val="00835C4D"/>
    <w:rsid w:val="0083657C"/>
    <w:rsid w:val="00836686"/>
    <w:rsid w:val="00836D15"/>
    <w:rsid w:val="00837149"/>
    <w:rsid w:val="00837C8C"/>
    <w:rsid w:val="008411D7"/>
    <w:rsid w:val="00841E4C"/>
    <w:rsid w:val="00842082"/>
    <w:rsid w:val="008428FA"/>
    <w:rsid w:val="008435F3"/>
    <w:rsid w:val="008436D9"/>
    <w:rsid w:val="00846676"/>
    <w:rsid w:val="00846BB7"/>
    <w:rsid w:val="008548D7"/>
    <w:rsid w:val="008603DF"/>
    <w:rsid w:val="00862371"/>
    <w:rsid w:val="00863A59"/>
    <w:rsid w:val="0086450D"/>
    <w:rsid w:val="00864B07"/>
    <w:rsid w:val="00867534"/>
    <w:rsid w:val="00867A8C"/>
    <w:rsid w:val="00870604"/>
    <w:rsid w:val="008710F1"/>
    <w:rsid w:val="0087174F"/>
    <w:rsid w:val="0087251B"/>
    <w:rsid w:val="00872850"/>
    <w:rsid w:val="0087498F"/>
    <w:rsid w:val="00877DD3"/>
    <w:rsid w:val="00880FEF"/>
    <w:rsid w:val="00883304"/>
    <w:rsid w:val="008852CF"/>
    <w:rsid w:val="00886243"/>
    <w:rsid w:val="0089217A"/>
    <w:rsid w:val="00895684"/>
    <w:rsid w:val="00895A9B"/>
    <w:rsid w:val="008A0739"/>
    <w:rsid w:val="008A4C5D"/>
    <w:rsid w:val="008A4DE7"/>
    <w:rsid w:val="008B0A96"/>
    <w:rsid w:val="008B17C9"/>
    <w:rsid w:val="008B3AFD"/>
    <w:rsid w:val="008B432B"/>
    <w:rsid w:val="008B455C"/>
    <w:rsid w:val="008B46CA"/>
    <w:rsid w:val="008B51A9"/>
    <w:rsid w:val="008B5C45"/>
    <w:rsid w:val="008B739A"/>
    <w:rsid w:val="008C180D"/>
    <w:rsid w:val="008C224F"/>
    <w:rsid w:val="008C25C1"/>
    <w:rsid w:val="008C25CB"/>
    <w:rsid w:val="008C5234"/>
    <w:rsid w:val="008D3A37"/>
    <w:rsid w:val="008D40AB"/>
    <w:rsid w:val="008D5365"/>
    <w:rsid w:val="008D5BE5"/>
    <w:rsid w:val="008D7DF0"/>
    <w:rsid w:val="008E0624"/>
    <w:rsid w:val="008E192F"/>
    <w:rsid w:val="008E584C"/>
    <w:rsid w:val="008E5929"/>
    <w:rsid w:val="008E6A4E"/>
    <w:rsid w:val="008E6EB1"/>
    <w:rsid w:val="008F1311"/>
    <w:rsid w:val="008F1D2C"/>
    <w:rsid w:val="008F5CC2"/>
    <w:rsid w:val="008F6F98"/>
    <w:rsid w:val="00900872"/>
    <w:rsid w:val="009011E8"/>
    <w:rsid w:val="00905AFC"/>
    <w:rsid w:val="00906599"/>
    <w:rsid w:val="009066DA"/>
    <w:rsid w:val="0090687A"/>
    <w:rsid w:val="00910305"/>
    <w:rsid w:val="00912158"/>
    <w:rsid w:val="00914B33"/>
    <w:rsid w:val="00922507"/>
    <w:rsid w:val="00927150"/>
    <w:rsid w:val="00933D64"/>
    <w:rsid w:val="009341CA"/>
    <w:rsid w:val="00935125"/>
    <w:rsid w:val="00940AC0"/>
    <w:rsid w:val="00942335"/>
    <w:rsid w:val="00945B6A"/>
    <w:rsid w:val="00946C02"/>
    <w:rsid w:val="00953323"/>
    <w:rsid w:val="00953B30"/>
    <w:rsid w:val="00954047"/>
    <w:rsid w:val="00954672"/>
    <w:rsid w:val="00954D1F"/>
    <w:rsid w:val="00957B98"/>
    <w:rsid w:val="00961C89"/>
    <w:rsid w:val="00964FA2"/>
    <w:rsid w:val="00964FAB"/>
    <w:rsid w:val="009657B0"/>
    <w:rsid w:val="00967293"/>
    <w:rsid w:val="0097035F"/>
    <w:rsid w:val="009714CA"/>
    <w:rsid w:val="00973FE0"/>
    <w:rsid w:val="00974351"/>
    <w:rsid w:val="00974A3C"/>
    <w:rsid w:val="009768D2"/>
    <w:rsid w:val="0098148D"/>
    <w:rsid w:val="00985738"/>
    <w:rsid w:val="00986477"/>
    <w:rsid w:val="00990E22"/>
    <w:rsid w:val="009913D6"/>
    <w:rsid w:val="00991AA7"/>
    <w:rsid w:val="009925A2"/>
    <w:rsid w:val="00992975"/>
    <w:rsid w:val="00992C27"/>
    <w:rsid w:val="0099671A"/>
    <w:rsid w:val="00997EDA"/>
    <w:rsid w:val="009A1A3A"/>
    <w:rsid w:val="009A7380"/>
    <w:rsid w:val="009A787A"/>
    <w:rsid w:val="009B4527"/>
    <w:rsid w:val="009B7A60"/>
    <w:rsid w:val="009B7AF7"/>
    <w:rsid w:val="009C1036"/>
    <w:rsid w:val="009C1C24"/>
    <w:rsid w:val="009C2648"/>
    <w:rsid w:val="009C2A80"/>
    <w:rsid w:val="009C3CFB"/>
    <w:rsid w:val="009C639C"/>
    <w:rsid w:val="009C6F64"/>
    <w:rsid w:val="009C7264"/>
    <w:rsid w:val="009D5989"/>
    <w:rsid w:val="009E13FB"/>
    <w:rsid w:val="009E261E"/>
    <w:rsid w:val="009E2796"/>
    <w:rsid w:val="009E3E2F"/>
    <w:rsid w:val="009E4ACA"/>
    <w:rsid w:val="009E54B6"/>
    <w:rsid w:val="009E56F7"/>
    <w:rsid w:val="009E68B4"/>
    <w:rsid w:val="009E771D"/>
    <w:rsid w:val="009F3C9B"/>
    <w:rsid w:val="009F624B"/>
    <w:rsid w:val="00A011DD"/>
    <w:rsid w:val="00A017EE"/>
    <w:rsid w:val="00A04B5B"/>
    <w:rsid w:val="00A04C03"/>
    <w:rsid w:val="00A05BBF"/>
    <w:rsid w:val="00A0708D"/>
    <w:rsid w:val="00A07357"/>
    <w:rsid w:val="00A07D1F"/>
    <w:rsid w:val="00A10AC0"/>
    <w:rsid w:val="00A1116E"/>
    <w:rsid w:val="00A120F4"/>
    <w:rsid w:val="00A13D7E"/>
    <w:rsid w:val="00A17E47"/>
    <w:rsid w:val="00A215EC"/>
    <w:rsid w:val="00A235F6"/>
    <w:rsid w:val="00A260D3"/>
    <w:rsid w:val="00A3409D"/>
    <w:rsid w:val="00A35DB2"/>
    <w:rsid w:val="00A36FC5"/>
    <w:rsid w:val="00A4083D"/>
    <w:rsid w:val="00A4409D"/>
    <w:rsid w:val="00A44D1D"/>
    <w:rsid w:val="00A47308"/>
    <w:rsid w:val="00A52418"/>
    <w:rsid w:val="00A52C93"/>
    <w:rsid w:val="00A53948"/>
    <w:rsid w:val="00A53F10"/>
    <w:rsid w:val="00A54E8F"/>
    <w:rsid w:val="00A563A1"/>
    <w:rsid w:val="00A56C25"/>
    <w:rsid w:val="00A56C90"/>
    <w:rsid w:val="00A616F0"/>
    <w:rsid w:val="00A63536"/>
    <w:rsid w:val="00A6454D"/>
    <w:rsid w:val="00A655DA"/>
    <w:rsid w:val="00A6576D"/>
    <w:rsid w:val="00A670A1"/>
    <w:rsid w:val="00A71136"/>
    <w:rsid w:val="00A72EA4"/>
    <w:rsid w:val="00A738E3"/>
    <w:rsid w:val="00A73978"/>
    <w:rsid w:val="00A803ED"/>
    <w:rsid w:val="00A8616F"/>
    <w:rsid w:val="00A91EA3"/>
    <w:rsid w:val="00A94765"/>
    <w:rsid w:val="00A9502E"/>
    <w:rsid w:val="00A95A49"/>
    <w:rsid w:val="00AA0B03"/>
    <w:rsid w:val="00AA0B06"/>
    <w:rsid w:val="00AB1F6F"/>
    <w:rsid w:val="00AB3C9E"/>
    <w:rsid w:val="00AB46FE"/>
    <w:rsid w:val="00AB7C1B"/>
    <w:rsid w:val="00AC0B41"/>
    <w:rsid w:val="00AC2178"/>
    <w:rsid w:val="00AC2F7F"/>
    <w:rsid w:val="00AC378C"/>
    <w:rsid w:val="00AC7594"/>
    <w:rsid w:val="00AD22D1"/>
    <w:rsid w:val="00AD3426"/>
    <w:rsid w:val="00AD42EE"/>
    <w:rsid w:val="00AD4D7B"/>
    <w:rsid w:val="00AD57CE"/>
    <w:rsid w:val="00AD6716"/>
    <w:rsid w:val="00AE0BAC"/>
    <w:rsid w:val="00AE1181"/>
    <w:rsid w:val="00AE2CC5"/>
    <w:rsid w:val="00AE7886"/>
    <w:rsid w:val="00AF027C"/>
    <w:rsid w:val="00AF2FBC"/>
    <w:rsid w:val="00AF40EA"/>
    <w:rsid w:val="00AF4D87"/>
    <w:rsid w:val="00AF5005"/>
    <w:rsid w:val="00AF683A"/>
    <w:rsid w:val="00AF68C5"/>
    <w:rsid w:val="00AF6D68"/>
    <w:rsid w:val="00AF71AF"/>
    <w:rsid w:val="00B009B7"/>
    <w:rsid w:val="00B04AA0"/>
    <w:rsid w:val="00B04B3B"/>
    <w:rsid w:val="00B06761"/>
    <w:rsid w:val="00B13F46"/>
    <w:rsid w:val="00B14604"/>
    <w:rsid w:val="00B168F4"/>
    <w:rsid w:val="00B21550"/>
    <w:rsid w:val="00B2207C"/>
    <w:rsid w:val="00B23DE7"/>
    <w:rsid w:val="00B23E9C"/>
    <w:rsid w:val="00B267C5"/>
    <w:rsid w:val="00B27691"/>
    <w:rsid w:val="00B30E9D"/>
    <w:rsid w:val="00B335AE"/>
    <w:rsid w:val="00B3642C"/>
    <w:rsid w:val="00B36E79"/>
    <w:rsid w:val="00B40665"/>
    <w:rsid w:val="00B415A2"/>
    <w:rsid w:val="00B424CA"/>
    <w:rsid w:val="00B43DC6"/>
    <w:rsid w:val="00B44524"/>
    <w:rsid w:val="00B47ACE"/>
    <w:rsid w:val="00B47E1F"/>
    <w:rsid w:val="00B50428"/>
    <w:rsid w:val="00B528FA"/>
    <w:rsid w:val="00B53D83"/>
    <w:rsid w:val="00B615B0"/>
    <w:rsid w:val="00B648E4"/>
    <w:rsid w:val="00B649F6"/>
    <w:rsid w:val="00B65532"/>
    <w:rsid w:val="00B6614C"/>
    <w:rsid w:val="00B71E63"/>
    <w:rsid w:val="00B73F9F"/>
    <w:rsid w:val="00B7508A"/>
    <w:rsid w:val="00B75DB9"/>
    <w:rsid w:val="00B76D81"/>
    <w:rsid w:val="00B84CD7"/>
    <w:rsid w:val="00B86C6E"/>
    <w:rsid w:val="00B90E6E"/>
    <w:rsid w:val="00B96393"/>
    <w:rsid w:val="00BA01D1"/>
    <w:rsid w:val="00BA114A"/>
    <w:rsid w:val="00BA3708"/>
    <w:rsid w:val="00BA5344"/>
    <w:rsid w:val="00BA7293"/>
    <w:rsid w:val="00BB2C0E"/>
    <w:rsid w:val="00BB2DD3"/>
    <w:rsid w:val="00BB6123"/>
    <w:rsid w:val="00BC0B4A"/>
    <w:rsid w:val="00BC1092"/>
    <w:rsid w:val="00BD1E2D"/>
    <w:rsid w:val="00BD4A50"/>
    <w:rsid w:val="00BD4B5F"/>
    <w:rsid w:val="00BD6196"/>
    <w:rsid w:val="00BD6370"/>
    <w:rsid w:val="00BD7687"/>
    <w:rsid w:val="00BD7A13"/>
    <w:rsid w:val="00BE0653"/>
    <w:rsid w:val="00BE322A"/>
    <w:rsid w:val="00BE32DF"/>
    <w:rsid w:val="00BE6620"/>
    <w:rsid w:val="00BE6B16"/>
    <w:rsid w:val="00BE78AA"/>
    <w:rsid w:val="00BF0E86"/>
    <w:rsid w:val="00BF0FFB"/>
    <w:rsid w:val="00BF1A79"/>
    <w:rsid w:val="00BF364B"/>
    <w:rsid w:val="00BF4214"/>
    <w:rsid w:val="00C010CB"/>
    <w:rsid w:val="00C0593E"/>
    <w:rsid w:val="00C06A87"/>
    <w:rsid w:val="00C12338"/>
    <w:rsid w:val="00C12B1F"/>
    <w:rsid w:val="00C15626"/>
    <w:rsid w:val="00C16891"/>
    <w:rsid w:val="00C17911"/>
    <w:rsid w:val="00C21CEA"/>
    <w:rsid w:val="00C2300A"/>
    <w:rsid w:val="00C248DD"/>
    <w:rsid w:val="00C24A7E"/>
    <w:rsid w:val="00C270D6"/>
    <w:rsid w:val="00C2749E"/>
    <w:rsid w:val="00C32AB1"/>
    <w:rsid w:val="00C33E57"/>
    <w:rsid w:val="00C375E1"/>
    <w:rsid w:val="00C409CC"/>
    <w:rsid w:val="00C40CF7"/>
    <w:rsid w:val="00C423C8"/>
    <w:rsid w:val="00C42B27"/>
    <w:rsid w:val="00C44C5B"/>
    <w:rsid w:val="00C4784C"/>
    <w:rsid w:val="00C510EB"/>
    <w:rsid w:val="00C5156A"/>
    <w:rsid w:val="00C537BE"/>
    <w:rsid w:val="00C55A43"/>
    <w:rsid w:val="00C603E5"/>
    <w:rsid w:val="00C63583"/>
    <w:rsid w:val="00C644A0"/>
    <w:rsid w:val="00C64725"/>
    <w:rsid w:val="00C648EF"/>
    <w:rsid w:val="00C650F0"/>
    <w:rsid w:val="00C6614F"/>
    <w:rsid w:val="00C71108"/>
    <w:rsid w:val="00C72DEE"/>
    <w:rsid w:val="00C74533"/>
    <w:rsid w:val="00C7486C"/>
    <w:rsid w:val="00C74FF2"/>
    <w:rsid w:val="00C80D5F"/>
    <w:rsid w:val="00C83CBD"/>
    <w:rsid w:val="00C850CC"/>
    <w:rsid w:val="00C85645"/>
    <w:rsid w:val="00C85D46"/>
    <w:rsid w:val="00C91514"/>
    <w:rsid w:val="00C92217"/>
    <w:rsid w:val="00C922F8"/>
    <w:rsid w:val="00C932DA"/>
    <w:rsid w:val="00C95B1F"/>
    <w:rsid w:val="00C964AB"/>
    <w:rsid w:val="00C96AEB"/>
    <w:rsid w:val="00CA1DAF"/>
    <w:rsid w:val="00CA32EE"/>
    <w:rsid w:val="00CA48C3"/>
    <w:rsid w:val="00CA4B19"/>
    <w:rsid w:val="00CA4F0F"/>
    <w:rsid w:val="00CA7F5B"/>
    <w:rsid w:val="00CB3B0C"/>
    <w:rsid w:val="00CC0EFB"/>
    <w:rsid w:val="00CC2E68"/>
    <w:rsid w:val="00CC47D8"/>
    <w:rsid w:val="00CC5C61"/>
    <w:rsid w:val="00CC6406"/>
    <w:rsid w:val="00CD19E2"/>
    <w:rsid w:val="00CD54E0"/>
    <w:rsid w:val="00CE2606"/>
    <w:rsid w:val="00CE7948"/>
    <w:rsid w:val="00CE7BA9"/>
    <w:rsid w:val="00CF2B6A"/>
    <w:rsid w:val="00CF6266"/>
    <w:rsid w:val="00CF6E9B"/>
    <w:rsid w:val="00D009C7"/>
    <w:rsid w:val="00D01641"/>
    <w:rsid w:val="00D01B88"/>
    <w:rsid w:val="00D0597D"/>
    <w:rsid w:val="00D05F60"/>
    <w:rsid w:val="00D06D6B"/>
    <w:rsid w:val="00D078E0"/>
    <w:rsid w:val="00D11EEE"/>
    <w:rsid w:val="00D120BF"/>
    <w:rsid w:val="00D123C8"/>
    <w:rsid w:val="00D16DE7"/>
    <w:rsid w:val="00D1792F"/>
    <w:rsid w:val="00D25C56"/>
    <w:rsid w:val="00D26424"/>
    <w:rsid w:val="00D274C5"/>
    <w:rsid w:val="00D338FC"/>
    <w:rsid w:val="00D34A2C"/>
    <w:rsid w:val="00D35845"/>
    <w:rsid w:val="00D410F4"/>
    <w:rsid w:val="00D41A03"/>
    <w:rsid w:val="00D44310"/>
    <w:rsid w:val="00D443C7"/>
    <w:rsid w:val="00D467A4"/>
    <w:rsid w:val="00D46F04"/>
    <w:rsid w:val="00D52A24"/>
    <w:rsid w:val="00D570A8"/>
    <w:rsid w:val="00D640B4"/>
    <w:rsid w:val="00D66505"/>
    <w:rsid w:val="00D67321"/>
    <w:rsid w:val="00D701F4"/>
    <w:rsid w:val="00D738C7"/>
    <w:rsid w:val="00D7404F"/>
    <w:rsid w:val="00D74A1B"/>
    <w:rsid w:val="00D74AAC"/>
    <w:rsid w:val="00D8333E"/>
    <w:rsid w:val="00D835C6"/>
    <w:rsid w:val="00D8410E"/>
    <w:rsid w:val="00D8647B"/>
    <w:rsid w:val="00D86F95"/>
    <w:rsid w:val="00D87AF2"/>
    <w:rsid w:val="00D87EE5"/>
    <w:rsid w:val="00D90895"/>
    <w:rsid w:val="00D939F4"/>
    <w:rsid w:val="00D95723"/>
    <w:rsid w:val="00D95778"/>
    <w:rsid w:val="00DA1C44"/>
    <w:rsid w:val="00DA2746"/>
    <w:rsid w:val="00DA40E5"/>
    <w:rsid w:val="00DA5C73"/>
    <w:rsid w:val="00DA5CC2"/>
    <w:rsid w:val="00DB30DE"/>
    <w:rsid w:val="00DB3A9D"/>
    <w:rsid w:val="00DB7939"/>
    <w:rsid w:val="00DC0C9E"/>
    <w:rsid w:val="00DC3476"/>
    <w:rsid w:val="00DC367D"/>
    <w:rsid w:val="00DC7C83"/>
    <w:rsid w:val="00DD1CEB"/>
    <w:rsid w:val="00DD4DF2"/>
    <w:rsid w:val="00DD762E"/>
    <w:rsid w:val="00DE0A8E"/>
    <w:rsid w:val="00DE393D"/>
    <w:rsid w:val="00DE6024"/>
    <w:rsid w:val="00DF0535"/>
    <w:rsid w:val="00DF0C25"/>
    <w:rsid w:val="00DF1666"/>
    <w:rsid w:val="00DF52EB"/>
    <w:rsid w:val="00DF5BF1"/>
    <w:rsid w:val="00DF68CF"/>
    <w:rsid w:val="00DF7C9E"/>
    <w:rsid w:val="00E010DA"/>
    <w:rsid w:val="00E02DC5"/>
    <w:rsid w:val="00E066F1"/>
    <w:rsid w:val="00E07522"/>
    <w:rsid w:val="00E102D0"/>
    <w:rsid w:val="00E10888"/>
    <w:rsid w:val="00E11257"/>
    <w:rsid w:val="00E12DE0"/>
    <w:rsid w:val="00E12E25"/>
    <w:rsid w:val="00E13332"/>
    <w:rsid w:val="00E134D7"/>
    <w:rsid w:val="00E1546C"/>
    <w:rsid w:val="00E154E0"/>
    <w:rsid w:val="00E179D2"/>
    <w:rsid w:val="00E2770F"/>
    <w:rsid w:val="00E322F8"/>
    <w:rsid w:val="00E32DAB"/>
    <w:rsid w:val="00E34771"/>
    <w:rsid w:val="00E348A4"/>
    <w:rsid w:val="00E36A59"/>
    <w:rsid w:val="00E37A02"/>
    <w:rsid w:val="00E37CCA"/>
    <w:rsid w:val="00E43F90"/>
    <w:rsid w:val="00E44B8A"/>
    <w:rsid w:val="00E45EE4"/>
    <w:rsid w:val="00E46246"/>
    <w:rsid w:val="00E47D15"/>
    <w:rsid w:val="00E50275"/>
    <w:rsid w:val="00E5038D"/>
    <w:rsid w:val="00E509A0"/>
    <w:rsid w:val="00E51FFC"/>
    <w:rsid w:val="00E56EC9"/>
    <w:rsid w:val="00E60525"/>
    <w:rsid w:val="00E608FA"/>
    <w:rsid w:val="00E62121"/>
    <w:rsid w:val="00E62C51"/>
    <w:rsid w:val="00E6500E"/>
    <w:rsid w:val="00E654B5"/>
    <w:rsid w:val="00E658EC"/>
    <w:rsid w:val="00E667BC"/>
    <w:rsid w:val="00E66B15"/>
    <w:rsid w:val="00E66FED"/>
    <w:rsid w:val="00E67B53"/>
    <w:rsid w:val="00E7227C"/>
    <w:rsid w:val="00E7459D"/>
    <w:rsid w:val="00E765DA"/>
    <w:rsid w:val="00E7783E"/>
    <w:rsid w:val="00E80BDA"/>
    <w:rsid w:val="00E81F4C"/>
    <w:rsid w:val="00E8288A"/>
    <w:rsid w:val="00E83E38"/>
    <w:rsid w:val="00E843DB"/>
    <w:rsid w:val="00E87FEC"/>
    <w:rsid w:val="00E963FE"/>
    <w:rsid w:val="00EA197B"/>
    <w:rsid w:val="00EA1F8F"/>
    <w:rsid w:val="00EA2300"/>
    <w:rsid w:val="00EA3CFF"/>
    <w:rsid w:val="00EA3EC3"/>
    <w:rsid w:val="00EB09ED"/>
    <w:rsid w:val="00EB35E9"/>
    <w:rsid w:val="00EC0ED9"/>
    <w:rsid w:val="00EC2063"/>
    <w:rsid w:val="00EC5A59"/>
    <w:rsid w:val="00EC791D"/>
    <w:rsid w:val="00EC7A84"/>
    <w:rsid w:val="00EC7E19"/>
    <w:rsid w:val="00ED1AA8"/>
    <w:rsid w:val="00ED3F09"/>
    <w:rsid w:val="00EE0448"/>
    <w:rsid w:val="00EE26EB"/>
    <w:rsid w:val="00EE3345"/>
    <w:rsid w:val="00EE4880"/>
    <w:rsid w:val="00EE521E"/>
    <w:rsid w:val="00EE7E1C"/>
    <w:rsid w:val="00EF2114"/>
    <w:rsid w:val="00EF4C5E"/>
    <w:rsid w:val="00EF665C"/>
    <w:rsid w:val="00EF775C"/>
    <w:rsid w:val="00F03B7D"/>
    <w:rsid w:val="00F05E3A"/>
    <w:rsid w:val="00F07018"/>
    <w:rsid w:val="00F07104"/>
    <w:rsid w:val="00F07D9D"/>
    <w:rsid w:val="00F125B1"/>
    <w:rsid w:val="00F140F2"/>
    <w:rsid w:val="00F25EC3"/>
    <w:rsid w:val="00F30150"/>
    <w:rsid w:val="00F32EB0"/>
    <w:rsid w:val="00F34213"/>
    <w:rsid w:val="00F35995"/>
    <w:rsid w:val="00F37E56"/>
    <w:rsid w:val="00F4133A"/>
    <w:rsid w:val="00F4192F"/>
    <w:rsid w:val="00F420AE"/>
    <w:rsid w:val="00F43329"/>
    <w:rsid w:val="00F5559E"/>
    <w:rsid w:val="00F57D77"/>
    <w:rsid w:val="00F606F0"/>
    <w:rsid w:val="00F614C2"/>
    <w:rsid w:val="00F61C10"/>
    <w:rsid w:val="00F61CAD"/>
    <w:rsid w:val="00F628EB"/>
    <w:rsid w:val="00F63C61"/>
    <w:rsid w:val="00F642DD"/>
    <w:rsid w:val="00F653B0"/>
    <w:rsid w:val="00F70031"/>
    <w:rsid w:val="00F703F1"/>
    <w:rsid w:val="00F708AD"/>
    <w:rsid w:val="00F80548"/>
    <w:rsid w:val="00F820FE"/>
    <w:rsid w:val="00F84A06"/>
    <w:rsid w:val="00F87897"/>
    <w:rsid w:val="00F91DD3"/>
    <w:rsid w:val="00F9393C"/>
    <w:rsid w:val="00F94093"/>
    <w:rsid w:val="00F96394"/>
    <w:rsid w:val="00F975C7"/>
    <w:rsid w:val="00FA1CB6"/>
    <w:rsid w:val="00FA5745"/>
    <w:rsid w:val="00FB1D67"/>
    <w:rsid w:val="00FB5264"/>
    <w:rsid w:val="00FB52DB"/>
    <w:rsid w:val="00FB7E76"/>
    <w:rsid w:val="00FC0C5A"/>
    <w:rsid w:val="00FC473C"/>
    <w:rsid w:val="00FC49A4"/>
    <w:rsid w:val="00FC49CB"/>
    <w:rsid w:val="00FD16CC"/>
    <w:rsid w:val="00FD1A09"/>
    <w:rsid w:val="00FD1AAD"/>
    <w:rsid w:val="00FD2976"/>
    <w:rsid w:val="00FD6D05"/>
    <w:rsid w:val="00FD7940"/>
    <w:rsid w:val="00FD7B19"/>
    <w:rsid w:val="00FD7CCF"/>
    <w:rsid w:val="00FE10D3"/>
    <w:rsid w:val="00FE3210"/>
    <w:rsid w:val="00FE5D8E"/>
    <w:rsid w:val="00FF1339"/>
    <w:rsid w:val="00FF2810"/>
    <w:rsid w:val="00FF3DFC"/>
    <w:rsid w:val="00FF7133"/>
    <w:rsid w:val="00FF76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792435"/>
  <w15:docId w15:val="{5864F30B-2708-443C-A275-06707939A0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4"/>
        <w:szCs w:val="24"/>
        <w:lang w:val="pt-BR" w:eastAsia="pt-BR" w:bidi="ar-SA"/>
      </w:rPr>
    </w:rPrDefault>
    <w:pPrDefault>
      <w:pPr>
        <w:widowControl w:val="0"/>
        <w:spacing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uiPriority w:val="9"/>
    <w:qFormat/>
    <w:pPr>
      <w:keepNext/>
      <w:widowControl/>
      <w:spacing w:before="240" w:after="60"/>
      <w:ind w:left="720" w:hanging="720"/>
      <w:outlineLvl w:val="0"/>
    </w:pPr>
    <w:rPr>
      <w:rFonts w:ascii="Calibri" w:eastAsia="Calibri" w:hAnsi="Calibri" w:cs="Calibri"/>
      <w:b/>
      <w:sz w:val="32"/>
      <w:szCs w:val="32"/>
    </w:rPr>
  </w:style>
  <w:style w:type="paragraph" w:styleId="Ttulo2">
    <w:name w:val="heading 2"/>
    <w:basedOn w:val="Normal"/>
    <w:next w:val="Normal"/>
    <w:uiPriority w:val="9"/>
    <w:semiHidden/>
    <w:unhideWhenUsed/>
    <w:qFormat/>
    <w:pPr>
      <w:keepNext/>
      <w:widowControl/>
      <w:spacing w:before="240" w:after="60"/>
      <w:ind w:left="1440" w:hanging="720"/>
      <w:outlineLvl w:val="1"/>
    </w:pPr>
    <w:rPr>
      <w:rFonts w:ascii="Calibri" w:eastAsia="Calibri" w:hAnsi="Calibri" w:cs="Calibri"/>
      <w:b/>
      <w:i/>
      <w:sz w:val="28"/>
      <w:szCs w:val="28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widowControl/>
      <w:spacing w:before="240" w:after="60"/>
      <w:ind w:left="2160" w:hanging="720"/>
      <w:outlineLvl w:val="2"/>
    </w:pPr>
    <w:rPr>
      <w:rFonts w:ascii="Calibri" w:eastAsia="Calibri" w:hAnsi="Calibri" w:cs="Calibri"/>
      <w:b/>
      <w:sz w:val="26"/>
      <w:szCs w:val="26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widowControl/>
      <w:spacing w:line="259" w:lineRule="auto"/>
      <w:ind w:firstLine="426"/>
      <w:outlineLvl w:val="3"/>
    </w:pPr>
    <w:rPr>
      <w:rFonts w:ascii="Calibri" w:eastAsia="Calibri" w:hAnsi="Calibri" w:cs="Calibri"/>
      <w:b/>
      <w:sz w:val="22"/>
      <w:szCs w:val="22"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widowControl/>
      <w:spacing w:line="259" w:lineRule="auto"/>
      <w:ind w:left="567"/>
      <w:outlineLvl w:val="4"/>
    </w:pPr>
    <w:rPr>
      <w:rFonts w:ascii="Calibri" w:eastAsia="Calibri" w:hAnsi="Calibri" w:cs="Calibri"/>
      <w:sz w:val="22"/>
      <w:szCs w:val="22"/>
    </w:rPr>
  </w:style>
  <w:style w:type="paragraph" w:styleId="Ttulo6">
    <w:name w:val="heading 6"/>
    <w:basedOn w:val="Normal"/>
    <w:next w:val="Normal"/>
    <w:uiPriority w:val="9"/>
    <w:semiHidden/>
    <w:unhideWhenUsed/>
    <w:qFormat/>
    <w:pPr>
      <w:widowControl/>
      <w:spacing w:before="240" w:after="60"/>
      <w:ind w:left="4320" w:hanging="720"/>
      <w:outlineLvl w:val="5"/>
    </w:pPr>
    <w:rPr>
      <w:b/>
      <w:sz w:val="22"/>
      <w:szCs w:val="22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elanormal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a0">
    <w:basedOn w:val="Tabela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1">
    <w:basedOn w:val="Tabela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2">
    <w:basedOn w:val="Tabela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3">
    <w:basedOn w:val="Tabelanormal"/>
    <w:tblPr>
      <w:tblStyleRowBandSize w:val="1"/>
      <w:tblStyleColBandSize w:val="1"/>
      <w:tblCellMar>
        <w:left w:w="0" w:type="dxa"/>
        <w:right w:w="0" w:type="dxa"/>
      </w:tblCellMar>
    </w:tblPr>
  </w:style>
  <w:style w:type="paragraph" w:styleId="Cabealho">
    <w:name w:val="header"/>
    <w:basedOn w:val="Normal"/>
    <w:link w:val="CabealhoChar"/>
    <w:uiPriority w:val="99"/>
    <w:unhideWhenUsed/>
    <w:rsid w:val="00884242"/>
    <w:pPr>
      <w:tabs>
        <w:tab w:val="center" w:pos="4513"/>
        <w:tab w:val="right" w:pos="9026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884242"/>
  </w:style>
  <w:style w:type="paragraph" w:customStyle="1" w:styleId="PLA-TEXTO-referencias">
    <w:name w:val="PLA-TEXTO-referencias"/>
    <w:basedOn w:val="PLA-TEXTO-regular"/>
    <w:qFormat/>
    <w:rsid w:val="00AB72B1"/>
    <w:pPr>
      <w:spacing w:line="240" w:lineRule="auto"/>
      <w:jc w:val="center"/>
    </w:pPr>
    <w:rPr>
      <w:sz w:val="14"/>
      <w:szCs w:val="14"/>
    </w:rPr>
  </w:style>
  <w:style w:type="paragraph" w:styleId="Rodap">
    <w:name w:val="footer"/>
    <w:basedOn w:val="Normal"/>
    <w:link w:val="RodapChar"/>
    <w:uiPriority w:val="99"/>
    <w:unhideWhenUsed/>
    <w:rsid w:val="00936F0E"/>
    <w:pPr>
      <w:tabs>
        <w:tab w:val="center" w:pos="4513"/>
        <w:tab w:val="right" w:pos="9026"/>
      </w:tabs>
      <w:spacing w:after="0" w:line="240" w:lineRule="auto"/>
    </w:pPr>
  </w:style>
  <w:style w:type="table" w:styleId="Tabelacomgrade">
    <w:name w:val="Table Grid"/>
    <w:basedOn w:val="Tabelanormal"/>
    <w:uiPriority w:val="39"/>
    <w:rsid w:val="00AE6FD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RodapChar">
    <w:name w:val="Rodapé Char"/>
    <w:basedOn w:val="Fontepargpadro"/>
    <w:link w:val="Rodap"/>
    <w:uiPriority w:val="99"/>
    <w:rsid w:val="00936F0E"/>
  </w:style>
  <w:style w:type="table" w:styleId="TabeladeGrade2">
    <w:name w:val="Grid Table 2"/>
    <w:basedOn w:val="Tabelanormal"/>
    <w:uiPriority w:val="47"/>
    <w:rsid w:val="00884242"/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eladeGrade3">
    <w:name w:val="Grid Table 3"/>
    <w:basedOn w:val="Tabelanormal"/>
    <w:uiPriority w:val="48"/>
    <w:rsid w:val="00884242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paragraph" w:customStyle="1" w:styleId="PLA-TITULO-capa">
    <w:name w:val="PLA-TITULO-capa"/>
    <w:qFormat/>
    <w:rsid w:val="00D55C4B"/>
    <w:pPr>
      <w:spacing w:line="240" w:lineRule="auto"/>
      <w:jc w:val="center"/>
    </w:pPr>
    <w:rPr>
      <w:b/>
      <w:color w:val="5F5F64"/>
      <w:sz w:val="72"/>
      <w:szCs w:val="72"/>
    </w:rPr>
  </w:style>
  <w:style w:type="table" w:styleId="TabeladeGrade5Escura">
    <w:name w:val="Grid Table 5 Dark"/>
    <w:basedOn w:val="Tabelanormal"/>
    <w:uiPriority w:val="50"/>
    <w:rsid w:val="00936F0E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character" w:styleId="nfase">
    <w:name w:val="Emphasis"/>
    <w:basedOn w:val="Fontepargpadro"/>
    <w:uiPriority w:val="20"/>
    <w:qFormat/>
    <w:rsid w:val="005362A4"/>
    <w:rPr>
      <w:i/>
      <w:iCs/>
    </w:rPr>
  </w:style>
  <w:style w:type="paragraph" w:styleId="Citao">
    <w:name w:val="Quote"/>
    <w:basedOn w:val="Normal"/>
    <w:next w:val="Normal"/>
    <w:link w:val="CitaoChar"/>
    <w:uiPriority w:val="29"/>
    <w:qFormat/>
    <w:rsid w:val="005362A4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CitaoChar">
    <w:name w:val="Citação Char"/>
    <w:basedOn w:val="Fontepargpadro"/>
    <w:link w:val="Citao"/>
    <w:uiPriority w:val="29"/>
    <w:rsid w:val="005362A4"/>
    <w:rPr>
      <w:i/>
      <w:iCs/>
      <w:color w:val="404040" w:themeColor="text1" w:themeTint="BF"/>
    </w:rPr>
  </w:style>
  <w:style w:type="paragraph" w:customStyle="1" w:styleId="PLA-TEXTO-capas">
    <w:name w:val="PLA-TEXTO-capas"/>
    <w:qFormat/>
    <w:rsid w:val="005362A4"/>
    <w:pPr>
      <w:jc w:val="center"/>
    </w:pPr>
    <w:rPr>
      <w:color w:val="FFFFFF" w:themeColor="background1"/>
      <w:sz w:val="18"/>
      <w:szCs w:val="18"/>
    </w:rPr>
  </w:style>
  <w:style w:type="paragraph" w:customStyle="1" w:styleId="PLA-TITULO-PRIMO">
    <w:name w:val="PLA-TITULO-PRIMO"/>
    <w:qFormat/>
    <w:rsid w:val="00E86B7B"/>
    <w:pPr>
      <w:spacing w:line="240" w:lineRule="auto"/>
    </w:pPr>
    <w:rPr>
      <w:b/>
      <w:color w:val="964E22"/>
      <w:sz w:val="32"/>
      <w:szCs w:val="32"/>
    </w:rPr>
  </w:style>
  <w:style w:type="character" w:styleId="Nmerodepgina">
    <w:name w:val="page number"/>
    <w:basedOn w:val="Fontepargpadro"/>
    <w:uiPriority w:val="99"/>
    <w:semiHidden/>
    <w:unhideWhenUsed/>
    <w:rsid w:val="00AE6FDA"/>
  </w:style>
  <w:style w:type="paragraph" w:customStyle="1" w:styleId="PLA-TEXTO-regular">
    <w:name w:val="PLA-TEXTO-regular"/>
    <w:basedOn w:val="Normal"/>
    <w:qFormat/>
    <w:rsid w:val="00AE6FDA"/>
    <w:pPr>
      <w:spacing w:line="360" w:lineRule="auto"/>
      <w:jc w:val="both"/>
    </w:pPr>
    <w:rPr>
      <w:color w:val="4F4F56"/>
      <w:sz w:val="20"/>
      <w:szCs w:val="20"/>
    </w:rPr>
  </w:style>
  <w:style w:type="paragraph" w:customStyle="1" w:styleId="PLA-TITULO-SECONDO">
    <w:name w:val="PLA-TITULO-SECONDO"/>
    <w:qFormat/>
    <w:rsid w:val="006E647B"/>
    <w:pPr>
      <w:spacing w:line="240" w:lineRule="auto"/>
    </w:pPr>
    <w:rPr>
      <w:b/>
      <w:color w:val="108D45"/>
    </w:rPr>
  </w:style>
  <w:style w:type="paragraph" w:customStyle="1" w:styleId="PLA-TITULO-TERZO">
    <w:name w:val="PLA-TITULO-TERZO"/>
    <w:qFormat/>
    <w:rsid w:val="00936F0E"/>
    <w:pPr>
      <w:spacing w:line="240" w:lineRule="auto"/>
    </w:pPr>
    <w:rPr>
      <w:b/>
      <w:color w:val="4F4F56"/>
    </w:rPr>
  </w:style>
  <w:style w:type="table" w:styleId="TabeladeGrade4">
    <w:name w:val="Grid Table 4"/>
    <w:basedOn w:val="Tabelanormal"/>
    <w:uiPriority w:val="49"/>
    <w:rsid w:val="00936F0E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eladeGrade5Escura-nfase3">
    <w:name w:val="Grid Table 5 Dark Accent 3"/>
    <w:basedOn w:val="Tabelanormal"/>
    <w:uiPriority w:val="50"/>
    <w:rsid w:val="00936F0E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table" w:styleId="TabeladeGrade6Colorida-nfase3">
    <w:name w:val="Grid Table 6 Colorful Accent 3"/>
    <w:basedOn w:val="Tabelanormal"/>
    <w:uiPriority w:val="51"/>
    <w:rsid w:val="00936F0E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TabeladeGradeClara">
    <w:name w:val="Grid Table Light"/>
    <w:basedOn w:val="Tabelanormal"/>
    <w:uiPriority w:val="40"/>
    <w:rsid w:val="00936F0E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SimplesTabela1">
    <w:name w:val="Plain Table 1"/>
    <w:basedOn w:val="Tabelanormal"/>
    <w:uiPriority w:val="41"/>
    <w:rsid w:val="00936F0E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SimplesTabela2">
    <w:name w:val="Plain Table 2"/>
    <w:basedOn w:val="Tabelanormal"/>
    <w:uiPriority w:val="42"/>
    <w:rsid w:val="00936F0E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SimplesTabela3">
    <w:name w:val="Plain Table 3"/>
    <w:basedOn w:val="Tabelanormal"/>
    <w:uiPriority w:val="43"/>
    <w:rsid w:val="00936F0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TabelaSimples4">
    <w:name w:val="Plain Table 4"/>
    <w:basedOn w:val="Tabelanormal"/>
    <w:uiPriority w:val="44"/>
    <w:rsid w:val="00936F0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elaSimples5">
    <w:name w:val="Plain Table 5"/>
    <w:basedOn w:val="Tabelanormal"/>
    <w:uiPriority w:val="45"/>
    <w:rsid w:val="00936F0E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eladeGrade1Clara">
    <w:name w:val="Grid Table 1 Light"/>
    <w:basedOn w:val="Tabelanormal"/>
    <w:uiPriority w:val="46"/>
    <w:rsid w:val="00593144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eladeGrade1Clara-nfase1">
    <w:name w:val="Grid Table 1 Light Accent 1"/>
    <w:basedOn w:val="Tabelanormal"/>
    <w:uiPriority w:val="46"/>
    <w:rsid w:val="00593144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eladeGrade1Clara-nfase3">
    <w:name w:val="Grid Table 1 Light Accent 3"/>
    <w:basedOn w:val="Tabelanormal"/>
    <w:uiPriority w:val="46"/>
    <w:rsid w:val="00593144"/>
    <w:pPr>
      <w:spacing w:after="0" w:line="240" w:lineRule="auto"/>
    </w:pPr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PLA">
    <w:name w:val="PLA"/>
    <w:basedOn w:val="Tabelanormal"/>
    <w:uiPriority w:val="99"/>
    <w:rsid w:val="00593144"/>
    <w:pPr>
      <w:widowControl/>
      <w:spacing w:after="0" w:line="240" w:lineRule="auto"/>
    </w:pPr>
    <w:tblPr/>
  </w:style>
  <w:style w:type="paragraph" w:styleId="NormalWeb">
    <w:name w:val="Normal (Web)"/>
    <w:basedOn w:val="Normal"/>
    <w:uiPriority w:val="99"/>
    <w:unhideWhenUsed/>
    <w:rsid w:val="0053745C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</w:rPr>
  </w:style>
  <w:style w:type="paragraph" w:styleId="Sumrio1">
    <w:name w:val="toc 1"/>
    <w:basedOn w:val="Normal"/>
    <w:next w:val="Normal"/>
    <w:autoRedefine/>
    <w:uiPriority w:val="39"/>
    <w:unhideWhenUsed/>
    <w:rsid w:val="00F56ACC"/>
    <w:pPr>
      <w:spacing w:before="240" w:after="120"/>
    </w:pPr>
    <w:rPr>
      <w:rFonts w:asciiTheme="minorHAnsi" w:hAnsiTheme="minorHAnsi" w:cstheme="minorHAnsi"/>
      <w:b/>
      <w:bCs/>
      <w:sz w:val="20"/>
      <w:szCs w:val="20"/>
    </w:rPr>
  </w:style>
  <w:style w:type="paragraph" w:styleId="Sumrio2">
    <w:name w:val="toc 2"/>
    <w:basedOn w:val="Normal"/>
    <w:next w:val="Normal"/>
    <w:autoRedefine/>
    <w:uiPriority w:val="39"/>
    <w:unhideWhenUsed/>
    <w:rsid w:val="00F56ACC"/>
    <w:pPr>
      <w:spacing w:before="120" w:after="0"/>
      <w:ind w:left="240"/>
    </w:pPr>
    <w:rPr>
      <w:rFonts w:asciiTheme="minorHAnsi" w:hAnsiTheme="minorHAnsi" w:cstheme="minorHAnsi"/>
      <w:i/>
      <w:iCs/>
      <w:sz w:val="20"/>
      <w:szCs w:val="20"/>
    </w:rPr>
  </w:style>
  <w:style w:type="paragraph" w:styleId="Sumrio3">
    <w:name w:val="toc 3"/>
    <w:basedOn w:val="Normal"/>
    <w:next w:val="Normal"/>
    <w:autoRedefine/>
    <w:uiPriority w:val="39"/>
    <w:unhideWhenUsed/>
    <w:rsid w:val="00F56ACC"/>
    <w:pPr>
      <w:spacing w:after="0"/>
      <w:ind w:left="480"/>
    </w:pPr>
    <w:rPr>
      <w:rFonts w:asciiTheme="minorHAnsi" w:hAnsiTheme="minorHAnsi" w:cstheme="minorHAnsi"/>
      <w:sz w:val="20"/>
      <w:szCs w:val="20"/>
    </w:rPr>
  </w:style>
  <w:style w:type="paragraph" w:styleId="Sumrio4">
    <w:name w:val="toc 4"/>
    <w:basedOn w:val="Normal"/>
    <w:next w:val="Normal"/>
    <w:autoRedefine/>
    <w:uiPriority w:val="39"/>
    <w:unhideWhenUsed/>
    <w:rsid w:val="00F56ACC"/>
    <w:pPr>
      <w:spacing w:after="0"/>
      <w:ind w:left="720"/>
    </w:pPr>
    <w:rPr>
      <w:rFonts w:asciiTheme="minorHAnsi" w:hAnsiTheme="minorHAnsi" w:cstheme="minorHAnsi"/>
      <w:sz w:val="20"/>
      <w:szCs w:val="20"/>
    </w:rPr>
  </w:style>
  <w:style w:type="paragraph" w:styleId="Sumrio5">
    <w:name w:val="toc 5"/>
    <w:basedOn w:val="Normal"/>
    <w:next w:val="Normal"/>
    <w:autoRedefine/>
    <w:uiPriority w:val="39"/>
    <w:unhideWhenUsed/>
    <w:rsid w:val="00F56ACC"/>
    <w:pPr>
      <w:spacing w:after="0"/>
      <w:ind w:left="960"/>
    </w:pPr>
    <w:rPr>
      <w:rFonts w:asciiTheme="minorHAnsi" w:hAnsiTheme="minorHAnsi" w:cstheme="minorHAnsi"/>
      <w:sz w:val="20"/>
      <w:szCs w:val="20"/>
    </w:rPr>
  </w:style>
  <w:style w:type="paragraph" w:styleId="Sumrio6">
    <w:name w:val="toc 6"/>
    <w:basedOn w:val="Normal"/>
    <w:next w:val="Normal"/>
    <w:autoRedefine/>
    <w:uiPriority w:val="39"/>
    <w:unhideWhenUsed/>
    <w:rsid w:val="00F56ACC"/>
    <w:pPr>
      <w:spacing w:after="0"/>
      <w:ind w:left="1200"/>
    </w:pPr>
    <w:rPr>
      <w:rFonts w:asciiTheme="minorHAnsi" w:hAnsiTheme="minorHAnsi" w:cstheme="minorHAnsi"/>
      <w:sz w:val="20"/>
      <w:szCs w:val="20"/>
    </w:rPr>
  </w:style>
  <w:style w:type="paragraph" w:styleId="Sumrio7">
    <w:name w:val="toc 7"/>
    <w:basedOn w:val="Normal"/>
    <w:next w:val="Normal"/>
    <w:autoRedefine/>
    <w:uiPriority w:val="39"/>
    <w:unhideWhenUsed/>
    <w:rsid w:val="00F56ACC"/>
    <w:pPr>
      <w:spacing w:after="0"/>
      <w:ind w:left="1440"/>
    </w:pPr>
    <w:rPr>
      <w:rFonts w:asciiTheme="minorHAnsi" w:hAnsiTheme="minorHAnsi" w:cstheme="minorHAnsi"/>
      <w:sz w:val="20"/>
      <w:szCs w:val="20"/>
    </w:rPr>
  </w:style>
  <w:style w:type="paragraph" w:styleId="Sumrio8">
    <w:name w:val="toc 8"/>
    <w:basedOn w:val="Normal"/>
    <w:next w:val="Normal"/>
    <w:autoRedefine/>
    <w:uiPriority w:val="39"/>
    <w:unhideWhenUsed/>
    <w:rsid w:val="00F56ACC"/>
    <w:pPr>
      <w:spacing w:after="0"/>
      <w:ind w:left="1680"/>
    </w:pPr>
    <w:rPr>
      <w:rFonts w:asciiTheme="minorHAnsi" w:hAnsiTheme="minorHAnsi" w:cstheme="minorHAnsi"/>
      <w:sz w:val="20"/>
      <w:szCs w:val="20"/>
    </w:rPr>
  </w:style>
  <w:style w:type="paragraph" w:styleId="Sumrio9">
    <w:name w:val="toc 9"/>
    <w:basedOn w:val="Normal"/>
    <w:next w:val="Normal"/>
    <w:autoRedefine/>
    <w:uiPriority w:val="39"/>
    <w:unhideWhenUsed/>
    <w:rsid w:val="00F56ACC"/>
    <w:pPr>
      <w:spacing w:after="0"/>
      <w:ind w:left="1920"/>
    </w:pPr>
    <w:rPr>
      <w:rFonts w:asciiTheme="minorHAnsi" w:hAnsiTheme="minorHAnsi" w:cstheme="minorHAnsi"/>
      <w:sz w:val="20"/>
      <w:szCs w:val="20"/>
    </w:rPr>
  </w:style>
  <w:style w:type="paragraph" w:styleId="CabealhodoSumrio">
    <w:name w:val="TOC Heading"/>
    <w:basedOn w:val="Ttulo1"/>
    <w:next w:val="Normal"/>
    <w:uiPriority w:val="39"/>
    <w:unhideWhenUsed/>
    <w:qFormat/>
    <w:rsid w:val="00F56ACC"/>
    <w:pPr>
      <w:keepLines/>
      <w:spacing w:before="480" w:after="0" w:line="276" w:lineRule="auto"/>
      <w:ind w:left="0" w:firstLine="0"/>
      <w:outlineLvl w:val="9"/>
    </w:pPr>
    <w:rPr>
      <w:rFonts w:asciiTheme="majorHAnsi" w:eastAsiaTheme="majorEastAsia" w:hAnsiTheme="majorHAnsi" w:cstheme="majorBidi"/>
      <w:bCs/>
      <w:color w:val="2E74B5" w:themeColor="accent1" w:themeShade="BF"/>
      <w:sz w:val="28"/>
      <w:szCs w:val="28"/>
      <w:lang w:val="en-US" w:eastAsia="en-US"/>
    </w:rPr>
  </w:style>
  <w:style w:type="character" w:styleId="Hyperlink">
    <w:name w:val="Hyperlink"/>
    <w:basedOn w:val="Fontepargpadro"/>
    <w:uiPriority w:val="99"/>
    <w:unhideWhenUsed/>
    <w:rsid w:val="00F56ACC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726B02"/>
    <w:rPr>
      <w:color w:val="605E5C"/>
      <w:shd w:val="clear" w:color="auto" w:fill="E1DFDD"/>
    </w:rPr>
  </w:style>
  <w:style w:type="paragraph" w:customStyle="1" w:styleId="PLA-TITULO-TABIM">
    <w:name w:val="PLA-TITULO-TABIM"/>
    <w:basedOn w:val="Normal"/>
    <w:qFormat/>
    <w:rsid w:val="00AB72B1"/>
    <w:pPr>
      <w:spacing w:line="240" w:lineRule="auto"/>
      <w:jc w:val="both"/>
    </w:pPr>
    <w:rPr>
      <w:b/>
      <w:bCs/>
      <w:color w:val="964E22"/>
      <w:sz w:val="20"/>
      <w:szCs w:val="20"/>
    </w:rPr>
  </w:style>
  <w:style w:type="paragraph" w:customStyle="1" w:styleId="msonormal0">
    <w:name w:val="msonormal"/>
    <w:basedOn w:val="Normal"/>
    <w:rsid w:val="006E647B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</w:rPr>
  </w:style>
  <w:style w:type="character" w:customStyle="1" w:styleId="apple-tab-span">
    <w:name w:val="apple-tab-span"/>
    <w:basedOn w:val="Fontepargpadro"/>
    <w:rsid w:val="006E647B"/>
  </w:style>
  <w:style w:type="character" w:styleId="HiperlinkVisitado">
    <w:name w:val="FollowedHyperlink"/>
    <w:basedOn w:val="Fontepargpadro"/>
    <w:uiPriority w:val="99"/>
    <w:semiHidden/>
    <w:unhideWhenUsed/>
    <w:rsid w:val="006E647B"/>
    <w:rPr>
      <w:color w:val="954F72" w:themeColor="followedHyperlink"/>
      <w:u w:val="single"/>
    </w:rPr>
  </w:style>
  <w:style w:type="table" w:customStyle="1" w:styleId="a4">
    <w:basedOn w:val="Tabela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5">
    <w:basedOn w:val="Tabela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6">
    <w:basedOn w:val="Tabela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7">
    <w:basedOn w:val="Tabelanormal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customStyle="1" w:styleId="telefone">
    <w:name w:val="telefone"/>
    <w:basedOn w:val="Normal"/>
    <w:rsid w:val="0019675D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</w:rPr>
  </w:style>
  <w:style w:type="paragraph" w:customStyle="1" w:styleId="email">
    <w:name w:val="email"/>
    <w:basedOn w:val="Normal"/>
    <w:rsid w:val="0019675D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</w:rPr>
  </w:style>
  <w:style w:type="paragraph" w:styleId="PargrafodaLista">
    <w:name w:val="List Paragraph"/>
    <w:basedOn w:val="Normal"/>
    <w:uiPriority w:val="34"/>
    <w:qFormat/>
    <w:rsid w:val="000C3CFE"/>
    <w:pPr>
      <w:ind w:left="720"/>
      <w:contextualSpacing/>
    </w:pPr>
  </w:style>
  <w:style w:type="paragraph" w:styleId="Pr-formataoHTML">
    <w:name w:val="HTML Preformatted"/>
    <w:basedOn w:val="Normal"/>
    <w:link w:val="Pr-formataoHTMLChar"/>
    <w:uiPriority w:val="99"/>
    <w:semiHidden/>
    <w:unhideWhenUsed/>
    <w:rsid w:val="002E4C1C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Pr-formataoHTMLChar">
    <w:name w:val="Pré-formatação HTML Char"/>
    <w:basedOn w:val="Fontepargpadro"/>
    <w:link w:val="Pr-formataoHTML"/>
    <w:uiPriority w:val="99"/>
    <w:semiHidden/>
    <w:rsid w:val="002E4C1C"/>
    <w:rPr>
      <w:rFonts w:ascii="Consolas" w:hAnsi="Consolas"/>
      <w:sz w:val="20"/>
      <w:szCs w:val="20"/>
    </w:rPr>
  </w:style>
  <w:style w:type="paragraph" w:customStyle="1" w:styleId="Default">
    <w:name w:val="Default"/>
    <w:rsid w:val="001B055F"/>
    <w:pPr>
      <w:widowControl/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</w:rPr>
  </w:style>
  <w:style w:type="character" w:styleId="Refdecomentrio">
    <w:name w:val="annotation reference"/>
    <w:basedOn w:val="Fontepargpadro"/>
    <w:uiPriority w:val="99"/>
    <w:semiHidden/>
    <w:unhideWhenUsed/>
    <w:rsid w:val="009768D2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9768D2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9768D2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9768D2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9768D2"/>
    <w:rPr>
      <w:b/>
      <w:bCs/>
      <w:sz w:val="20"/>
      <w:szCs w:val="20"/>
    </w:rPr>
  </w:style>
  <w:style w:type="paragraph" w:styleId="Reviso">
    <w:name w:val="Revision"/>
    <w:hidden/>
    <w:uiPriority w:val="99"/>
    <w:semiHidden/>
    <w:rsid w:val="009768D2"/>
    <w:pPr>
      <w:widowControl/>
      <w:spacing w:after="0" w:line="240" w:lineRule="auto"/>
    </w:pPr>
  </w:style>
  <w:style w:type="character" w:customStyle="1" w:styleId="y2iqfc">
    <w:name w:val="y2iqfc"/>
    <w:basedOn w:val="Fontepargpadro"/>
    <w:rsid w:val="006734E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7239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0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797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30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728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37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30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333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58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825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380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21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940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26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299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32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276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3.png"/><Relationship Id="rId18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https://www.oecd.org/dac/evaluation/revised-evaluation-criteria-dec-2019.pdf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jpg"/><Relationship Id="rId5" Type="http://schemas.openxmlformats.org/officeDocument/2006/relationships/settings" Target="settings.xml"/><Relationship Id="rId15" Type="http://schemas.openxmlformats.org/officeDocument/2006/relationships/header" Target="header1.xml"/><Relationship Id="rId10" Type="http://schemas.openxmlformats.org/officeDocument/2006/relationships/image" Target="media/image2.jpeg"/><Relationship Id="rId19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image" Target="media/image1.jpg"/><Relationship Id="rId14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7.png"/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Theme1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go:gDocsCustomXmlDataStorage xmlns:go="http://customooxmlschemas.google.com/" xmlns:r="http://schemas.openxmlformats.org/officeDocument/2006/relationships" uri="GoogleDocsCustomDataVersion1">
  <go:docsCustomData xmlns:go="http://customooxmlschemas.google.com/" roundtripDataSignature="AMtx7mgI9y+JQzvmfs5SlfFx5VIzNr+7Fg==">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</go:docsCustomData>
</go:gDocsCustomXmlDataStorage>
</file>

<file path=customXml/itemProps1.xml><?xml version="1.0" encoding="utf-8"?>
<ds:datastoreItem xmlns:ds="http://schemas.openxmlformats.org/officeDocument/2006/customXml" ds:itemID="{91DCF398-D8F2-4842-84E3-7B39CE6394B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6</TotalTime>
  <Pages>19</Pages>
  <Words>4467</Words>
  <Characters>24125</Characters>
  <Application>Microsoft Office Word</Application>
  <DocSecurity>0</DocSecurity>
  <Lines>201</Lines>
  <Paragraphs>57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85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cp:lastModifiedBy>rafaela aparecida silva</cp:lastModifiedBy>
  <cp:revision>72</cp:revision>
  <dcterms:created xsi:type="dcterms:W3CDTF">2023-08-10T11:54:00Z</dcterms:created>
  <dcterms:modified xsi:type="dcterms:W3CDTF">2023-08-29T20:15:00Z</dcterms:modified>
</cp:coreProperties>
</file>